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656C3" w:rsidRPr="009851AE" w:rsidRDefault="00D656C3" w:rsidP="00D656C3">
      <w:pPr>
        <w:pStyle w:val="Header"/>
        <w:jc w:val="center"/>
        <w:rPr>
          <w:b/>
          <w:lang w:val="it-IT"/>
        </w:rPr>
      </w:pPr>
      <w:r>
        <w:rPr>
          <w:b/>
          <w:lang w:val="it-IT"/>
        </w:rPr>
        <w:t>COLEGIUL NAȚIONAL “A.T.Laurian” BOTOȘ</w:t>
      </w:r>
      <w:r w:rsidRPr="009851AE">
        <w:rPr>
          <w:b/>
          <w:lang w:val="it-IT"/>
        </w:rPr>
        <w:t>ANI</w:t>
      </w:r>
    </w:p>
    <w:p w:rsidR="00D656C3" w:rsidRPr="009851AE" w:rsidRDefault="00D656C3" w:rsidP="00D656C3">
      <w:pPr>
        <w:pStyle w:val="Header"/>
        <w:jc w:val="center"/>
        <w:rPr>
          <w:b/>
          <w:lang w:val="en-US"/>
        </w:rPr>
      </w:pPr>
      <w:r>
        <w:rPr>
          <w:b/>
          <w:lang w:val="en-US"/>
        </w:rPr>
        <w:t>Profilul matematică-</w:t>
      </w:r>
      <w:r w:rsidRPr="009851AE">
        <w:rPr>
          <w:b/>
          <w:lang w:val="en-US"/>
        </w:rPr>
        <w:t>in</w:t>
      </w:r>
      <w:r>
        <w:rPr>
          <w:b/>
          <w:lang w:val="en-US"/>
        </w:rPr>
        <w:t>formatică - intensiv engleză</w:t>
      </w:r>
    </w:p>
    <w:p w:rsidR="00D656C3" w:rsidRPr="009851AE" w:rsidRDefault="00D656C3" w:rsidP="00D656C3">
      <w:pPr>
        <w:rPr>
          <w:sz w:val="28"/>
          <w:szCs w:val="28"/>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rPr>
          <w:sz w:val="32"/>
          <w:szCs w:val="32"/>
          <w:lang w:val="fr-FR"/>
        </w:rPr>
      </w:pPr>
    </w:p>
    <w:p w:rsidR="00D656C3" w:rsidRPr="009851AE" w:rsidRDefault="00D656C3" w:rsidP="00D656C3">
      <w:pPr>
        <w:jc w:val="center"/>
        <w:rPr>
          <w:b/>
          <w:i/>
          <w:sz w:val="52"/>
          <w:szCs w:val="52"/>
          <w:lang w:val="fr-FR"/>
        </w:rPr>
      </w:pPr>
      <w:r w:rsidRPr="009851AE">
        <w:rPr>
          <w:b/>
          <w:i/>
          <w:sz w:val="52"/>
          <w:szCs w:val="52"/>
          <w:lang w:val="fr-FR"/>
        </w:rPr>
        <w:t>LUCRARE DE ATESTAT PROFESIONAL</w:t>
      </w:r>
    </w:p>
    <w:p w:rsidR="00D656C3" w:rsidRPr="009851AE" w:rsidRDefault="00D656C3" w:rsidP="00D656C3">
      <w:pPr>
        <w:rPr>
          <w:sz w:val="32"/>
          <w:szCs w:val="32"/>
          <w:lang w:val="fr-FR"/>
        </w:rPr>
      </w:pPr>
    </w:p>
    <w:p w:rsidR="00D656C3" w:rsidRPr="009851AE" w:rsidRDefault="00D656C3" w:rsidP="008F0C20">
      <w:pPr>
        <w:ind w:firstLine="720"/>
        <w:rPr>
          <w:b/>
          <w:sz w:val="32"/>
          <w:szCs w:val="32"/>
        </w:rPr>
      </w:pPr>
      <w:proofErr w:type="gramStart"/>
      <w:r w:rsidRPr="009851AE">
        <w:rPr>
          <w:b/>
          <w:sz w:val="32"/>
          <w:szCs w:val="32"/>
        </w:rPr>
        <w:t>CO</w:t>
      </w:r>
      <w:r>
        <w:rPr>
          <w:b/>
          <w:sz w:val="32"/>
          <w:szCs w:val="32"/>
        </w:rPr>
        <w:t>O</w:t>
      </w:r>
      <w:r w:rsidRPr="009851AE">
        <w:rPr>
          <w:b/>
          <w:sz w:val="32"/>
          <w:szCs w:val="32"/>
        </w:rPr>
        <w:t xml:space="preserve">RDONATOR,   </w:t>
      </w:r>
      <w:proofErr w:type="gramEnd"/>
      <w:r w:rsidRPr="009851AE">
        <w:rPr>
          <w:b/>
          <w:sz w:val="32"/>
          <w:szCs w:val="32"/>
        </w:rPr>
        <w:t xml:space="preserve">                              </w:t>
      </w:r>
      <w:r w:rsidR="008F0C20">
        <w:rPr>
          <w:b/>
          <w:sz w:val="32"/>
          <w:szCs w:val="32"/>
        </w:rPr>
        <w:tab/>
        <w:t xml:space="preserve">    </w:t>
      </w:r>
      <w:r w:rsidRPr="009851AE">
        <w:rPr>
          <w:b/>
          <w:sz w:val="32"/>
          <w:szCs w:val="32"/>
        </w:rPr>
        <w:t xml:space="preserve"> CANDIDAT,   </w:t>
      </w:r>
    </w:p>
    <w:p w:rsidR="00D656C3" w:rsidRPr="009851AE" w:rsidRDefault="00D656C3" w:rsidP="00D656C3">
      <w:pPr>
        <w:rPr>
          <w:b/>
          <w:sz w:val="32"/>
          <w:szCs w:val="32"/>
        </w:rPr>
      </w:pPr>
      <w:r w:rsidRPr="009851AE">
        <w:rPr>
          <w:b/>
          <w:sz w:val="32"/>
          <w:szCs w:val="32"/>
        </w:rPr>
        <w:tab/>
      </w:r>
      <w:r w:rsidRPr="009851AE">
        <w:rPr>
          <w:b/>
          <w:sz w:val="32"/>
          <w:szCs w:val="32"/>
        </w:rPr>
        <w:tab/>
      </w:r>
      <w:r w:rsidRPr="009851AE">
        <w:rPr>
          <w:b/>
          <w:sz w:val="32"/>
          <w:szCs w:val="32"/>
        </w:rPr>
        <w:tab/>
      </w:r>
      <w:r w:rsidRPr="009851AE">
        <w:rPr>
          <w:b/>
          <w:sz w:val="32"/>
          <w:szCs w:val="32"/>
        </w:rPr>
        <w:tab/>
      </w:r>
      <w:r w:rsidRPr="009851AE">
        <w:rPr>
          <w:b/>
          <w:sz w:val="32"/>
          <w:szCs w:val="32"/>
        </w:rPr>
        <w:tab/>
      </w:r>
      <w:r w:rsidRPr="009851AE">
        <w:rPr>
          <w:b/>
          <w:sz w:val="32"/>
          <w:szCs w:val="32"/>
        </w:rPr>
        <w:tab/>
      </w:r>
      <w:r w:rsidRPr="009851AE">
        <w:rPr>
          <w:b/>
          <w:sz w:val="32"/>
          <w:szCs w:val="32"/>
        </w:rPr>
        <w:tab/>
      </w:r>
      <w:r w:rsidRPr="009851AE">
        <w:rPr>
          <w:b/>
          <w:sz w:val="32"/>
          <w:szCs w:val="32"/>
        </w:rPr>
        <w:tab/>
      </w:r>
    </w:p>
    <w:p w:rsidR="00D656C3" w:rsidRPr="00D656C3" w:rsidRDefault="008F0C20" w:rsidP="00D656C3">
      <w:pPr>
        <w:rPr>
          <w:b/>
          <w:sz w:val="32"/>
          <w:szCs w:val="32"/>
        </w:rPr>
      </w:pPr>
      <w:r>
        <w:rPr>
          <w:b/>
          <w:sz w:val="32"/>
          <w:szCs w:val="32"/>
          <w:lang w:val="it-IT"/>
        </w:rPr>
        <w:t>Prof.Cardaș Daniela Cerasela</w:t>
      </w:r>
      <w:r w:rsidR="00D656C3">
        <w:rPr>
          <w:b/>
          <w:sz w:val="32"/>
          <w:szCs w:val="32"/>
          <w:lang w:val="it-IT"/>
        </w:rPr>
        <w:tab/>
      </w:r>
      <w:r w:rsidR="00D656C3">
        <w:rPr>
          <w:b/>
          <w:sz w:val="32"/>
          <w:szCs w:val="32"/>
          <w:lang w:val="it-IT"/>
        </w:rPr>
        <w:tab/>
      </w:r>
      <w:r w:rsidR="00D656C3">
        <w:rPr>
          <w:b/>
          <w:sz w:val="32"/>
          <w:szCs w:val="32"/>
        </w:rPr>
        <w:t>Băcăuanu Gabriel-Alexandru</w:t>
      </w:r>
    </w:p>
    <w:p w:rsidR="00D656C3" w:rsidRPr="009851AE" w:rsidRDefault="00D656C3" w:rsidP="00D656C3">
      <w:pPr>
        <w:rPr>
          <w:sz w:val="32"/>
          <w:szCs w:val="32"/>
          <w:lang w:val="it-IT"/>
        </w:rPr>
      </w:pPr>
    </w:p>
    <w:p w:rsidR="00D656C3" w:rsidRPr="009851AE" w:rsidRDefault="00D656C3" w:rsidP="00D656C3">
      <w:pPr>
        <w:rPr>
          <w:sz w:val="32"/>
          <w:szCs w:val="32"/>
          <w:lang w:val="it-IT"/>
        </w:rPr>
      </w:pPr>
    </w:p>
    <w:p w:rsidR="00D656C3" w:rsidRPr="009851AE" w:rsidRDefault="00D656C3" w:rsidP="00D656C3">
      <w:pPr>
        <w:rPr>
          <w:sz w:val="32"/>
          <w:szCs w:val="32"/>
          <w:lang w:val="it-IT"/>
        </w:rPr>
      </w:pPr>
    </w:p>
    <w:p w:rsidR="00D656C3" w:rsidRPr="009851AE" w:rsidRDefault="00D656C3" w:rsidP="00D656C3">
      <w:pPr>
        <w:rPr>
          <w:sz w:val="32"/>
          <w:szCs w:val="32"/>
          <w:lang w:val="it-IT"/>
        </w:rPr>
      </w:pPr>
    </w:p>
    <w:p w:rsidR="00D656C3" w:rsidRPr="009851AE" w:rsidRDefault="00D656C3" w:rsidP="00D656C3">
      <w:pPr>
        <w:rPr>
          <w:sz w:val="32"/>
          <w:szCs w:val="32"/>
          <w:lang w:val="it-IT"/>
        </w:rPr>
      </w:pPr>
    </w:p>
    <w:p w:rsidR="00D656C3" w:rsidRPr="009851AE" w:rsidRDefault="00D656C3" w:rsidP="00D656C3">
      <w:pPr>
        <w:rPr>
          <w:sz w:val="32"/>
          <w:szCs w:val="32"/>
          <w:lang w:val="it-IT"/>
        </w:rPr>
      </w:pPr>
    </w:p>
    <w:p w:rsidR="00D656C3" w:rsidRDefault="00D656C3" w:rsidP="00D656C3">
      <w:pPr>
        <w:pStyle w:val="Title"/>
        <w:jc w:val="center"/>
      </w:pPr>
      <w:r>
        <w:rPr>
          <w:b/>
          <w:sz w:val="32"/>
          <w:szCs w:val="32"/>
          <w:lang w:val="it-IT"/>
        </w:rPr>
        <w:t>~ MAI 2019~</w:t>
      </w:r>
    </w:p>
    <w:p w:rsidR="00D656C3" w:rsidRDefault="00D656C3" w:rsidP="00EF0720">
      <w:pPr>
        <w:pStyle w:val="Title"/>
        <w:jc w:val="center"/>
      </w:pPr>
    </w:p>
    <w:p w:rsidR="00D656C3" w:rsidRDefault="00D656C3" w:rsidP="00D656C3">
      <w:pPr>
        <w:jc w:val="center"/>
        <w:rPr>
          <w:b/>
          <w:i/>
          <w:sz w:val="48"/>
          <w:szCs w:val="48"/>
        </w:rPr>
      </w:pPr>
      <w:r w:rsidRPr="00D656C3">
        <w:rPr>
          <w:b/>
          <w:i/>
          <w:sz w:val="48"/>
          <w:szCs w:val="48"/>
        </w:rPr>
        <w:t>Tema lucrării</w:t>
      </w:r>
      <w:r>
        <w:rPr>
          <w:b/>
          <w:i/>
          <w:sz w:val="48"/>
          <w:szCs w:val="48"/>
        </w:rPr>
        <w:t>:</w:t>
      </w:r>
    </w:p>
    <w:p w:rsidR="00D656C3" w:rsidRDefault="00D656C3" w:rsidP="00D656C3">
      <w:pPr>
        <w:jc w:val="center"/>
        <w:rPr>
          <w:b/>
          <w:i/>
          <w:sz w:val="48"/>
          <w:szCs w:val="48"/>
        </w:rPr>
      </w:pPr>
    </w:p>
    <w:p w:rsidR="00D656C3" w:rsidRDefault="00D656C3" w:rsidP="00D656C3">
      <w:pPr>
        <w:jc w:val="center"/>
        <w:rPr>
          <w:b/>
          <w:i/>
          <w:sz w:val="48"/>
          <w:szCs w:val="48"/>
        </w:rPr>
      </w:pPr>
    </w:p>
    <w:p w:rsidR="00D656C3" w:rsidRDefault="00D656C3" w:rsidP="00D656C3">
      <w:pPr>
        <w:jc w:val="center"/>
        <w:rPr>
          <w:b/>
          <w:i/>
          <w:sz w:val="48"/>
          <w:szCs w:val="48"/>
        </w:rPr>
      </w:pPr>
    </w:p>
    <w:p w:rsidR="00D656C3" w:rsidRPr="00D656C3" w:rsidRDefault="00D656C3" w:rsidP="00D656C3">
      <w:pPr>
        <w:jc w:val="center"/>
        <w:rPr>
          <w:rFonts w:asciiTheme="majorHAnsi" w:eastAsiaTheme="majorEastAsia" w:hAnsiTheme="majorHAnsi" w:cstheme="majorBidi"/>
          <w:b/>
          <w:i/>
          <w:spacing w:val="-10"/>
          <w:kern w:val="28"/>
          <w:sz w:val="48"/>
          <w:szCs w:val="48"/>
        </w:rPr>
      </w:pPr>
      <w:r>
        <w:rPr>
          <w:b/>
          <w:sz w:val="40"/>
          <w:szCs w:val="40"/>
        </w:rPr>
        <w:t>Vindictus:</w:t>
      </w:r>
      <w:r>
        <w:rPr>
          <w:b/>
          <w:sz w:val="40"/>
          <w:szCs w:val="40"/>
        </w:rPr>
        <w:br/>
      </w:r>
      <w:r w:rsidRPr="00D656C3">
        <w:rPr>
          <w:sz w:val="32"/>
          <w:szCs w:val="32"/>
        </w:rPr>
        <w:t>Magazin de calculatoare în Lisp</w:t>
      </w:r>
      <w:r w:rsidRPr="00D656C3">
        <w:rPr>
          <w:b/>
          <w:i/>
          <w:sz w:val="48"/>
          <w:szCs w:val="48"/>
        </w:rPr>
        <w:br w:type="page"/>
      </w:r>
    </w:p>
    <w:p w:rsidR="00D152C4" w:rsidRDefault="00D152C4" w:rsidP="00EF0720">
      <w:pPr>
        <w:pStyle w:val="Title"/>
        <w:jc w:val="center"/>
      </w:pPr>
      <w:r>
        <w:lastRenderedPageBreak/>
        <w:t>Cuprins:</w:t>
      </w:r>
    </w:p>
    <w:p w:rsidR="00E23468" w:rsidRDefault="00E23468" w:rsidP="00E23468"/>
    <w:p w:rsidR="00E23468" w:rsidRPr="00E23468" w:rsidRDefault="00E23468" w:rsidP="00E23468"/>
    <w:p w:rsidR="00E23468" w:rsidRPr="00E23468" w:rsidRDefault="00A07697" w:rsidP="00E23468">
      <w:pPr>
        <w:pStyle w:val="ListParagraph"/>
        <w:numPr>
          <w:ilvl w:val="0"/>
          <w:numId w:val="2"/>
        </w:numPr>
        <w:rPr>
          <w:sz w:val="32"/>
          <w:szCs w:val="32"/>
        </w:rPr>
      </w:pPr>
      <w:r w:rsidRPr="00E23468">
        <w:rPr>
          <w:sz w:val="32"/>
          <w:szCs w:val="32"/>
        </w:rPr>
        <w:t>Argument – pag. 4</w:t>
      </w:r>
    </w:p>
    <w:p w:rsidR="00A07697" w:rsidRDefault="00A07697" w:rsidP="00A07697">
      <w:pPr>
        <w:pStyle w:val="ListParagraph"/>
        <w:numPr>
          <w:ilvl w:val="0"/>
          <w:numId w:val="2"/>
        </w:numPr>
        <w:rPr>
          <w:sz w:val="32"/>
          <w:szCs w:val="32"/>
        </w:rPr>
      </w:pPr>
      <w:r>
        <w:rPr>
          <w:sz w:val="32"/>
          <w:szCs w:val="32"/>
        </w:rPr>
        <w:t>Despre limbaj – pag. 4</w:t>
      </w:r>
    </w:p>
    <w:p w:rsidR="00A07697" w:rsidRDefault="00A07697" w:rsidP="00A07697">
      <w:pPr>
        <w:pStyle w:val="ListParagraph"/>
        <w:numPr>
          <w:ilvl w:val="0"/>
          <w:numId w:val="2"/>
        </w:numPr>
        <w:rPr>
          <w:sz w:val="32"/>
          <w:szCs w:val="32"/>
        </w:rPr>
      </w:pPr>
      <w:r>
        <w:rPr>
          <w:sz w:val="32"/>
          <w:szCs w:val="32"/>
        </w:rPr>
        <w:t>Vindictus – ce este și ce oferă – pag. 6</w:t>
      </w:r>
    </w:p>
    <w:p w:rsidR="00A07697" w:rsidRDefault="00A07697" w:rsidP="00A07697">
      <w:pPr>
        <w:pStyle w:val="ListParagraph"/>
        <w:numPr>
          <w:ilvl w:val="0"/>
          <w:numId w:val="2"/>
        </w:numPr>
        <w:rPr>
          <w:sz w:val="32"/>
          <w:szCs w:val="32"/>
        </w:rPr>
      </w:pPr>
      <w:r>
        <w:rPr>
          <w:sz w:val="32"/>
          <w:szCs w:val="32"/>
        </w:rPr>
        <w:t>Inițializarea programului – pag. 7</w:t>
      </w:r>
    </w:p>
    <w:p w:rsidR="00754521" w:rsidRDefault="00754521" w:rsidP="00A07697">
      <w:pPr>
        <w:pStyle w:val="ListParagraph"/>
        <w:numPr>
          <w:ilvl w:val="0"/>
          <w:numId w:val="2"/>
        </w:numPr>
        <w:rPr>
          <w:sz w:val="32"/>
          <w:szCs w:val="32"/>
        </w:rPr>
      </w:pPr>
      <w:r>
        <w:rPr>
          <w:sz w:val="32"/>
          <w:szCs w:val="32"/>
        </w:rPr>
        <w:t>Database-</w:t>
      </w:r>
      <w:proofErr w:type="gramStart"/>
      <w:r>
        <w:rPr>
          <w:sz w:val="32"/>
          <w:szCs w:val="32"/>
        </w:rPr>
        <w:t>backend.lisp</w:t>
      </w:r>
      <w:proofErr w:type="gramEnd"/>
      <w:r>
        <w:rPr>
          <w:sz w:val="32"/>
          <w:szCs w:val="32"/>
        </w:rPr>
        <w:t xml:space="preserve"> – pag. 7</w:t>
      </w:r>
    </w:p>
    <w:p w:rsidR="00D655ED" w:rsidRDefault="00D655ED" w:rsidP="00A07697">
      <w:pPr>
        <w:pStyle w:val="ListParagraph"/>
        <w:numPr>
          <w:ilvl w:val="0"/>
          <w:numId w:val="2"/>
        </w:numPr>
        <w:rPr>
          <w:sz w:val="32"/>
          <w:szCs w:val="32"/>
        </w:rPr>
      </w:pPr>
      <w:r>
        <w:rPr>
          <w:sz w:val="32"/>
          <w:szCs w:val="32"/>
        </w:rPr>
        <w:t>Database-</w:t>
      </w:r>
      <w:proofErr w:type="gramStart"/>
      <w:r>
        <w:rPr>
          <w:sz w:val="32"/>
          <w:szCs w:val="32"/>
        </w:rPr>
        <w:t>informations.lisp</w:t>
      </w:r>
      <w:proofErr w:type="gramEnd"/>
      <w:r>
        <w:rPr>
          <w:sz w:val="32"/>
          <w:szCs w:val="32"/>
        </w:rPr>
        <w:t xml:space="preserve"> – pag. 21</w:t>
      </w:r>
    </w:p>
    <w:p w:rsidR="003D0433" w:rsidRDefault="003D0433" w:rsidP="00A07697">
      <w:pPr>
        <w:pStyle w:val="ListParagraph"/>
        <w:numPr>
          <w:ilvl w:val="0"/>
          <w:numId w:val="2"/>
        </w:numPr>
        <w:rPr>
          <w:sz w:val="32"/>
          <w:szCs w:val="32"/>
        </w:rPr>
      </w:pPr>
      <w:r>
        <w:rPr>
          <w:sz w:val="32"/>
          <w:szCs w:val="32"/>
        </w:rPr>
        <w:t>Database-user-commands – pag. 25</w:t>
      </w:r>
    </w:p>
    <w:p w:rsidR="00987A14" w:rsidRDefault="00987A14" w:rsidP="00A07697">
      <w:pPr>
        <w:pStyle w:val="ListParagraph"/>
        <w:numPr>
          <w:ilvl w:val="0"/>
          <w:numId w:val="2"/>
        </w:numPr>
        <w:rPr>
          <w:sz w:val="32"/>
          <w:szCs w:val="32"/>
        </w:rPr>
      </w:pPr>
      <w:r>
        <w:rPr>
          <w:sz w:val="32"/>
          <w:szCs w:val="32"/>
        </w:rPr>
        <w:t>Database-</w:t>
      </w:r>
      <w:proofErr w:type="gramStart"/>
      <w:r>
        <w:rPr>
          <w:sz w:val="32"/>
          <w:szCs w:val="32"/>
        </w:rPr>
        <w:t>repl.lisp</w:t>
      </w:r>
      <w:proofErr w:type="gramEnd"/>
      <w:r>
        <w:rPr>
          <w:sz w:val="32"/>
          <w:szCs w:val="32"/>
        </w:rPr>
        <w:t xml:space="preserve"> – pag. 31</w:t>
      </w:r>
    </w:p>
    <w:p w:rsidR="008D4E1A" w:rsidRPr="00A07697" w:rsidRDefault="008D4E1A" w:rsidP="00A07697">
      <w:pPr>
        <w:pStyle w:val="ListParagraph"/>
        <w:numPr>
          <w:ilvl w:val="0"/>
          <w:numId w:val="2"/>
        </w:numPr>
        <w:rPr>
          <w:sz w:val="32"/>
          <w:szCs w:val="32"/>
        </w:rPr>
      </w:pPr>
      <w:r>
        <w:rPr>
          <w:sz w:val="32"/>
          <w:szCs w:val="32"/>
        </w:rPr>
        <w:t>Bibliografie – pag. 35</w:t>
      </w:r>
    </w:p>
    <w:p w:rsidR="00D152C4" w:rsidRDefault="00D152C4">
      <w:pPr>
        <w:rPr>
          <w:rFonts w:asciiTheme="majorHAnsi" w:eastAsiaTheme="majorEastAsia" w:hAnsiTheme="majorHAnsi" w:cstheme="majorBidi"/>
          <w:spacing w:val="-10"/>
          <w:kern w:val="28"/>
          <w:sz w:val="56"/>
          <w:szCs w:val="56"/>
        </w:rPr>
      </w:pPr>
      <w:r>
        <w:br w:type="page"/>
      </w:r>
    </w:p>
    <w:p w:rsidR="00D27E28" w:rsidRDefault="00D27E28" w:rsidP="00EF0720">
      <w:pPr>
        <w:pStyle w:val="Title"/>
        <w:jc w:val="center"/>
      </w:pPr>
    </w:p>
    <w:p w:rsidR="00D27E28" w:rsidRDefault="00D152C4">
      <w:pPr>
        <w:rPr>
          <w:b/>
          <w:sz w:val="36"/>
          <w:szCs w:val="36"/>
        </w:rPr>
      </w:pPr>
      <w:r>
        <w:rPr>
          <w:b/>
          <w:sz w:val="36"/>
          <w:szCs w:val="36"/>
        </w:rPr>
        <w:t>Argument</w:t>
      </w:r>
      <w:r w:rsidR="00D27E28">
        <w:rPr>
          <w:b/>
          <w:sz w:val="36"/>
          <w:szCs w:val="36"/>
        </w:rPr>
        <w:t>:</w:t>
      </w:r>
    </w:p>
    <w:p w:rsidR="00552B4F" w:rsidRDefault="00D27E28">
      <w:pPr>
        <w:rPr>
          <w:sz w:val="28"/>
          <w:szCs w:val="28"/>
        </w:rPr>
      </w:pPr>
      <w:r>
        <w:rPr>
          <w:b/>
          <w:sz w:val="36"/>
          <w:szCs w:val="36"/>
        </w:rPr>
        <w:tab/>
      </w:r>
      <w:r>
        <w:rPr>
          <w:sz w:val="28"/>
          <w:szCs w:val="28"/>
        </w:rPr>
        <w:t xml:space="preserve">Lisp a fost la început o curiozitate foarte mare pentru mine, un limbaj despre care tot auzeam prin glume, de cele mai multe ori legate de numarul insuportabil de paranteze care pot să apară. Am reușit să prind într-un bundle mai multe cărți despre limbaje de programare, printre care se afla una despre </w:t>
      </w:r>
      <w:r w:rsidRPr="00552B4F">
        <w:rPr>
          <w:sz w:val="28"/>
          <w:szCs w:val="28"/>
          <w:u w:val="single"/>
        </w:rPr>
        <w:t>Common Lisp</w:t>
      </w:r>
      <w:r>
        <w:rPr>
          <w:sz w:val="28"/>
          <w:szCs w:val="28"/>
        </w:rPr>
        <w:t>. Am înc</w:t>
      </w:r>
      <w:r w:rsidR="00552B4F">
        <w:rPr>
          <w:sz w:val="28"/>
          <w:szCs w:val="28"/>
        </w:rPr>
        <w:t>eput să studiez acest limbaj, cu fiecare pagină simțind</w:t>
      </w:r>
      <w:r>
        <w:rPr>
          <w:sz w:val="28"/>
          <w:szCs w:val="28"/>
        </w:rPr>
        <w:t xml:space="preserve"> cum devine tot mai natural</w:t>
      </w:r>
      <w:r w:rsidR="00552B4F">
        <w:rPr>
          <w:sz w:val="28"/>
          <w:szCs w:val="28"/>
        </w:rPr>
        <w:t xml:space="preserve"> și mai confortabil, so much so încât a devenit limbajul în care prefer să scriu și în care </w:t>
      </w:r>
      <w:r w:rsidR="006A32CB">
        <w:rPr>
          <w:sz w:val="28"/>
          <w:szCs w:val="28"/>
        </w:rPr>
        <w:t>mă simt bine când îl folosesc</w:t>
      </w:r>
      <w:r w:rsidR="00552B4F">
        <w:rPr>
          <w:sz w:val="28"/>
          <w:szCs w:val="28"/>
        </w:rPr>
        <w:t xml:space="preserve">. </w:t>
      </w:r>
    </w:p>
    <w:p w:rsidR="00D152C4" w:rsidRDefault="00552B4F">
      <w:pPr>
        <w:rPr>
          <w:sz w:val="28"/>
          <w:szCs w:val="28"/>
        </w:rPr>
      </w:pPr>
      <w:r>
        <w:rPr>
          <w:sz w:val="28"/>
          <w:szCs w:val="28"/>
        </w:rPr>
        <w:tab/>
        <w:t xml:space="preserve">Urmând cursurile cărții Land of Lisp am ajuns la </w:t>
      </w:r>
      <w:r w:rsidRPr="00552B4F">
        <w:rPr>
          <w:sz w:val="28"/>
          <w:szCs w:val="28"/>
          <w:u w:val="single"/>
        </w:rPr>
        <w:t>hash tables</w:t>
      </w:r>
      <w:r>
        <w:rPr>
          <w:sz w:val="28"/>
          <w:szCs w:val="28"/>
        </w:rPr>
        <w:t>, structuri de date complexe în care scrierea, prelucrarea și citirea datelor este rapidă și eficientă. Eu sunt genul care învăț experimentând, așa că am dorit să încep un proiecțel în care să am ocazia de a mă distra jucându-mă cu aceste hash table-uri. Așa am ajuns să lucrez la Vindictus, un magazin de calculatoare în care principalul mod de stocare a datelor îmi permite să folosesc din plin aceste structuri de date</w:t>
      </w:r>
      <w:r w:rsidR="006A32CB">
        <w:rPr>
          <w:sz w:val="28"/>
          <w:szCs w:val="28"/>
        </w:rPr>
        <w:t>.</w:t>
      </w:r>
    </w:p>
    <w:p w:rsidR="00D152C4" w:rsidRDefault="00D152C4">
      <w:pPr>
        <w:rPr>
          <w:b/>
          <w:sz w:val="36"/>
          <w:szCs w:val="36"/>
        </w:rPr>
      </w:pPr>
      <w:r w:rsidRPr="00D152C4">
        <w:rPr>
          <w:b/>
          <w:sz w:val="36"/>
          <w:szCs w:val="36"/>
        </w:rPr>
        <w:t>Despre limbaj:</w:t>
      </w:r>
    </w:p>
    <w:p w:rsidR="00C22AFD" w:rsidRDefault="00D152C4" w:rsidP="00D152C4">
      <w:pPr>
        <w:jc w:val="both"/>
        <w:rPr>
          <w:sz w:val="28"/>
          <w:szCs w:val="28"/>
        </w:rPr>
      </w:pPr>
      <w:r>
        <w:rPr>
          <w:b/>
          <w:sz w:val="36"/>
          <w:szCs w:val="36"/>
        </w:rPr>
        <w:tab/>
      </w:r>
      <w:r>
        <w:rPr>
          <w:sz w:val="28"/>
          <w:szCs w:val="28"/>
        </w:rPr>
        <w:t>Lisp este un limbaj nu prea întâlnit în jurul nostru, la prima vedere, sau în discuţii. Acesta este un limbaj foarte vechi, mai precis, al doilea limbaj ca vechime dupa FORTRAN, ambele fiind încă folosite şi în ziua de azi. Lisp a apărut prima dată ca limbaj teoretic in 1957,</w:t>
      </w:r>
      <w:r w:rsidR="00740746">
        <w:rPr>
          <w:sz w:val="28"/>
          <w:szCs w:val="28"/>
        </w:rPr>
        <w:t xml:space="preserve"> </w:t>
      </w:r>
      <w:r>
        <w:rPr>
          <w:sz w:val="28"/>
          <w:szCs w:val="28"/>
        </w:rPr>
        <w:t>scris de mate</w:t>
      </w:r>
      <w:r w:rsidR="00740746">
        <w:rPr>
          <w:sz w:val="28"/>
          <w:szCs w:val="28"/>
        </w:rPr>
        <w:t xml:space="preserve">maticianul John McCarthy la MIT, inspirat de notația limbajului lambda calculus, </w:t>
      </w:r>
      <w:r>
        <w:rPr>
          <w:sz w:val="28"/>
          <w:szCs w:val="28"/>
        </w:rPr>
        <w:t>ajungând să fie un limbaj de programare real un an mai târziu. Acesta a fost original construit pentru a ajuta profesorul şi echipa sa să studieze inteligenţa artificială, McCarthy fiind un pioner al domeniului si Lisp uneltele care l-au ajutat să urce muntele. Principalul feature al acestui străvechi animal este LISt Processing, care îi şi oferă numele și structura sa bizara.</w:t>
      </w:r>
      <w:r w:rsidR="00740746">
        <w:rPr>
          <w:sz w:val="28"/>
          <w:szCs w:val="28"/>
        </w:rPr>
        <w:t xml:space="preserve"> Limbajul a ajuns să fie îngropat din cauza comodității</w:t>
      </w:r>
      <w:r w:rsidR="00D6601C">
        <w:rPr>
          <w:sz w:val="28"/>
          <w:szCs w:val="28"/>
        </w:rPr>
        <w:t xml:space="preserve">, un cod în Lisp fiind de dimensiuni mai mici și la fel de eficient atunci când fiecare variabilă este declarată cu un tip, și trecerea de la studiul inteligenței artificiale la cel al Machine Learning-ului. Totuși, Lisp nu este mort, ci încă mai este folosit în jurul nostru, de exemplu, în multe sisteme bancare uneltele pentru detectarea </w:t>
      </w:r>
      <w:r w:rsidR="001F1532">
        <w:rPr>
          <w:sz w:val="28"/>
          <w:szCs w:val="28"/>
        </w:rPr>
        <w:t xml:space="preserve">fraudelor sunt scrise in Lisp. Un exemplu mai precis ar fi </w:t>
      </w:r>
      <w:r w:rsidR="001F1532" w:rsidRPr="001F1532">
        <w:rPr>
          <w:sz w:val="28"/>
          <w:szCs w:val="28"/>
        </w:rPr>
        <w:t>Xanalys Ltd</w:t>
      </w:r>
      <w:r w:rsidR="001F1532">
        <w:rPr>
          <w:sz w:val="28"/>
          <w:szCs w:val="28"/>
        </w:rPr>
        <w:t>, a cărui unelte în domeniul securității au fost</w:t>
      </w:r>
      <w:r w:rsidR="00C22AFD">
        <w:rPr>
          <w:sz w:val="28"/>
          <w:szCs w:val="28"/>
        </w:rPr>
        <w:t xml:space="preserve"> </w:t>
      </w:r>
      <w:r w:rsidR="001F1532">
        <w:rPr>
          <w:sz w:val="28"/>
          <w:szCs w:val="28"/>
        </w:rPr>
        <w:t>scrise în Common Lisp.</w:t>
      </w:r>
    </w:p>
    <w:p w:rsidR="001F1532" w:rsidRDefault="00D152C4" w:rsidP="00D152C4">
      <w:pPr>
        <w:jc w:val="both"/>
        <w:rPr>
          <w:sz w:val="28"/>
          <w:szCs w:val="28"/>
        </w:rPr>
      </w:pPr>
      <w:r>
        <w:rPr>
          <w:sz w:val="28"/>
          <w:szCs w:val="28"/>
        </w:rPr>
        <w:lastRenderedPageBreak/>
        <w:tab/>
        <w:t>În Lisp codul se află mereu între paranteze rotunde, deoarece orice comandă este privită drept o listă, principalul tip de dată folosit atât în scrierea de cod, cât și în scrierea</w:t>
      </w:r>
      <w:r w:rsidR="00740746">
        <w:rPr>
          <w:sz w:val="28"/>
          <w:szCs w:val="28"/>
        </w:rPr>
        <w:t xml:space="preserve"> Lisp-ului în sine. Un apel este alcătuit din funcție și argumente, un calcul de forma ”2+3” fiind scris sub </w:t>
      </w:r>
      <w:proofErr w:type="gramStart"/>
      <w:r w:rsidR="00740746">
        <w:rPr>
          <w:sz w:val="28"/>
          <w:szCs w:val="28"/>
        </w:rPr>
        <w:t>forma ”</w:t>
      </w:r>
      <w:proofErr w:type="gramEnd"/>
      <w:r w:rsidR="00740746">
        <w:rPr>
          <w:sz w:val="28"/>
          <w:szCs w:val="28"/>
        </w:rPr>
        <w:t>(+ 2 3)”.</w:t>
      </w:r>
      <w:r w:rsidR="00C22AFD">
        <w:rPr>
          <w:sz w:val="28"/>
          <w:szCs w:val="28"/>
        </w:rPr>
        <w:t xml:space="preserve"> Deși pare o abordare foarte urâtă, felul în care este aranjat totul oferă șansa de a construi arbori într-un m</w:t>
      </w:r>
      <w:r w:rsidR="00C91FE1">
        <w:rPr>
          <w:sz w:val="28"/>
          <w:szCs w:val="28"/>
        </w:rPr>
        <w:t>od foarte ușor: (defparameter foo ‘((a (b c)) (d (e f)) (g (h i)))). Acesta este un arbore care are 10 noduri</w:t>
      </w:r>
      <w:proofErr w:type="gramStart"/>
      <w:r w:rsidR="00C91FE1">
        <w:rPr>
          <w:sz w:val="28"/>
          <w:szCs w:val="28"/>
        </w:rPr>
        <w:t>, ”rădăcina</w:t>
      </w:r>
      <w:proofErr w:type="gramEnd"/>
      <w:r w:rsidR="00C91FE1">
        <w:rPr>
          <w:sz w:val="28"/>
          <w:szCs w:val="28"/>
        </w:rPr>
        <w:t>” fiind foo, care are cei trei descedenți direcți ”a,b,c”, fiecare având câte doi descendenți.</w:t>
      </w:r>
    </w:p>
    <w:p w:rsidR="00740746" w:rsidRDefault="001F1532" w:rsidP="00D152C4">
      <w:pPr>
        <w:jc w:val="both"/>
        <w:rPr>
          <w:sz w:val="28"/>
          <w:szCs w:val="28"/>
        </w:rPr>
      </w:pPr>
      <w:r>
        <w:rPr>
          <w:sz w:val="28"/>
          <w:szCs w:val="28"/>
        </w:rPr>
        <w:tab/>
      </w:r>
      <w:r w:rsidR="00740746">
        <w:rPr>
          <w:sz w:val="28"/>
          <w:szCs w:val="28"/>
        </w:rPr>
        <w:t xml:space="preserve">  </w:t>
      </w:r>
      <w:r>
        <w:rPr>
          <w:sz w:val="28"/>
          <w:szCs w:val="28"/>
        </w:rPr>
        <w:t>Lisp s</w:t>
      </w:r>
      <w:r w:rsidR="00D75CC7">
        <w:rPr>
          <w:sz w:val="28"/>
          <w:szCs w:val="28"/>
        </w:rPr>
        <w:t>uportă un număr destul de mare de tipuri de date: simboluri, tipuri numerice (numere întregi, raționale, reale, complexe), liste, array-uri și diferite variații de hash-table-uri. Variabilele pot să fie declarate fără un tip de dată, acesta fiind alocat în mod automat în funcție de ce conține și de ce va conține. De exemplu, pot declara variabila foo prin (defparameter foo ‘(a b c)), aceasta conținând o listă de simboluri, dar după ce o folosesc și nu mai am nevoie de ea o pot redefini cu (setf foo 5). Acum foo este un număr de care poate voi avea nevoie ceva mai târziu și din moment ce aveam variabila respectivă liberă de ce</w:t>
      </w:r>
      <w:r w:rsidR="00C22AFD">
        <w:rPr>
          <w:sz w:val="28"/>
          <w:szCs w:val="28"/>
        </w:rPr>
        <w:t xml:space="preserve"> să irosesc spațiu declarând alta? </w:t>
      </w:r>
      <w:r w:rsidR="00FF08F6">
        <w:rPr>
          <w:sz w:val="28"/>
          <w:szCs w:val="28"/>
        </w:rPr>
        <w:t>Lisp de asemenea oferă posibilitatea de a declara tipul de dată în interiorul unei funcții pentru a scurta timpul de execuție, prin (declare (type *tipul dorit* *variabilele*)) sau în exterior prin (check-type *variabila* *tipul dorit*).</w:t>
      </w:r>
    </w:p>
    <w:p w:rsidR="00C22AFD" w:rsidRDefault="00C22AFD" w:rsidP="00D152C4">
      <w:pPr>
        <w:jc w:val="both"/>
        <w:rPr>
          <w:sz w:val="28"/>
          <w:szCs w:val="28"/>
        </w:rPr>
      </w:pPr>
      <w:r>
        <w:rPr>
          <w:sz w:val="28"/>
          <w:szCs w:val="28"/>
        </w:rPr>
        <w:tab/>
        <w:t xml:space="preserve">Limbajul suportă operatorii normali </w:t>
      </w:r>
      <w:proofErr w:type="gramStart"/>
      <w:r>
        <w:rPr>
          <w:sz w:val="28"/>
          <w:szCs w:val="28"/>
        </w:rPr>
        <w:t>ca</w:t>
      </w:r>
      <w:r w:rsidR="00C91FE1">
        <w:rPr>
          <w:sz w:val="28"/>
          <w:szCs w:val="28"/>
        </w:rPr>
        <w:t xml:space="preserve"> </w:t>
      </w:r>
      <w:r>
        <w:rPr>
          <w:sz w:val="28"/>
          <w:szCs w:val="28"/>
        </w:rPr>
        <w:t>”</w:t>
      </w:r>
      <w:proofErr w:type="gramEnd"/>
      <w:r>
        <w:rPr>
          <w:sz w:val="28"/>
          <w:szCs w:val="28"/>
        </w:rPr>
        <w:t>+,-,*,/,=,!”, având și o serie de operatori specializati precum cons, pe care îl putem folosi în alcătuirea unei liste.</w:t>
      </w:r>
    </w:p>
    <w:p w:rsidR="00771B17" w:rsidRDefault="00771B17" w:rsidP="00D152C4">
      <w:pPr>
        <w:jc w:val="both"/>
        <w:rPr>
          <w:sz w:val="28"/>
          <w:szCs w:val="28"/>
        </w:rPr>
      </w:pPr>
    </w:p>
    <w:p w:rsidR="00C22AFD" w:rsidRDefault="00C22AFD" w:rsidP="00D152C4">
      <w:pPr>
        <w:jc w:val="both"/>
        <w:rPr>
          <w:sz w:val="28"/>
          <w:szCs w:val="28"/>
        </w:rPr>
      </w:pPr>
      <w:r>
        <w:rPr>
          <w:sz w:val="28"/>
          <w:szCs w:val="28"/>
        </w:rPr>
        <w:tab/>
      </w:r>
    </w:p>
    <w:p w:rsidR="00D27E28" w:rsidRPr="00D152C4" w:rsidRDefault="00D27E28">
      <w:pPr>
        <w:rPr>
          <w:rFonts w:asciiTheme="majorHAnsi" w:eastAsiaTheme="majorEastAsia" w:hAnsiTheme="majorHAnsi" w:cstheme="majorBidi"/>
          <w:b/>
          <w:spacing w:val="-10"/>
          <w:kern w:val="28"/>
          <w:sz w:val="36"/>
          <w:szCs w:val="36"/>
        </w:rPr>
      </w:pPr>
      <w:r w:rsidRPr="00D152C4">
        <w:rPr>
          <w:b/>
          <w:sz w:val="36"/>
          <w:szCs w:val="36"/>
        </w:rPr>
        <w:br w:type="page"/>
      </w:r>
    </w:p>
    <w:p w:rsidR="00193B23" w:rsidRDefault="00016630" w:rsidP="00EF0720">
      <w:pPr>
        <w:pStyle w:val="Title"/>
        <w:jc w:val="center"/>
      </w:pPr>
      <w:r>
        <w:lastRenderedPageBreak/>
        <w:t>Vindictus</w:t>
      </w:r>
    </w:p>
    <w:p w:rsidR="00016630" w:rsidRDefault="00016630" w:rsidP="00C60A0D">
      <w:pPr>
        <w:jc w:val="both"/>
      </w:pPr>
    </w:p>
    <w:p w:rsidR="00016630" w:rsidRDefault="00016630" w:rsidP="00C60A0D">
      <w:pPr>
        <w:jc w:val="both"/>
        <w:rPr>
          <w:sz w:val="28"/>
          <w:szCs w:val="28"/>
        </w:rPr>
      </w:pPr>
      <w:r>
        <w:rPr>
          <w:sz w:val="28"/>
          <w:szCs w:val="28"/>
        </w:rPr>
        <w:tab/>
        <w:t>Bine aţi venit la Vindictus, singurul magazin de calculatoare scris in Lisp! Vindictus este un proiect născut din pasiune şi facut prin pasiune, care, deşi mai are mult de crescut, se află deja într-un stadiu destul de avansat.</w:t>
      </w:r>
    </w:p>
    <w:p w:rsidR="00016630" w:rsidRDefault="00016630" w:rsidP="00C60A0D">
      <w:pPr>
        <w:jc w:val="both"/>
        <w:rPr>
          <w:b/>
          <w:sz w:val="36"/>
          <w:szCs w:val="36"/>
        </w:rPr>
      </w:pPr>
      <w:r>
        <w:rPr>
          <w:b/>
          <w:sz w:val="36"/>
          <w:szCs w:val="36"/>
        </w:rPr>
        <w:t>Ce este şi ce oferă?</w:t>
      </w:r>
    </w:p>
    <w:p w:rsidR="00016630" w:rsidRDefault="00016630" w:rsidP="00C60A0D">
      <w:pPr>
        <w:jc w:val="both"/>
        <w:rPr>
          <w:sz w:val="28"/>
          <w:szCs w:val="28"/>
        </w:rPr>
      </w:pPr>
      <w:r>
        <w:rPr>
          <w:sz w:val="28"/>
          <w:szCs w:val="28"/>
        </w:rPr>
        <w:tab/>
        <w:t>Vin</w:t>
      </w:r>
      <w:r w:rsidR="002345D9">
        <w:rPr>
          <w:sz w:val="28"/>
          <w:szCs w:val="28"/>
        </w:rPr>
        <w:t>dictus este o aplicaţie scrisă î</w:t>
      </w:r>
      <w:r>
        <w:rPr>
          <w:sz w:val="28"/>
          <w:szCs w:val="28"/>
        </w:rPr>
        <w:t>n Lisp, cu o interfaţă grafică destul de modestă, dar care îşi ascunde adevărata frumuseţe în puter</w:t>
      </w:r>
      <w:r w:rsidR="002345D9">
        <w:rPr>
          <w:sz w:val="28"/>
          <w:szCs w:val="28"/>
        </w:rPr>
        <w:t>e şi simplitate. Aplicaţia oferă</w:t>
      </w:r>
      <w:r>
        <w:rPr>
          <w:sz w:val="28"/>
          <w:szCs w:val="28"/>
        </w:rPr>
        <w:t xml:space="preserve"> </w:t>
      </w:r>
      <w:r w:rsidR="002345D9">
        <w:rPr>
          <w:sz w:val="28"/>
          <w:szCs w:val="28"/>
        </w:rPr>
        <w:t>cumpărătorilor comenzi pentru a-şi crea un cont, sau a se loga într-unul deja existent, pentru a construi un pc, a vedea comenzile precedente sa</w:t>
      </w:r>
      <w:r w:rsidR="00193B23">
        <w:rPr>
          <w:sz w:val="28"/>
          <w:szCs w:val="28"/>
        </w:rPr>
        <w:t>u pentru a şterge o comandă/</w:t>
      </w:r>
      <w:r w:rsidR="002345D9">
        <w:rPr>
          <w:sz w:val="28"/>
          <w:szCs w:val="28"/>
        </w:rPr>
        <w:t xml:space="preserve">contul. </w:t>
      </w:r>
    </w:p>
    <w:p w:rsidR="002345D9" w:rsidRDefault="002345D9" w:rsidP="00C60A0D">
      <w:pPr>
        <w:jc w:val="both"/>
        <w:rPr>
          <w:sz w:val="28"/>
          <w:szCs w:val="28"/>
        </w:rPr>
      </w:pPr>
      <w:r>
        <w:rPr>
          <w:sz w:val="28"/>
          <w:szCs w:val="28"/>
        </w:rPr>
        <w:tab/>
        <w:t>Pentru admini</w:t>
      </w:r>
      <w:r w:rsidR="00193B23">
        <w:rPr>
          <w:sz w:val="28"/>
          <w:szCs w:val="28"/>
        </w:rPr>
        <w:t>,</w:t>
      </w:r>
      <w:r>
        <w:rPr>
          <w:sz w:val="28"/>
          <w:szCs w:val="28"/>
        </w:rPr>
        <w:t xml:space="preserve"> Vindictus are o serie de comenzi speciale care le permit să adauge sau să şte</w:t>
      </w:r>
      <w:r w:rsidR="00193B23">
        <w:rPr>
          <w:sz w:val="28"/>
          <w:szCs w:val="28"/>
        </w:rPr>
        <w:t>argă un admin, să adauge/şteargă o componentă</w:t>
      </w:r>
      <w:r>
        <w:rPr>
          <w:sz w:val="28"/>
          <w:szCs w:val="28"/>
        </w:rPr>
        <w:t xml:space="preserve"> hardware</w:t>
      </w:r>
      <w:r w:rsidR="00193B23">
        <w:rPr>
          <w:sz w:val="28"/>
          <w:szCs w:val="28"/>
        </w:rPr>
        <w:t xml:space="preserve"> în/din</w:t>
      </w:r>
      <w:r>
        <w:rPr>
          <w:sz w:val="28"/>
          <w:szCs w:val="28"/>
        </w:rPr>
        <w:t xml:space="preserve"> şi comenzile destinate publicului, dar care pot fi folosite asupra oricărui cont deja existent.</w:t>
      </w:r>
    </w:p>
    <w:p w:rsidR="002345D9" w:rsidRDefault="00193B23" w:rsidP="00C60A0D">
      <w:pPr>
        <w:jc w:val="both"/>
        <w:rPr>
          <w:b/>
          <w:sz w:val="36"/>
          <w:szCs w:val="36"/>
        </w:rPr>
      </w:pPr>
      <w:r>
        <w:rPr>
          <w:b/>
          <w:sz w:val="36"/>
          <w:szCs w:val="36"/>
        </w:rPr>
        <w:t>D</w:t>
      </w:r>
      <w:r w:rsidR="0053457F">
        <w:rPr>
          <w:b/>
          <w:sz w:val="36"/>
          <w:szCs w:val="36"/>
        </w:rPr>
        <w:t>e ce se află</w:t>
      </w:r>
      <w:r>
        <w:rPr>
          <w:b/>
          <w:sz w:val="36"/>
          <w:szCs w:val="36"/>
        </w:rPr>
        <w:t xml:space="preserve"> Lisp</w:t>
      </w:r>
      <w:r w:rsidR="002345D9">
        <w:rPr>
          <w:b/>
          <w:sz w:val="36"/>
          <w:szCs w:val="36"/>
        </w:rPr>
        <w:t xml:space="preserve"> în spatele aplicaţiei?</w:t>
      </w:r>
    </w:p>
    <w:p w:rsidR="00C61BC8" w:rsidRDefault="00C61BC8" w:rsidP="00C60A0D">
      <w:pPr>
        <w:jc w:val="both"/>
        <w:rPr>
          <w:sz w:val="28"/>
          <w:szCs w:val="28"/>
        </w:rPr>
      </w:pPr>
      <w:r>
        <w:rPr>
          <w:sz w:val="28"/>
          <w:szCs w:val="28"/>
        </w:rPr>
        <w:tab/>
        <w:t>Am ales Lisp ca limbaj pentru backend</w:t>
      </w:r>
      <w:r w:rsidR="00A07697">
        <w:rPr>
          <w:sz w:val="28"/>
          <w:szCs w:val="28"/>
        </w:rPr>
        <w:t xml:space="preserve"> + frontend deoarece oferă o modularitate ș</w:t>
      </w:r>
      <w:r>
        <w:rPr>
          <w:sz w:val="28"/>
          <w:szCs w:val="28"/>
        </w:rPr>
        <w:t>i o flexibilitate aparte.</w:t>
      </w:r>
      <w:r w:rsidR="00C60A0D">
        <w:rPr>
          <w:sz w:val="28"/>
          <w:szCs w:val="28"/>
        </w:rPr>
        <w:t xml:space="preserve"> </w:t>
      </w:r>
      <w:r>
        <w:rPr>
          <w:sz w:val="28"/>
          <w:szCs w:val="28"/>
        </w:rPr>
        <w:t xml:space="preserve">Funcţiile puse la îndemână de standardul limbajului, uşurinţa de a crea noi funcţii şi macro-uri, împreună cu anumite trucuri (care e posibil să nu fie prea inteligente în această lucrare </w:t>
      </w:r>
      <w:r w:rsidR="00C60A0D">
        <w:rPr>
          <w:sz w:val="28"/>
          <w:szCs w:val="28"/>
        </w:rPr>
        <w:t>de atestat) rezultă în</w:t>
      </w:r>
      <w:r>
        <w:rPr>
          <w:sz w:val="28"/>
          <w:szCs w:val="28"/>
        </w:rPr>
        <w:t xml:space="preserve"> programe foarte compacte, Vindictus având mai puţin de 350 de linii de cod</w:t>
      </w:r>
      <w:r w:rsidR="00C60A0D">
        <w:rPr>
          <w:sz w:val="28"/>
          <w:szCs w:val="28"/>
        </w:rPr>
        <w:t>, incluzând custom REPL-ul, care serveşte drept interfaţă.</w:t>
      </w:r>
    </w:p>
    <w:p w:rsidR="00C60A0D" w:rsidRDefault="00C60A0D" w:rsidP="00C60A0D">
      <w:pPr>
        <w:jc w:val="both"/>
        <w:rPr>
          <w:b/>
          <w:sz w:val="36"/>
          <w:szCs w:val="36"/>
        </w:rPr>
      </w:pPr>
      <w:r>
        <w:rPr>
          <w:b/>
          <w:sz w:val="36"/>
          <w:szCs w:val="36"/>
        </w:rPr>
        <w:t>Disclaimer!</w:t>
      </w:r>
    </w:p>
    <w:p w:rsidR="00C60A0D" w:rsidRDefault="00C60A0D" w:rsidP="00C60A0D">
      <w:pPr>
        <w:jc w:val="both"/>
        <w:rPr>
          <w:sz w:val="28"/>
          <w:szCs w:val="28"/>
          <w:u w:val="single"/>
        </w:rPr>
      </w:pPr>
      <w:r>
        <w:rPr>
          <w:sz w:val="28"/>
          <w:szCs w:val="28"/>
        </w:rPr>
        <w:tab/>
      </w:r>
      <w:r w:rsidRPr="00C60A0D">
        <w:rPr>
          <w:sz w:val="28"/>
          <w:szCs w:val="28"/>
          <w:u w:val="single"/>
        </w:rPr>
        <w:t>Anumite alegeri în cod n-au fost făcute având eficienţa ca scop, ci pentru a arăta anumite feature-uri ale limbajului sau pentru a păstra un aspect un pic mai curat.</w:t>
      </w:r>
      <w:r>
        <w:rPr>
          <w:sz w:val="28"/>
          <w:szCs w:val="28"/>
          <w:u w:val="single"/>
        </w:rPr>
        <w:t xml:space="preserve"> </w:t>
      </w:r>
      <w:r w:rsidR="005F02C3">
        <w:rPr>
          <w:sz w:val="28"/>
          <w:szCs w:val="28"/>
          <w:u w:val="single"/>
        </w:rPr>
        <w:t>De asemenea,</w:t>
      </w:r>
      <w:r w:rsidR="009F4A21">
        <w:rPr>
          <w:sz w:val="28"/>
          <w:szCs w:val="28"/>
          <w:u w:val="single"/>
        </w:rPr>
        <w:t xml:space="preserve"> programul încă prezintă un bug micuţ, anume</w:t>
      </w:r>
      <w:r w:rsidR="00A07697">
        <w:rPr>
          <w:sz w:val="28"/>
          <w:szCs w:val="28"/>
          <w:u w:val="single"/>
        </w:rPr>
        <w:t xml:space="preserve"> apariţia î</w:t>
      </w:r>
      <w:r w:rsidR="005F02C3">
        <w:rPr>
          <w:sz w:val="28"/>
          <w:szCs w:val="28"/>
          <w:u w:val="single"/>
        </w:rPr>
        <w:t>n consolă a cuvântului “</w:t>
      </w:r>
      <w:r w:rsidR="009F4A21">
        <w:rPr>
          <w:sz w:val="28"/>
          <w:szCs w:val="28"/>
          <w:u w:val="single"/>
        </w:rPr>
        <w:t>#\newline” după anumite funcţii</w:t>
      </w:r>
      <w:r w:rsidR="005C1935">
        <w:rPr>
          <w:sz w:val="28"/>
          <w:szCs w:val="28"/>
          <w:u w:val="single"/>
        </w:rPr>
        <w:t>.</w:t>
      </w:r>
    </w:p>
    <w:p w:rsidR="00193B23" w:rsidRDefault="00193B23" w:rsidP="00C60A0D">
      <w:pPr>
        <w:jc w:val="both"/>
        <w:rPr>
          <w:b/>
          <w:sz w:val="36"/>
          <w:szCs w:val="36"/>
        </w:rPr>
      </w:pPr>
    </w:p>
    <w:p w:rsidR="00C60A0D" w:rsidRDefault="00C60A0D" w:rsidP="00C60A0D">
      <w:pPr>
        <w:jc w:val="both"/>
        <w:rPr>
          <w:b/>
          <w:sz w:val="36"/>
          <w:szCs w:val="36"/>
        </w:rPr>
      </w:pPr>
      <w:r>
        <w:rPr>
          <w:b/>
          <w:sz w:val="36"/>
          <w:szCs w:val="36"/>
        </w:rPr>
        <w:lastRenderedPageBreak/>
        <w:t>Iniţializarea programului</w:t>
      </w:r>
    </w:p>
    <w:p w:rsidR="006A32CB" w:rsidRPr="006A32CB" w:rsidRDefault="006A32CB" w:rsidP="006A32CB">
      <w:pPr>
        <w:jc w:val="both"/>
        <w:rPr>
          <w:sz w:val="32"/>
          <w:szCs w:val="32"/>
        </w:rPr>
      </w:pPr>
      <w:r w:rsidRPr="006A32CB">
        <w:rPr>
          <w:sz w:val="32"/>
          <w:szCs w:val="32"/>
        </w:rPr>
        <w:t>(load "Proiecte/Database/database-backend.lisp")</w:t>
      </w:r>
    </w:p>
    <w:p w:rsidR="006A32CB" w:rsidRPr="006A32CB" w:rsidRDefault="006A32CB" w:rsidP="006A32CB">
      <w:pPr>
        <w:jc w:val="both"/>
        <w:rPr>
          <w:sz w:val="32"/>
          <w:szCs w:val="32"/>
        </w:rPr>
      </w:pPr>
      <w:r w:rsidRPr="006A32CB">
        <w:rPr>
          <w:sz w:val="32"/>
          <w:szCs w:val="32"/>
        </w:rPr>
        <w:t>(load "Proiecte/Database/database-informations.lisp")</w:t>
      </w:r>
    </w:p>
    <w:p w:rsidR="006A32CB" w:rsidRPr="006A32CB" w:rsidRDefault="006A32CB" w:rsidP="006A32CB">
      <w:pPr>
        <w:jc w:val="both"/>
        <w:rPr>
          <w:sz w:val="32"/>
          <w:szCs w:val="32"/>
        </w:rPr>
      </w:pPr>
      <w:r w:rsidRPr="006A32CB">
        <w:rPr>
          <w:sz w:val="32"/>
          <w:szCs w:val="32"/>
        </w:rPr>
        <w:t>(load "Proiecte/Database/database-user-commands.lisp")</w:t>
      </w:r>
    </w:p>
    <w:p w:rsidR="006A32CB" w:rsidRPr="006A32CB" w:rsidRDefault="006A32CB" w:rsidP="006A32CB">
      <w:pPr>
        <w:jc w:val="both"/>
        <w:rPr>
          <w:sz w:val="32"/>
          <w:szCs w:val="32"/>
        </w:rPr>
      </w:pPr>
      <w:r w:rsidRPr="006A32CB">
        <w:rPr>
          <w:sz w:val="32"/>
          <w:szCs w:val="32"/>
        </w:rPr>
        <w:t>(load "Proiecte/Database/database-repl.lisp")</w:t>
      </w:r>
    </w:p>
    <w:p w:rsidR="00C60A0D" w:rsidRPr="006A32CB" w:rsidRDefault="006A32CB" w:rsidP="006A32CB">
      <w:pPr>
        <w:jc w:val="both"/>
        <w:rPr>
          <w:sz w:val="32"/>
          <w:szCs w:val="32"/>
        </w:rPr>
      </w:pPr>
      <w:r w:rsidRPr="006A32CB">
        <w:rPr>
          <w:sz w:val="32"/>
          <w:szCs w:val="32"/>
        </w:rPr>
        <w:t>(start-screen)</w:t>
      </w:r>
    </w:p>
    <w:p w:rsidR="00C60A0D" w:rsidRDefault="00C60A0D" w:rsidP="00C60A0D">
      <w:pPr>
        <w:jc w:val="both"/>
        <w:rPr>
          <w:sz w:val="28"/>
          <w:szCs w:val="28"/>
        </w:rPr>
      </w:pPr>
      <w:r>
        <w:rPr>
          <w:sz w:val="28"/>
          <w:szCs w:val="28"/>
        </w:rPr>
        <w:tab/>
        <w:t xml:space="preserve">Pentru a </w:t>
      </w:r>
      <w:r w:rsidR="00301102">
        <w:rPr>
          <w:sz w:val="28"/>
          <w:szCs w:val="28"/>
        </w:rPr>
        <w:t>porni Vindictus trebuie incărcat fişierul “load-</w:t>
      </w:r>
      <w:proofErr w:type="gramStart"/>
      <w:r w:rsidR="00301102">
        <w:rPr>
          <w:sz w:val="28"/>
          <w:szCs w:val="28"/>
        </w:rPr>
        <w:t>base.lisp</w:t>
      </w:r>
      <w:proofErr w:type="gramEnd"/>
      <w:r w:rsidR="00301102">
        <w:rPr>
          <w:sz w:val="28"/>
          <w:szCs w:val="28"/>
        </w:rPr>
        <w:t>” într-un compile</w:t>
      </w:r>
      <w:r w:rsidR="00A07697">
        <w:rPr>
          <w:sz w:val="28"/>
          <w:szCs w:val="28"/>
        </w:rPr>
        <w:t>r de Lisp prin comanda (load “Vindictus</w:t>
      </w:r>
      <w:r w:rsidR="00301102">
        <w:rPr>
          <w:sz w:val="28"/>
          <w:szCs w:val="28"/>
        </w:rPr>
        <w:t>/load-base.lisp”).</w:t>
      </w:r>
      <w:r w:rsidR="00A07697">
        <w:rPr>
          <w:sz w:val="28"/>
          <w:szCs w:val="28"/>
        </w:rPr>
        <w:t xml:space="preserve"> Recomand copierea folderului cu </w:t>
      </w:r>
      <w:r w:rsidR="00754521">
        <w:rPr>
          <w:sz w:val="28"/>
          <w:szCs w:val="28"/>
        </w:rPr>
        <w:t>codul sursă</w:t>
      </w:r>
      <w:r w:rsidR="00347F75">
        <w:rPr>
          <w:sz w:val="28"/>
          <w:szCs w:val="28"/>
        </w:rPr>
        <w:t xml:space="preserve"> și a filei load-</w:t>
      </w:r>
      <w:proofErr w:type="gramStart"/>
      <w:r w:rsidR="00347F75">
        <w:rPr>
          <w:sz w:val="28"/>
          <w:szCs w:val="28"/>
        </w:rPr>
        <w:t>base.lisp</w:t>
      </w:r>
      <w:proofErr w:type="gramEnd"/>
      <w:r w:rsidR="00754521">
        <w:rPr>
          <w:sz w:val="28"/>
          <w:szCs w:val="28"/>
        </w:rPr>
        <w:t xml:space="preserve"> în folderul compiler-ului (preferabil CLisp sau SBCL).</w:t>
      </w:r>
      <w:r w:rsidR="00301102">
        <w:rPr>
          <w:sz w:val="28"/>
          <w:szCs w:val="28"/>
        </w:rPr>
        <w:t xml:space="preserve"> După încărcarea acestuia aplicaţia va porni în mod automat. </w:t>
      </w:r>
    </w:p>
    <w:p w:rsidR="00301102" w:rsidRDefault="00301102" w:rsidP="00C60A0D">
      <w:pPr>
        <w:jc w:val="both"/>
        <w:rPr>
          <w:sz w:val="28"/>
          <w:szCs w:val="28"/>
        </w:rPr>
      </w:pPr>
      <w:r>
        <w:rPr>
          <w:sz w:val="28"/>
          <w:szCs w:val="28"/>
        </w:rPr>
        <w:tab/>
        <w:t>Pe liniile 7-11 se găsesc o serie de conturi şi parole pentru a putea testa toate comenzile, numele fiind cel de după linie, iar parola fiind cea din paranteză.</w:t>
      </w:r>
    </w:p>
    <w:p w:rsidR="008C5E50" w:rsidRDefault="00301102" w:rsidP="00C60A0D">
      <w:pPr>
        <w:jc w:val="both"/>
        <w:rPr>
          <w:sz w:val="28"/>
          <w:szCs w:val="28"/>
        </w:rPr>
      </w:pPr>
      <w:r>
        <w:rPr>
          <w:sz w:val="28"/>
          <w:szCs w:val="28"/>
        </w:rPr>
        <w:tab/>
        <w:t>În continuare vom lua fiecare fişier cu cod sursă în ordinea apariţiei lor in load-</w:t>
      </w:r>
      <w:proofErr w:type="gramStart"/>
      <w:r>
        <w:rPr>
          <w:sz w:val="28"/>
          <w:szCs w:val="28"/>
        </w:rPr>
        <w:t>base.lisp</w:t>
      </w:r>
      <w:proofErr w:type="gramEnd"/>
      <w:r w:rsidR="00754521">
        <w:rPr>
          <w:sz w:val="28"/>
          <w:szCs w:val="28"/>
        </w:rPr>
        <w:t xml:space="preserve"> pentru a discuta funcțiile și comenzile ce se află în interior</w:t>
      </w:r>
      <w:r>
        <w:rPr>
          <w:sz w:val="28"/>
          <w:szCs w:val="28"/>
        </w:rPr>
        <w:t>, această ordine reprezentând într-o oarecare măsură dependenţa</w:t>
      </w:r>
      <w:r w:rsidR="00525421">
        <w:rPr>
          <w:sz w:val="28"/>
          <w:szCs w:val="28"/>
        </w:rPr>
        <w:t xml:space="preserve"> şi importanţa</w:t>
      </w:r>
      <w:r>
        <w:rPr>
          <w:sz w:val="28"/>
          <w:szCs w:val="28"/>
        </w:rPr>
        <w:t xml:space="preserve"> lor.</w:t>
      </w:r>
    </w:p>
    <w:p w:rsidR="00301102" w:rsidRDefault="00301102" w:rsidP="00C60A0D">
      <w:pPr>
        <w:jc w:val="both"/>
        <w:rPr>
          <w:b/>
          <w:sz w:val="36"/>
          <w:szCs w:val="36"/>
        </w:rPr>
      </w:pPr>
      <w:r>
        <w:rPr>
          <w:b/>
          <w:sz w:val="36"/>
          <w:szCs w:val="36"/>
        </w:rPr>
        <w:t>database-</w:t>
      </w:r>
      <w:proofErr w:type="gramStart"/>
      <w:r>
        <w:rPr>
          <w:b/>
          <w:sz w:val="36"/>
          <w:szCs w:val="36"/>
        </w:rPr>
        <w:t>backend.lisp</w:t>
      </w:r>
      <w:proofErr w:type="gramEnd"/>
    </w:p>
    <w:p w:rsidR="00301102" w:rsidRDefault="00525421" w:rsidP="00C60A0D">
      <w:pPr>
        <w:jc w:val="both"/>
        <w:rPr>
          <w:sz w:val="28"/>
          <w:szCs w:val="28"/>
        </w:rPr>
      </w:pPr>
      <w:r>
        <w:rPr>
          <w:sz w:val="28"/>
          <w:szCs w:val="28"/>
        </w:rPr>
        <w:tab/>
        <w:t>Probabil cel mai important fişier dintre toate, database-</w:t>
      </w:r>
      <w:proofErr w:type="gramStart"/>
      <w:r>
        <w:rPr>
          <w:sz w:val="28"/>
          <w:szCs w:val="28"/>
        </w:rPr>
        <w:t>backend.lisp</w:t>
      </w:r>
      <w:proofErr w:type="gramEnd"/>
      <w:r>
        <w:rPr>
          <w:sz w:val="28"/>
          <w:szCs w:val="28"/>
        </w:rPr>
        <w:t xml:space="preserve"> reprezintă scheletul programul, conţinând o mare</w:t>
      </w:r>
      <w:r w:rsidR="00754521">
        <w:rPr>
          <w:sz w:val="28"/>
          <w:szCs w:val="28"/>
        </w:rPr>
        <w:t xml:space="preserve"> parte din funcţiile folosite de</w:t>
      </w:r>
      <w:r>
        <w:rPr>
          <w:sz w:val="28"/>
          <w:szCs w:val="28"/>
        </w:rPr>
        <w:t xml:space="preserve"> întreg programul.</w:t>
      </w:r>
    </w:p>
    <w:p w:rsidR="006A32CB" w:rsidRDefault="006A32CB" w:rsidP="006A32CB">
      <w:pPr>
        <w:jc w:val="both"/>
        <w:rPr>
          <w:sz w:val="32"/>
          <w:szCs w:val="32"/>
        </w:rPr>
      </w:pPr>
    </w:p>
    <w:p w:rsidR="006A32CB" w:rsidRPr="006A32CB" w:rsidRDefault="006A32CB" w:rsidP="006A32CB">
      <w:pPr>
        <w:jc w:val="both"/>
        <w:rPr>
          <w:sz w:val="32"/>
          <w:szCs w:val="32"/>
        </w:rPr>
      </w:pPr>
      <w:r w:rsidRPr="006A32CB">
        <w:rPr>
          <w:sz w:val="32"/>
          <w:szCs w:val="32"/>
        </w:rPr>
        <w:t>(defmacro push_</w:t>
      </w:r>
      <w:proofErr w:type="gramStart"/>
      <w:r w:rsidRPr="006A32CB">
        <w:rPr>
          <w:sz w:val="32"/>
          <w:szCs w:val="32"/>
        </w:rPr>
        <w:t>back(</w:t>
      </w:r>
      <w:proofErr w:type="gramEnd"/>
      <w:r w:rsidRPr="006A32CB">
        <w:rPr>
          <w:sz w:val="32"/>
          <w:szCs w:val="32"/>
        </w:rPr>
        <w:t>the-list el)</w:t>
      </w:r>
    </w:p>
    <w:p w:rsidR="006A32CB" w:rsidRPr="006A32CB" w:rsidRDefault="006A32CB" w:rsidP="006A32CB">
      <w:pPr>
        <w:jc w:val="both"/>
        <w:rPr>
          <w:sz w:val="32"/>
          <w:szCs w:val="32"/>
        </w:rPr>
      </w:pPr>
      <w:proofErr w:type="gramStart"/>
      <w:r w:rsidRPr="006A32CB">
        <w:rPr>
          <w:sz w:val="32"/>
          <w:szCs w:val="32"/>
        </w:rPr>
        <w:t>`(</w:t>
      </w:r>
      <w:proofErr w:type="gramEnd"/>
      <w:r w:rsidRPr="006A32CB">
        <w:rPr>
          <w:sz w:val="32"/>
          <w:szCs w:val="32"/>
        </w:rPr>
        <w:t>setf ,the-list (concatenate 'list ,the-list (list ,el))))</w:t>
      </w:r>
    </w:p>
    <w:p w:rsidR="006A32CB" w:rsidRPr="006A32CB" w:rsidRDefault="006A32CB" w:rsidP="006A32CB">
      <w:pPr>
        <w:jc w:val="both"/>
        <w:rPr>
          <w:sz w:val="32"/>
          <w:szCs w:val="32"/>
        </w:rPr>
      </w:pPr>
    </w:p>
    <w:p w:rsidR="006A32CB" w:rsidRPr="006A32CB" w:rsidRDefault="006A32CB" w:rsidP="006A32CB">
      <w:pPr>
        <w:jc w:val="both"/>
        <w:rPr>
          <w:sz w:val="32"/>
          <w:szCs w:val="32"/>
        </w:rPr>
      </w:pPr>
      <w:r w:rsidRPr="006A32CB">
        <w:rPr>
          <w:sz w:val="32"/>
          <w:szCs w:val="32"/>
        </w:rPr>
        <w:t xml:space="preserve">(defmacro </w:t>
      </w:r>
      <w:proofErr w:type="gramStart"/>
      <w:r w:rsidRPr="006A32CB">
        <w:rPr>
          <w:sz w:val="32"/>
          <w:szCs w:val="32"/>
        </w:rPr>
        <w:t>gremove(</w:t>
      </w:r>
      <w:proofErr w:type="gramEnd"/>
      <w:r w:rsidRPr="006A32CB">
        <w:rPr>
          <w:sz w:val="32"/>
          <w:szCs w:val="32"/>
        </w:rPr>
        <w:t>el the-list)</w:t>
      </w:r>
    </w:p>
    <w:p w:rsidR="00525421" w:rsidRPr="006A32CB" w:rsidRDefault="006A32CB" w:rsidP="006A32CB">
      <w:pPr>
        <w:jc w:val="both"/>
        <w:rPr>
          <w:sz w:val="32"/>
          <w:szCs w:val="32"/>
        </w:rPr>
      </w:pPr>
      <w:proofErr w:type="gramStart"/>
      <w:r w:rsidRPr="006A32CB">
        <w:rPr>
          <w:sz w:val="32"/>
          <w:szCs w:val="32"/>
        </w:rPr>
        <w:t>`(</w:t>
      </w:r>
      <w:proofErr w:type="gramEnd"/>
      <w:r w:rsidRPr="006A32CB">
        <w:rPr>
          <w:sz w:val="32"/>
          <w:szCs w:val="32"/>
        </w:rPr>
        <w:t>setf ,the-list (remove ,el ,the-list)))</w:t>
      </w:r>
    </w:p>
    <w:p w:rsidR="00525421" w:rsidRDefault="00525421" w:rsidP="00C60A0D">
      <w:pPr>
        <w:jc w:val="both"/>
        <w:rPr>
          <w:sz w:val="28"/>
          <w:szCs w:val="28"/>
        </w:rPr>
      </w:pPr>
    </w:p>
    <w:p w:rsidR="00525421" w:rsidRDefault="00525421" w:rsidP="00C60A0D">
      <w:pPr>
        <w:jc w:val="both"/>
        <w:rPr>
          <w:sz w:val="28"/>
          <w:szCs w:val="28"/>
        </w:rPr>
      </w:pPr>
      <w:r>
        <w:rPr>
          <w:sz w:val="28"/>
          <w:szCs w:val="28"/>
        </w:rPr>
        <w:tab/>
        <w:t>Un lucru foarte curios este faptul că pe primele 5 linii de cod nu se află functii aşa cum</w:t>
      </w:r>
      <w:r w:rsidR="00754521">
        <w:rPr>
          <w:sz w:val="28"/>
          <w:szCs w:val="28"/>
        </w:rPr>
        <w:t xml:space="preserve"> ne-am aștepta</w:t>
      </w:r>
      <w:r w:rsidR="00D53C16">
        <w:rPr>
          <w:sz w:val="28"/>
          <w:szCs w:val="28"/>
        </w:rPr>
        <w:t>, ci macro-uri. Macro-urile sunt unelte foarte puternice în Lisp, oferind puterea de a customiza limbajul după placul programatorului. În cazul meu, le-am folosit pentru a evita să setez</w:t>
      </w:r>
      <w:r w:rsidR="00E569F0">
        <w:rPr>
          <w:sz w:val="28"/>
          <w:szCs w:val="28"/>
        </w:rPr>
        <w:t xml:space="preserve"> (cu ajutorul funcţiei setf)</w:t>
      </w:r>
      <w:r w:rsidR="00D53C16">
        <w:rPr>
          <w:sz w:val="28"/>
          <w:szCs w:val="28"/>
        </w:rPr>
        <w:t xml:space="preserve"> de fiecare dată </w:t>
      </w:r>
      <w:r w:rsidR="00754521">
        <w:rPr>
          <w:sz w:val="28"/>
          <w:szCs w:val="28"/>
        </w:rPr>
        <w:t>o listă</w:t>
      </w:r>
      <w:r w:rsidR="00D53C16">
        <w:rPr>
          <w:sz w:val="28"/>
          <w:szCs w:val="28"/>
        </w:rPr>
        <w:t xml:space="preserve"> când doresc s-o modific</w:t>
      </w:r>
      <w:r w:rsidR="00754521">
        <w:rPr>
          <w:sz w:val="28"/>
          <w:szCs w:val="28"/>
        </w:rPr>
        <w:t xml:space="preserve"> în contextul operațiilor respective</w:t>
      </w:r>
      <w:r w:rsidR="00D53C16">
        <w:rPr>
          <w:sz w:val="28"/>
          <w:szCs w:val="28"/>
        </w:rPr>
        <w:t xml:space="preserve">, lucru care a putut să fie făcut doar prin intermediul acestor mici trucuri magice. De asemenea, sintaxa lor este una extrem de specială dacă privim le comparăm cu una dintre funcţiile de mai jos. </w:t>
      </w:r>
    </w:p>
    <w:p w:rsidR="00EF0720" w:rsidRDefault="006456A8" w:rsidP="00C60A0D">
      <w:pPr>
        <w:jc w:val="both"/>
        <w:rPr>
          <w:sz w:val="28"/>
          <w:szCs w:val="28"/>
        </w:rPr>
      </w:pPr>
      <w:r>
        <w:rPr>
          <w:sz w:val="28"/>
          <w:szCs w:val="28"/>
        </w:rPr>
        <w:tab/>
      </w:r>
      <w:r w:rsidR="00EF0720">
        <w:rPr>
          <w:sz w:val="28"/>
          <w:szCs w:val="28"/>
        </w:rPr>
        <w:t>În L</w:t>
      </w:r>
      <w:r w:rsidR="00754521">
        <w:rPr>
          <w:sz w:val="28"/>
          <w:szCs w:val="28"/>
        </w:rPr>
        <w:t>isp codul si datele sunt construite din acel</w:t>
      </w:r>
      <w:r w:rsidR="00C924B6">
        <w:rPr>
          <w:sz w:val="28"/>
          <w:szCs w:val="28"/>
        </w:rPr>
        <w:t>e</w:t>
      </w:r>
      <w:r w:rsidR="00754521">
        <w:rPr>
          <w:sz w:val="28"/>
          <w:szCs w:val="28"/>
        </w:rPr>
        <w:t>a</w:t>
      </w:r>
      <w:r w:rsidR="00C924B6">
        <w:rPr>
          <w:sz w:val="28"/>
          <w:szCs w:val="28"/>
        </w:rPr>
        <w:t>și materiale</w:t>
      </w:r>
      <w:r w:rsidR="00EF0720">
        <w:rPr>
          <w:sz w:val="28"/>
          <w:szCs w:val="28"/>
        </w:rPr>
        <w:t>, acesta având</w:t>
      </w:r>
      <w:r>
        <w:rPr>
          <w:sz w:val="28"/>
          <w:szCs w:val="28"/>
        </w:rPr>
        <w:t xml:space="preserve"> un code mode si</w:t>
      </w:r>
      <w:r w:rsidR="00C924B6">
        <w:rPr>
          <w:sz w:val="28"/>
          <w:szCs w:val="28"/>
        </w:rPr>
        <w:t xml:space="preserve"> un data mode, semnalat</w:t>
      </w:r>
      <w:r>
        <w:rPr>
          <w:sz w:val="28"/>
          <w:szCs w:val="28"/>
        </w:rPr>
        <w:t xml:space="preserve"> cu </w:t>
      </w:r>
      <w:proofErr w:type="gramStart"/>
      <w:r>
        <w:rPr>
          <w:sz w:val="28"/>
          <w:szCs w:val="28"/>
        </w:rPr>
        <w:t>‘ sau</w:t>
      </w:r>
      <w:proofErr w:type="gramEnd"/>
      <w:r>
        <w:rPr>
          <w:sz w:val="28"/>
          <w:szCs w:val="28"/>
        </w:rPr>
        <w:t xml:space="preserve"> cu `. La al doilea semn există un strop de magie prin faptul că poate să-i fie pusă “pauză” folosind virgula</w:t>
      </w:r>
      <w:r w:rsidR="00C924B6">
        <w:rPr>
          <w:sz w:val="28"/>
          <w:szCs w:val="28"/>
        </w:rPr>
        <w:t>. Să presupunem că avem salvat î</w:t>
      </w:r>
      <w:r>
        <w:rPr>
          <w:sz w:val="28"/>
          <w:szCs w:val="28"/>
        </w:rPr>
        <w:t xml:space="preserve">n variabila *name* numele “Andrei”, iar în variabila *vârstă* 15, dacă scriem într-un terminal de Lisp ‘(*nume* are *vârstă* ani) sau </w:t>
      </w:r>
      <w:proofErr w:type="gramStart"/>
      <w:r>
        <w:rPr>
          <w:sz w:val="28"/>
          <w:szCs w:val="28"/>
        </w:rPr>
        <w:t>`(</w:t>
      </w:r>
      <w:proofErr w:type="gramEnd"/>
      <w:r>
        <w:rPr>
          <w:sz w:val="28"/>
          <w:szCs w:val="28"/>
        </w:rPr>
        <w:t xml:space="preserve">*nume* are *vârstă* ani) vom primi </w:t>
      </w:r>
      <w:r w:rsidR="00C924B6">
        <w:rPr>
          <w:sz w:val="28"/>
          <w:szCs w:val="28"/>
        </w:rPr>
        <w:t>‘</w:t>
      </w:r>
      <w:r>
        <w:rPr>
          <w:sz w:val="28"/>
          <w:szCs w:val="28"/>
        </w:rPr>
        <w:t xml:space="preserve">(*nume* are *vârstă* ani), adică lucrul pe care i l-am oferit </w:t>
      </w:r>
      <w:r w:rsidR="00EF0720">
        <w:rPr>
          <w:sz w:val="28"/>
          <w:szCs w:val="28"/>
        </w:rPr>
        <w:t>ca dată, dar daca scriem</w:t>
      </w:r>
      <w:r w:rsidR="00C924B6">
        <w:rPr>
          <w:sz w:val="28"/>
          <w:szCs w:val="28"/>
        </w:rPr>
        <w:t xml:space="preserve"> `</w:t>
      </w:r>
      <w:r>
        <w:rPr>
          <w:sz w:val="28"/>
          <w:szCs w:val="28"/>
        </w:rPr>
        <w:t xml:space="preserve">(,*nume* are ,*vârstă* ani) vom primi (ANDREI ARE 15 </w:t>
      </w:r>
      <w:r w:rsidR="00EF0720">
        <w:rPr>
          <w:sz w:val="28"/>
          <w:szCs w:val="28"/>
        </w:rPr>
        <w:t>ANI) (REPL-ul obişnuit returnează orice nu este string cu litere mari, simbolurile fiind case-insensitive. Lucrul acesta îl vom evita folosind un custom REPL). Acesta este un lucru uimitor, avem bucăţi de cod compilat în interiorul unei bucăţi de dată. Caracteristica aceasta, de a avea codul si datele alcătuite din aceleaşi lucruri, face din Lisp un meta limbaj de programare.</w:t>
      </w:r>
    </w:p>
    <w:p w:rsidR="00193B23" w:rsidRPr="009B3AA3" w:rsidRDefault="009B3AA3" w:rsidP="006A32CB">
      <w:pPr>
        <w:jc w:val="both"/>
        <w:rPr>
          <w:b/>
          <w:sz w:val="32"/>
          <w:szCs w:val="32"/>
        </w:rPr>
      </w:pPr>
      <w:r>
        <w:rPr>
          <w:b/>
          <w:sz w:val="32"/>
          <w:szCs w:val="32"/>
        </w:rPr>
        <w:t>Cassoc</w:t>
      </w:r>
    </w:p>
    <w:p w:rsidR="00CE0EBD" w:rsidRPr="00CE0EBD" w:rsidRDefault="00CE0EBD" w:rsidP="00CE0EBD">
      <w:pPr>
        <w:jc w:val="both"/>
        <w:rPr>
          <w:sz w:val="32"/>
          <w:szCs w:val="32"/>
        </w:rPr>
      </w:pPr>
      <w:r w:rsidRPr="00CE0EBD">
        <w:rPr>
          <w:sz w:val="32"/>
          <w:szCs w:val="32"/>
        </w:rPr>
        <w:t>(defun cassoc (el alist)</w:t>
      </w:r>
    </w:p>
    <w:p w:rsidR="00CE0EBD" w:rsidRPr="00CE0EBD" w:rsidRDefault="00CE0EBD" w:rsidP="00CE0EBD">
      <w:pPr>
        <w:jc w:val="both"/>
        <w:rPr>
          <w:sz w:val="32"/>
          <w:szCs w:val="32"/>
        </w:rPr>
      </w:pPr>
      <w:r w:rsidRPr="00CE0EBD">
        <w:rPr>
          <w:sz w:val="32"/>
          <w:szCs w:val="32"/>
        </w:rPr>
        <w:t xml:space="preserve">      (if alist</w:t>
      </w:r>
    </w:p>
    <w:p w:rsidR="00CE0EBD" w:rsidRPr="00CE0EBD" w:rsidRDefault="00CE0EBD" w:rsidP="00CE0EBD">
      <w:pPr>
        <w:jc w:val="both"/>
        <w:rPr>
          <w:sz w:val="32"/>
          <w:szCs w:val="32"/>
        </w:rPr>
      </w:pPr>
      <w:r w:rsidRPr="00CE0EBD">
        <w:rPr>
          <w:sz w:val="32"/>
          <w:szCs w:val="32"/>
        </w:rPr>
        <w:t xml:space="preserve">        (if (string= el (caar alist))</w:t>
      </w:r>
    </w:p>
    <w:p w:rsidR="00CE0EBD" w:rsidRPr="00CE0EBD" w:rsidRDefault="00CE0EBD" w:rsidP="00CE0EBD">
      <w:pPr>
        <w:jc w:val="both"/>
        <w:rPr>
          <w:sz w:val="32"/>
          <w:szCs w:val="32"/>
        </w:rPr>
      </w:pPr>
      <w:r w:rsidRPr="00CE0EBD">
        <w:rPr>
          <w:sz w:val="32"/>
          <w:szCs w:val="32"/>
        </w:rPr>
        <w:t xml:space="preserve">          (car alist)</w:t>
      </w:r>
    </w:p>
    <w:p w:rsidR="00CE0EBD" w:rsidRPr="00CE0EBD" w:rsidRDefault="00CE0EBD" w:rsidP="00CE0EBD">
      <w:pPr>
        <w:jc w:val="both"/>
        <w:rPr>
          <w:sz w:val="32"/>
          <w:szCs w:val="32"/>
        </w:rPr>
      </w:pPr>
      <w:r w:rsidRPr="00CE0EBD">
        <w:rPr>
          <w:sz w:val="32"/>
          <w:szCs w:val="32"/>
        </w:rPr>
        <w:t xml:space="preserve">          (cassoc el (cdr alist)))</w:t>
      </w:r>
    </w:p>
    <w:p w:rsidR="0052469C" w:rsidRPr="006A32CB" w:rsidRDefault="00CE0EBD" w:rsidP="00CE0EBD">
      <w:pPr>
        <w:jc w:val="both"/>
        <w:rPr>
          <w:sz w:val="32"/>
          <w:szCs w:val="32"/>
        </w:rPr>
      </w:pPr>
      <w:r w:rsidRPr="00CE0EBD">
        <w:rPr>
          <w:sz w:val="32"/>
          <w:szCs w:val="32"/>
        </w:rPr>
        <w:t xml:space="preserve">          NIL))</w:t>
      </w:r>
    </w:p>
    <w:p w:rsidR="00EF0720" w:rsidRDefault="006A32CB" w:rsidP="00C60A0D">
      <w:pPr>
        <w:jc w:val="both"/>
        <w:rPr>
          <w:sz w:val="28"/>
          <w:szCs w:val="28"/>
        </w:rPr>
      </w:pPr>
      <w:r>
        <w:rPr>
          <w:sz w:val="28"/>
          <w:szCs w:val="28"/>
        </w:rPr>
        <w:lastRenderedPageBreak/>
        <w:tab/>
        <w:t>Subprogramul</w:t>
      </w:r>
      <w:r w:rsidR="00EF0720">
        <w:rPr>
          <w:sz w:val="28"/>
          <w:szCs w:val="28"/>
        </w:rPr>
        <w:t xml:space="preserve"> </w:t>
      </w:r>
      <w:r w:rsidR="00EF0720" w:rsidRPr="006A32CB">
        <w:rPr>
          <w:sz w:val="28"/>
          <w:szCs w:val="28"/>
          <w:u w:val="single"/>
        </w:rPr>
        <w:t>cassoc</w:t>
      </w:r>
      <w:r w:rsidR="00187FB4">
        <w:rPr>
          <w:sz w:val="28"/>
          <w:szCs w:val="28"/>
        </w:rPr>
        <w:t xml:space="preserve"> –c(har) assoc-</w:t>
      </w:r>
      <w:r w:rsidR="00EF0720">
        <w:rPr>
          <w:sz w:val="28"/>
          <w:szCs w:val="28"/>
        </w:rPr>
        <w:t xml:space="preserve"> am scris-o foarte aprope de final, atunci când finalizam funcţia a-delete-order</w:t>
      </w:r>
      <w:r w:rsidR="00187FB4">
        <w:rPr>
          <w:sz w:val="28"/>
          <w:szCs w:val="28"/>
        </w:rPr>
        <w:t>. Prezenţa acesteia a fost necesară deoarece funcţia assoc ş</w:t>
      </w:r>
      <w:r w:rsidR="00C924B6">
        <w:rPr>
          <w:sz w:val="28"/>
          <w:szCs w:val="28"/>
        </w:rPr>
        <w:t>i funcţia member nu merge</w:t>
      </w:r>
      <w:r w:rsidR="00187FB4">
        <w:rPr>
          <w:sz w:val="28"/>
          <w:szCs w:val="28"/>
        </w:rPr>
        <w:t xml:space="preserve"> pentru string-uri, aşa cum am avut nevoie, ci doar pentru simboluri</w:t>
      </w:r>
      <w:r w:rsidR="00C924B6">
        <w:rPr>
          <w:sz w:val="28"/>
          <w:szCs w:val="28"/>
        </w:rPr>
        <w:t xml:space="preserve"> sau numere. Cassoc este un subprogram recursiv</w:t>
      </w:r>
      <w:r w:rsidR="00187FB4">
        <w:rPr>
          <w:sz w:val="28"/>
          <w:szCs w:val="28"/>
        </w:rPr>
        <w:t xml:space="preserve"> care trece prin toate elementele unei liste de asociatie, căutând în car-ul (primul element) fiecărei liste care compun alist-ul, până dă peste elementul căutat sau până ajunge la finalul alist-ului, caz în care returnează nil (nul).</w:t>
      </w:r>
      <w:r w:rsidR="00C924B6">
        <w:rPr>
          <w:sz w:val="28"/>
          <w:szCs w:val="28"/>
        </w:rPr>
        <w:t xml:space="preserve"> Cu alte cuvinte, caută o cheie pe care i-o ofer până dă de prima apariție a acesteia.</w:t>
      </w:r>
      <w:r w:rsidR="00187FB4">
        <w:rPr>
          <w:sz w:val="28"/>
          <w:szCs w:val="28"/>
        </w:rPr>
        <w:t xml:space="preserve"> Egalitatea dintre elementul căutat şi car-ul fiecărei liste este verificată prin “string=”, o funcţie specializată în testarea egalităţii dintre 2 string-uri. La apelul (cassoc “b” ‘((“a” 1”) (“b” 2) (“c” 3))) va returna (“b” 2).</w:t>
      </w:r>
    </w:p>
    <w:p w:rsidR="009B3AA3" w:rsidRPr="009B3AA3" w:rsidRDefault="009B3AA3" w:rsidP="00C60A0D">
      <w:pPr>
        <w:jc w:val="both"/>
        <w:rPr>
          <w:b/>
          <w:sz w:val="32"/>
          <w:szCs w:val="32"/>
        </w:rPr>
      </w:pPr>
      <w:r>
        <w:rPr>
          <w:b/>
          <w:sz w:val="32"/>
          <w:szCs w:val="32"/>
        </w:rPr>
        <w:t xml:space="preserve">List-to-string + </w:t>
      </w:r>
      <w:r w:rsidR="008D4E1A">
        <w:rPr>
          <w:b/>
          <w:sz w:val="32"/>
          <w:szCs w:val="32"/>
        </w:rPr>
        <w:t>string-to-list</w:t>
      </w:r>
    </w:p>
    <w:p w:rsidR="006A32CB" w:rsidRPr="006A32CB" w:rsidRDefault="006A32CB" w:rsidP="006A32CB">
      <w:pPr>
        <w:jc w:val="both"/>
        <w:rPr>
          <w:sz w:val="32"/>
          <w:szCs w:val="32"/>
        </w:rPr>
      </w:pPr>
      <w:r w:rsidRPr="006A32CB">
        <w:rPr>
          <w:sz w:val="32"/>
          <w:szCs w:val="32"/>
        </w:rPr>
        <w:t>(defun list-to-string (lst)</w:t>
      </w:r>
    </w:p>
    <w:p w:rsidR="006A32CB" w:rsidRPr="006A32CB" w:rsidRDefault="006A32CB" w:rsidP="006A32CB">
      <w:pPr>
        <w:jc w:val="both"/>
        <w:rPr>
          <w:sz w:val="32"/>
          <w:szCs w:val="32"/>
        </w:rPr>
      </w:pPr>
      <w:r w:rsidRPr="006A32CB">
        <w:rPr>
          <w:sz w:val="32"/>
          <w:szCs w:val="32"/>
        </w:rPr>
        <w:t xml:space="preserve">  (when lst</w:t>
      </w:r>
    </w:p>
    <w:p w:rsidR="006A32CB" w:rsidRPr="006A32CB" w:rsidRDefault="006A32CB" w:rsidP="006A32CB">
      <w:pPr>
        <w:jc w:val="both"/>
        <w:rPr>
          <w:sz w:val="30"/>
          <w:szCs w:val="30"/>
        </w:rPr>
      </w:pPr>
      <w:r w:rsidRPr="006A32CB">
        <w:rPr>
          <w:sz w:val="32"/>
          <w:szCs w:val="32"/>
        </w:rPr>
        <w:t xml:space="preserve">    </w:t>
      </w:r>
      <w:r w:rsidRPr="006A32CB">
        <w:rPr>
          <w:sz w:val="30"/>
          <w:szCs w:val="30"/>
        </w:rPr>
        <w:t>(concatenate 'string (write-to-string (car lst)) " " (list-to-string (cdr lst)))))</w:t>
      </w:r>
    </w:p>
    <w:p w:rsidR="006A32CB" w:rsidRPr="006A32CB" w:rsidRDefault="006A32CB" w:rsidP="006A32CB">
      <w:pPr>
        <w:jc w:val="both"/>
        <w:rPr>
          <w:sz w:val="32"/>
          <w:szCs w:val="32"/>
        </w:rPr>
      </w:pPr>
    </w:p>
    <w:p w:rsidR="006A32CB" w:rsidRDefault="006A32CB" w:rsidP="006A32CB">
      <w:pPr>
        <w:jc w:val="both"/>
        <w:rPr>
          <w:sz w:val="32"/>
          <w:szCs w:val="32"/>
        </w:rPr>
      </w:pPr>
      <w:r w:rsidRPr="006A32CB">
        <w:rPr>
          <w:sz w:val="32"/>
          <w:szCs w:val="32"/>
        </w:rPr>
        <w:t xml:space="preserve">(defun </w:t>
      </w:r>
      <w:r w:rsidR="008D4E1A">
        <w:rPr>
          <w:sz w:val="32"/>
          <w:szCs w:val="32"/>
        </w:rPr>
        <w:t>string-to-list</w:t>
      </w:r>
      <w:r w:rsidRPr="006A32CB">
        <w:rPr>
          <w:sz w:val="32"/>
          <w:szCs w:val="32"/>
        </w:rPr>
        <w:t>(str) (read-from-string (concatenate 'string "(" str ")")))</w:t>
      </w:r>
    </w:p>
    <w:p w:rsidR="0052469C" w:rsidRPr="006A32CB" w:rsidRDefault="0052469C" w:rsidP="006A32CB">
      <w:pPr>
        <w:jc w:val="both"/>
        <w:rPr>
          <w:sz w:val="32"/>
          <w:szCs w:val="32"/>
        </w:rPr>
      </w:pPr>
    </w:p>
    <w:p w:rsidR="008F0400" w:rsidRDefault="008F0400" w:rsidP="00C60A0D">
      <w:pPr>
        <w:jc w:val="both"/>
        <w:rPr>
          <w:sz w:val="28"/>
          <w:szCs w:val="28"/>
        </w:rPr>
      </w:pPr>
      <w:r>
        <w:rPr>
          <w:sz w:val="28"/>
          <w:szCs w:val="28"/>
        </w:rPr>
        <w:tab/>
        <w:t xml:space="preserve">Funcţille </w:t>
      </w:r>
      <w:r w:rsidRPr="006A32CB">
        <w:rPr>
          <w:sz w:val="28"/>
          <w:szCs w:val="28"/>
          <w:u w:val="single"/>
        </w:rPr>
        <w:t>list-to-string</w:t>
      </w:r>
      <w:r>
        <w:rPr>
          <w:sz w:val="28"/>
          <w:szCs w:val="28"/>
        </w:rPr>
        <w:t xml:space="preserve"> şi </w:t>
      </w:r>
      <w:r w:rsidR="008D4E1A">
        <w:rPr>
          <w:sz w:val="28"/>
          <w:szCs w:val="28"/>
          <w:u w:val="single"/>
        </w:rPr>
        <w:t>string-to-list</w:t>
      </w:r>
      <w:r>
        <w:rPr>
          <w:sz w:val="28"/>
          <w:szCs w:val="28"/>
        </w:rPr>
        <w:t xml:space="preserve"> sunt două dintre trucurile despre care vorbeam la început. Acestea doua fac conversia de la listă la string si vice-versa, lucru extrem de util la c</w:t>
      </w:r>
      <w:r w:rsidR="00C924B6">
        <w:rPr>
          <w:sz w:val="28"/>
          <w:szCs w:val="28"/>
        </w:rPr>
        <w:t>itirea şi la scrierea datelor. L</w:t>
      </w:r>
      <w:r>
        <w:rPr>
          <w:sz w:val="28"/>
          <w:szCs w:val="28"/>
        </w:rPr>
        <w:t>ist-to-string este o funcţie recursivă care ia fiecare element dintr-o listă, îl transformă în string, concatenându-i un spaţiu după</w:t>
      </w:r>
      <w:r w:rsidR="00C924B6">
        <w:rPr>
          <w:sz w:val="28"/>
          <w:szCs w:val="28"/>
        </w:rPr>
        <w:t xml:space="preserve"> şi ataşând elementul următor. </w:t>
      </w:r>
      <w:r w:rsidR="008D4E1A">
        <w:rPr>
          <w:sz w:val="28"/>
          <w:szCs w:val="28"/>
        </w:rPr>
        <w:t>String-to-list</w:t>
      </w:r>
      <w:r>
        <w:rPr>
          <w:sz w:val="28"/>
          <w:szCs w:val="28"/>
        </w:rPr>
        <w:t xml:space="preserve"> este un truc şi mai frumos prin care doar adaug paranteze la început şi la sfârşitul string-ului şi îl trec prin funcţia read-from-string (aceasta primeşte ca parametru un string şi returnează u</w:t>
      </w:r>
      <w:r w:rsidR="00C924B6">
        <w:rPr>
          <w:sz w:val="28"/>
          <w:szCs w:val="28"/>
        </w:rPr>
        <w:t>n simbol sau o listă</w:t>
      </w:r>
      <w:r>
        <w:rPr>
          <w:sz w:val="28"/>
          <w:szCs w:val="28"/>
        </w:rPr>
        <w:t>).</w:t>
      </w:r>
    </w:p>
    <w:p w:rsidR="009B3AA3" w:rsidRPr="009B3AA3" w:rsidRDefault="009B3AA3" w:rsidP="009B3AA3">
      <w:pPr>
        <w:jc w:val="both"/>
        <w:rPr>
          <w:b/>
          <w:sz w:val="32"/>
          <w:szCs w:val="32"/>
        </w:rPr>
      </w:pPr>
      <w:r>
        <w:rPr>
          <w:b/>
          <w:sz w:val="32"/>
          <w:szCs w:val="32"/>
        </w:rPr>
        <w:t>Hash-it + sum-list + find-index</w:t>
      </w:r>
    </w:p>
    <w:p w:rsidR="009B3AA3" w:rsidRPr="009B3AA3" w:rsidRDefault="009B3AA3" w:rsidP="009B3AA3">
      <w:pPr>
        <w:jc w:val="both"/>
        <w:rPr>
          <w:sz w:val="32"/>
          <w:szCs w:val="32"/>
        </w:rPr>
      </w:pPr>
      <w:r w:rsidRPr="009B3AA3">
        <w:rPr>
          <w:sz w:val="32"/>
          <w:szCs w:val="32"/>
        </w:rPr>
        <w:t>(defun hash-</w:t>
      </w:r>
      <w:proofErr w:type="gramStart"/>
      <w:r w:rsidRPr="009B3AA3">
        <w:rPr>
          <w:sz w:val="32"/>
          <w:szCs w:val="32"/>
        </w:rPr>
        <w:t>it(</w:t>
      </w:r>
      <w:proofErr w:type="gramEnd"/>
      <w:r w:rsidRPr="009B3AA3">
        <w:rPr>
          <w:sz w:val="32"/>
          <w:szCs w:val="32"/>
        </w:rPr>
        <w:t>pass index)</w:t>
      </w:r>
    </w:p>
    <w:p w:rsidR="009B3AA3" w:rsidRPr="009B3AA3" w:rsidRDefault="009B3AA3" w:rsidP="009B3AA3">
      <w:pPr>
        <w:jc w:val="both"/>
        <w:rPr>
          <w:sz w:val="32"/>
          <w:szCs w:val="32"/>
        </w:rPr>
      </w:pPr>
      <w:r w:rsidRPr="009B3AA3">
        <w:rPr>
          <w:sz w:val="32"/>
          <w:szCs w:val="32"/>
        </w:rPr>
        <w:lastRenderedPageBreak/>
        <w:t xml:space="preserve">          (cond</w:t>
      </w:r>
    </w:p>
    <w:p w:rsidR="009B3AA3" w:rsidRPr="009B3AA3" w:rsidRDefault="009B3AA3" w:rsidP="009B3AA3">
      <w:pPr>
        <w:jc w:val="both"/>
        <w:rPr>
          <w:sz w:val="32"/>
          <w:szCs w:val="32"/>
        </w:rPr>
      </w:pPr>
      <w:r w:rsidRPr="009B3AA3">
        <w:rPr>
          <w:sz w:val="32"/>
          <w:szCs w:val="32"/>
        </w:rPr>
        <w:t xml:space="preserve">            ((equal (car pass) nil) nil)</w:t>
      </w:r>
    </w:p>
    <w:p w:rsidR="009B3AA3" w:rsidRPr="009B3AA3" w:rsidRDefault="009B3AA3" w:rsidP="009B3AA3">
      <w:pPr>
        <w:jc w:val="both"/>
        <w:rPr>
          <w:sz w:val="32"/>
          <w:szCs w:val="32"/>
        </w:rPr>
      </w:pPr>
      <w:r w:rsidRPr="009B3AA3">
        <w:rPr>
          <w:sz w:val="32"/>
          <w:szCs w:val="32"/>
        </w:rPr>
        <w:t xml:space="preserve">            ((oddp (car pass)) (cons (+ (ash (car pass) -1) (* 2 index)) (hash-it (cdr pass) index)))</w:t>
      </w:r>
    </w:p>
    <w:p w:rsidR="009B3AA3" w:rsidRPr="009B3AA3" w:rsidRDefault="009B3AA3" w:rsidP="009B3AA3">
      <w:pPr>
        <w:jc w:val="both"/>
        <w:rPr>
          <w:sz w:val="32"/>
          <w:szCs w:val="32"/>
        </w:rPr>
      </w:pPr>
      <w:r w:rsidRPr="009B3AA3">
        <w:rPr>
          <w:sz w:val="32"/>
          <w:szCs w:val="32"/>
        </w:rPr>
        <w:t xml:space="preserve">            (t (cons (- (+ (- (car pass) (ash index 1)) (ash (ash (ash (car pass) -1) -1) -1)) (* 2 index)) (hash-it (cdr pass) index)))))</w:t>
      </w:r>
    </w:p>
    <w:p w:rsidR="009B3AA3" w:rsidRPr="009B3AA3" w:rsidRDefault="009B3AA3" w:rsidP="009B3AA3">
      <w:pPr>
        <w:jc w:val="both"/>
        <w:rPr>
          <w:sz w:val="32"/>
          <w:szCs w:val="32"/>
        </w:rPr>
      </w:pPr>
    </w:p>
    <w:p w:rsidR="009B3AA3" w:rsidRPr="009B3AA3" w:rsidRDefault="009B3AA3" w:rsidP="009B3AA3">
      <w:pPr>
        <w:jc w:val="both"/>
        <w:rPr>
          <w:sz w:val="32"/>
          <w:szCs w:val="32"/>
        </w:rPr>
      </w:pPr>
      <w:r w:rsidRPr="009B3AA3">
        <w:rPr>
          <w:sz w:val="32"/>
          <w:szCs w:val="32"/>
        </w:rPr>
        <w:t>(defun sum-list (lst)</w:t>
      </w:r>
    </w:p>
    <w:p w:rsidR="009B3AA3" w:rsidRPr="009B3AA3" w:rsidRDefault="009B3AA3" w:rsidP="009B3AA3">
      <w:pPr>
        <w:jc w:val="both"/>
        <w:rPr>
          <w:sz w:val="32"/>
          <w:szCs w:val="32"/>
        </w:rPr>
      </w:pPr>
      <w:r w:rsidRPr="009B3AA3">
        <w:rPr>
          <w:sz w:val="32"/>
          <w:szCs w:val="32"/>
        </w:rPr>
        <w:t xml:space="preserve">      (</w:t>
      </w:r>
      <w:proofErr w:type="gramStart"/>
      <w:r w:rsidRPr="009B3AA3">
        <w:rPr>
          <w:sz w:val="32"/>
          <w:szCs w:val="32"/>
        </w:rPr>
        <w:t>if(</w:t>
      </w:r>
      <w:proofErr w:type="gramEnd"/>
      <w:r w:rsidRPr="009B3AA3">
        <w:rPr>
          <w:sz w:val="32"/>
          <w:szCs w:val="32"/>
        </w:rPr>
        <w:t>not (equal lst nil))</w:t>
      </w:r>
    </w:p>
    <w:p w:rsidR="009B3AA3" w:rsidRPr="009B3AA3" w:rsidRDefault="009B3AA3" w:rsidP="009B3AA3">
      <w:pPr>
        <w:jc w:val="both"/>
        <w:rPr>
          <w:sz w:val="32"/>
          <w:szCs w:val="32"/>
        </w:rPr>
      </w:pPr>
      <w:r w:rsidRPr="009B3AA3">
        <w:rPr>
          <w:sz w:val="32"/>
          <w:szCs w:val="32"/>
        </w:rPr>
        <w:t xml:space="preserve">       (+ (car lst) (sum-list (cdr lst)))</w:t>
      </w:r>
    </w:p>
    <w:p w:rsidR="009B3AA3" w:rsidRPr="009B3AA3" w:rsidRDefault="009B3AA3" w:rsidP="009B3AA3">
      <w:pPr>
        <w:jc w:val="both"/>
        <w:rPr>
          <w:sz w:val="32"/>
          <w:szCs w:val="32"/>
        </w:rPr>
      </w:pPr>
      <w:r w:rsidRPr="009B3AA3">
        <w:rPr>
          <w:sz w:val="32"/>
          <w:szCs w:val="32"/>
        </w:rPr>
        <w:t xml:space="preserve">       '0))</w:t>
      </w:r>
    </w:p>
    <w:p w:rsidR="009B3AA3" w:rsidRPr="009B3AA3" w:rsidRDefault="009B3AA3" w:rsidP="009B3AA3">
      <w:pPr>
        <w:jc w:val="both"/>
        <w:rPr>
          <w:sz w:val="32"/>
          <w:szCs w:val="32"/>
        </w:rPr>
      </w:pPr>
    </w:p>
    <w:p w:rsidR="009B3AA3" w:rsidRPr="009B3AA3" w:rsidRDefault="009B3AA3" w:rsidP="009B3AA3">
      <w:pPr>
        <w:jc w:val="both"/>
        <w:rPr>
          <w:sz w:val="32"/>
          <w:szCs w:val="32"/>
        </w:rPr>
      </w:pPr>
      <w:r w:rsidRPr="009B3AA3">
        <w:rPr>
          <w:sz w:val="32"/>
          <w:szCs w:val="32"/>
        </w:rPr>
        <w:t>(defun find-index (lst)</w:t>
      </w:r>
    </w:p>
    <w:p w:rsidR="009B3AA3" w:rsidRPr="009B3AA3" w:rsidRDefault="009B3AA3" w:rsidP="009B3AA3">
      <w:pPr>
        <w:jc w:val="both"/>
        <w:rPr>
          <w:sz w:val="32"/>
          <w:szCs w:val="32"/>
        </w:rPr>
      </w:pPr>
      <w:r w:rsidRPr="009B3AA3">
        <w:rPr>
          <w:sz w:val="32"/>
          <w:szCs w:val="32"/>
        </w:rPr>
        <w:t xml:space="preserve">   (if (&gt; lst 10)</w:t>
      </w:r>
    </w:p>
    <w:p w:rsidR="009B3AA3" w:rsidRPr="009B3AA3" w:rsidRDefault="009B3AA3" w:rsidP="009B3AA3">
      <w:pPr>
        <w:jc w:val="both"/>
        <w:rPr>
          <w:sz w:val="32"/>
          <w:szCs w:val="32"/>
        </w:rPr>
      </w:pPr>
      <w:r w:rsidRPr="009B3AA3">
        <w:rPr>
          <w:sz w:val="32"/>
          <w:szCs w:val="32"/>
        </w:rPr>
        <w:t xml:space="preserve">    (+ (mod lst 10) (find-index (truncate (/ lst 10))))</w:t>
      </w:r>
    </w:p>
    <w:p w:rsidR="009B3AA3" w:rsidRDefault="009B3AA3" w:rsidP="009B3AA3">
      <w:pPr>
        <w:jc w:val="both"/>
        <w:rPr>
          <w:sz w:val="32"/>
          <w:szCs w:val="32"/>
        </w:rPr>
      </w:pPr>
      <w:r w:rsidRPr="009B3AA3">
        <w:rPr>
          <w:sz w:val="32"/>
          <w:szCs w:val="32"/>
        </w:rPr>
        <w:t xml:space="preserve">    (mod lst 10)))</w:t>
      </w:r>
    </w:p>
    <w:p w:rsidR="0052469C" w:rsidRPr="009B3AA3" w:rsidRDefault="0052469C" w:rsidP="009B3AA3">
      <w:pPr>
        <w:jc w:val="both"/>
        <w:rPr>
          <w:sz w:val="32"/>
          <w:szCs w:val="32"/>
        </w:rPr>
      </w:pPr>
    </w:p>
    <w:p w:rsidR="009B3AA3" w:rsidRDefault="008F0400" w:rsidP="009B3AA3">
      <w:pPr>
        <w:ind w:firstLine="720"/>
        <w:jc w:val="both"/>
        <w:rPr>
          <w:sz w:val="28"/>
          <w:szCs w:val="28"/>
        </w:rPr>
      </w:pPr>
      <w:r>
        <w:rPr>
          <w:sz w:val="28"/>
          <w:szCs w:val="28"/>
        </w:rPr>
        <w:t xml:space="preserve">Despre următoarele 3 funcţii n-o să vorbesc prea mult deoarece acestea au fost scrise </w:t>
      </w:r>
      <w:r w:rsidR="00C924B6">
        <w:rPr>
          <w:sz w:val="28"/>
          <w:szCs w:val="28"/>
        </w:rPr>
        <w:t xml:space="preserve">mai mult pentru a simula </w:t>
      </w:r>
      <w:r>
        <w:rPr>
          <w:sz w:val="28"/>
          <w:szCs w:val="28"/>
        </w:rPr>
        <w:t>un algoritm pentru a face hash unei parole.</w:t>
      </w:r>
      <w:r w:rsidR="005F02C3">
        <w:rPr>
          <w:sz w:val="28"/>
          <w:szCs w:val="28"/>
        </w:rPr>
        <w:t xml:space="preserve"> Funcţia </w:t>
      </w:r>
      <w:r w:rsidR="005F02C3" w:rsidRPr="006A32CB">
        <w:rPr>
          <w:sz w:val="28"/>
          <w:szCs w:val="28"/>
          <w:u w:val="single"/>
        </w:rPr>
        <w:t xml:space="preserve">hash-it </w:t>
      </w:r>
      <w:r w:rsidR="005F02C3">
        <w:rPr>
          <w:sz w:val="28"/>
          <w:szCs w:val="28"/>
        </w:rPr>
        <w:t>este atracţia principală a acestei părţi, aceasta primeşte parola,</w:t>
      </w:r>
      <w:r w:rsidR="00C924B6">
        <w:rPr>
          <w:sz w:val="28"/>
          <w:szCs w:val="28"/>
        </w:rPr>
        <w:t xml:space="preserve"> sub formă de listă cu coduri</w:t>
      </w:r>
      <w:r w:rsidR="005F02C3">
        <w:rPr>
          <w:sz w:val="28"/>
          <w:szCs w:val="28"/>
        </w:rPr>
        <w:t xml:space="preserve"> ASCII a fiecarui caracter, şi un index care este găsit de funcţia </w:t>
      </w:r>
      <w:r w:rsidR="005F02C3" w:rsidRPr="009B3AA3">
        <w:rPr>
          <w:sz w:val="28"/>
          <w:szCs w:val="28"/>
          <w:u w:val="single"/>
        </w:rPr>
        <w:t>find-index</w:t>
      </w:r>
      <w:r w:rsidR="005F02C3">
        <w:rPr>
          <w:sz w:val="28"/>
          <w:szCs w:val="28"/>
        </w:rPr>
        <w:t>, care primeşte un număr şi face suma cifrelor acestuia. Nu</w:t>
      </w:r>
      <w:r w:rsidR="007F51C5">
        <w:rPr>
          <w:sz w:val="28"/>
          <w:szCs w:val="28"/>
        </w:rPr>
        <w:t>mărul pe care-l primeşte subprogramul</w:t>
      </w:r>
      <w:r w:rsidR="005F02C3">
        <w:rPr>
          <w:sz w:val="28"/>
          <w:szCs w:val="28"/>
        </w:rPr>
        <w:t xml:space="preserve"> </w:t>
      </w:r>
      <w:r w:rsidR="007F51C5">
        <w:rPr>
          <w:sz w:val="28"/>
          <w:szCs w:val="28"/>
        </w:rPr>
        <w:t>find-</w:t>
      </w:r>
      <w:r w:rsidR="005F02C3">
        <w:rPr>
          <w:sz w:val="28"/>
          <w:szCs w:val="28"/>
        </w:rPr>
        <w:t xml:space="preserve">index este transmis prin intermediul funcţiei </w:t>
      </w:r>
      <w:r w:rsidR="005F02C3" w:rsidRPr="009B3AA3">
        <w:rPr>
          <w:sz w:val="28"/>
          <w:szCs w:val="28"/>
          <w:u w:val="single"/>
        </w:rPr>
        <w:t>sum-list</w:t>
      </w:r>
      <w:r w:rsidR="005F02C3">
        <w:rPr>
          <w:sz w:val="28"/>
          <w:szCs w:val="28"/>
        </w:rPr>
        <w:t>, care ia o listă cu codurile ASCII a literelor ce alcătuiesc numele</w:t>
      </w:r>
      <w:r w:rsidR="008C5E50">
        <w:rPr>
          <w:sz w:val="28"/>
          <w:szCs w:val="28"/>
        </w:rPr>
        <w:t xml:space="preserve"> utilizatorului şi returnează suma acestora. În acest fel, chiar dacă doi utilizatori folosesc aceeaşi parolă, în baza de data vor apărea parole diferite.</w:t>
      </w:r>
    </w:p>
    <w:p w:rsidR="00193B23" w:rsidRDefault="00193B23" w:rsidP="009B3AA3">
      <w:pPr>
        <w:jc w:val="both"/>
        <w:rPr>
          <w:b/>
          <w:sz w:val="32"/>
          <w:szCs w:val="32"/>
        </w:rPr>
      </w:pPr>
    </w:p>
    <w:p w:rsidR="009B3AA3" w:rsidRPr="009B3AA3" w:rsidRDefault="009B3AA3" w:rsidP="009B3AA3">
      <w:pPr>
        <w:jc w:val="both"/>
        <w:rPr>
          <w:b/>
          <w:sz w:val="32"/>
          <w:szCs w:val="32"/>
        </w:rPr>
      </w:pPr>
      <w:r>
        <w:rPr>
          <w:b/>
          <w:sz w:val="32"/>
          <w:szCs w:val="32"/>
        </w:rPr>
        <w:t>Is-admin</w:t>
      </w:r>
    </w:p>
    <w:p w:rsidR="009B3AA3" w:rsidRPr="009B3AA3" w:rsidRDefault="009B3AA3" w:rsidP="009B3AA3">
      <w:pPr>
        <w:jc w:val="both"/>
        <w:rPr>
          <w:sz w:val="32"/>
          <w:szCs w:val="32"/>
        </w:rPr>
      </w:pPr>
      <w:r w:rsidRPr="009B3AA3">
        <w:rPr>
          <w:sz w:val="32"/>
          <w:szCs w:val="32"/>
        </w:rPr>
        <w:t>(defun is-admin(name)</w:t>
      </w:r>
    </w:p>
    <w:p w:rsidR="009B3AA3" w:rsidRPr="009B3AA3" w:rsidRDefault="009B3AA3" w:rsidP="009B3AA3">
      <w:pPr>
        <w:jc w:val="both"/>
        <w:rPr>
          <w:sz w:val="32"/>
          <w:szCs w:val="32"/>
        </w:rPr>
      </w:pPr>
      <w:r w:rsidRPr="009B3AA3">
        <w:rPr>
          <w:sz w:val="32"/>
          <w:szCs w:val="32"/>
        </w:rPr>
        <w:t xml:space="preserve">  (if (member name *admin-list*)</w:t>
      </w:r>
    </w:p>
    <w:p w:rsidR="008F0400" w:rsidRDefault="009B3AA3" w:rsidP="00C60A0D">
      <w:pPr>
        <w:jc w:val="both"/>
        <w:rPr>
          <w:sz w:val="32"/>
          <w:szCs w:val="32"/>
        </w:rPr>
      </w:pPr>
      <w:r w:rsidRPr="009B3AA3">
        <w:rPr>
          <w:sz w:val="32"/>
          <w:szCs w:val="32"/>
        </w:rPr>
        <w:t xml:space="preserve">   (setf *admin-logged* t)))</w:t>
      </w:r>
    </w:p>
    <w:p w:rsidR="0052469C" w:rsidRPr="009B3AA3" w:rsidRDefault="0052469C" w:rsidP="00C60A0D">
      <w:pPr>
        <w:jc w:val="both"/>
        <w:rPr>
          <w:sz w:val="32"/>
          <w:szCs w:val="32"/>
        </w:rPr>
      </w:pPr>
    </w:p>
    <w:p w:rsidR="008C5E50" w:rsidRDefault="009B3AA3" w:rsidP="00C60A0D">
      <w:pPr>
        <w:jc w:val="both"/>
        <w:rPr>
          <w:sz w:val="28"/>
          <w:szCs w:val="28"/>
        </w:rPr>
      </w:pPr>
      <w:r>
        <w:rPr>
          <w:sz w:val="28"/>
          <w:szCs w:val="28"/>
        </w:rPr>
        <w:tab/>
        <w:t>Subprogramul</w:t>
      </w:r>
      <w:r w:rsidR="008C5E50">
        <w:rPr>
          <w:sz w:val="28"/>
          <w:szCs w:val="28"/>
        </w:rPr>
        <w:t xml:space="preserve"> </w:t>
      </w:r>
      <w:r w:rsidR="008C5E50" w:rsidRPr="009B3AA3">
        <w:rPr>
          <w:sz w:val="28"/>
          <w:szCs w:val="28"/>
          <w:u w:val="single"/>
        </w:rPr>
        <w:t>is-admin</w:t>
      </w:r>
      <w:r w:rsidR="008C5E50">
        <w:rPr>
          <w:sz w:val="28"/>
          <w:szCs w:val="28"/>
        </w:rPr>
        <w:t xml:space="preserve"> doar verifică daca numele celui care se loghează aparţine</w:t>
      </w:r>
      <w:r w:rsidR="007F51C5">
        <w:rPr>
          <w:sz w:val="28"/>
          <w:szCs w:val="28"/>
        </w:rPr>
        <w:t xml:space="preserve"> unui admin, caz în care modifică</w:t>
      </w:r>
      <w:r w:rsidR="008C5E50">
        <w:rPr>
          <w:sz w:val="28"/>
          <w:szCs w:val="28"/>
        </w:rPr>
        <w:t xml:space="preserve"> un flag pentru a anunţa REPL-ul că un admin este lo</w:t>
      </w:r>
      <w:r w:rsidR="007F51C5">
        <w:rPr>
          <w:sz w:val="28"/>
          <w:szCs w:val="28"/>
        </w:rPr>
        <w:t>gat ș</w:t>
      </w:r>
      <w:r w:rsidR="008C5E50">
        <w:rPr>
          <w:sz w:val="28"/>
          <w:szCs w:val="28"/>
        </w:rPr>
        <w:t>i are acces la comenzile de admin, sau dacă este un simplu utilizator, caz în care nu face nimic.</w:t>
      </w:r>
    </w:p>
    <w:p w:rsidR="009B3AA3" w:rsidRPr="009B3AA3" w:rsidRDefault="009B3AA3" w:rsidP="009B3AA3">
      <w:pPr>
        <w:jc w:val="both"/>
        <w:rPr>
          <w:b/>
          <w:sz w:val="32"/>
          <w:szCs w:val="32"/>
        </w:rPr>
      </w:pPr>
      <w:r w:rsidRPr="009B3AA3">
        <w:rPr>
          <w:b/>
          <w:sz w:val="32"/>
          <w:szCs w:val="32"/>
        </w:rPr>
        <w:t>Userp</w:t>
      </w:r>
    </w:p>
    <w:p w:rsidR="009B3AA3" w:rsidRPr="009B3AA3" w:rsidRDefault="009B3AA3" w:rsidP="009B3AA3">
      <w:pPr>
        <w:jc w:val="both"/>
        <w:rPr>
          <w:sz w:val="32"/>
          <w:szCs w:val="32"/>
        </w:rPr>
      </w:pPr>
      <w:r w:rsidRPr="009B3AA3">
        <w:rPr>
          <w:sz w:val="32"/>
          <w:szCs w:val="32"/>
        </w:rPr>
        <w:t>(defun userp(name)</w:t>
      </w:r>
    </w:p>
    <w:p w:rsidR="009B3AA3" w:rsidRDefault="009B3AA3" w:rsidP="009B3AA3">
      <w:pPr>
        <w:jc w:val="both"/>
        <w:rPr>
          <w:sz w:val="32"/>
          <w:szCs w:val="32"/>
        </w:rPr>
      </w:pPr>
      <w:r w:rsidRPr="009B3AA3">
        <w:rPr>
          <w:sz w:val="32"/>
          <w:szCs w:val="32"/>
        </w:rPr>
        <w:t>(if (member name *users*) t nil))</w:t>
      </w:r>
    </w:p>
    <w:p w:rsidR="0052469C" w:rsidRPr="009B3AA3" w:rsidRDefault="0052469C" w:rsidP="009B3AA3">
      <w:pPr>
        <w:jc w:val="both"/>
        <w:rPr>
          <w:sz w:val="32"/>
          <w:szCs w:val="32"/>
        </w:rPr>
      </w:pPr>
    </w:p>
    <w:p w:rsidR="009B3AA3" w:rsidRDefault="008C5E50" w:rsidP="00C60A0D">
      <w:pPr>
        <w:jc w:val="both"/>
        <w:rPr>
          <w:sz w:val="28"/>
          <w:szCs w:val="28"/>
        </w:rPr>
      </w:pPr>
      <w:r>
        <w:rPr>
          <w:sz w:val="28"/>
          <w:szCs w:val="28"/>
        </w:rPr>
        <w:tab/>
      </w:r>
      <w:r w:rsidR="007F51C5">
        <w:rPr>
          <w:sz w:val="28"/>
          <w:szCs w:val="28"/>
          <w:u w:val="single"/>
        </w:rPr>
        <w:t>U</w:t>
      </w:r>
      <w:r w:rsidRPr="009B3AA3">
        <w:rPr>
          <w:sz w:val="28"/>
          <w:szCs w:val="28"/>
          <w:u w:val="single"/>
        </w:rPr>
        <w:t>serp</w:t>
      </w:r>
      <w:r>
        <w:rPr>
          <w:sz w:val="28"/>
          <w:szCs w:val="28"/>
        </w:rPr>
        <w:t xml:space="preserve"> </w:t>
      </w:r>
      <w:r w:rsidR="00657A0A">
        <w:rPr>
          <w:sz w:val="28"/>
          <w:szCs w:val="28"/>
        </w:rPr>
        <w:t>doar primeşte un nume şi ret</w:t>
      </w:r>
      <w:r w:rsidR="007F51C5">
        <w:rPr>
          <w:sz w:val="28"/>
          <w:szCs w:val="28"/>
        </w:rPr>
        <w:t>urnează adevărat (T) dacă acesta există în baza de date sau fals (NIL) în caz contrar</w:t>
      </w:r>
      <w:r w:rsidR="00657A0A">
        <w:rPr>
          <w:sz w:val="28"/>
          <w:szCs w:val="28"/>
        </w:rPr>
        <w:t>. Deşi nu este nimic interesant cu funcţia in sine</w:t>
      </w:r>
      <w:r w:rsidR="007F51C5">
        <w:rPr>
          <w:sz w:val="28"/>
          <w:szCs w:val="28"/>
        </w:rPr>
        <w:t>, aceasta conţine un detaliu ceva mai special. U</w:t>
      </w:r>
      <w:r w:rsidR="00657A0A">
        <w:rPr>
          <w:sz w:val="28"/>
          <w:szCs w:val="28"/>
        </w:rPr>
        <w:t>serp este un predicat, lucru indicat prin convenţie de p-ul de la urmă. Un predicat este o funcţie al cărei unic scop este să facă o verificare şi să returneze T sau NIL (ex: alphanumericp, symbolp, numberp, listp etc.).</w:t>
      </w:r>
    </w:p>
    <w:p w:rsidR="009B3AA3" w:rsidRPr="009B3AA3" w:rsidRDefault="009B3AA3" w:rsidP="009B3AA3">
      <w:pPr>
        <w:jc w:val="both"/>
        <w:rPr>
          <w:b/>
          <w:sz w:val="32"/>
          <w:szCs w:val="32"/>
        </w:rPr>
      </w:pPr>
      <w:r>
        <w:rPr>
          <w:b/>
          <w:sz w:val="32"/>
          <w:szCs w:val="32"/>
        </w:rPr>
        <w:t>Ask-password</w:t>
      </w:r>
    </w:p>
    <w:p w:rsidR="009B3AA3" w:rsidRPr="009B3AA3" w:rsidRDefault="009B3AA3" w:rsidP="009B3AA3">
      <w:pPr>
        <w:jc w:val="both"/>
        <w:rPr>
          <w:sz w:val="32"/>
          <w:szCs w:val="32"/>
        </w:rPr>
      </w:pPr>
      <w:r w:rsidRPr="009B3AA3">
        <w:rPr>
          <w:sz w:val="32"/>
          <w:szCs w:val="32"/>
        </w:rPr>
        <w:t>(defun ask-password(name)</w:t>
      </w:r>
    </w:p>
    <w:p w:rsidR="009B3AA3" w:rsidRPr="009B3AA3" w:rsidRDefault="009B3AA3" w:rsidP="009B3AA3">
      <w:pPr>
        <w:jc w:val="both"/>
        <w:rPr>
          <w:sz w:val="32"/>
          <w:szCs w:val="32"/>
        </w:rPr>
      </w:pPr>
      <w:r w:rsidRPr="009B3AA3">
        <w:rPr>
          <w:sz w:val="32"/>
          <w:szCs w:val="32"/>
        </w:rPr>
        <w:t xml:space="preserve">    (princ "Introduce your password: ")</w:t>
      </w:r>
    </w:p>
    <w:p w:rsidR="009B3AA3" w:rsidRPr="009B3AA3" w:rsidRDefault="009B3AA3" w:rsidP="009B3AA3">
      <w:pPr>
        <w:jc w:val="both"/>
        <w:rPr>
          <w:sz w:val="32"/>
          <w:szCs w:val="32"/>
        </w:rPr>
      </w:pPr>
      <w:r w:rsidRPr="009B3AA3">
        <w:rPr>
          <w:sz w:val="32"/>
          <w:szCs w:val="32"/>
        </w:rPr>
        <w:t xml:space="preserve">    (let ((ind-name (find-index (sum-list (map 'list #'char-code (string name))))))</w:t>
      </w:r>
    </w:p>
    <w:p w:rsidR="009B3AA3" w:rsidRPr="009B3AA3" w:rsidRDefault="009B3AA3" w:rsidP="009B3AA3">
      <w:pPr>
        <w:jc w:val="both"/>
        <w:rPr>
          <w:sz w:val="32"/>
          <w:szCs w:val="32"/>
        </w:rPr>
      </w:pPr>
      <w:r w:rsidRPr="009B3AA3">
        <w:rPr>
          <w:sz w:val="32"/>
          <w:szCs w:val="32"/>
        </w:rPr>
        <w:lastRenderedPageBreak/>
        <w:t xml:space="preserve">         (flet ((hash-pass(psw) (coerce (mapcar #'code-</w:t>
      </w:r>
      <w:proofErr w:type="gramStart"/>
      <w:r w:rsidRPr="009B3AA3">
        <w:rPr>
          <w:sz w:val="32"/>
          <w:szCs w:val="32"/>
        </w:rPr>
        <w:t>char(</w:t>
      </w:r>
      <w:proofErr w:type="gramEnd"/>
      <w:r w:rsidRPr="009B3AA3">
        <w:rPr>
          <w:sz w:val="32"/>
          <w:szCs w:val="32"/>
        </w:rPr>
        <w:t>hash-it (map 'list #'char-code psw) ind-name)) 'string)))</w:t>
      </w:r>
    </w:p>
    <w:p w:rsidR="009B3AA3" w:rsidRPr="009B3AA3" w:rsidRDefault="009B3AA3" w:rsidP="009B3AA3">
      <w:pPr>
        <w:jc w:val="both"/>
        <w:rPr>
          <w:sz w:val="32"/>
          <w:szCs w:val="32"/>
        </w:rPr>
      </w:pPr>
      <w:r w:rsidRPr="009B3AA3">
        <w:rPr>
          <w:sz w:val="32"/>
          <w:szCs w:val="32"/>
        </w:rPr>
        <w:t xml:space="preserve">          (let ((pass (read-line)))</w:t>
      </w:r>
    </w:p>
    <w:p w:rsidR="009B3AA3" w:rsidRPr="009B3AA3" w:rsidRDefault="009B3AA3" w:rsidP="009B3AA3">
      <w:pPr>
        <w:jc w:val="both"/>
        <w:rPr>
          <w:sz w:val="32"/>
          <w:szCs w:val="32"/>
        </w:rPr>
      </w:pPr>
      <w:r w:rsidRPr="009B3AA3">
        <w:rPr>
          <w:sz w:val="32"/>
          <w:szCs w:val="32"/>
        </w:rPr>
        <w:t xml:space="preserve">           (if (string= (gethash 'password (eval name)) (hash-pass pass))</w:t>
      </w:r>
    </w:p>
    <w:p w:rsidR="009B3AA3" w:rsidRPr="009B3AA3" w:rsidRDefault="009B3AA3" w:rsidP="009B3AA3">
      <w:pPr>
        <w:jc w:val="both"/>
        <w:rPr>
          <w:sz w:val="32"/>
          <w:szCs w:val="32"/>
        </w:rPr>
      </w:pPr>
      <w:r w:rsidRPr="009B3AA3">
        <w:rPr>
          <w:sz w:val="32"/>
          <w:szCs w:val="32"/>
        </w:rPr>
        <w:t xml:space="preserve">            (progn (setf *logged* t) (setf *logged-account* name) (is-admin name) </w:t>
      </w:r>
      <w:proofErr w:type="gramStart"/>
      <w:r w:rsidRPr="009B3AA3">
        <w:rPr>
          <w:sz w:val="32"/>
          <w:szCs w:val="32"/>
        </w:rPr>
        <w:t>`(</w:t>
      </w:r>
      <w:proofErr w:type="gramEnd"/>
      <w:r w:rsidRPr="009B3AA3">
        <w:rPr>
          <w:sz w:val="32"/>
          <w:szCs w:val="32"/>
        </w:rPr>
        <w:t>welcome back ,*logged-account* at "Vindictus!"))</w:t>
      </w:r>
    </w:p>
    <w:p w:rsidR="00657A0A" w:rsidRDefault="009B3AA3" w:rsidP="009B3AA3">
      <w:pPr>
        <w:jc w:val="both"/>
        <w:rPr>
          <w:sz w:val="32"/>
          <w:szCs w:val="32"/>
        </w:rPr>
      </w:pPr>
      <w:r w:rsidRPr="009B3AA3">
        <w:rPr>
          <w:sz w:val="32"/>
          <w:szCs w:val="32"/>
        </w:rPr>
        <w:t xml:space="preserve">            '(password incorrect!))))))</w:t>
      </w:r>
    </w:p>
    <w:p w:rsidR="0052469C" w:rsidRPr="009B3AA3" w:rsidRDefault="0052469C" w:rsidP="009B3AA3">
      <w:pPr>
        <w:jc w:val="both"/>
        <w:rPr>
          <w:sz w:val="32"/>
          <w:szCs w:val="32"/>
        </w:rPr>
      </w:pPr>
    </w:p>
    <w:p w:rsidR="00E26F3A" w:rsidRDefault="00657A0A" w:rsidP="00C60A0D">
      <w:pPr>
        <w:jc w:val="both"/>
        <w:rPr>
          <w:sz w:val="28"/>
          <w:szCs w:val="28"/>
        </w:rPr>
      </w:pPr>
      <w:r>
        <w:rPr>
          <w:sz w:val="28"/>
          <w:szCs w:val="28"/>
        </w:rPr>
        <w:tab/>
        <w:t xml:space="preserve">Următoarea funcţie poate părea înfricoşătoare, dar dacă o luăm </w:t>
      </w:r>
      <w:proofErr w:type="gramStart"/>
      <w:r>
        <w:rPr>
          <w:sz w:val="28"/>
          <w:szCs w:val="28"/>
        </w:rPr>
        <w:t>pas</w:t>
      </w:r>
      <w:proofErr w:type="gramEnd"/>
      <w:r>
        <w:rPr>
          <w:sz w:val="28"/>
          <w:szCs w:val="28"/>
        </w:rPr>
        <w:t xml:space="preserve"> cu pas, o să vedem că nu e atăt de zmeu pe cât se dă. </w:t>
      </w:r>
      <w:r w:rsidR="005F0C98">
        <w:rPr>
          <w:sz w:val="28"/>
          <w:szCs w:val="28"/>
        </w:rPr>
        <w:t>Prima linie este ocupată doar de o afişare a unui mesaj. Special form let este un alt lucr</w:t>
      </w:r>
      <w:r w:rsidR="00E26F3A">
        <w:rPr>
          <w:sz w:val="28"/>
          <w:szCs w:val="28"/>
        </w:rPr>
        <w:t>u nou peste care dăm, acesta având</w:t>
      </w:r>
      <w:r w:rsidR="005F0C98">
        <w:rPr>
          <w:sz w:val="28"/>
          <w:szCs w:val="28"/>
        </w:rPr>
        <w:t xml:space="preserve"> două părţi: o listă de asociere prin care putem declara o serie de variabile locale şi un corp, în interiorul căruia variabilele sunt declarate. Prima dată transformăm numele în string, acesta fiind salvat ca simbol din motive de eficienţă şi claritate a codului, după care folosim o funcţie numită map. Aceasta primeşte un simbol prin care se precizează formatul rezultatului, o funcţie care este aplicată fiecărui element dintr-un sequence (sequence este o denumire folosită fo</w:t>
      </w:r>
      <w:r w:rsidR="00E26F3A">
        <w:rPr>
          <w:sz w:val="28"/>
          <w:szCs w:val="28"/>
        </w:rPr>
        <w:t>arte des î</w:t>
      </w:r>
      <w:r w:rsidR="00C76C15">
        <w:rPr>
          <w:sz w:val="28"/>
          <w:szCs w:val="28"/>
        </w:rPr>
        <w:t>n programarea generică, acest termen însemn</w:t>
      </w:r>
      <w:r w:rsidR="00E26F3A">
        <w:rPr>
          <w:sz w:val="28"/>
          <w:szCs w:val="28"/>
        </w:rPr>
        <w:t>ând: listă, string sau array). Î</w:t>
      </w:r>
      <w:r w:rsidR="00C76C15">
        <w:rPr>
          <w:sz w:val="28"/>
          <w:szCs w:val="28"/>
        </w:rPr>
        <w:t xml:space="preserve">n acest caz, map îmi transformă string-ul meu într-o listă de caractere, pe care le transformă in coduri ASCII. Această listă este transmisă funcţiei sum-list care apoi furnizează rezultatul funcţiei find-index, salvând la final index-ul în ind-name. </w:t>
      </w:r>
    </w:p>
    <w:p w:rsidR="00657A0A" w:rsidRDefault="00C76C15" w:rsidP="00E26F3A">
      <w:pPr>
        <w:ind w:firstLine="720"/>
        <w:jc w:val="both"/>
        <w:rPr>
          <w:sz w:val="28"/>
          <w:szCs w:val="28"/>
        </w:rPr>
      </w:pPr>
      <w:r>
        <w:rPr>
          <w:sz w:val="28"/>
          <w:szCs w:val="28"/>
        </w:rPr>
        <w:t xml:space="preserve">Asemenea lui let, mai avem un special form numit flet. Flet are aceeaşi structură ca let, doar ca acesta este </w:t>
      </w:r>
      <w:r w:rsidR="00E26F3A">
        <w:rPr>
          <w:sz w:val="28"/>
          <w:szCs w:val="28"/>
        </w:rPr>
        <w:t>folosit pentru a declara subprograme</w:t>
      </w:r>
      <w:r>
        <w:rPr>
          <w:sz w:val="28"/>
          <w:szCs w:val="28"/>
        </w:rPr>
        <w:t xml:space="preserve"> locale. O nebunie, ştiu, dar o nebunie bună</w:t>
      </w:r>
      <w:r w:rsidR="00E26F3A">
        <w:rPr>
          <w:sz w:val="28"/>
          <w:szCs w:val="28"/>
        </w:rPr>
        <w:t>. Abilitatea de a avea funcţii î</w:t>
      </w:r>
      <w:r>
        <w:rPr>
          <w:sz w:val="28"/>
          <w:szCs w:val="28"/>
        </w:rPr>
        <w:t xml:space="preserve">n interiorul altor funcţii </w:t>
      </w:r>
      <w:r w:rsidR="00E26F3A">
        <w:rPr>
          <w:sz w:val="28"/>
          <w:szCs w:val="28"/>
        </w:rPr>
        <w:t>este extrem de utilă, mai ales î</w:t>
      </w:r>
      <w:r>
        <w:rPr>
          <w:sz w:val="28"/>
          <w:szCs w:val="28"/>
        </w:rPr>
        <w:t>n programe care folosesc o abordare divide et impera. hash-pass primeşte ca parametru o parolă</w:t>
      </w:r>
      <w:r w:rsidR="009A3821">
        <w:rPr>
          <w:sz w:val="28"/>
          <w:szCs w:val="28"/>
        </w:rPr>
        <w:t xml:space="preserve"> pe care o trece prin acelaşi proces ca numele, transformând-o într-o listă de coduri ASCII cu care este hrănită funcţia hash-it, împreună cu indexul pe care l-am găsit cu o linie mai sus. La următoarea linie mai declarăm o variabilă în care salvăm</w:t>
      </w:r>
      <w:r w:rsidR="003B45F3">
        <w:rPr>
          <w:sz w:val="28"/>
          <w:szCs w:val="28"/>
        </w:rPr>
        <w:t xml:space="preserve"> parola introdusă de la tastatură de către utilizator prin funcţia read-line, care returnează input-ul ca string, spre diferentă de read, care returnează input-ul ca simbol.</w:t>
      </w:r>
    </w:p>
    <w:p w:rsidR="009828E4" w:rsidRDefault="009828E4" w:rsidP="009828E4">
      <w:pPr>
        <w:ind w:firstLine="720"/>
        <w:jc w:val="both"/>
        <w:rPr>
          <w:sz w:val="28"/>
          <w:szCs w:val="28"/>
        </w:rPr>
      </w:pPr>
    </w:p>
    <w:p w:rsidR="003B45F3" w:rsidRDefault="003B45F3" w:rsidP="009828E4">
      <w:pPr>
        <w:ind w:firstLine="720"/>
        <w:jc w:val="both"/>
        <w:rPr>
          <w:sz w:val="28"/>
          <w:szCs w:val="28"/>
        </w:rPr>
      </w:pPr>
      <w:r>
        <w:rPr>
          <w:sz w:val="28"/>
          <w:szCs w:val="28"/>
        </w:rPr>
        <w:t>Fiecare utilizator are informaţiile stocate într-un hash table, a cărui câmpuri pot fi</w:t>
      </w:r>
      <w:r w:rsidR="00E26F3A">
        <w:rPr>
          <w:sz w:val="28"/>
          <w:szCs w:val="28"/>
        </w:rPr>
        <w:t xml:space="preserve"> apelate prin gethash, p</w:t>
      </w:r>
      <w:r>
        <w:rPr>
          <w:sz w:val="28"/>
          <w:szCs w:val="28"/>
        </w:rPr>
        <w:t>rim</w:t>
      </w:r>
      <w:r w:rsidR="00E26F3A">
        <w:rPr>
          <w:sz w:val="28"/>
          <w:szCs w:val="28"/>
        </w:rPr>
        <w:t>ul</w:t>
      </w:r>
      <w:r>
        <w:rPr>
          <w:sz w:val="28"/>
          <w:szCs w:val="28"/>
        </w:rPr>
        <w:t xml:space="preserve"> argument este cheia câmpului, al doilea f</w:t>
      </w:r>
      <w:r w:rsidR="00E26F3A">
        <w:rPr>
          <w:sz w:val="28"/>
          <w:szCs w:val="28"/>
        </w:rPr>
        <w:t>iind tabela în care caut. L</w:t>
      </w:r>
      <w:r>
        <w:rPr>
          <w:sz w:val="28"/>
          <w:szCs w:val="28"/>
        </w:rPr>
        <w:t>a început</w:t>
      </w:r>
      <w:r w:rsidR="00E26F3A">
        <w:rPr>
          <w:sz w:val="28"/>
          <w:szCs w:val="28"/>
        </w:rPr>
        <w:t xml:space="preserve"> aveam o problemă care</w:t>
      </w:r>
      <w:r>
        <w:rPr>
          <w:sz w:val="28"/>
          <w:szCs w:val="28"/>
        </w:rPr>
        <w:t xml:space="preserve"> apărea din faptul că al doilea argument este tabela, nu numele tabelei. Prima dată mă gândeam că n-o să am cum să apelez astfel o tabelă</w:t>
      </w:r>
      <w:r w:rsidR="00E26F3A">
        <w:rPr>
          <w:sz w:val="28"/>
          <w:szCs w:val="28"/>
        </w:rPr>
        <w:t>,</w:t>
      </w:r>
      <w:r>
        <w:rPr>
          <w:sz w:val="28"/>
          <w:szCs w:val="28"/>
        </w:rPr>
        <w:t xml:space="preserve"> pe care o vreau</w:t>
      </w:r>
      <w:r w:rsidR="00E26F3A">
        <w:rPr>
          <w:sz w:val="28"/>
          <w:szCs w:val="28"/>
        </w:rPr>
        <w:t>,</w:t>
      </w:r>
      <w:r w:rsidR="00FF2B81">
        <w:rPr>
          <w:sz w:val="28"/>
          <w:szCs w:val="28"/>
        </w:rPr>
        <w:t xml:space="preserve"> deoarece aveam doar numele</w:t>
      </w:r>
      <w:r w:rsidR="00E26F3A">
        <w:rPr>
          <w:sz w:val="28"/>
          <w:szCs w:val="28"/>
        </w:rPr>
        <w:t xml:space="preserve"> oferit de utilizator</w:t>
      </w:r>
      <w:r w:rsidR="00FF2B81">
        <w:rPr>
          <w:sz w:val="28"/>
          <w:szCs w:val="28"/>
        </w:rPr>
        <w:t>, dar aici a apărut eroul care mi-a salvat ziua. Eval este o comanda prin care pot evalua argume</w:t>
      </w:r>
      <w:r w:rsidR="00E26F3A">
        <w:rPr>
          <w:sz w:val="28"/>
          <w:szCs w:val="28"/>
        </w:rPr>
        <w:t>ntul pe care i-l ofer, deci</w:t>
      </w:r>
      <w:r w:rsidR="00FF2B81">
        <w:rPr>
          <w:sz w:val="28"/>
          <w:szCs w:val="28"/>
        </w:rPr>
        <w:t xml:space="preserve"> evaluând numele pot </w:t>
      </w:r>
      <w:r w:rsidR="00E26F3A">
        <w:rPr>
          <w:sz w:val="28"/>
          <w:szCs w:val="28"/>
        </w:rPr>
        <w:t xml:space="preserve">fac rost de tabelă. Aceste </w:t>
      </w:r>
      <w:r w:rsidR="00FF2B81">
        <w:rPr>
          <w:sz w:val="28"/>
          <w:szCs w:val="28"/>
        </w:rPr>
        <w:t>lucruri puse la un loc îmi dau voie să fac rost de parola unui anumit cont, care a fost deja trecută prin “algoritmul” de hashing. Această</w:t>
      </w:r>
      <w:r w:rsidR="00E26F3A">
        <w:rPr>
          <w:sz w:val="28"/>
          <w:szCs w:val="28"/>
        </w:rPr>
        <w:t xml:space="preserve"> linie comparând parola salvată cu</w:t>
      </w:r>
      <w:r w:rsidR="00FF2B81">
        <w:rPr>
          <w:sz w:val="28"/>
          <w:szCs w:val="28"/>
        </w:rPr>
        <w:t xml:space="preserve"> parola pe care o trec prin acelaşi “algoritm”, cu acelaşi index. Dacă cele două parole se potrivesc înseamnă că el este proprietarul contului, deci îl las să intre, dar nu înainte de a folosi altă chest</w:t>
      </w:r>
      <w:r w:rsidR="00E26F3A">
        <w:rPr>
          <w:sz w:val="28"/>
          <w:szCs w:val="28"/>
        </w:rPr>
        <w:t>ie nouă. P</w:t>
      </w:r>
      <w:r w:rsidR="00FF2B81">
        <w:rPr>
          <w:sz w:val="28"/>
          <w:szCs w:val="28"/>
        </w:rPr>
        <w:t>rogn este un alt form care este prieten de cataramă cu if-ul din Lisp, deoarece if-ul este mai mult echivalent cu operatorul ternar din C++ (ex: (</w:t>
      </w:r>
      <w:proofErr w:type="gramStart"/>
      <w:r w:rsidR="00FF2B81">
        <w:rPr>
          <w:sz w:val="28"/>
          <w:szCs w:val="28"/>
        </w:rPr>
        <w:t>cond ?</w:t>
      </w:r>
      <w:proofErr w:type="gramEnd"/>
      <w:r w:rsidR="00FF2B81">
        <w:rPr>
          <w:sz w:val="28"/>
          <w:szCs w:val="28"/>
        </w:rPr>
        <w:t xml:space="preserve"> if-true : if-false)), decat cu if-ul normal. Acesta nu are separator propriu intre cele două cazuri, de</w:t>
      </w:r>
      <w:r w:rsidR="00D06338">
        <w:rPr>
          <w:sz w:val="28"/>
          <w:szCs w:val="28"/>
        </w:rPr>
        <w:t xml:space="preserve">ci a doua funcţie din if este apelată doar atunci când o condiţie este falsă, iar orice </w:t>
      </w:r>
      <w:r w:rsidR="009828E4">
        <w:rPr>
          <w:sz w:val="28"/>
          <w:szCs w:val="28"/>
        </w:rPr>
        <w:t>se află după produce o eroare. P</w:t>
      </w:r>
      <w:r w:rsidR="00D06338">
        <w:rPr>
          <w:sz w:val="28"/>
          <w:szCs w:val="28"/>
        </w:rPr>
        <w:t>rogn, în schimb, rezolvă acest downside prin faptul că primeşte o mulţime de funcţii între parantezele sale şi îi spune if-ului “Nu e nimic de văzut aici, sunt o simplă funcţie care aşteaptă sa fie apelată”, jucând astfel rol</w:t>
      </w:r>
      <w:r w:rsidR="009828E4">
        <w:rPr>
          <w:sz w:val="28"/>
          <w:szCs w:val="28"/>
        </w:rPr>
        <w:t>ul</w:t>
      </w:r>
      <w:r w:rsidR="00D06338">
        <w:rPr>
          <w:sz w:val="28"/>
          <w:szCs w:val="28"/>
        </w:rPr>
        <w:t xml:space="preserve"> de cal troian.</w:t>
      </w:r>
    </w:p>
    <w:p w:rsidR="00D06338" w:rsidRDefault="00D06338" w:rsidP="00D06338">
      <w:pPr>
        <w:jc w:val="both"/>
        <w:rPr>
          <w:sz w:val="28"/>
          <w:szCs w:val="28"/>
        </w:rPr>
      </w:pPr>
      <w:r>
        <w:rPr>
          <w:sz w:val="28"/>
          <w:szCs w:val="28"/>
        </w:rPr>
        <w:tab/>
        <w:t>În cazul în care a fost introdusă parola corectă, este activat un alt flag pentru a spune REPL-ului că cineva este on şi trebuie să folosească funcţiile specifice user-ului. De asemenea se face o verificare cu funcţia is-admin pentru a activa sau nu şi celălalt flag. La urmă, dacă s-a conectat</w:t>
      </w:r>
      <w:r w:rsidR="009828E4">
        <w:rPr>
          <w:sz w:val="28"/>
          <w:szCs w:val="28"/>
        </w:rPr>
        <w:t>, utilizatorul este întămpinat pri</w:t>
      </w:r>
      <w:r>
        <w:rPr>
          <w:sz w:val="28"/>
          <w:szCs w:val="28"/>
        </w:rPr>
        <w:t>ntr-o manieră despre care am discutat mai devreme</w:t>
      </w:r>
      <w:r w:rsidR="002F0F66">
        <w:rPr>
          <w:sz w:val="28"/>
          <w:szCs w:val="28"/>
        </w:rPr>
        <w:t xml:space="preserve">, folosind quasiquoting. În caz că parola introdusă este greşită va </w:t>
      </w:r>
      <w:r w:rsidR="009828E4">
        <w:rPr>
          <w:sz w:val="28"/>
          <w:szCs w:val="28"/>
        </w:rPr>
        <w:t>fi afişat un mesaj de avertizare</w:t>
      </w:r>
      <w:r w:rsidR="002F0F66">
        <w:rPr>
          <w:sz w:val="28"/>
          <w:szCs w:val="28"/>
        </w:rPr>
        <w:t>.</w:t>
      </w:r>
    </w:p>
    <w:p w:rsidR="005E6811" w:rsidRPr="005E6811" w:rsidRDefault="005E6811" w:rsidP="005E6811">
      <w:pPr>
        <w:jc w:val="both"/>
        <w:rPr>
          <w:b/>
          <w:sz w:val="32"/>
          <w:szCs w:val="32"/>
        </w:rPr>
      </w:pPr>
      <w:r>
        <w:rPr>
          <w:b/>
          <w:sz w:val="32"/>
          <w:szCs w:val="32"/>
        </w:rPr>
        <w:t>A-add-component</w:t>
      </w:r>
    </w:p>
    <w:p w:rsidR="005E6811" w:rsidRPr="005E6811" w:rsidRDefault="005E6811" w:rsidP="005E6811">
      <w:pPr>
        <w:jc w:val="both"/>
        <w:rPr>
          <w:sz w:val="32"/>
          <w:szCs w:val="32"/>
        </w:rPr>
      </w:pPr>
      <w:r w:rsidRPr="005E6811">
        <w:rPr>
          <w:sz w:val="32"/>
          <w:szCs w:val="32"/>
        </w:rPr>
        <w:t xml:space="preserve">  (defun a-add-</w:t>
      </w:r>
      <w:proofErr w:type="gramStart"/>
      <w:r w:rsidRPr="005E6811">
        <w:rPr>
          <w:sz w:val="32"/>
          <w:szCs w:val="32"/>
        </w:rPr>
        <w:t>component(</w:t>
      </w:r>
      <w:proofErr w:type="gramEnd"/>
      <w:r w:rsidRPr="005E6811">
        <w:rPr>
          <w:sz w:val="32"/>
          <w:szCs w:val="32"/>
        </w:rPr>
        <w:t>)</w:t>
      </w:r>
    </w:p>
    <w:p w:rsidR="005E6811" w:rsidRPr="005E6811" w:rsidRDefault="005E6811" w:rsidP="005E6811">
      <w:pPr>
        <w:jc w:val="both"/>
        <w:rPr>
          <w:sz w:val="32"/>
          <w:szCs w:val="32"/>
        </w:rPr>
      </w:pPr>
      <w:r w:rsidRPr="005E6811">
        <w:rPr>
          <w:sz w:val="32"/>
          <w:szCs w:val="32"/>
        </w:rPr>
        <w:t xml:space="preserve">    (labels ((verify-name(category)</w:t>
      </w:r>
    </w:p>
    <w:p w:rsidR="005E6811" w:rsidRPr="005E6811" w:rsidRDefault="005E6811" w:rsidP="005E6811">
      <w:pPr>
        <w:jc w:val="both"/>
        <w:rPr>
          <w:sz w:val="32"/>
          <w:szCs w:val="32"/>
        </w:rPr>
      </w:pPr>
      <w:r w:rsidRPr="005E6811">
        <w:rPr>
          <w:sz w:val="32"/>
          <w:szCs w:val="32"/>
        </w:rPr>
        <w:t xml:space="preserve">              (let ((name (read)))</w:t>
      </w:r>
    </w:p>
    <w:p w:rsidR="005E6811" w:rsidRPr="005E6811" w:rsidRDefault="005E6811" w:rsidP="005E6811">
      <w:pPr>
        <w:jc w:val="both"/>
        <w:rPr>
          <w:sz w:val="32"/>
          <w:szCs w:val="32"/>
        </w:rPr>
      </w:pPr>
      <w:r w:rsidRPr="005E6811">
        <w:rPr>
          <w:sz w:val="32"/>
          <w:szCs w:val="32"/>
        </w:rPr>
        <w:t xml:space="preserve">                  (if (member name (gethash 'the-list (eval category)))</w:t>
      </w:r>
    </w:p>
    <w:p w:rsidR="005E6811" w:rsidRPr="005E6811" w:rsidRDefault="005E6811" w:rsidP="005E6811">
      <w:pPr>
        <w:jc w:val="both"/>
        <w:rPr>
          <w:sz w:val="32"/>
          <w:szCs w:val="32"/>
        </w:rPr>
      </w:pPr>
      <w:r w:rsidRPr="005E6811">
        <w:rPr>
          <w:sz w:val="32"/>
          <w:szCs w:val="32"/>
        </w:rPr>
        <w:lastRenderedPageBreak/>
        <w:t xml:space="preserve">                      (progn (princ "Sorry, there is already a component with this name") (princ #\newline)</w:t>
      </w:r>
    </w:p>
    <w:p w:rsidR="005E6811" w:rsidRPr="005E6811" w:rsidRDefault="005E6811" w:rsidP="005E6811">
      <w:pPr>
        <w:jc w:val="both"/>
        <w:rPr>
          <w:sz w:val="32"/>
          <w:szCs w:val="32"/>
        </w:rPr>
      </w:pPr>
      <w:r w:rsidRPr="005E6811">
        <w:rPr>
          <w:sz w:val="32"/>
          <w:szCs w:val="32"/>
        </w:rPr>
        <w:t xml:space="preserve">                      (verify-name category))</w:t>
      </w:r>
    </w:p>
    <w:p w:rsidR="005E6811" w:rsidRPr="005E6811" w:rsidRDefault="005E6811" w:rsidP="005E6811">
      <w:pPr>
        <w:jc w:val="both"/>
        <w:rPr>
          <w:sz w:val="32"/>
          <w:szCs w:val="32"/>
        </w:rPr>
      </w:pPr>
      <w:r w:rsidRPr="005E6811">
        <w:rPr>
          <w:sz w:val="32"/>
          <w:szCs w:val="32"/>
        </w:rPr>
        <w:t xml:space="preserve">                      (return-from verify-name name))))</w:t>
      </w:r>
    </w:p>
    <w:p w:rsidR="005E6811" w:rsidRPr="005E6811" w:rsidRDefault="005E6811" w:rsidP="005E6811">
      <w:pPr>
        <w:jc w:val="both"/>
        <w:rPr>
          <w:sz w:val="32"/>
          <w:szCs w:val="32"/>
        </w:rPr>
      </w:pPr>
      <w:r w:rsidRPr="005E6811">
        <w:rPr>
          <w:sz w:val="32"/>
          <w:szCs w:val="32"/>
        </w:rPr>
        <w:t xml:space="preserve">                    (add-chars (name category clist)</w:t>
      </w:r>
    </w:p>
    <w:p w:rsidR="005E6811" w:rsidRPr="005E6811" w:rsidRDefault="005E6811" w:rsidP="005E6811">
      <w:pPr>
        <w:jc w:val="both"/>
        <w:rPr>
          <w:sz w:val="32"/>
          <w:szCs w:val="32"/>
        </w:rPr>
      </w:pPr>
      <w:r w:rsidRPr="005E6811">
        <w:rPr>
          <w:sz w:val="32"/>
          <w:szCs w:val="32"/>
        </w:rPr>
        <w:t xml:space="preserve">                     (when clist</w:t>
      </w:r>
    </w:p>
    <w:p w:rsidR="005E6811" w:rsidRPr="005E6811" w:rsidRDefault="005E6811" w:rsidP="005E6811">
      <w:pPr>
        <w:jc w:val="both"/>
        <w:rPr>
          <w:sz w:val="32"/>
          <w:szCs w:val="32"/>
        </w:rPr>
      </w:pPr>
      <w:r w:rsidRPr="005E6811">
        <w:rPr>
          <w:sz w:val="32"/>
          <w:szCs w:val="32"/>
        </w:rPr>
        <w:t xml:space="preserve">                       (database-print (car clist))</w:t>
      </w:r>
    </w:p>
    <w:p w:rsidR="005E6811" w:rsidRPr="005E6811" w:rsidRDefault="005E6811" w:rsidP="005E6811">
      <w:pPr>
        <w:jc w:val="both"/>
        <w:rPr>
          <w:sz w:val="32"/>
          <w:szCs w:val="32"/>
        </w:rPr>
      </w:pPr>
      <w:r w:rsidRPr="005E6811">
        <w:rPr>
          <w:sz w:val="32"/>
          <w:szCs w:val="32"/>
        </w:rPr>
        <w:t xml:space="preserve">                       (let ((char (read)))</w:t>
      </w:r>
    </w:p>
    <w:p w:rsidR="005E6811" w:rsidRPr="005E6811" w:rsidRDefault="005E6811" w:rsidP="005E6811">
      <w:pPr>
        <w:jc w:val="both"/>
        <w:rPr>
          <w:sz w:val="32"/>
          <w:szCs w:val="32"/>
        </w:rPr>
      </w:pPr>
      <w:r w:rsidRPr="005E6811">
        <w:rPr>
          <w:sz w:val="32"/>
          <w:szCs w:val="32"/>
        </w:rPr>
        <w:t xml:space="preserve">                          (push_back (gethash name (eval category)) char)</w:t>
      </w:r>
    </w:p>
    <w:p w:rsidR="005E6811" w:rsidRPr="005E6811" w:rsidRDefault="005E6811" w:rsidP="005E6811">
      <w:pPr>
        <w:jc w:val="both"/>
        <w:rPr>
          <w:sz w:val="32"/>
          <w:szCs w:val="32"/>
        </w:rPr>
      </w:pPr>
      <w:r w:rsidRPr="005E6811">
        <w:rPr>
          <w:sz w:val="32"/>
          <w:szCs w:val="32"/>
        </w:rPr>
        <w:t xml:space="preserve">                          (add-chars name category (cdr clist))))))</w:t>
      </w:r>
    </w:p>
    <w:p w:rsidR="005E6811" w:rsidRPr="005E6811" w:rsidRDefault="005E6811" w:rsidP="005E6811">
      <w:pPr>
        <w:jc w:val="both"/>
        <w:rPr>
          <w:sz w:val="32"/>
          <w:szCs w:val="32"/>
        </w:rPr>
      </w:pPr>
      <w:r w:rsidRPr="005E6811">
        <w:rPr>
          <w:sz w:val="32"/>
          <w:szCs w:val="32"/>
        </w:rPr>
        <w:t xml:space="preserve">    (princ "What kind of component do you want to add? ")</w:t>
      </w:r>
    </w:p>
    <w:p w:rsidR="005E6811" w:rsidRPr="005E6811" w:rsidRDefault="005E6811" w:rsidP="005E6811">
      <w:pPr>
        <w:jc w:val="both"/>
        <w:rPr>
          <w:sz w:val="32"/>
          <w:szCs w:val="32"/>
        </w:rPr>
      </w:pPr>
      <w:r w:rsidRPr="005E6811">
        <w:rPr>
          <w:sz w:val="32"/>
          <w:szCs w:val="32"/>
        </w:rPr>
        <w:t xml:space="preserve">    (princ "If the name is not valid then you'll have to type it again.") (princ #\newline)</w:t>
      </w:r>
    </w:p>
    <w:p w:rsidR="005E6811" w:rsidRPr="005E6811" w:rsidRDefault="005E6811" w:rsidP="005E6811">
      <w:pPr>
        <w:jc w:val="both"/>
        <w:rPr>
          <w:sz w:val="32"/>
          <w:szCs w:val="32"/>
        </w:rPr>
      </w:pPr>
      <w:r w:rsidRPr="005E6811">
        <w:rPr>
          <w:sz w:val="32"/>
          <w:szCs w:val="32"/>
        </w:rPr>
        <w:t xml:space="preserve">    (princ "(*RAM*, *video-cards*, *CPU*, *storage*, *mother-boards*, *PSU*)") (princ #\newline)</w:t>
      </w:r>
    </w:p>
    <w:p w:rsidR="005E6811" w:rsidRPr="005E6811" w:rsidRDefault="005E6811" w:rsidP="005E6811">
      <w:pPr>
        <w:jc w:val="both"/>
        <w:rPr>
          <w:sz w:val="32"/>
          <w:szCs w:val="32"/>
        </w:rPr>
      </w:pPr>
      <w:r w:rsidRPr="005E6811">
        <w:rPr>
          <w:sz w:val="32"/>
          <w:szCs w:val="32"/>
        </w:rPr>
        <w:t xml:space="preserve">    (let ((option (read)))</w:t>
      </w:r>
    </w:p>
    <w:p w:rsidR="005E6811" w:rsidRPr="005E6811" w:rsidRDefault="005E6811" w:rsidP="005E6811">
      <w:pPr>
        <w:jc w:val="both"/>
        <w:rPr>
          <w:sz w:val="32"/>
          <w:szCs w:val="32"/>
        </w:rPr>
      </w:pPr>
      <w:r w:rsidRPr="005E6811">
        <w:rPr>
          <w:sz w:val="32"/>
          <w:szCs w:val="32"/>
        </w:rPr>
        <w:t xml:space="preserve">      (loop while (not (member option *components*)) </w:t>
      </w:r>
      <w:proofErr w:type="gramStart"/>
      <w:r w:rsidRPr="005E6811">
        <w:rPr>
          <w:sz w:val="32"/>
          <w:szCs w:val="32"/>
        </w:rPr>
        <w:t>do(</w:t>
      </w:r>
      <w:proofErr w:type="gramEnd"/>
      <w:r w:rsidRPr="005E6811">
        <w:rPr>
          <w:sz w:val="32"/>
          <w:szCs w:val="32"/>
        </w:rPr>
        <w:t>setf option (read)))</w:t>
      </w:r>
    </w:p>
    <w:p w:rsidR="005E6811" w:rsidRPr="005E6811" w:rsidRDefault="005E6811" w:rsidP="005E6811">
      <w:pPr>
        <w:jc w:val="both"/>
        <w:rPr>
          <w:sz w:val="32"/>
          <w:szCs w:val="32"/>
        </w:rPr>
      </w:pPr>
      <w:r w:rsidRPr="005E6811">
        <w:rPr>
          <w:sz w:val="32"/>
          <w:szCs w:val="32"/>
        </w:rPr>
        <w:t xml:space="preserve">        (princ "Name of the component:")</w:t>
      </w:r>
    </w:p>
    <w:p w:rsidR="005E6811" w:rsidRPr="005E6811" w:rsidRDefault="005E6811" w:rsidP="005E6811">
      <w:pPr>
        <w:jc w:val="both"/>
        <w:rPr>
          <w:sz w:val="32"/>
          <w:szCs w:val="32"/>
        </w:rPr>
      </w:pPr>
      <w:r w:rsidRPr="005E6811">
        <w:rPr>
          <w:sz w:val="32"/>
          <w:szCs w:val="32"/>
        </w:rPr>
        <w:t xml:space="preserve">          (let ((name (verify-name option))</w:t>
      </w:r>
    </w:p>
    <w:p w:rsidR="005E6811" w:rsidRPr="005E6811" w:rsidRDefault="005E6811" w:rsidP="005E6811">
      <w:pPr>
        <w:jc w:val="both"/>
        <w:rPr>
          <w:sz w:val="32"/>
          <w:szCs w:val="32"/>
        </w:rPr>
      </w:pPr>
      <w:r w:rsidRPr="005E6811">
        <w:rPr>
          <w:sz w:val="32"/>
          <w:szCs w:val="32"/>
        </w:rPr>
        <w:t xml:space="preserve">                (clist (gethash 'chars (eval option))))</w:t>
      </w:r>
    </w:p>
    <w:p w:rsidR="005E6811" w:rsidRPr="005E6811" w:rsidRDefault="005E6811" w:rsidP="005E6811">
      <w:pPr>
        <w:jc w:val="both"/>
        <w:rPr>
          <w:sz w:val="32"/>
          <w:szCs w:val="32"/>
        </w:rPr>
      </w:pPr>
      <w:r w:rsidRPr="005E6811">
        <w:rPr>
          <w:sz w:val="32"/>
          <w:szCs w:val="32"/>
        </w:rPr>
        <w:t xml:space="preserve">              (add-chars name option clist)</w:t>
      </w:r>
    </w:p>
    <w:p w:rsidR="005E6811" w:rsidRPr="005E6811" w:rsidRDefault="005E6811" w:rsidP="005E6811">
      <w:pPr>
        <w:jc w:val="both"/>
        <w:rPr>
          <w:sz w:val="32"/>
          <w:szCs w:val="32"/>
        </w:rPr>
      </w:pPr>
      <w:r w:rsidRPr="005E6811">
        <w:rPr>
          <w:sz w:val="32"/>
          <w:szCs w:val="32"/>
        </w:rPr>
        <w:t xml:space="preserve">              (push_back (gethash 'the-list (eval option)) name)</w:t>
      </w:r>
    </w:p>
    <w:p w:rsidR="002F0F66" w:rsidRDefault="005E6811" w:rsidP="005E6811">
      <w:pPr>
        <w:jc w:val="both"/>
        <w:rPr>
          <w:sz w:val="32"/>
          <w:szCs w:val="32"/>
        </w:rPr>
      </w:pPr>
      <w:r w:rsidRPr="005E6811">
        <w:rPr>
          <w:sz w:val="32"/>
          <w:szCs w:val="32"/>
        </w:rPr>
        <w:lastRenderedPageBreak/>
        <w:t xml:space="preserve">              (princ "Product added successfully!")))))</w:t>
      </w:r>
    </w:p>
    <w:p w:rsidR="0052469C" w:rsidRPr="005E6811" w:rsidRDefault="0052469C" w:rsidP="005E6811">
      <w:pPr>
        <w:jc w:val="both"/>
        <w:rPr>
          <w:sz w:val="32"/>
          <w:szCs w:val="32"/>
        </w:rPr>
      </w:pPr>
    </w:p>
    <w:p w:rsidR="002F0F66" w:rsidRDefault="002F0F66" w:rsidP="00D06338">
      <w:pPr>
        <w:jc w:val="both"/>
        <w:rPr>
          <w:sz w:val="28"/>
          <w:szCs w:val="28"/>
        </w:rPr>
      </w:pPr>
      <w:r>
        <w:rPr>
          <w:sz w:val="28"/>
          <w:szCs w:val="28"/>
        </w:rPr>
        <w:tab/>
        <w:t>Aceasta este o</w:t>
      </w:r>
      <w:r w:rsidR="005E6811">
        <w:rPr>
          <w:sz w:val="28"/>
          <w:szCs w:val="28"/>
        </w:rPr>
        <w:t xml:space="preserve"> mică</w:t>
      </w:r>
      <w:r>
        <w:rPr>
          <w:sz w:val="28"/>
          <w:szCs w:val="28"/>
        </w:rPr>
        <w:t xml:space="preserve"> bestie de funcţie fiind a doua ca număr de linii, dar este şi una ceva mai uşurică de explicat acum că </w:t>
      </w:r>
      <w:r w:rsidR="009828E4">
        <w:rPr>
          <w:sz w:val="28"/>
          <w:szCs w:val="28"/>
        </w:rPr>
        <w:t xml:space="preserve">despre </w:t>
      </w:r>
      <w:r>
        <w:rPr>
          <w:sz w:val="28"/>
          <w:szCs w:val="28"/>
        </w:rPr>
        <w:t>multe chestii ce</w:t>
      </w:r>
      <w:r w:rsidR="009828E4">
        <w:rPr>
          <w:sz w:val="28"/>
          <w:szCs w:val="28"/>
        </w:rPr>
        <w:t xml:space="preserve"> le folosesc aici am vorbit</w:t>
      </w:r>
      <w:r>
        <w:rPr>
          <w:sz w:val="28"/>
          <w:szCs w:val="28"/>
        </w:rPr>
        <w:t xml:space="preserve"> anterior, putând să </w:t>
      </w:r>
      <w:r w:rsidR="009828E4">
        <w:rPr>
          <w:sz w:val="28"/>
          <w:szCs w:val="28"/>
        </w:rPr>
        <w:t xml:space="preserve">mă concentrez doar pe detalii despre funcţia în sine. </w:t>
      </w:r>
      <w:r w:rsidR="009828E4" w:rsidRPr="009828E4">
        <w:rPr>
          <w:sz w:val="28"/>
          <w:szCs w:val="28"/>
          <w:u w:val="single"/>
        </w:rPr>
        <w:t>A</w:t>
      </w:r>
      <w:r w:rsidRPr="009828E4">
        <w:rPr>
          <w:sz w:val="28"/>
          <w:szCs w:val="28"/>
          <w:u w:val="single"/>
        </w:rPr>
        <w:t>-add-component</w:t>
      </w:r>
      <w:r w:rsidR="009828E4">
        <w:rPr>
          <w:sz w:val="28"/>
          <w:szCs w:val="28"/>
        </w:rPr>
        <w:t xml:space="preserve"> este o comandă</w:t>
      </w:r>
      <w:r>
        <w:rPr>
          <w:sz w:val="28"/>
          <w:szCs w:val="28"/>
        </w:rPr>
        <w:t xml:space="preserve"> destinată adminilor, lucru marcat prin prefixul “a</w:t>
      </w:r>
      <w:proofErr w:type="gramStart"/>
      <w:r>
        <w:rPr>
          <w:sz w:val="28"/>
          <w:szCs w:val="28"/>
        </w:rPr>
        <w:t>-“ şi</w:t>
      </w:r>
      <w:proofErr w:type="gramEnd"/>
      <w:r>
        <w:rPr>
          <w:sz w:val="28"/>
          <w:szCs w:val="28"/>
        </w:rPr>
        <w:t xml:space="preserve"> are rolul de a introduce în baza de date o nouă componentă. Labels este acelaşi lucru ca şi </w:t>
      </w:r>
      <w:r w:rsidR="009828E4">
        <w:rPr>
          <w:sz w:val="28"/>
          <w:szCs w:val="28"/>
        </w:rPr>
        <w:t>flet, doar că permite subprogramelor</w:t>
      </w:r>
      <w:r>
        <w:rPr>
          <w:sz w:val="28"/>
          <w:szCs w:val="28"/>
        </w:rPr>
        <w:t xml:space="preserve"> locale să se apeleze între ele sau chiar pe ele.</w:t>
      </w:r>
      <w:r w:rsidR="00CA4446">
        <w:rPr>
          <w:sz w:val="28"/>
          <w:szCs w:val="28"/>
        </w:rPr>
        <w:t xml:space="preserve"> Prima din cele două este una recursivă şi are rolul de a citi un nume valid, pentru a nu avea două piese cu acelaşi nume. Aceasta verifică dacă deja există numele, caz în care afişează un mesaj corespunzător şi s</w:t>
      </w:r>
      <w:r w:rsidR="009828E4">
        <w:rPr>
          <w:sz w:val="28"/>
          <w:szCs w:val="28"/>
        </w:rPr>
        <w:t>e reapelează, iar în cazul în care acesta nu este folosit returnează numele găsit. Era la fel de corect să</w:t>
      </w:r>
      <w:r w:rsidR="00CA4446">
        <w:rPr>
          <w:sz w:val="28"/>
          <w:szCs w:val="28"/>
        </w:rPr>
        <w:t xml:space="preserve"> scriu în al doilea caz “name”, returnându-l la finalul apelului, dar am păţit cândva să nu-mi returneze, lucru care m-a împins să folosesc return-from a cărui prim argument e numele funcţiei din care returnează ceva, iar al doilea este lucrul pe care îl returnează.</w:t>
      </w:r>
    </w:p>
    <w:p w:rsidR="00576B82" w:rsidRDefault="00576B82" w:rsidP="00D06338">
      <w:pPr>
        <w:jc w:val="both"/>
        <w:rPr>
          <w:sz w:val="28"/>
          <w:szCs w:val="28"/>
        </w:rPr>
      </w:pPr>
      <w:r>
        <w:rPr>
          <w:sz w:val="28"/>
          <w:szCs w:val="28"/>
        </w:rPr>
        <w:tab/>
        <w:t>A doua funcţie locală doar trece prin lista de caracteristici a unei componente printr-o metodă recursivă şi le citeşte, afisănd caracter</w:t>
      </w:r>
      <w:r w:rsidR="009828E4">
        <w:rPr>
          <w:sz w:val="28"/>
          <w:szCs w:val="28"/>
        </w:rPr>
        <w:t>istica</w:t>
      </w:r>
      <w:r w:rsidR="00FA6C7B">
        <w:rPr>
          <w:sz w:val="28"/>
          <w:szCs w:val="28"/>
        </w:rPr>
        <w:t xml:space="preserve"> pe o aşteaptă şi folosind macro-ul push_back declarat la început pentru a o pune la locul potrivit în câmpul noului produs.</w:t>
      </w:r>
    </w:p>
    <w:p w:rsidR="005E6811" w:rsidRDefault="00576B82" w:rsidP="005E6811">
      <w:pPr>
        <w:jc w:val="both"/>
        <w:rPr>
          <w:sz w:val="28"/>
          <w:szCs w:val="28"/>
        </w:rPr>
      </w:pPr>
      <w:r>
        <w:rPr>
          <w:sz w:val="28"/>
          <w:szCs w:val="28"/>
        </w:rPr>
        <w:tab/>
        <w:t xml:space="preserve">Corpul principal prezintă o a </w:t>
      </w:r>
      <w:r w:rsidR="00FA6C7B">
        <w:rPr>
          <w:sz w:val="28"/>
          <w:szCs w:val="28"/>
        </w:rPr>
        <w:t>doua modalitate prin care pot să verific validitatea unui nume, folosind de data asta o metodă iterativă. Într-adevăr, este m</w:t>
      </w:r>
      <w:r w:rsidR="00D47583">
        <w:rPr>
          <w:sz w:val="28"/>
          <w:szCs w:val="28"/>
        </w:rPr>
        <w:t>ult mai eficientă, dar dacă aş</w:t>
      </w:r>
      <w:r w:rsidR="00FA6C7B">
        <w:rPr>
          <w:sz w:val="28"/>
          <w:szCs w:val="28"/>
        </w:rPr>
        <w:t xml:space="preserve"> ave</w:t>
      </w:r>
      <w:r w:rsidR="009828E4">
        <w:rPr>
          <w:sz w:val="28"/>
          <w:szCs w:val="28"/>
        </w:rPr>
        <w:t>a de făcut mai mult de o operație</w:t>
      </w:r>
      <w:r w:rsidR="00FA6C7B">
        <w:rPr>
          <w:sz w:val="28"/>
          <w:szCs w:val="28"/>
        </w:rPr>
        <w:t xml:space="preserve"> ar avea un aspect ceva mai urât. După aceasta caut un nume valid folosind prima funcţie locală şi îmi pregătesc lista de caracteristici prin care trebuie să trec atunci cand vreau să adaug una nouă, chemând mai apoi cea de-a doua funcţie. La final mai folosesc o dată macro-ul push_back pentru </w:t>
      </w:r>
      <w:proofErr w:type="gramStart"/>
      <w:r w:rsidR="00FA6C7B">
        <w:rPr>
          <w:sz w:val="28"/>
          <w:szCs w:val="28"/>
        </w:rPr>
        <w:t>a</w:t>
      </w:r>
      <w:proofErr w:type="gramEnd"/>
      <w:r w:rsidR="00FA6C7B">
        <w:rPr>
          <w:sz w:val="28"/>
          <w:szCs w:val="28"/>
        </w:rPr>
        <w:t xml:space="preserve"> introduce numele piesei în lista</w:t>
      </w:r>
      <w:r w:rsidR="00BF2F0D">
        <w:rPr>
          <w:sz w:val="28"/>
          <w:szCs w:val="28"/>
        </w:rPr>
        <w:t xml:space="preserve"> de componente, afişând un mesaj care să confirme că adăugarea s-a făcut cu succes</w:t>
      </w:r>
      <w:r w:rsidR="00D47583">
        <w:rPr>
          <w:sz w:val="28"/>
          <w:szCs w:val="28"/>
        </w:rPr>
        <w:t>.</w:t>
      </w:r>
    </w:p>
    <w:p w:rsidR="00BF2F0D" w:rsidRDefault="00BF2F0D" w:rsidP="005E6811">
      <w:pPr>
        <w:jc w:val="both"/>
        <w:rPr>
          <w:sz w:val="28"/>
          <w:szCs w:val="28"/>
        </w:rPr>
      </w:pPr>
    </w:p>
    <w:p w:rsidR="00BF2F0D" w:rsidRDefault="00BF2F0D" w:rsidP="005E6811">
      <w:pPr>
        <w:jc w:val="both"/>
        <w:rPr>
          <w:sz w:val="28"/>
          <w:szCs w:val="28"/>
        </w:rPr>
      </w:pPr>
    </w:p>
    <w:p w:rsidR="00BF2F0D" w:rsidRDefault="00BF2F0D" w:rsidP="005E6811">
      <w:pPr>
        <w:jc w:val="both"/>
        <w:rPr>
          <w:sz w:val="28"/>
          <w:szCs w:val="28"/>
        </w:rPr>
      </w:pPr>
    </w:p>
    <w:p w:rsidR="005E6811" w:rsidRPr="005E6811" w:rsidRDefault="005E6811" w:rsidP="005E6811">
      <w:pPr>
        <w:jc w:val="both"/>
        <w:rPr>
          <w:b/>
          <w:sz w:val="32"/>
          <w:szCs w:val="32"/>
        </w:rPr>
      </w:pPr>
      <w:r>
        <w:rPr>
          <w:b/>
          <w:sz w:val="32"/>
          <w:szCs w:val="32"/>
        </w:rPr>
        <w:lastRenderedPageBreak/>
        <w:t>A-delete-component</w:t>
      </w:r>
    </w:p>
    <w:p w:rsidR="005E6811" w:rsidRPr="005E6811" w:rsidRDefault="005E6811" w:rsidP="005E6811">
      <w:pPr>
        <w:jc w:val="both"/>
        <w:rPr>
          <w:sz w:val="28"/>
          <w:szCs w:val="28"/>
        </w:rPr>
      </w:pPr>
      <w:r w:rsidRPr="005E6811">
        <w:rPr>
          <w:sz w:val="32"/>
          <w:szCs w:val="32"/>
        </w:rPr>
        <w:t>(defun a-delete-</w:t>
      </w:r>
      <w:proofErr w:type="gramStart"/>
      <w:r w:rsidRPr="005E6811">
        <w:rPr>
          <w:sz w:val="32"/>
          <w:szCs w:val="32"/>
        </w:rPr>
        <w:t>component(</w:t>
      </w:r>
      <w:proofErr w:type="gramEnd"/>
      <w:r w:rsidRPr="005E6811">
        <w:rPr>
          <w:sz w:val="32"/>
          <w:szCs w:val="32"/>
        </w:rPr>
        <w:t>)</w:t>
      </w:r>
    </w:p>
    <w:p w:rsidR="005E6811" w:rsidRPr="005E6811" w:rsidRDefault="005E6811" w:rsidP="005E6811">
      <w:pPr>
        <w:jc w:val="both"/>
        <w:rPr>
          <w:sz w:val="32"/>
          <w:szCs w:val="32"/>
        </w:rPr>
      </w:pPr>
      <w:r w:rsidRPr="005E6811">
        <w:rPr>
          <w:sz w:val="32"/>
          <w:szCs w:val="32"/>
        </w:rPr>
        <w:t xml:space="preserve">        (princ "What kind of component would you like to delete? Ex: ") (database-print *components*)</w:t>
      </w:r>
    </w:p>
    <w:p w:rsidR="005E6811" w:rsidRPr="005E6811" w:rsidRDefault="005E6811" w:rsidP="005E6811">
      <w:pPr>
        <w:jc w:val="both"/>
        <w:rPr>
          <w:sz w:val="32"/>
          <w:szCs w:val="32"/>
        </w:rPr>
      </w:pPr>
      <w:r w:rsidRPr="005E6811">
        <w:rPr>
          <w:sz w:val="32"/>
          <w:szCs w:val="32"/>
        </w:rPr>
        <w:t xml:space="preserve">        (princ "If the name is not valid then you'll have to type it again.") (princ #\newline)</w:t>
      </w:r>
    </w:p>
    <w:p w:rsidR="005E6811" w:rsidRPr="005E6811" w:rsidRDefault="005E6811" w:rsidP="005E6811">
      <w:pPr>
        <w:jc w:val="both"/>
        <w:rPr>
          <w:sz w:val="32"/>
          <w:szCs w:val="32"/>
        </w:rPr>
      </w:pPr>
      <w:r w:rsidRPr="005E6811">
        <w:rPr>
          <w:sz w:val="32"/>
          <w:szCs w:val="32"/>
        </w:rPr>
        <w:t xml:space="preserve">          (setf comp (read))</w:t>
      </w:r>
    </w:p>
    <w:p w:rsidR="005E6811" w:rsidRPr="005E6811" w:rsidRDefault="005E6811" w:rsidP="005E6811">
      <w:pPr>
        <w:jc w:val="both"/>
        <w:rPr>
          <w:sz w:val="32"/>
          <w:szCs w:val="32"/>
        </w:rPr>
      </w:pPr>
      <w:r w:rsidRPr="005E6811">
        <w:rPr>
          <w:sz w:val="32"/>
          <w:szCs w:val="32"/>
        </w:rPr>
        <w:t xml:space="preserve">        (loop while (not (member comp *components*)) </w:t>
      </w:r>
      <w:proofErr w:type="gramStart"/>
      <w:r w:rsidRPr="005E6811">
        <w:rPr>
          <w:sz w:val="32"/>
          <w:szCs w:val="32"/>
        </w:rPr>
        <w:t>do(</w:t>
      </w:r>
      <w:proofErr w:type="gramEnd"/>
      <w:r w:rsidRPr="005E6811">
        <w:rPr>
          <w:sz w:val="32"/>
          <w:szCs w:val="32"/>
        </w:rPr>
        <w:t>setf comp (read)))</w:t>
      </w:r>
    </w:p>
    <w:p w:rsidR="005E6811" w:rsidRPr="005E6811" w:rsidRDefault="005E6811" w:rsidP="005E6811">
      <w:pPr>
        <w:jc w:val="both"/>
        <w:rPr>
          <w:sz w:val="32"/>
          <w:szCs w:val="32"/>
        </w:rPr>
      </w:pPr>
      <w:r w:rsidRPr="005E6811">
        <w:rPr>
          <w:sz w:val="32"/>
          <w:szCs w:val="32"/>
        </w:rPr>
        <w:t xml:space="preserve">        (princ #\newline)</w:t>
      </w:r>
    </w:p>
    <w:p w:rsidR="005E6811" w:rsidRPr="005E6811" w:rsidRDefault="005E6811" w:rsidP="005E6811">
      <w:pPr>
        <w:jc w:val="both"/>
        <w:rPr>
          <w:sz w:val="32"/>
          <w:szCs w:val="32"/>
        </w:rPr>
      </w:pPr>
      <w:r w:rsidRPr="005E6811">
        <w:rPr>
          <w:sz w:val="32"/>
          <w:szCs w:val="32"/>
        </w:rPr>
        <w:t xml:space="preserve">        (princ "Which one would you like to delete? If it's not correct you'll have to type again") (princ #\newline)</w:t>
      </w:r>
    </w:p>
    <w:p w:rsidR="005E6811" w:rsidRPr="005E6811" w:rsidRDefault="005E6811" w:rsidP="005E6811">
      <w:pPr>
        <w:jc w:val="both"/>
        <w:rPr>
          <w:sz w:val="32"/>
          <w:szCs w:val="32"/>
        </w:rPr>
      </w:pPr>
      <w:r w:rsidRPr="005E6811">
        <w:rPr>
          <w:sz w:val="32"/>
          <w:szCs w:val="32"/>
        </w:rPr>
        <w:t xml:space="preserve">          (setf piece (read))</w:t>
      </w:r>
    </w:p>
    <w:p w:rsidR="005E6811" w:rsidRPr="005E6811" w:rsidRDefault="005E6811" w:rsidP="005E6811">
      <w:pPr>
        <w:jc w:val="both"/>
        <w:rPr>
          <w:sz w:val="32"/>
          <w:szCs w:val="32"/>
        </w:rPr>
      </w:pPr>
      <w:r w:rsidRPr="005E6811">
        <w:rPr>
          <w:sz w:val="32"/>
          <w:szCs w:val="32"/>
        </w:rPr>
        <w:t xml:space="preserve">          (loop while (not (member comp (gethash 'the-list (eval comp)))) </w:t>
      </w:r>
      <w:proofErr w:type="gramStart"/>
      <w:r w:rsidRPr="005E6811">
        <w:rPr>
          <w:sz w:val="32"/>
          <w:szCs w:val="32"/>
        </w:rPr>
        <w:t>do(</w:t>
      </w:r>
      <w:proofErr w:type="gramEnd"/>
      <w:r w:rsidRPr="005E6811">
        <w:rPr>
          <w:sz w:val="32"/>
          <w:szCs w:val="32"/>
        </w:rPr>
        <w:t>setf comp (read)))</w:t>
      </w:r>
    </w:p>
    <w:p w:rsidR="005E6811" w:rsidRPr="005E6811" w:rsidRDefault="005E6811" w:rsidP="005E6811">
      <w:pPr>
        <w:jc w:val="both"/>
        <w:rPr>
          <w:sz w:val="32"/>
          <w:szCs w:val="32"/>
        </w:rPr>
      </w:pPr>
      <w:r w:rsidRPr="005E6811">
        <w:rPr>
          <w:sz w:val="32"/>
          <w:szCs w:val="32"/>
        </w:rPr>
        <w:t xml:space="preserve">          (gremove piece (gethash 'the-list (eval comp)))</w:t>
      </w:r>
    </w:p>
    <w:p w:rsidR="005E6811" w:rsidRPr="005E6811" w:rsidRDefault="005E6811" w:rsidP="005E6811">
      <w:pPr>
        <w:jc w:val="both"/>
        <w:rPr>
          <w:sz w:val="32"/>
          <w:szCs w:val="32"/>
        </w:rPr>
      </w:pPr>
      <w:r w:rsidRPr="005E6811">
        <w:rPr>
          <w:sz w:val="32"/>
          <w:szCs w:val="32"/>
        </w:rPr>
        <w:t xml:space="preserve">          (update-database)</w:t>
      </w:r>
    </w:p>
    <w:p w:rsidR="00D47583" w:rsidRPr="005E6811" w:rsidRDefault="005E6811" w:rsidP="005E6811">
      <w:pPr>
        <w:jc w:val="both"/>
        <w:rPr>
          <w:sz w:val="32"/>
          <w:szCs w:val="32"/>
        </w:rPr>
      </w:pPr>
      <w:r w:rsidRPr="005E6811">
        <w:rPr>
          <w:sz w:val="32"/>
          <w:szCs w:val="32"/>
        </w:rPr>
        <w:t xml:space="preserve">          (princ "Component successfully deleted") (princ #\newline))</w:t>
      </w:r>
    </w:p>
    <w:p w:rsidR="00D47583" w:rsidRDefault="00D47583" w:rsidP="00D06338">
      <w:pPr>
        <w:jc w:val="both"/>
        <w:rPr>
          <w:sz w:val="28"/>
          <w:szCs w:val="28"/>
        </w:rPr>
      </w:pPr>
    </w:p>
    <w:p w:rsidR="00D47583" w:rsidRDefault="00D47583" w:rsidP="00D06338">
      <w:pPr>
        <w:jc w:val="both"/>
        <w:rPr>
          <w:sz w:val="28"/>
          <w:szCs w:val="28"/>
        </w:rPr>
      </w:pPr>
      <w:r>
        <w:rPr>
          <w:sz w:val="28"/>
          <w:szCs w:val="28"/>
        </w:rPr>
        <w:tab/>
        <w:t>Următoarea funcţie este opusa ultimei,</w:t>
      </w:r>
      <w:r w:rsidR="00BF2F0D">
        <w:rPr>
          <w:sz w:val="28"/>
          <w:szCs w:val="28"/>
        </w:rPr>
        <w:t xml:space="preserve"> după cum ne spune și numele de</w:t>
      </w:r>
      <w:r>
        <w:rPr>
          <w:sz w:val="28"/>
          <w:szCs w:val="28"/>
        </w:rPr>
        <w:t xml:space="preserve"> </w:t>
      </w:r>
      <w:r w:rsidRPr="005E6811">
        <w:rPr>
          <w:sz w:val="28"/>
          <w:szCs w:val="28"/>
          <w:u w:val="single"/>
        </w:rPr>
        <w:t>a-delete-component</w:t>
      </w:r>
      <w:r>
        <w:rPr>
          <w:sz w:val="28"/>
          <w:szCs w:val="28"/>
        </w:rPr>
        <w:t>. Aceasta afişează pe ecran toate categoriile de componente după care foloseşte aceeaşi modelitate de verific</w:t>
      </w:r>
      <w:r w:rsidR="00223F19">
        <w:rPr>
          <w:sz w:val="28"/>
          <w:szCs w:val="28"/>
        </w:rPr>
        <w:t>are c</w:t>
      </w:r>
      <w:r w:rsidR="00BF2F0D">
        <w:rPr>
          <w:sz w:val="28"/>
          <w:szCs w:val="28"/>
        </w:rPr>
        <w:t>a la funcţia precedentă. Aceasta</w:t>
      </w:r>
      <w:r w:rsidR="00223F19">
        <w:rPr>
          <w:sz w:val="28"/>
          <w:szCs w:val="28"/>
        </w:rPr>
        <w:t xml:space="preserve"> procedură o repet şi pentru numele piesei, folosind apoi cel de-al doilea macro declarat la inceput pentru a o şterge, afişând un mesaj de confirmare. Consider interesant modul prin care</w:t>
      </w:r>
      <w:r w:rsidR="00BF2F0D">
        <w:rPr>
          <w:sz w:val="28"/>
          <w:szCs w:val="28"/>
        </w:rPr>
        <w:t xml:space="preserve"> este ştearsă piesa. E</w:t>
      </w:r>
      <w:r w:rsidR="00223F19">
        <w:rPr>
          <w:sz w:val="28"/>
          <w:szCs w:val="28"/>
        </w:rPr>
        <w:t xml:space="preserve">u nu fac altceva decât să-i şterg numele din lista de </w:t>
      </w:r>
      <w:r w:rsidR="00736472">
        <w:rPr>
          <w:sz w:val="28"/>
          <w:szCs w:val="28"/>
        </w:rPr>
        <w:t xml:space="preserve">piese, fiind asemănător cu ştergerea datelor de pe un </w:t>
      </w:r>
      <w:r w:rsidR="00736472">
        <w:rPr>
          <w:sz w:val="28"/>
          <w:szCs w:val="28"/>
        </w:rPr>
        <w:lastRenderedPageBreak/>
        <w:t>mediu de stocare unde nu sunt şterse datele în sine, ci pointerii prin care se poate ajunge la ele.</w:t>
      </w:r>
    </w:p>
    <w:p w:rsidR="005E6811" w:rsidRDefault="005E6811" w:rsidP="00D06338">
      <w:pPr>
        <w:jc w:val="both"/>
        <w:rPr>
          <w:b/>
          <w:sz w:val="32"/>
          <w:szCs w:val="32"/>
        </w:rPr>
      </w:pPr>
      <w:r>
        <w:rPr>
          <w:b/>
          <w:sz w:val="32"/>
          <w:szCs w:val="32"/>
        </w:rPr>
        <w:t>A-view-history</w:t>
      </w:r>
    </w:p>
    <w:p w:rsidR="005E6811" w:rsidRPr="005E6811" w:rsidRDefault="005E6811" w:rsidP="005E6811">
      <w:pPr>
        <w:jc w:val="both"/>
        <w:rPr>
          <w:sz w:val="32"/>
          <w:szCs w:val="32"/>
        </w:rPr>
      </w:pPr>
      <w:r w:rsidRPr="005E6811">
        <w:rPr>
          <w:sz w:val="32"/>
          <w:szCs w:val="32"/>
        </w:rPr>
        <w:t xml:space="preserve">    (defun a-view-history (acc-name)</w:t>
      </w:r>
    </w:p>
    <w:p w:rsidR="005E6811" w:rsidRPr="005E6811" w:rsidRDefault="005E6811" w:rsidP="005E6811">
      <w:pPr>
        <w:jc w:val="both"/>
        <w:rPr>
          <w:sz w:val="32"/>
          <w:szCs w:val="32"/>
        </w:rPr>
      </w:pPr>
      <w:r w:rsidRPr="005E6811">
        <w:rPr>
          <w:sz w:val="32"/>
          <w:szCs w:val="32"/>
        </w:rPr>
        <w:t xml:space="preserve">      (if (not (userp acc-name)) (return-from a-view-history "The name is not associated with an account"))</w:t>
      </w:r>
    </w:p>
    <w:p w:rsidR="005E6811" w:rsidRPr="005E6811" w:rsidRDefault="005E6811" w:rsidP="005E6811">
      <w:pPr>
        <w:jc w:val="both"/>
        <w:rPr>
          <w:sz w:val="32"/>
          <w:szCs w:val="32"/>
        </w:rPr>
      </w:pPr>
      <w:r w:rsidRPr="005E6811">
        <w:rPr>
          <w:sz w:val="32"/>
          <w:szCs w:val="32"/>
        </w:rPr>
        <w:t xml:space="preserve">      (princ "Here are your orders:")</w:t>
      </w:r>
    </w:p>
    <w:p w:rsidR="005E6811" w:rsidRDefault="005E6811" w:rsidP="005E6811">
      <w:pPr>
        <w:jc w:val="both"/>
        <w:rPr>
          <w:sz w:val="32"/>
          <w:szCs w:val="32"/>
        </w:rPr>
      </w:pPr>
      <w:r w:rsidRPr="005E6811">
        <w:rPr>
          <w:sz w:val="32"/>
          <w:szCs w:val="32"/>
        </w:rPr>
        <w:t xml:space="preserve">      (gethash 'orders (eval acc-name)))</w:t>
      </w:r>
    </w:p>
    <w:p w:rsidR="0052469C" w:rsidRPr="005E6811" w:rsidRDefault="0052469C" w:rsidP="005E6811">
      <w:pPr>
        <w:jc w:val="both"/>
        <w:rPr>
          <w:sz w:val="32"/>
          <w:szCs w:val="32"/>
        </w:rPr>
      </w:pPr>
    </w:p>
    <w:p w:rsidR="00736472" w:rsidRDefault="00736472" w:rsidP="00D06338">
      <w:pPr>
        <w:jc w:val="both"/>
        <w:rPr>
          <w:sz w:val="28"/>
          <w:szCs w:val="28"/>
        </w:rPr>
      </w:pPr>
      <w:r>
        <w:rPr>
          <w:sz w:val="28"/>
          <w:szCs w:val="28"/>
        </w:rPr>
        <w:tab/>
        <w:t xml:space="preserve">Funcţia </w:t>
      </w:r>
      <w:r w:rsidRPr="005E6811">
        <w:rPr>
          <w:sz w:val="28"/>
          <w:szCs w:val="28"/>
          <w:u w:val="single"/>
        </w:rPr>
        <w:t>a-view-history</w:t>
      </w:r>
      <w:r>
        <w:rPr>
          <w:sz w:val="28"/>
          <w:szCs w:val="28"/>
        </w:rPr>
        <w:t xml:space="preserve"> doar afişează comenzile anterioare, verificând doar dacă numele primit ca parametru este unul valid, folosind predicatul declarat ceva mai sus, şi afişând lista din câmpul de comenzi al contului.</w:t>
      </w:r>
    </w:p>
    <w:p w:rsidR="0052469C" w:rsidRDefault="0052469C" w:rsidP="00D06338">
      <w:pPr>
        <w:jc w:val="both"/>
        <w:rPr>
          <w:b/>
          <w:sz w:val="32"/>
          <w:szCs w:val="32"/>
        </w:rPr>
      </w:pPr>
      <w:r>
        <w:rPr>
          <w:b/>
          <w:sz w:val="32"/>
          <w:szCs w:val="32"/>
        </w:rPr>
        <w:t>A-delete-order</w:t>
      </w:r>
    </w:p>
    <w:p w:rsidR="0052469C" w:rsidRPr="0052469C" w:rsidRDefault="0052469C" w:rsidP="0052469C">
      <w:pPr>
        <w:jc w:val="both"/>
        <w:rPr>
          <w:sz w:val="32"/>
          <w:szCs w:val="32"/>
        </w:rPr>
      </w:pPr>
      <w:r w:rsidRPr="0052469C">
        <w:rPr>
          <w:sz w:val="32"/>
          <w:szCs w:val="32"/>
        </w:rPr>
        <w:t xml:space="preserve">    (defun a-delete-order (acc-name)</w:t>
      </w:r>
    </w:p>
    <w:p w:rsidR="0052469C" w:rsidRPr="0052469C" w:rsidRDefault="0052469C" w:rsidP="0052469C">
      <w:pPr>
        <w:jc w:val="both"/>
        <w:rPr>
          <w:sz w:val="32"/>
          <w:szCs w:val="32"/>
        </w:rPr>
      </w:pPr>
      <w:r w:rsidRPr="0052469C">
        <w:rPr>
          <w:sz w:val="32"/>
          <w:szCs w:val="32"/>
        </w:rPr>
        <w:t xml:space="preserve">      (if (not (userp acc-name)) (return-from a-delete-order "The name is not associated with an account"))</w:t>
      </w:r>
    </w:p>
    <w:p w:rsidR="0052469C" w:rsidRPr="0052469C" w:rsidRDefault="0052469C" w:rsidP="0052469C">
      <w:pPr>
        <w:jc w:val="both"/>
        <w:rPr>
          <w:sz w:val="32"/>
          <w:szCs w:val="32"/>
        </w:rPr>
      </w:pPr>
      <w:r w:rsidRPr="0052469C">
        <w:rPr>
          <w:sz w:val="32"/>
          <w:szCs w:val="32"/>
        </w:rPr>
        <w:t xml:space="preserve">        (labels ((verify-</w:t>
      </w:r>
      <w:proofErr w:type="gramStart"/>
      <w:r w:rsidRPr="0052469C">
        <w:rPr>
          <w:sz w:val="32"/>
          <w:szCs w:val="32"/>
        </w:rPr>
        <w:t>order(</w:t>
      </w:r>
      <w:proofErr w:type="gramEnd"/>
      <w:r w:rsidRPr="0052469C">
        <w:rPr>
          <w:sz w:val="32"/>
          <w:szCs w:val="32"/>
        </w:rPr>
        <w:t>)</w:t>
      </w:r>
    </w:p>
    <w:p w:rsidR="0052469C" w:rsidRPr="0052469C" w:rsidRDefault="0052469C" w:rsidP="0052469C">
      <w:pPr>
        <w:jc w:val="both"/>
        <w:rPr>
          <w:sz w:val="32"/>
          <w:szCs w:val="32"/>
        </w:rPr>
      </w:pPr>
      <w:r w:rsidRPr="0052469C">
        <w:rPr>
          <w:sz w:val="32"/>
          <w:szCs w:val="32"/>
        </w:rPr>
        <w:t xml:space="preserve">                (</w:t>
      </w:r>
      <w:proofErr w:type="gramStart"/>
      <w:r w:rsidRPr="0052469C">
        <w:rPr>
          <w:sz w:val="32"/>
          <w:szCs w:val="32"/>
        </w:rPr>
        <w:t>let(</w:t>
      </w:r>
      <w:proofErr w:type="gramEnd"/>
      <w:r w:rsidRPr="0052469C">
        <w:rPr>
          <w:sz w:val="32"/>
          <w:szCs w:val="32"/>
        </w:rPr>
        <w:t>(order (read-line)))</w:t>
      </w:r>
    </w:p>
    <w:p w:rsidR="0052469C" w:rsidRPr="0052469C" w:rsidRDefault="0052469C" w:rsidP="0052469C">
      <w:pPr>
        <w:jc w:val="both"/>
        <w:rPr>
          <w:sz w:val="32"/>
          <w:szCs w:val="32"/>
        </w:rPr>
      </w:pPr>
      <w:r w:rsidRPr="0052469C">
        <w:rPr>
          <w:sz w:val="32"/>
          <w:szCs w:val="32"/>
        </w:rPr>
        <w:t xml:space="preserve">                (setf aux (cassoc order (gethash 'orders (eval acc-name))))</w:t>
      </w:r>
    </w:p>
    <w:p w:rsidR="0052469C" w:rsidRPr="0052469C" w:rsidRDefault="0052469C" w:rsidP="0052469C">
      <w:pPr>
        <w:jc w:val="both"/>
        <w:rPr>
          <w:sz w:val="32"/>
          <w:szCs w:val="32"/>
        </w:rPr>
      </w:pPr>
      <w:r w:rsidRPr="0052469C">
        <w:rPr>
          <w:sz w:val="32"/>
          <w:szCs w:val="32"/>
        </w:rPr>
        <w:t xml:space="preserve">                    (if aux</w:t>
      </w:r>
    </w:p>
    <w:p w:rsidR="0052469C" w:rsidRPr="0052469C" w:rsidRDefault="0052469C" w:rsidP="0052469C">
      <w:pPr>
        <w:jc w:val="both"/>
        <w:rPr>
          <w:sz w:val="32"/>
          <w:szCs w:val="32"/>
        </w:rPr>
      </w:pPr>
      <w:r w:rsidRPr="0052469C">
        <w:rPr>
          <w:sz w:val="32"/>
          <w:szCs w:val="32"/>
        </w:rPr>
        <w:t xml:space="preserve">                      (progn (gremove aux (gethash 'orders (eval acc-name)))</w:t>
      </w:r>
    </w:p>
    <w:p w:rsidR="0052469C" w:rsidRPr="0052469C" w:rsidRDefault="0052469C" w:rsidP="0052469C">
      <w:pPr>
        <w:jc w:val="both"/>
        <w:rPr>
          <w:sz w:val="32"/>
          <w:szCs w:val="32"/>
        </w:rPr>
      </w:pPr>
      <w:r w:rsidRPr="0052469C">
        <w:rPr>
          <w:sz w:val="32"/>
          <w:szCs w:val="32"/>
        </w:rPr>
        <w:t xml:space="preserve">                      '(The order was removed!))</w:t>
      </w:r>
    </w:p>
    <w:p w:rsidR="00CE0EBD" w:rsidRDefault="0052469C" w:rsidP="00CE0EBD">
      <w:pPr>
        <w:jc w:val="both"/>
        <w:rPr>
          <w:sz w:val="32"/>
          <w:szCs w:val="32"/>
        </w:rPr>
      </w:pPr>
      <w:r w:rsidRPr="0052469C">
        <w:rPr>
          <w:sz w:val="32"/>
          <w:szCs w:val="32"/>
        </w:rPr>
        <w:t xml:space="preserve">                      (progn </w:t>
      </w:r>
    </w:p>
    <w:p w:rsidR="0052469C" w:rsidRPr="0052469C" w:rsidRDefault="00CE0EBD" w:rsidP="00CE0EBD">
      <w:pPr>
        <w:ind w:left="1440"/>
        <w:jc w:val="both"/>
        <w:rPr>
          <w:sz w:val="32"/>
          <w:szCs w:val="32"/>
        </w:rPr>
      </w:pPr>
      <w:r>
        <w:rPr>
          <w:sz w:val="32"/>
          <w:szCs w:val="32"/>
        </w:rPr>
        <w:lastRenderedPageBreak/>
        <w:t xml:space="preserve">  (database-print </w:t>
      </w:r>
      <w:proofErr w:type="gramStart"/>
      <w:r w:rsidR="0052469C" w:rsidRPr="0052469C">
        <w:rPr>
          <w:sz w:val="32"/>
          <w:szCs w:val="32"/>
        </w:rPr>
        <w:t>`(</w:t>
      </w:r>
      <w:proofErr w:type="gramEnd"/>
      <w:r w:rsidR="0052469C" w:rsidRPr="0052469C">
        <w:rPr>
          <w:sz w:val="32"/>
          <w:szCs w:val="32"/>
        </w:rPr>
        <w:t>there is no ,order order! Do you want to try again?</w:t>
      </w:r>
      <w:r w:rsidR="00D655ED">
        <w:rPr>
          <w:sz w:val="32"/>
          <w:szCs w:val="32"/>
        </w:rPr>
        <w:t xml:space="preserve"> Yes/no</w:t>
      </w:r>
      <w:r w:rsidR="0052469C" w:rsidRPr="0052469C">
        <w:rPr>
          <w:sz w:val="32"/>
          <w:szCs w:val="32"/>
        </w:rPr>
        <w:t>)</w:t>
      </w:r>
      <w:r>
        <w:rPr>
          <w:sz w:val="32"/>
          <w:szCs w:val="32"/>
        </w:rPr>
        <w:t>)</w:t>
      </w:r>
    </w:p>
    <w:p w:rsidR="0052469C" w:rsidRPr="0052469C" w:rsidRDefault="0052469C" w:rsidP="0052469C">
      <w:pPr>
        <w:jc w:val="both"/>
        <w:rPr>
          <w:sz w:val="32"/>
          <w:szCs w:val="32"/>
        </w:rPr>
      </w:pPr>
      <w:r w:rsidRPr="0052469C">
        <w:rPr>
          <w:sz w:val="32"/>
          <w:szCs w:val="32"/>
        </w:rPr>
        <w:t xml:space="preserve">                       (if (eq (read) 'yes) (verify-order)))))))</w:t>
      </w:r>
    </w:p>
    <w:p w:rsidR="0052469C" w:rsidRDefault="0052469C" w:rsidP="0052469C">
      <w:pPr>
        <w:jc w:val="both"/>
        <w:rPr>
          <w:sz w:val="32"/>
          <w:szCs w:val="32"/>
        </w:rPr>
      </w:pPr>
      <w:r w:rsidRPr="0052469C">
        <w:rPr>
          <w:sz w:val="32"/>
          <w:szCs w:val="32"/>
        </w:rPr>
        <w:t xml:space="preserve">          (verify-order)))</w:t>
      </w:r>
    </w:p>
    <w:p w:rsidR="0052469C" w:rsidRPr="0052469C" w:rsidRDefault="0052469C" w:rsidP="0052469C">
      <w:pPr>
        <w:jc w:val="both"/>
        <w:rPr>
          <w:sz w:val="32"/>
          <w:szCs w:val="32"/>
        </w:rPr>
      </w:pPr>
    </w:p>
    <w:p w:rsidR="00736472" w:rsidRDefault="00736472" w:rsidP="00D06338">
      <w:pPr>
        <w:jc w:val="both"/>
        <w:rPr>
          <w:sz w:val="28"/>
          <w:szCs w:val="28"/>
        </w:rPr>
      </w:pPr>
      <w:r>
        <w:rPr>
          <w:sz w:val="28"/>
          <w:szCs w:val="28"/>
        </w:rPr>
        <w:tab/>
        <w:t>Începem să ne apropiem de finalul acestei file</w:t>
      </w:r>
      <w:r w:rsidR="00BF2F0D">
        <w:rPr>
          <w:sz w:val="28"/>
          <w:szCs w:val="28"/>
        </w:rPr>
        <w:t>,</w:t>
      </w:r>
      <w:r>
        <w:rPr>
          <w:sz w:val="28"/>
          <w:szCs w:val="28"/>
        </w:rPr>
        <w:t xml:space="preserve"> având în continuare </w:t>
      </w:r>
      <w:r w:rsidRPr="005E6811">
        <w:rPr>
          <w:sz w:val="28"/>
          <w:szCs w:val="28"/>
          <w:u w:val="single"/>
        </w:rPr>
        <w:t>a-delete-order</w:t>
      </w:r>
      <w:r>
        <w:rPr>
          <w:sz w:val="28"/>
          <w:szCs w:val="28"/>
        </w:rPr>
        <w:t xml:space="preserve"> care are rolul de a şterge o anumită comandă a unui cont</w:t>
      </w:r>
      <w:r w:rsidR="008F4016">
        <w:rPr>
          <w:sz w:val="28"/>
          <w:szCs w:val="28"/>
        </w:rPr>
        <w:t>. Face aceeaşi verificare de validitate a numelui şi sub ea se află funcţia care se ocupă pr</w:t>
      </w:r>
      <w:r w:rsidR="00BF2F0D">
        <w:rPr>
          <w:sz w:val="28"/>
          <w:szCs w:val="28"/>
        </w:rPr>
        <w:t>opriu-zis de ştergerea comenzii. A</w:t>
      </w:r>
      <w:r w:rsidR="008F4016">
        <w:rPr>
          <w:sz w:val="28"/>
          <w:szCs w:val="28"/>
        </w:rPr>
        <w:t>c</w:t>
      </w:r>
      <w:r w:rsidR="00BF2F0D">
        <w:rPr>
          <w:sz w:val="28"/>
          <w:szCs w:val="28"/>
        </w:rPr>
        <w:t>easta citeşte numele comenzii, d</w:t>
      </w:r>
      <w:r w:rsidR="008F4016">
        <w:rPr>
          <w:sz w:val="28"/>
          <w:szCs w:val="28"/>
        </w:rPr>
        <w:t>acă există o comandă cu acel nume pe cont atunci o să fie ştearsă folosind macro-ul gremove, dacă nu atunci o să fie afişat un mesaj care să-l anunţe pe utilizato</w:t>
      </w:r>
      <w:r w:rsidR="00BF2F0D">
        <w:rPr>
          <w:sz w:val="28"/>
          <w:szCs w:val="28"/>
        </w:rPr>
        <w:t>r că nu a fost gasită o comandă cu acest nume</w:t>
      </w:r>
      <w:r w:rsidR="008F4016">
        <w:rPr>
          <w:sz w:val="28"/>
          <w:szCs w:val="28"/>
        </w:rPr>
        <w:t xml:space="preserve"> şi să-l întrebe dacă doreşte să încerce din nou.</w:t>
      </w:r>
    </w:p>
    <w:p w:rsidR="008F4016" w:rsidRDefault="0052469C" w:rsidP="00D06338">
      <w:pPr>
        <w:jc w:val="both"/>
        <w:rPr>
          <w:b/>
          <w:sz w:val="32"/>
          <w:szCs w:val="32"/>
        </w:rPr>
      </w:pPr>
      <w:r>
        <w:rPr>
          <w:b/>
          <w:sz w:val="32"/>
          <w:szCs w:val="32"/>
        </w:rPr>
        <w:t>A-delete-account</w:t>
      </w:r>
    </w:p>
    <w:p w:rsidR="0052469C" w:rsidRPr="0052469C" w:rsidRDefault="0052469C" w:rsidP="0052469C">
      <w:pPr>
        <w:jc w:val="both"/>
        <w:rPr>
          <w:sz w:val="32"/>
          <w:szCs w:val="32"/>
        </w:rPr>
      </w:pPr>
      <w:r w:rsidRPr="0052469C">
        <w:rPr>
          <w:sz w:val="32"/>
          <w:szCs w:val="32"/>
        </w:rPr>
        <w:t xml:space="preserve">    (defun a-delete-account (acc-name)</w:t>
      </w:r>
    </w:p>
    <w:p w:rsidR="0052469C" w:rsidRPr="0052469C" w:rsidRDefault="0052469C" w:rsidP="0052469C">
      <w:pPr>
        <w:jc w:val="both"/>
        <w:rPr>
          <w:sz w:val="32"/>
          <w:szCs w:val="32"/>
        </w:rPr>
      </w:pPr>
      <w:r w:rsidRPr="0052469C">
        <w:rPr>
          <w:sz w:val="32"/>
          <w:szCs w:val="32"/>
        </w:rPr>
        <w:t xml:space="preserve">      (if (not (userp acc-name)) (return-from a-delete-account "The name is not associated with an account"))</w:t>
      </w:r>
    </w:p>
    <w:p w:rsidR="0052469C" w:rsidRPr="0052469C" w:rsidRDefault="0052469C" w:rsidP="0052469C">
      <w:pPr>
        <w:jc w:val="both"/>
        <w:rPr>
          <w:sz w:val="32"/>
          <w:szCs w:val="32"/>
        </w:rPr>
      </w:pPr>
      <w:r w:rsidRPr="0052469C">
        <w:rPr>
          <w:sz w:val="32"/>
          <w:szCs w:val="32"/>
        </w:rPr>
        <w:t xml:space="preserve">        (princ "Are you sure that you want to delete this account? 'Yes/no'") (princ #\newline)</w:t>
      </w:r>
    </w:p>
    <w:p w:rsidR="0052469C" w:rsidRPr="0052469C" w:rsidRDefault="0052469C" w:rsidP="0052469C">
      <w:pPr>
        <w:jc w:val="both"/>
        <w:rPr>
          <w:sz w:val="32"/>
          <w:szCs w:val="32"/>
        </w:rPr>
      </w:pPr>
      <w:r w:rsidRPr="0052469C">
        <w:rPr>
          <w:sz w:val="32"/>
          <w:szCs w:val="32"/>
        </w:rPr>
        <w:t xml:space="preserve">        (let ((option (read)))</w:t>
      </w:r>
    </w:p>
    <w:p w:rsidR="0052469C" w:rsidRPr="0052469C" w:rsidRDefault="0052469C" w:rsidP="0052469C">
      <w:pPr>
        <w:jc w:val="both"/>
        <w:rPr>
          <w:sz w:val="32"/>
          <w:szCs w:val="32"/>
        </w:rPr>
      </w:pPr>
      <w:r w:rsidRPr="0052469C">
        <w:rPr>
          <w:sz w:val="32"/>
          <w:szCs w:val="32"/>
        </w:rPr>
        <w:t xml:space="preserve">        (if (eq option 'yes)</w:t>
      </w:r>
    </w:p>
    <w:p w:rsidR="0052469C" w:rsidRPr="0052469C" w:rsidRDefault="0052469C" w:rsidP="0052469C">
      <w:pPr>
        <w:jc w:val="both"/>
        <w:rPr>
          <w:sz w:val="32"/>
          <w:szCs w:val="32"/>
        </w:rPr>
      </w:pPr>
      <w:r w:rsidRPr="0052469C">
        <w:rPr>
          <w:sz w:val="32"/>
          <w:szCs w:val="32"/>
        </w:rPr>
        <w:t xml:space="preserve">        (progn (princ "This account will be deleted") (princ #\newline)</w:t>
      </w:r>
    </w:p>
    <w:p w:rsidR="0052469C" w:rsidRPr="0052469C" w:rsidRDefault="0052469C" w:rsidP="0052469C">
      <w:pPr>
        <w:jc w:val="both"/>
        <w:rPr>
          <w:sz w:val="32"/>
          <w:szCs w:val="32"/>
        </w:rPr>
      </w:pPr>
      <w:r w:rsidRPr="0052469C">
        <w:rPr>
          <w:sz w:val="32"/>
          <w:szCs w:val="32"/>
        </w:rPr>
        <w:t xml:space="preserve">        (gremove acc-name *users*)</w:t>
      </w:r>
    </w:p>
    <w:p w:rsidR="0052469C" w:rsidRPr="0052469C" w:rsidRDefault="0052469C" w:rsidP="0052469C">
      <w:pPr>
        <w:jc w:val="both"/>
        <w:rPr>
          <w:sz w:val="32"/>
          <w:szCs w:val="32"/>
        </w:rPr>
      </w:pPr>
      <w:r w:rsidRPr="0052469C">
        <w:rPr>
          <w:sz w:val="32"/>
          <w:szCs w:val="32"/>
        </w:rPr>
        <w:t xml:space="preserve">        (when (eq acc-name *logged-account*)</w:t>
      </w:r>
    </w:p>
    <w:p w:rsidR="0052469C" w:rsidRPr="0052469C" w:rsidRDefault="0052469C" w:rsidP="0052469C">
      <w:pPr>
        <w:jc w:val="both"/>
        <w:rPr>
          <w:sz w:val="32"/>
          <w:szCs w:val="32"/>
        </w:rPr>
      </w:pPr>
      <w:r w:rsidRPr="0052469C">
        <w:rPr>
          <w:sz w:val="32"/>
          <w:szCs w:val="32"/>
        </w:rPr>
        <w:t xml:space="preserve">        (setf *logged* nil)</w:t>
      </w:r>
    </w:p>
    <w:p w:rsidR="0052469C" w:rsidRPr="0052469C" w:rsidRDefault="0052469C" w:rsidP="0052469C">
      <w:pPr>
        <w:jc w:val="both"/>
        <w:rPr>
          <w:sz w:val="32"/>
          <w:szCs w:val="32"/>
        </w:rPr>
      </w:pPr>
      <w:r w:rsidRPr="0052469C">
        <w:rPr>
          <w:sz w:val="32"/>
          <w:szCs w:val="32"/>
        </w:rPr>
        <w:t xml:space="preserve">        (setf *logged-account* nil)</w:t>
      </w:r>
    </w:p>
    <w:p w:rsidR="0052469C" w:rsidRPr="0052469C" w:rsidRDefault="0052469C" w:rsidP="0052469C">
      <w:pPr>
        <w:jc w:val="both"/>
        <w:rPr>
          <w:sz w:val="32"/>
          <w:szCs w:val="32"/>
        </w:rPr>
      </w:pPr>
      <w:r w:rsidRPr="0052469C">
        <w:rPr>
          <w:sz w:val="32"/>
          <w:szCs w:val="32"/>
        </w:rPr>
        <w:lastRenderedPageBreak/>
        <w:t xml:space="preserve">        (setf *admin-logged* nil)</w:t>
      </w:r>
    </w:p>
    <w:p w:rsidR="0052469C" w:rsidRPr="0052469C" w:rsidRDefault="0052469C" w:rsidP="0052469C">
      <w:pPr>
        <w:jc w:val="both"/>
        <w:rPr>
          <w:sz w:val="32"/>
          <w:szCs w:val="32"/>
        </w:rPr>
      </w:pPr>
      <w:r w:rsidRPr="0052469C">
        <w:rPr>
          <w:sz w:val="32"/>
          <w:szCs w:val="32"/>
        </w:rPr>
        <w:t xml:space="preserve">        (update-database)</w:t>
      </w:r>
    </w:p>
    <w:p w:rsidR="0052469C" w:rsidRPr="0052469C" w:rsidRDefault="0052469C" w:rsidP="0052469C">
      <w:pPr>
        <w:jc w:val="both"/>
        <w:rPr>
          <w:sz w:val="32"/>
          <w:szCs w:val="32"/>
        </w:rPr>
      </w:pPr>
      <w:r w:rsidRPr="0052469C">
        <w:rPr>
          <w:sz w:val="32"/>
          <w:szCs w:val="32"/>
        </w:rPr>
        <w:t xml:space="preserve">        (start-screen))))))</w:t>
      </w:r>
    </w:p>
    <w:p w:rsidR="00BD19F7" w:rsidRDefault="00BD19F7" w:rsidP="00D06338">
      <w:pPr>
        <w:jc w:val="both"/>
        <w:rPr>
          <w:sz w:val="28"/>
          <w:szCs w:val="28"/>
        </w:rPr>
      </w:pPr>
      <w:r>
        <w:rPr>
          <w:sz w:val="28"/>
          <w:szCs w:val="28"/>
        </w:rPr>
        <w:tab/>
        <w:t>O funcţie destul de necesa</w:t>
      </w:r>
      <w:r w:rsidR="00D655ED">
        <w:rPr>
          <w:sz w:val="28"/>
          <w:szCs w:val="28"/>
        </w:rPr>
        <w:t>ră oricărui magazin sau</w:t>
      </w:r>
      <w:r>
        <w:rPr>
          <w:sz w:val="28"/>
          <w:szCs w:val="28"/>
        </w:rPr>
        <w:t xml:space="preserve"> platforme este cea de ştergere a contului. Vindictus are una simpluţă, aş spune eu, pentru a face lucrul acesta. Prima dată face verificarea normală a numelui şi apoi cere o confirmare a dorinţei de a şterge acel cont. În caz afirmativ contul, asemenea pieselor, este şters</w:t>
      </w:r>
      <w:r w:rsidR="00D655ED">
        <w:rPr>
          <w:sz w:val="28"/>
          <w:szCs w:val="28"/>
        </w:rPr>
        <w:t xml:space="preserve"> numele din lista în care se afla</w:t>
      </w:r>
      <w:r>
        <w:rPr>
          <w:sz w:val="28"/>
          <w:szCs w:val="28"/>
        </w:rPr>
        <w:t>, iar daca acel cont care a fost şters era logat totul este resetat, user-ul fiind trimis înapoi la ecranul de început. When e</w:t>
      </w:r>
      <w:r w:rsidR="002E04AC">
        <w:rPr>
          <w:sz w:val="28"/>
          <w:szCs w:val="28"/>
        </w:rPr>
        <w:t>ste o altă structură de decizie logică</w:t>
      </w:r>
      <w:r>
        <w:rPr>
          <w:sz w:val="28"/>
          <w:szCs w:val="28"/>
        </w:rPr>
        <w:t>, doar că aceasta are un caz, pentru când condiţia este adevărată. Totuşi, avantajul acesteia este că acceptă oricâte comenzi între parantezele sale.</w:t>
      </w:r>
    </w:p>
    <w:p w:rsidR="0052469C" w:rsidRDefault="0052469C" w:rsidP="00D06338">
      <w:pPr>
        <w:jc w:val="both"/>
        <w:rPr>
          <w:b/>
          <w:sz w:val="32"/>
          <w:szCs w:val="32"/>
        </w:rPr>
      </w:pPr>
      <w:r>
        <w:rPr>
          <w:b/>
          <w:sz w:val="32"/>
          <w:szCs w:val="32"/>
        </w:rPr>
        <w:t>A-make-admin + a-delete-admin</w:t>
      </w:r>
    </w:p>
    <w:p w:rsidR="0052469C" w:rsidRPr="0052469C" w:rsidRDefault="0052469C" w:rsidP="0052469C">
      <w:pPr>
        <w:jc w:val="both"/>
        <w:rPr>
          <w:sz w:val="32"/>
          <w:szCs w:val="32"/>
        </w:rPr>
      </w:pPr>
      <w:r w:rsidRPr="0052469C">
        <w:rPr>
          <w:sz w:val="32"/>
          <w:szCs w:val="32"/>
        </w:rPr>
        <w:t xml:space="preserve">    (defun a-make-admin(acc-name)</w:t>
      </w:r>
    </w:p>
    <w:p w:rsidR="0052469C" w:rsidRPr="0052469C" w:rsidRDefault="0052469C" w:rsidP="0052469C">
      <w:pPr>
        <w:jc w:val="both"/>
        <w:rPr>
          <w:sz w:val="32"/>
          <w:szCs w:val="32"/>
        </w:rPr>
      </w:pPr>
      <w:r w:rsidRPr="0052469C">
        <w:rPr>
          <w:sz w:val="32"/>
          <w:szCs w:val="32"/>
        </w:rPr>
        <w:t xml:space="preserve">      (if (not (userp acc-name)) (return-from a-make-admin "The name is not associated with an account"))</w:t>
      </w:r>
    </w:p>
    <w:p w:rsidR="0052469C" w:rsidRPr="0052469C" w:rsidRDefault="0052469C" w:rsidP="0052469C">
      <w:pPr>
        <w:jc w:val="both"/>
        <w:rPr>
          <w:sz w:val="32"/>
          <w:szCs w:val="32"/>
        </w:rPr>
      </w:pPr>
      <w:r w:rsidRPr="0052469C">
        <w:rPr>
          <w:sz w:val="32"/>
          <w:szCs w:val="32"/>
        </w:rPr>
        <w:t xml:space="preserve">        (if (member acc-name *admin-list*) (database-print </w:t>
      </w:r>
      <w:proofErr w:type="gramStart"/>
      <w:r w:rsidRPr="0052469C">
        <w:rPr>
          <w:sz w:val="32"/>
          <w:szCs w:val="32"/>
        </w:rPr>
        <w:t>`(</w:t>
      </w:r>
      <w:proofErr w:type="gramEnd"/>
      <w:r w:rsidRPr="0052469C">
        <w:rPr>
          <w:sz w:val="32"/>
          <w:szCs w:val="32"/>
        </w:rPr>
        <w:t>,acc-name is already an admin))</w:t>
      </w:r>
    </w:p>
    <w:p w:rsidR="0052469C" w:rsidRPr="0052469C" w:rsidRDefault="0052469C" w:rsidP="0052469C">
      <w:pPr>
        <w:jc w:val="both"/>
        <w:rPr>
          <w:sz w:val="32"/>
          <w:szCs w:val="32"/>
        </w:rPr>
      </w:pPr>
      <w:r w:rsidRPr="0052469C">
        <w:rPr>
          <w:sz w:val="32"/>
          <w:szCs w:val="32"/>
        </w:rPr>
        <w:t xml:space="preserve">        (push_back *admin-list* acc-name)))</w:t>
      </w:r>
    </w:p>
    <w:p w:rsidR="0052469C" w:rsidRPr="0052469C" w:rsidRDefault="0052469C" w:rsidP="0052469C">
      <w:pPr>
        <w:jc w:val="both"/>
        <w:rPr>
          <w:sz w:val="32"/>
          <w:szCs w:val="32"/>
        </w:rPr>
      </w:pPr>
    </w:p>
    <w:p w:rsidR="0052469C" w:rsidRPr="0052469C" w:rsidRDefault="0052469C" w:rsidP="0052469C">
      <w:pPr>
        <w:jc w:val="both"/>
        <w:rPr>
          <w:sz w:val="32"/>
          <w:szCs w:val="32"/>
        </w:rPr>
      </w:pPr>
      <w:r w:rsidRPr="0052469C">
        <w:rPr>
          <w:sz w:val="32"/>
          <w:szCs w:val="32"/>
        </w:rPr>
        <w:t xml:space="preserve">    (defun a-delete-admin(acc-name)</w:t>
      </w:r>
    </w:p>
    <w:p w:rsidR="0052469C" w:rsidRPr="0052469C" w:rsidRDefault="0052469C" w:rsidP="0052469C">
      <w:pPr>
        <w:jc w:val="both"/>
        <w:rPr>
          <w:sz w:val="32"/>
          <w:szCs w:val="32"/>
        </w:rPr>
      </w:pPr>
      <w:r w:rsidRPr="0052469C">
        <w:rPr>
          <w:sz w:val="32"/>
          <w:szCs w:val="32"/>
        </w:rPr>
        <w:t xml:space="preserve">      (if (not (userp acc-name)) (return-from a-delete-admin "The name is not associated with an account"))</w:t>
      </w:r>
    </w:p>
    <w:p w:rsidR="0052469C" w:rsidRPr="0052469C" w:rsidRDefault="0052469C" w:rsidP="0052469C">
      <w:pPr>
        <w:jc w:val="both"/>
        <w:rPr>
          <w:sz w:val="32"/>
          <w:szCs w:val="32"/>
        </w:rPr>
      </w:pPr>
      <w:r w:rsidRPr="0052469C">
        <w:rPr>
          <w:sz w:val="32"/>
          <w:szCs w:val="32"/>
        </w:rPr>
        <w:t xml:space="preserve">        (if (member acc-name *admin-list*) (gremove acc-name *admin-list*)</w:t>
      </w:r>
    </w:p>
    <w:p w:rsidR="0052469C" w:rsidRDefault="0052469C" w:rsidP="0052469C">
      <w:pPr>
        <w:jc w:val="both"/>
        <w:rPr>
          <w:sz w:val="32"/>
          <w:szCs w:val="32"/>
        </w:rPr>
      </w:pPr>
      <w:r w:rsidRPr="0052469C">
        <w:rPr>
          <w:sz w:val="32"/>
          <w:szCs w:val="32"/>
        </w:rPr>
        <w:t xml:space="preserve">        (progn (princ "This account isn't an admin") (princ #\newline))))</w:t>
      </w:r>
    </w:p>
    <w:p w:rsidR="0052469C" w:rsidRPr="0052469C" w:rsidRDefault="0052469C" w:rsidP="0052469C">
      <w:pPr>
        <w:jc w:val="both"/>
        <w:rPr>
          <w:sz w:val="32"/>
          <w:szCs w:val="32"/>
        </w:rPr>
      </w:pPr>
    </w:p>
    <w:p w:rsidR="002E04AC" w:rsidRDefault="002E04AC" w:rsidP="00D06338">
      <w:pPr>
        <w:jc w:val="both"/>
        <w:rPr>
          <w:sz w:val="28"/>
          <w:szCs w:val="28"/>
        </w:rPr>
      </w:pPr>
      <w:r>
        <w:rPr>
          <w:sz w:val="28"/>
          <w:szCs w:val="28"/>
        </w:rPr>
        <w:tab/>
        <w:t xml:space="preserve">Funcţiile </w:t>
      </w:r>
      <w:r w:rsidRPr="0052469C">
        <w:rPr>
          <w:sz w:val="28"/>
          <w:szCs w:val="28"/>
          <w:u w:val="single"/>
        </w:rPr>
        <w:t>a-make-admin</w:t>
      </w:r>
      <w:r>
        <w:rPr>
          <w:sz w:val="28"/>
          <w:szCs w:val="28"/>
        </w:rPr>
        <w:t xml:space="preserve"> and </w:t>
      </w:r>
      <w:r w:rsidRPr="0052469C">
        <w:rPr>
          <w:sz w:val="28"/>
          <w:szCs w:val="28"/>
          <w:u w:val="single"/>
        </w:rPr>
        <w:t>a-delete-admin</w:t>
      </w:r>
      <w:r>
        <w:rPr>
          <w:sz w:val="28"/>
          <w:szCs w:val="28"/>
        </w:rPr>
        <w:t xml:space="preserve"> sunt aproape identice, fiind diferite doar când vine vorba de ce se întâmplă după if. În cazul celei de oferire a rangului de admin, dacă numele este asociat deja unui admin este afişat un mesaj pentru a atenţiona utilizatorul, iar în caz contrar numele este adăugat la lista de admini. Cea de-a doua dacă dă peste un nume care aparţine unui admin îl scoate pe acesta din listă, iar dacă nu este, afişează un mesaj de atenţionare.</w:t>
      </w:r>
    </w:p>
    <w:p w:rsidR="00B27D96" w:rsidRDefault="0052469C" w:rsidP="00D06338">
      <w:pPr>
        <w:jc w:val="both"/>
        <w:rPr>
          <w:b/>
          <w:sz w:val="32"/>
          <w:szCs w:val="32"/>
        </w:rPr>
      </w:pPr>
      <w:r>
        <w:rPr>
          <w:b/>
          <w:sz w:val="32"/>
          <w:szCs w:val="32"/>
        </w:rPr>
        <w:t>Print-components</w:t>
      </w:r>
    </w:p>
    <w:p w:rsidR="0052469C" w:rsidRPr="0052469C" w:rsidRDefault="0052469C" w:rsidP="0052469C">
      <w:pPr>
        <w:jc w:val="both"/>
        <w:rPr>
          <w:sz w:val="32"/>
          <w:szCs w:val="32"/>
        </w:rPr>
      </w:pPr>
      <w:r w:rsidRPr="0052469C">
        <w:rPr>
          <w:sz w:val="32"/>
          <w:szCs w:val="32"/>
        </w:rPr>
        <w:t xml:space="preserve">    (defun print-components(comp)</w:t>
      </w:r>
    </w:p>
    <w:p w:rsidR="0052469C" w:rsidRPr="0052469C" w:rsidRDefault="0052469C" w:rsidP="0052469C">
      <w:pPr>
        <w:jc w:val="both"/>
        <w:rPr>
          <w:sz w:val="32"/>
          <w:szCs w:val="32"/>
        </w:rPr>
      </w:pPr>
      <w:r w:rsidRPr="0052469C">
        <w:rPr>
          <w:sz w:val="32"/>
          <w:szCs w:val="32"/>
        </w:rPr>
        <w:t xml:space="preserve">      (labels ((pres-comps (component clist)</w:t>
      </w:r>
    </w:p>
    <w:p w:rsidR="0052469C" w:rsidRPr="0052469C" w:rsidRDefault="0052469C" w:rsidP="0052469C">
      <w:pPr>
        <w:jc w:val="both"/>
        <w:rPr>
          <w:sz w:val="32"/>
          <w:szCs w:val="32"/>
        </w:rPr>
      </w:pPr>
      <w:r w:rsidRPr="0052469C">
        <w:rPr>
          <w:sz w:val="32"/>
          <w:szCs w:val="32"/>
        </w:rPr>
        <w:t xml:space="preserve">      (when clist</w:t>
      </w:r>
    </w:p>
    <w:p w:rsidR="0052469C" w:rsidRPr="0052469C" w:rsidRDefault="0052469C" w:rsidP="0052469C">
      <w:pPr>
        <w:jc w:val="both"/>
        <w:rPr>
          <w:sz w:val="32"/>
          <w:szCs w:val="32"/>
        </w:rPr>
      </w:pPr>
      <w:r w:rsidRPr="0052469C">
        <w:rPr>
          <w:sz w:val="32"/>
          <w:szCs w:val="32"/>
        </w:rPr>
        <w:t xml:space="preserve">        (database-print (gethash (car clist) (eval component)))</w:t>
      </w:r>
    </w:p>
    <w:p w:rsidR="0052469C" w:rsidRPr="0052469C" w:rsidRDefault="0052469C" w:rsidP="0052469C">
      <w:pPr>
        <w:jc w:val="both"/>
        <w:rPr>
          <w:sz w:val="32"/>
          <w:szCs w:val="32"/>
        </w:rPr>
      </w:pPr>
      <w:r w:rsidRPr="0052469C">
        <w:rPr>
          <w:sz w:val="32"/>
          <w:szCs w:val="32"/>
        </w:rPr>
        <w:t xml:space="preserve">        (pres-comps component (cdr clist)))))</w:t>
      </w:r>
    </w:p>
    <w:p w:rsidR="0052469C" w:rsidRPr="0052469C" w:rsidRDefault="0052469C" w:rsidP="0052469C">
      <w:pPr>
        <w:jc w:val="both"/>
        <w:rPr>
          <w:sz w:val="32"/>
          <w:szCs w:val="32"/>
        </w:rPr>
      </w:pPr>
      <w:r w:rsidRPr="0052469C">
        <w:rPr>
          <w:sz w:val="32"/>
          <w:szCs w:val="32"/>
        </w:rPr>
        <w:t xml:space="preserve">      (princ #\newline)</w:t>
      </w:r>
    </w:p>
    <w:p w:rsidR="0052469C" w:rsidRPr="0052469C" w:rsidRDefault="0052469C" w:rsidP="0052469C">
      <w:pPr>
        <w:jc w:val="both"/>
        <w:rPr>
          <w:sz w:val="32"/>
          <w:szCs w:val="32"/>
        </w:rPr>
      </w:pPr>
      <w:r w:rsidRPr="0052469C">
        <w:rPr>
          <w:sz w:val="32"/>
          <w:szCs w:val="32"/>
        </w:rPr>
        <w:t xml:space="preserve">      (database-print (list-to-string (gethash 'the-list (eval comp))))</w:t>
      </w:r>
    </w:p>
    <w:p w:rsidR="0052469C" w:rsidRPr="0052469C" w:rsidRDefault="0052469C" w:rsidP="0052469C">
      <w:pPr>
        <w:jc w:val="both"/>
        <w:rPr>
          <w:sz w:val="32"/>
          <w:szCs w:val="32"/>
        </w:rPr>
      </w:pPr>
      <w:r w:rsidRPr="0052469C">
        <w:rPr>
          <w:sz w:val="32"/>
          <w:szCs w:val="32"/>
        </w:rPr>
        <w:t xml:space="preserve">      (database-print (list-to-string (gethash 'chars (eval comp))))</w:t>
      </w:r>
    </w:p>
    <w:p w:rsidR="0052469C" w:rsidRDefault="0052469C" w:rsidP="0052469C">
      <w:pPr>
        <w:jc w:val="both"/>
        <w:rPr>
          <w:sz w:val="32"/>
          <w:szCs w:val="32"/>
        </w:rPr>
      </w:pPr>
      <w:r w:rsidRPr="0052469C">
        <w:rPr>
          <w:sz w:val="32"/>
          <w:szCs w:val="32"/>
        </w:rPr>
        <w:t xml:space="preserve">      (pres-comps comp (gethash 'the-list (eval comp)))))</w:t>
      </w:r>
    </w:p>
    <w:p w:rsidR="0052469C" w:rsidRPr="0052469C" w:rsidRDefault="0052469C" w:rsidP="0052469C">
      <w:pPr>
        <w:jc w:val="both"/>
        <w:rPr>
          <w:sz w:val="32"/>
          <w:szCs w:val="32"/>
        </w:rPr>
      </w:pPr>
    </w:p>
    <w:p w:rsidR="00B27D96" w:rsidRDefault="00B27D96" w:rsidP="00D06338">
      <w:pPr>
        <w:jc w:val="both"/>
        <w:rPr>
          <w:sz w:val="28"/>
          <w:szCs w:val="28"/>
        </w:rPr>
      </w:pPr>
      <w:r>
        <w:rPr>
          <w:sz w:val="28"/>
          <w:szCs w:val="28"/>
        </w:rPr>
        <w:tab/>
        <w:t>Suntem într-un final la sfârşitul acestei file. Ştiu că a fost o călătorie destul de lungă, dar de aici este smooth sailing. Ultima funcţie care ne interesează de aici este print-components, start-screen fiind doar o serie de mesaje la final</w:t>
      </w:r>
      <w:r w:rsidR="00D655ED">
        <w:rPr>
          <w:sz w:val="28"/>
          <w:szCs w:val="28"/>
        </w:rPr>
        <w:t xml:space="preserve">ul căreia este chemat REPL-ul. </w:t>
      </w:r>
      <w:r w:rsidR="00D655ED" w:rsidRPr="00D655ED">
        <w:rPr>
          <w:sz w:val="28"/>
          <w:szCs w:val="28"/>
          <w:u w:val="single"/>
        </w:rPr>
        <w:t>P</w:t>
      </w:r>
      <w:r w:rsidRPr="00D655ED">
        <w:rPr>
          <w:sz w:val="28"/>
          <w:szCs w:val="28"/>
          <w:u w:val="single"/>
        </w:rPr>
        <w:t>rint-components</w:t>
      </w:r>
      <w:r>
        <w:rPr>
          <w:sz w:val="28"/>
          <w:szCs w:val="28"/>
        </w:rPr>
        <w:t xml:space="preserve"> este o funcţie care este chemată doar atunci când un utilizator doreşte să construiască un sistem, având rolul </w:t>
      </w:r>
      <w:r w:rsidR="00D655ED">
        <w:rPr>
          <w:sz w:val="28"/>
          <w:szCs w:val="28"/>
        </w:rPr>
        <w:t>de a afişa componentele dintr-o anumită</w:t>
      </w:r>
      <w:r>
        <w:rPr>
          <w:sz w:val="28"/>
          <w:szCs w:val="28"/>
        </w:rPr>
        <w:t xml:space="preserve"> categorie, ce caracteristi</w:t>
      </w:r>
      <w:r w:rsidR="003D0433">
        <w:rPr>
          <w:sz w:val="28"/>
          <w:szCs w:val="28"/>
        </w:rPr>
        <w:t>ci au şi lista de proprietăți</w:t>
      </w:r>
      <w:r>
        <w:rPr>
          <w:sz w:val="28"/>
          <w:szCs w:val="28"/>
        </w:rPr>
        <w:t xml:space="preserve"> la fiecare dintre ele. Avem prima dată funcţia locală pres-comps care, printr-o abordare recursivă, </w:t>
      </w:r>
      <w:r w:rsidR="00544839">
        <w:rPr>
          <w:sz w:val="28"/>
          <w:szCs w:val="28"/>
        </w:rPr>
        <w:t xml:space="preserve">trece pe rând prin componente şi afişează datele din dreptul </w:t>
      </w:r>
      <w:r w:rsidR="00544839">
        <w:rPr>
          <w:sz w:val="28"/>
          <w:szCs w:val="28"/>
        </w:rPr>
        <w:lastRenderedPageBreak/>
        <w:t>numelui lor. Sub aceasta avem două afişări, prima arătând utilizatorului piesele disponibile, iar apoi lista de caracteristici, în ordinea în care vor apărea.</w:t>
      </w:r>
    </w:p>
    <w:p w:rsidR="00BD245C" w:rsidRDefault="00BD245C" w:rsidP="00D06338">
      <w:pPr>
        <w:jc w:val="both"/>
        <w:rPr>
          <w:b/>
          <w:sz w:val="36"/>
          <w:szCs w:val="36"/>
        </w:rPr>
      </w:pPr>
      <w:r>
        <w:rPr>
          <w:b/>
          <w:sz w:val="36"/>
          <w:szCs w:val="36"/>
        </w:rPr>
        <w:t>database-</w:t>
      </w:r>
      <w:proofErr w:type="gramStart"/>
      <w:r>
        <w:rPr>
          <w:b/>
          <w:sz w:val="36"/>
          <w:szCs w:val="36"/>
        </w:rPr>
        <w:t>informations.lisp</w:t>
      </w:r>
      <w:proofErr w:type="gramEnd"/>
    </w:p>
    <w:p w:rsidR="00BD245C" w:rsidRDefault="00BD245C" w:rsidP="00D06338">
      <w:pPr>
        <w:jc w:val="both"/>
        <w:rPr>
          <w:sz w:val="28"/>
          <w:szCs w:val="28"/>
        </w:rPr>
      </w:pPr>
      <w:r>
        <w:rPr>
          <w:b/>
          <w:sz w:val="36"/>
          <w:szCs w:val="36"/>
        </w:rPr>
        <w:tab/>
      </w:r>
      <w:r>
        <w:rPr>
          <w:sz w:val="28"/>
          <w:szCs w:val="28"/>
        </w:rPr>
        <w:t>Acum că avem scheletul proiectului putem trece la partea din program care se ocupă cu citirea şi scrierea în baza de date.</w:t>
      </w:r>
    </w:p>
    <w:p w:rsidR="00BD245C" w:rsidRDefault="004318D1" w:rsidP="00D06338">
      <w:pPr>
        <w:jc w:val="both"/>
        <w:rPr>
          <w:sz w:val="28"/>
          <w:szCs w:val="28"/>
        </w:rPr>
      </w:pPr>
      <w:r>
        <w:rPr>
          <w:sz w:val="28"/>
          <w:szCs w:val="28"/>
        </w:rPr>
        <w:tab/>
        <w:t>Primele 17</w:t>
      </w:r>
      <w:r w:rsidR="00BD245C">
        <w:rPr>
          <w:sz w:val="28"/>
          <w:szCs w:val="28"/>
        </w:rPr>
        <w:t xml:space="preserve"> rânduri sunt ocupate de o serie de declarări necesare stocării de informaţie</w:t>
      </w:r>
      <w:r w:rsidR="00725AFF">
        <w:rPr>
          <w:sz w:val="28"/>
          <w:szCs w:val="28"/>
        </w:rPr>
        <w:t>: flag-uri, liste şi tabele pentru componente</w:t>
      </w:r>
      <w:r w:rsidR="00D655ED">
        <w:rPr>
          <w:sz w:val="28"/>
          <w:szCs w:val="28"/>
        </w:rPr>
        <w:t xml:space="preserve"> și stream-ul de unde o să citesc datele. Liniile 19 şi 20</w:t>
      </w:r>
      <w:r w:rsidR="00725AFF">
        <w:rPr>
          <w:sz w:val="28"/>
          <w:szCs w:val="28"/>
        </w:rPr>
        <w:t xml:space="preserve"> sunt două citiri din fişier folosind comanda read-line, care returnează un string, ce este transformat apoi în listă.</w:t>
      </w:r>
    </w:p>
    <w:p w:rsidR="0052469C" w:rsidRDefault="0052469C" w:rsidP="00D06338">
      <w:pPr>
        <w:jc w:val="both"/>
        <w:rPr>
          <w:b/>
          <w:sz w:val="32"/>
          <w:szCs w:val="32"/>
        </w:rPr>
      </w:pPr>
      <w:r>
        <w:rPr>
          <w:b/>
          <w:sz w:val="32"/>
          <w:szCs w:val="32"/>
        </w:rPr>
        <w:t>Initialize</w:t>
      </w:r>
    </w:p>
    <w:p w:rsidR="0052469C" w:rsidRPr="0052469C" w:rsidRDefault="0052469C" w:rsidP="0052469C">
      <w:pPr>
        <w:jc w:val="both"/>
        <w:rPr>
          <w:sz w:val="32"/>
          <w:szCs w:val="32"/>
        </w:rPr>
      </w:pPr>
      <w:r w:rsidRPr="0052469C">
        <w:rPr>
          <w:sz w:val="32"/>
          <w:szCs w:val="32"/>
        </w:rPr>
        <w:t>(defun initialize (user-list)</w:t>
      </w:r>
    </w:p>
    <w:p w:rsidR="0052469C" w:rsidRPr="0052469C" w:rsidRDefault="0052469C" w:rsidP="0052469C">
      <w:pPr>
        <w:jc w:val="both"/>
        <w:rPr>
          <w:sz w:val="32"/>
          <w:szCs w:val="32"/>
        </w:rPr>
      </w:pPr>
      <w:r w:rsidRPr="0052469C">
        <w:rPr>
          <w:sz w:val="32"/>
          <w:szCs w:val="32"/>
        </w:rPr>
        <w:t xml:space="preserve">    (when user-list</w:t>
      </w:r>
    </w:p>
    <w:p w:rsidR="0052469C" w:rsidRPr="0052469C" w:rsidRDefault="0052469C" w:rsidP="0052469C">
      <w:pPr>
        <w:jc w:val="both"/>
        <w:rPr>
          <w:sz w:val="32"/>
          <w:szCs w:val="32"/>
        </w:rPr>
      </w:pPr>
      <w:r w:rsidRPr="0052469C">
        <w:rPr>
          <w:sz w:val="32"/>
          <w:szCs w:val="32"/>
        </w:rPr>
        <w:t xml:space="preserve">     (progn</w:t>
      </w:r>
    </w:p>
    <w:p w:rsidR="0052469C" w:rsidRPr="0052469C" w:rsidRDefault="0052469C" w:rsidP="0052469C">
      <w:pPr>
        <w:jc w:val="both"/>
        <w:rPr>
          <w:sz w:val="32"/>
          <w:szCs w:val="32"/>
        </w:rPr>
      </w:pPr>
      <w:r w:rsidRPr="0052469C">
        <w:rPr>
          <w:sz w:val="32"/>
          <w:szCs w:val="32"/>
        </w:rPr>
        <w:t xml:space="preserve">      (setf (symbol-value (car user-list)) (make-hash-table))</w:t>
      </w:r>
    </w:p>
    <w:p w:rsidR="0052469C" w:rsidRPr="0052469C" w:rsidRDefault="0052469C" w:rsidP="0052469C">
      <w:pPr>
        <w:jc w:val="both"/>
        <w:rPr>
          <w:sz w:val="32"/>
          <w:szCs w:val="32"/>
        </w:rPr>
      </w:pPr>
      <w:r w:rsidRPr="0052469C">
        <w:rPr>
          <w:sz w:val="32"/>
          <w:szCs w:val="32"/>
        </w:rPr>
        <w:t xml:space="preserve">      (setf (gethash 'password (eval (car user-list))) (read-line file))</w:t>
      </w:r>
    </w:p>
    <w:p w:rsidR="0052469C" w:rsidRPr="0052469C" w:rsidRDefault="0052469C" w:rsidP="0052469C">
      <w:pPr>
        <w:jc w:val="both"/>
        <w:rPr>
          <w:sz w:val="32"/>
          <w:szCs w:val="32"/>
        </w:rPr>
      </w:pPr>
      <w:r w:rsidRPr="0052469C">
        <w:rPr>
          <w:sz w:val="32"/>
          <w:szCs w:val="32"/>
        </w:rPr>
        <w:t xml:space="preserve">      (setf (gethash 'orders (eval (car user-list))) (</w:t>
      </w:r>
      <w:r w:rsidR="008D4E1A">
        <w:rPr>
          <w:sz w:val="32"/>
          <w:szCs w:val="32"/>
        </w:rPr>
        <w:t>string-to-list</w:t>
      </w:r>
      <w:r w:rsidRPr="0052469C">
        <w:rPr>
          <w:sz w:val="32"/>
          <w:szCs w:val="32"/>
        </w:rPr>
        <w:t xml:space="preserve"> (read-line file)))</w:t>
      </w:r>
    </w:p>
    <w:p w:rsidR="0052469C" w:rsidRPr="0052469C" w:rsidRDefault="0052469C" w:rsidP="0052469C">
      <w:pPr>
        <w:jc w:val="both"/>
        <w:rPr>
          <w:sz w:val="32"/>
          <w:szCs w:val="32"/>
        </w:rPr>
      </w:pPr>
      <w:r w:rsidRPr="0052469C">
        <w:rPr>
          <w:sz w:val="32"/>
          <w:szCs w:val="32"/>
        </w:rPr>
        <w:t xml:space="preserve">      (initialize (cdr user-list)))))</w:t>
      </w:r>
    </w:p>
    <w:p w:rsidR="0052469C" w:rsidRDefault="0052469C" w:rsidP="0052469C">
      <w:pPr>
        <w:jc w:val="both"/>
        <w:rPr>
          <w:sz w:val="32"/>
          <w:szCs w:val="32"/>
        </w:rPr>
      </w:pPr>
      <w:r w:rsidRPr="0052469C">
        <w:rPr>
          <w:sz w:val="32"/>
          <w:szCs w:val="32"/>
        </w:rPr>
        <w:t>(initialize *users*)</w:t>
      </w:r>
    </w:p>
    <w:p w:rsidR="0052469C" w:rsidRPr="0052469C" w:rsidRDefault="0052469C" w:rsidP="0052469C">
      <w:pPr>
        <w:jc w:val="both"/>
        <w:rPr>
          <w:sz w:val="32"/>
          <w:szCs w:val="32"/>
        </w:rPr>
      </w:pPr>
    </w:p>
    <w:p w:rsidR="00725AFF" w:rsidRDefault="00725AFF" w:rsidP="00D06338">
      <w:pPr>
        <w:jc w:val="both"/>
        <w:rPr>
          <w:sz w:val="28"/>
          <w:szCs w:val="28"/>
        </w:rPr>
      </w:pPr>
      <w:r>
        <w:rPr>
          <w:sz w:val="28"/>
          <w:szCs w:val="28"/>
        </w:rPr>
        <w:tab/>
        <w:t xml:space="preserve">Funcţia </w:t>
      </w:r>
      <w:r w:rsidRPr="0052469C">
        <w:rPr>
          <w:sz w:val="28"/>
          <w:szCs w:val="28"/>
          <w:u w:val="single"/>
        </w:rPr>
        <w:t>initialize</w:t>
      </w:r>
      <w:r>
        <w:rPr>
          <w:sz w:val="28"/>
          <w:szCs w:val="28"/>
        </w:rPr>
        <w:t xml:space="preserve"> primeşte lista de useri şi trece pe rând prin ea, declarând câte un hash-table pentru fiecare</w:t>
      </w:r>
      <w:r w:rsidR="00D655ED">
        <w:rPr>
          <w:sz w:val="28"/>
          <w:szCs w:val="28"/>
        </w:rPr>
        <w:t xml:space="preserve"> persoană</w:t>
      </w:r>
      <w:r>
        <w:rPr>
          <w:sz w:val="28"/>
          <w:szCs w:val="28"/>
        </w:rPr>
        <w:t>, punând în câmpurile “password” şi “orders” informaţiile ce se află în bază. De subliniat aici ar fi faptul că nu folosesc (eval (car user-list)) ci symbol-value, deoarece numele nu este deja o variabilă şi trebuie să-l privesc ca un simbol</w:t>
      </w:r>
      <w:r w:rsidR="00D655ED">
        <w:rPr>
          <w:sz w:val="28"/>
          <w:szCs w:val="28"/>
        </w:rPr>
        <w:t xml:space="preserve"> cu care voi declara una</w:t>
      </w:r>
      <w:r>
        <w:rPr>
          <w:sz w:val="28"/>
          <w:szCs w:val="28"/>
        </w:rPr>
        <w:t>. Sincer să vă spun, nu ştiu de ce merge, reuşesc într-o măsură să înţeleg conceptul</w:t>
      </w:r>
      <w:r w:rsidR="00E569F0">
        <w:rPr>
          <w:sz w:val="28"/>
          <w:szCs w:val="28"/>
        </w:rPr>
        <w:t xml:space="preserve">, dar dacă e să evaluez </w:t>
      </w:r>
      <w:r w:rsidR="00E569F0">
        <w:rPr>
          <w:sz w:val="28"/>
          <w:szCs w:val="28"/>
        </w:rPr>
        <w:lastRenderedPageBreak/>
        <w:t>(symbol-value (car user-list)) aş primi o eroare, una care nu apare când este în interiorul acelui setf.</w:t>
      </w:r>
    </w:p>
    <w:p w:rsidR="00E569F0" w:rsidRDefault="0052469C" w:rsidP="00D06338">
      <w:pPr>
        <w:jc w:val="both"/>
        <w:rPr>
          <w:b/>
          <w:sz w:val="32"/>
          <w:szCs w:val="32"/>
        </w:rPr>
      </w:pPr>
      <w:r>
        <w:rPr>
          <w:b/>
          <w:sz w:val="32"/>
          <w:szCs w:val="32"/>
        </w:rPr>
        <w:t>Stock-initialize</w:t>
      </w:r>
    </w:p>
    <w:p w:rsidR="009E272F" w:rsidRPr="009E272F" w:rsidRDefault="009E272F" w:rsidP="009E272F">
      <w:pPr>
        <w:jc w:val="both"/>
        <w:rPr>
          <w:sz w:val="32"/>
          <w:szCs w:val="32"/>
        </w:rPr>
      </w:pPr>
      <w:r w:rsidRPr="009E272F">
        <w:rPr>
          <w:sz w:val="32"/>
          <w:szCs w:val="32"/>
        </w:rPr>
        <w:t>(defun stock-</w:t>
      </w:r>
      <w:proofErr w:type="gramStart"/>
      <w:r w:rsidRPr="009E272F">
        <w:rPr>
          <w:sz w:val="32"/>
          <w:szCs w:val="32"/>
        </w:rPr>
        <w:t>initialize(</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labels ((read-</w:t>
      </w:r>
      <w:proofErr w:type="gramStart"/>
      <w:r w:rsidRPr="009E272F">
        <w:rPr>
          <w:sz w:val="32"/>
          <w:szCs w:val="32"/>
        </w:rPr>
        <w:t>details(</w:t>
      </w:r>
      <w:proofErr w:type="gramEnd"/>
      <w:r w:rsidRPr="009E272F">
        <w:rPr>
          <w:sz w:val="32"/>
          <w:szCs w:val="32"/>
        </w:rPr>
        <w:t>destination a-list)</w:t>
      </w:r>
    </w:p>
    <w:p w:rsidR="009E272F" w:rsidRPr="009E272F" w:rsidRDefault="009E272F" w:rsidP="009E272F">
      <w:pPr>
        <w:jc w:val="both"/>
        <w:rPr>
          <w:sz w:val="32"/>
          <w:szCs w:val="32"/>
        </w:rPr>
      </w:pPr>
      <w:r w:rsidRPr="009E272F">
        <w:rPr>
          <w:sz w:val="32"/>
          <w:szCs w:val="32"/>
        </w:rPr>
        <w:t xml:space="preserve">           (when a-list</w:t>
      </w:r>
    </w:p>
    <w:p w:rsidR="009E272F" w:rsidRPr="009E272F" w:rsidRDefault="009E272F" w:rsidP="009E272F">
      <w:pPr>
        <w:jc w:val="both"/>
        <w:rPr>
          <w:sz w:val="32"/>
          <w:szCs w:val="32"/>
        </w:rPr>
      </w:pPr>
      <w:r w:rsidRPr="009E272F">
        <w:rPr>
          <w:sz w:val="32"/>
          <w:szCs w:val="32"/>
        </w:rPr>
        <w:t xml:space="preserve">             (setf (gethash (car a-list) (eval destination)) (</w:t>
      </w:r>
      <w:r w:rsidR="008D4E1A">
        <w:rPr>
          <w:sz w:val="32"/>
          <w:szCs w:val="32"/>
        </w:rPr>
        <w:t>string-to-list</w:t>
      </w:r>
      <w:r w:rsidRPr="009E272F">
        <w:rPr>
          <w:sz w:val="32"/>
          <w:szCs w:val="32"/>
        </w:rPr>
        <w:t xml:space="preserve"> (read-line file)))</w:t>
      </w:r>
    </w:p>
    <w:p w:rsidR="009E272F" w:rsidRPr="009E272F" w:rsidRDefault="009E272F" w:rsidP="009E272F">
      <w:pPr>
        <w:jc w:val="both"/>
        <w:rPr>
          <w:sz w:val="32"/>
          <w:szCs w:val="32"/>
        </w:rPr>
      </w:pPr>
      <w:r w:rsidRPr="009E272F">
        <w:rPr>
          <w:sz w:val="32"/>
          <w:szCs w:val="32"/>
        </w:rPr>
        <w:t xml:space="preserve">             (read-details destination (cdr a-list)))))</w:t>
      </w:r>
    </w:p>
    <w:p w:rsidR="009E272F" w:rsidRPr="009E272F" w:rsidRDefault="009E272F" w:rsidP="009E272F">
      <w:pPr>
        <w:jc w:val="both"/>
        <w:rPr>
          <w:sz w:val="32"/>
          <w:szCs w:val="32"/>
        </w:rPr>
      </w:pPr>
      <w:r w:rsidRPr="009E272F">
        <w:rPr>
          <w:sz w:val="32"/>
          <w:szCs w:val="32"/>
        </w:rPr>
        <w:t xml:space="preserve">        (loop for x in *components* </w:t>
      </w:r>
      <w:proofErr w:type="gramStart"/>
      <w:r w:rsidRPr="009E272F">
        <w:rPr>
          <w:sz w:val="32"/>
          <w:szCs w:val="32"/>
        </w:rPr>
        <w:t>do(</w:t>
      </w:r>
      <w:proofErr w:type="gramEnd"/>
      <w:r w:rsidRPr="009E272F">
        <w:rPr>
          <w:sz w:val="32"/>
          <w:szCs w:val="32"/>
        </w:rPr>
        <w:t>progn</w:t>
      </w:r>
    </w:p>
    <w:p w:rsidR="009E272F" w:rsidRPr="009E272F" w:rsidRDefault="009E272F" w:rsidP="009E272F">
      <w:pPr>
        <w:jc w:val="both"/>
        <w:rPr>
          <w:sz w:val="32"/>
          <w:szCs w:val="32"/>
        </w:rPr>
      </w:pPr>
      <w:r w:rsidRPr="009E272F">
        <w:rPr>
          <w:sz w:val="32"/>
          <w:szCs w:val="32"/>
        </w:rPr>
        <w:t xml:space="preserve">     (setf (gethash 'the-list (eval x)) (</w:t>
      </w:r>
      <w:r w:rsidR="008D4E1A">
        <w:rPr>
          <w:sz w:val="32"/>
          <w:szCs w:val="32"/>
        </w:rPr>
        <w:t>string-to-list</w:t>
      </w:r>
      <w:r w:rsidRPr="009E272F">
        <w:rPr>
          <w:sz w:val="32"/>
          <w:szCs w:val="32"/>
        </w:rPr>
        <w:t xml:space="preserve"> (read-line file)))</w:t>
      </w:r>
    </w:p>
    <w:p w:rsidR="009E272F" w:rsidRPr="009E272F" w:rsidRDefault="009E272F" w:rsidP="009E272F">
      <w:pPr>
        <w:jc w:val="both"/>
        <w:rPr>
          <w:sz w:val="32"/>
          <w:szCs w:val="32"/>
        </w:rPr>
      </w:pPr>
      <w:r w:rsidRPr="009E272F">
        <w:rPr>
          <w:sz w:val="32"/>
          <w:szCs w:val="32"/>
        </w:rPr>
        <w:t xml:space="preserve">     (setf (gethash 'chars (eval x)) (</w:t>
      </w:r>
      <w:r w:rsidR="008D4E1A">
        <w:rPr>
          <w:sz w:val="32"/>
          <w:szCs w:val="32"/>
        </w:rPr>
        <w:t>string-to-list</w:t>
      </w:r>
      <w:r w:rsidRPr="009E272F">
        <w:rPr>
          <w:sz w:val="32"/>
          <w:szCs w:val="32"/>
        </w:rPr>
        <w:t xml:space="preserve"> (read-line file)))</w:t>
      </w:r>
    </w:p>
    <w:p w:rsidR="009E272F" w:rsidRPr="009E272F" w:rsidRDefault="009E272F" w:rsidP="009E272F">
      <w:pPr>
        <w:jc w:val="both"/>
        <w:rPr>
          <w:sz w:val="32"/>
          <w:szCs w:val="32"/>
        </w:rPr>
      </w:pPr>
      <w:r w:rsidRPr="009E272F">
        <w:rPr>
          <w:sz w:val="32"/>
          <w:szCs w:val="32"/>
        </w:rPr>
        <w:t xml:space="preserve">     (read-details x (gethash 'the-list (eval x)))))))</w:t>
      </w:r>
    </w:p>
    <w:p w:rsidR="009E272F" w:rsidRPr="009E272F" w:rsidRDefault="009E272F" w:rsidP="009E272F">
      <w:pPr>
        <w:jc w:val="both"/>
        <w:rPr>
          <w:sz w:val="32"/>
          <w:szCs w:val="32"/>
        </w:rPr>
      </w:pPr>
      <w:r w:rsidRPr="009E272F">
        <w:rPr>
          <w:sz w:val="32"/>
          <w:szCs w:val="32"/>
        </w:rPr>
        <w:t>(stock-initialize)</w:t>
      </w:r>
    </w:p>
    <w:p w:rsidR="009E272F" w:rsidRDefault="009E272F" w:rsidP="009E272F">
      <w:pPr>
        <w:jc w:val="both"/>
        <w:rPr>
          <w:sz w:val="32"/>
          <w:szCs w:val="32"/>
        </w:rPr>
      </w:pPr>
      <w:r w:rsidRPr="009E272F">
        <w:rPr>
          <w:sz w:val="32"/>
          <w:szCs w:val="32"/>
        </w:rPr>
        <w:t>(close file)</w:t>
      </w:r>
    </w:p>
    <w:p w:rsidR="009E272F" w:rsidRPr="009E272F" w:rsidRDefault="009E272F" w:rsidP="009E272F">
      <w:pPr>
        <w:jc w:val="both"/>
        <w:rPr>
          <w:sz w:val="32"/>
          <w:szCs w:val="32"/>
        </w:rPr>
      </w:pPr>
    </w:p>
    <w:p w:rsidR="00E569F0" w:rsidRDefault="00E569F0" w:rsidP="00D06338">
      <w:pPr>
        <w:jc w:val="both"/>
        <w:rPr>
          <w:sz w:val="28"/>
          <w:szCs w:val="28"/>
        </w:rPr>
      </w:pPr>
      <w:r>
        <w:rPr>
          <w:sz w:val="28"/>
          <w:szCs w:val="28"/>
        </w:rPr>
        <w:tab/>
        <w:t xml:space="preserve">Ultima funcţie de citire este </w:t>
      </w:r>
      <w:r w:rsidRPr="0052469C">
        <w:rPr>
          <w:sz w:val="28"/>
          <w:szCs w:val="28"/>
          <w:u w:val="single"/>
        </w:rPr>
        <w:t>stock-initialize</w:t>
      </w:r>
      <w:r>
        <w:rPr>
          <w:sz w:val="28"/>
          <w:szCs w:val="28"/>
        </w:rPr>
        <w:t>, care se ocupă strict de încărcarea datelor despre componente.  Cam aceeaşi şmecherie ca la cea de citit detalii despre conturi. Am o funcţie locală care primeşte ca parametri tipul de componente şi apoi lista de componente, prin care trece citind date referitoare la piesa respectivă. Partea interesantă se află abia după aceasta, în corpul principal unde cu ajutorul unei instrucţiuni repetitive</w:t>
      </w:r>
      <w:r w:rsidR="00D655ED">
        <w:rPr>
          <w:sz w:val="28"/>
          <w:szCs w:val="28"/>
        </w:rPr>
        <w:t>,</w:t>
      </w:r>
      <w:r>
        <w:rPr>
          <w:sz w:val="28"/>
          <w:szCs w:val="28"/>
        </w:rPr>
        <w:t xml:space="preserve"> (echivalentul lui </w:t>
      </w:r>
      <w:proofErr w:type="gramStart"/>
      <w:r w:rsidRPr="00E569F0">
        <w:rPr>
          <w:sz w:val="28"/>
          <w:szCs w:val="28"/>
        </w:rPr>
        <w:t>for(</w:t>
      </w:r>
      <w:proofErr w:type="gramEnd"/>
      <w:r w:rsidRPr="00E569F0">
        <w:rPr>
          <w:sz w:val="28"/>
          <w:szCs w:val="28"/>
        </w:rPr>
        <w:t>int i : a)</w:t>
      </w:r>
      <w:r>
        <w:rPr>
          <w:sz w:val="28"/>
          <w:szCs w:val="28"/>
        </w:rPr>
        <w:t xml:space="preserve"> din C++, unde a este un array) </w:t>
      </w:r>
      <w:r w:rsidR="003D0433">
        <w:rPr>
          <w:sz w:val="28"/>
          <w:szCs w:val="28"/>
        </w:rPr>
        <w:t>trec</w:t>
      </w:r>
      <w:r w:rsidR="000266CD">
        <w:rPr>
          <w:sz w:val="28"/>
          <w:szCs w:val="28"/>
        </w:rPr>
        <w:t xml:space="preserve"> prin lista de tipuri de componente, pe care a</w:t>
      </w:r>
      <w:r w:rsidR="003D0433">
        <w:rPr>
          <w:sz w:val="28"/>
          <w:szCs w:val="28"/>
        </w:rPr>
        <w:t>m declarat-o mai sus, şi citesc</w:t>
      </w:r>
      <w:r w:rsidR="000266CD">
        <w:rPr>
          <w:sz w:val="28"/>
          <w:szCs w:val="28"/>
        </w:rPr>
        <w:t xml:space="preserve"> ce piese am în acea categorie, împreună cu ce caracteristici prezintă. În ambele cazuri, citirea detaliilor despre conturi şi despre componente, fix după scrierea acestora se află apelul lor, fiind chemate imediat după începerea </w:t>
      </w:r>
      <w:r w:rsidR="000266CD">
        <w:rPr>
          <w:sz w:val="28"/>
          <w:szCs w:val="28"/>
        </w:rPr>
        <w:lastRenderedPageBreak/>
        <w:t>programului. După ce am terminat de citit inchid fişierul, deoarece voi avea nevoie să-l redeschid atunci când voi vrea să scriu în el.</w:t>
      </w:r>
    </w:p>
    <w:p w:rsidR="000266CD" w:rsidRDefault="000266CD" w:rsidP="00D06338">
      <w:pPr>
        <w:jc w:val="both"/>
        <w:rPr>
          <w:sz w:val="28"/>
          <w:szCs w:val="28"/>
        </w:rPr>
      </w:pPr>
      <w:r>
        <w:rPr>
          <w:sz w:val="28"/>
          <w:szCs w:val="28"/>
        </w:rPr>
        <w:tab/>
        <w:t>O apropiere similară este folosită şi la scrierea înapoi în fişier</w:t>
      </w:r>
      <w:r w:rsidR="000342DC">
        <w:rPr>
          <w:sz w:val="28"/>
          <w:szCs w:val="28"/>
        </w:rPr>
        <w:t>, în ambele cazuri</w:t>
      </w:r>
      <w:r>
        <w:rPr>
          <w:sz w:val="28"/>
          <w:szCs w:val="28"/>
        </w:rPr>
        <w:t>. Vindictus a fost un proiect început acum câteva luni când abia învăţam despre Lisp</w:t>
      </w:r>
      <w:r w:rsidR="000342DC">
        <w:rPr>
          <w:sz w:val="28"/>
          <w:szCs w:val="28"/>
        </w:rPr>
        <w:t xml:space="preserve"> şi la anumite linii de cod se vede vârsta pe care o au. La o parte am reuşit să le aduc mai la zi, folosind lucruri pe care le-am învăţat ceva mai târziu, pe când altele le-am lăsat aşa cum erau deoarece nu deranjau cu nimic</w:t>
      </w:r>
      <w:r w:rsidR="003D0433">
        <w:rPr>
          <w:sz w:val="28"/>
          <w:szCs w:val="28"/>
        </w:rPr>
        <w:t>, sau</w:t>
      </w:r>
      <w:r w:rsidR="00AA570D">
        <w:rPr>
          <w:sz w:val="28"/>
          <w:szCs w:val="28"/>
        </w:rPr>
        <w:t xml:space="preserve"> erau suficient de eficiente. Foarte bine se observă la funcţiile de citire/scriere pentru conturi şi apoi pentru piese. Cele pentru conturi le-am scris la început şi se bazează integral pe metode recursive (pe care le consider încă foarte plăcute vizual), pe când cele destinate componentelor co</w:t>
      </w:r>
      <w:r w:rsidR="003D0433">
        <w:rPr>
          <w:sz w:val="28"/>
          <w:szCs w:val="28"/>
        </w:rPr>
        <w:t>mbină recursivitatea cu iterația</w:t>
      </w:r>
      <w:r w:rsidR="00AA570D">
        <w:rPr>
          <w:sz w:val="28"/>
          <w:szCs w:val="28"/>
        </w:rPr>
        <w:t xml:space="preserve"> pentru a-mi face o viaţă mai uşoară.</w:t>
      </w:r>
    </w:p>
    <w:p w:rsidR="000266CD" w:rsidRDefault="009E272F" w:rsidP="00D06338">
      <w:pPr>
        <w:jc w:val="both"/>
        <w:rPr>
          <w:b/>
          <w:sz w:val="32"/>
          <w:szCs w:val="32"/>
        </w:rPr>
      </w:pPr>
      <w:r>
        <w:rPr>
          <w:b/>
          <w:sz w:val="32"/>
          <w:szCs w:val="32"/>
        </w:rPr>
        <w:t>Update-database</w:t>
      </w:r>
    </w:p>
    <w:p w:rsidR="009E272F" w:rsidRPr="009E272F" w:rsidRDefault="009E272F" w:rsidP="009E272F">
      <w:pPr>
        <w:jc w:val="both"/>
        <w:rPr>
          <w:sz w:val="32"/>
          <w:szCs w:val="32"/>
        </w:rPr>
      </w:pPr>
      <w:r w:rsidRPr="009E272F">
        <w:rPr>
          <w:sz w:val="32"/>
          <w:szCs w:val="32"/>
        </w:rPr>
        <w:t>(defun update-</w:t>
      </w:r>
      <w:proofErr w:type="gramStart"/>
      <w:r w:rsidRPr="009E272F">
        <w:rPr>
          <w:sz w:val="32"/>
          <w:szCs w:val="32"/>
        </w:rPr>
        <w:t>database(</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setf file</w:t>
      </w:r>
      <w:r w:rsidR="00347F75">
        <w:rPr>
          <w:sz w:val="32"/>
          <w:szCs w:val="32"/>
        </w:rPr>
        <w:t>-output (open "Vindictus</w:t>
      </w:r>
      <w:r w:rsidRPr="009E272F">
        <w:rPr>
          <w:sz w:val="32"/>
          <w:szCs w:val="32"/>
        </w:rPr>
        <w:t>/database-data.txt</w:t>
      </w:r>
      <w:proofErr w:type="gramStart"/>
      <w:r w:rsidRPr="009E272F">
        <w:rPr>
          <w:sz w:val="32"/>
          <w:szCs w:val="32"/>
        </w:rPr>
        <w:t>" :direction</w:t>
      </w:r>
      <w:proofErr w:type="gramEnd"/>
      <w:r w:rsidRPr="009E272F">
        <w:rPr>
          <w:sz w:val="32"/>
          <w:szCs w:val="32"/>
        </w:rPr>
        <w:t xml:space="preserve"> :output :if-exists :supersede))</w:t>
      </w:r>
    </w:p>
    <w:p w:rsidR="009E272F" w:rsidRPr="009E272F" w:rsidRDefault="009E272F" w:rsidP="009E272F">
      <w:pPr>
        <w:jc w:val="both"/>
        <w:rPr>
          <w:sz w:val="32"/>
          <w:szCs w:val="32"/>
        </w:rPr>
      </w:pPr>
      <w:r w:rsidRPr="009E272F">
        <w:rPr>
          <w:sz w:val="32"/>
          <w:szCs w:val="32"/>
        </w:rPr>
        <w:t xml:space="preserve"> (labels ((update-clients (user-list)</w:t>
      </w:r>
    </w:p>
    <w:p w:rsidR="009E272F" w:rsidRPr="009E272F" w:rsidRDefault="009E272F" w:rsidP="009E272F">
      <w:pPr>
        <w:jc w:val="both"/>
        <w:rPr>
          <w:sz w:val="32"/>
          <w:szCs w:val="32"/>
        </w:rPr>
      </w:pPr>
      <w:r w:rsidRPr="009E272F">
        <w:rPr>
          <w:sz w:val="32"/>
          <w:szCs w:val="32"/>
        </w:rPr>
        <w:t xml:space="preserve">           (when user-list</w:t>
      </w:r>
    </w:p>
    <w:p w:rsidR="009E272F" w:rsidRPr="009E272F" w:rsidRDefault="009E272F" w:rsidP="009E272F">
      <w:pPr>
        <w:jc w:val="both"/>
        <w:rPr>
          <w:sz w:val="32"/>
          <w:szCs w:val="32"/>
        </w:rPr>
      </w:pPr>
      <w:r w:rsidRPr="009E272F">
        <w:rPr>
          <w:sz w:val="32"/>
          <w:szCs w:val="32"/>
        </w:rPr>
        <w:t xml:space="preserve">              (format file-output (gethash 'password (eval (car user-list)))) (terpri file-output)</w:t>
      </w:r>
    </w:p>
    <w:p w:rsidR="009E272F" w:rsidRPr="009E272F" w:rsidRDefault="009E272F" w:rsidP="009E272F">
      <w:pPr>
        <w:jc w:val="both"/>
        <w:rPr>
          <w:sz w:val="32"/>
          <w:szCs w:val="32"/>
        </w:rPr>
      </w:pPr>
      <w:r w:rsidRPr="009E272F">
        <w:rPr>
          <w:sz w:val="32"/>
          <w:szCs w:val="32"/>
        </w:rPr>
        <w:t xml:space="preserve">              (format file-output (list-to-string (gethash 'orders (eval (car user-list))))) (terpri file-output)</w:t>
      </w:r>
    </w:p>
    <w:p w:rsidR="009E272F" w:rsidRPr="009E272F" w:rsidRDefault="009E272F" w:rsidP="009E272F">
      <w:pPr>
        <w:jc w:val="both"/>
        <w:rPr>
          <w:sz w:val="32"/>
          <w:szCs w:val="32"/>
        </w:rPr>
      </w:pPr>
      <w:r w:rsidRPr="009E272F">
        <w:rPr>
          <w:sz w:val="32"/>
          <w:szCs w:val="32"/>
        </w:rPr>
        <w:t xml:space="preserve">              (update-clients (cdr user-list))))</w:t>
      </w:r>
    </w:p>
    <w:p w:rsidR="009E272F" w:rsidRPr="009E272F" w:rsidRDefault="009E272F" w:rsidP="009E272F">
      <w:pPr>
        <w:jc w:val="both"/>
        <w:rPr>
          <w:sz w:val="32"/>
          <w:szCs w:val="32"/>
        </w:rPr>
      </w:pPr>
      <w:r w:rsidRPr="009E272F">
        <w:rPr>
          <w:sz w:val="32"/>
          <w:szCs w:val="32"/>
        </w:rPr>
        <w:t xml:space="preserve">              (update-components (component clist)</w:t>
      </w:r>
    </w:p>
    <w:p w:rsidR="009E272F" w:rsidRPr="009E272F" w:rsidRDefault="009E272F" w:rsidP="009E272F">
      <w:pPr>
        <w:jc w:val="both"/>
        <w:rPr>
          <w:sz w:val="32"/>
          <w:szCs w:val="32"/>
        </w:rPr>
      </w:pPr>
      <w:r w:rsidRPr="009E272F">
        <w:rPr>
          <w:sz w:val="32"/>
          <w:szCs w:val="32"/>
        </w:rPr>
        <w:t xml:space="preserve">              (when clist</w:t>
      </w:r>
    </w:p>
    <w:p w:rsidR="009E272F" w:rsidRPr="009E272F" w:rsidRDefault="009E272F" w:rsidP="009E272F">
      <w:pPr>
        <w:jc w:val="both"/>
        <w:rPr>
          <w:sz w:val="32"/>
          <w:szCs w:val="32"/>
        </w:rPr>
      </w:pPr>
      <w:r w:rsidRPr="009E272F">
        <w:rPr>
          <w:sz w:val="32"/>
          <w:szCs w:val="32"/>
        </w:rPr>
        <w:t xml:space="preserve">                (format file-output (list-to-string (gethash (car clist) (eval component)))) (terpri file-output)</w:t>
      </w:r>
    </w:p>
    <w:p w:rsidR="009E272F" w:rsidRPr="009E272F" w:rsidRDefault="009E272F" w:rsidP="009E272F">
      <w:pPr>
        <w:jc w:val="both"/>
        <w:rPr>
          <w:sz w:val="32"/>
          <w:szCs w:val="32"/>
        </w:rPr>
      </w:pPr>
      <w:r w:rsidRPr="009E272F">
        <w:rPr>
          <w:sz w:val="32"/>
          <w:szCs w:val="32"/>
        </w:rPr>
        <w:lastRenderedPageBreak/>
        <w:t xml:space="preserve">                (update-components component (cdr clist)))))</w:t>
      </w:r>
    </w:p>
    <w:p w:rsidR="009E272F" w:rsidRPr="009E272F" w:rsidRDefault="009E272F" w:rsidP="009E272F">
      <w:pPr>
        <w:jc w:val="both"/>
        <w:rPr>
          <w:sz w:val="32"/>
          <w:szCs w:val="32"/>
        </w:rPr>
      </w:pPr>
      <w:r w:rsidRPr="009E272F">
        <w:rPr>
          <w:sz w:val="32"/>
          <w:szCs w:val="32"/>
        </w:rPr>
        <w:t xml:space="preserve">   (format file-output (list-to-string *admin-list*)) (terpri file-output)</w:t>
      </w:r>
    </w:p>
    <w:p w:rsidR="009E272F" w:rsidRPr="009E272F" w:rsidRDefault="009E272F" w:rsidP="009E272F">
      <w:pPr>
        <w:jc w:val="both"/>
        <w:rPr>
          <w:sz w:val="32"/>
          <w:szCs w:val="32"/>
        </w:rPr>
      </w:pPr>
      <w:r w:rsidRPr="009E272F">
        <w:rPr>
          <w:sz w:val="32"/>
          <w:szCs w:val="32"/>
        </w:rPr>
        <w:t xml:space="preserve">   (format file-output (list-to-string *users*)) (terpri file-output)</w:t>
      </w:r>
    </w:p>
    <w:p w:rsidR="009E272F" w:rsidRPr="009E272F" w:rsidRDefault="009E272F" w:rsidP="009E272F">
      <w:pPr>
        <w:jc w:val="both"/>
        <w:rPr>
          <w:sz w:val="32"/>
          <w:szCs w:val="32"/>
        </w:rPr>
      </w:pPr>
      <w:r w:rsidRPr="009E272F">
        <w:rPr>
          <w:sz w:val="32"/>
          <w:szCs w:val="32"/>
        </w:rPr>
        <w:t xml:space="preserve">   (update-clients *users*)</w:t>
      </w:r>
    </w:p>
    <w:p w:rsidR="009E272F" w:rsidRPr="009E272F" w:rsidRDefault="009E272F" w:rsidP="009E272F">
      <w:pPr>
        <w:jc w:val="both"/>
        <w:rPr>
          <w:sz w:val="32"/>
          <w:szCs w:val="32"/>
        </w:rPr>
      </w:pPr>
      <w:r w:rsidRPr="009E272F">
        <w:rPr>
          <w:sz w:val="32"/>
          <w:szCs w:val="32"/>
        </w:rPr>
        <w:t xml:space="preserve">   (loop for x in *components*</w:t>
      </w:r>
    </w:p>
    <w:p w:rsidR="009E272F" w:rsidRPr="009E272F" w:rsidRDefault="009E272F" w:rsidP="009E272F">
      <w:pPr>
        <w:jc w:val="both"/>
        <w:rPr>
          <w:sz w:val="32"/>
          <w:szCs w:val="32"/>
        </w:rPr>
      </w:pPr>
      <w:r w:rsidRPr="009E272F">
        <w:rPr>
          <w:sz w:val="32"/>
          <w:szCs w:val="32"/>
        </w:rPr>
        <w:t xml:space="preserve">     </w:t>
      </w:r>
      <w:proofErr w:type="gramStart"/>
      <w:r w:rsidRPr="009E272F">
        <w:rPr>
          <w:sz w:val="32"/>
          <w:szCs w:val="32"/>
        </w:rPr>
        <w:t>do(</w:t>
      </w:r>
      <w:proofErr w:type="gramEnd"/>
      <w:r w:rsidRPr="009E272F">
        <w:rPr>
          <w:sz w:val="32"/>
          <w:szCs w:val="32"/>
        </w:rPr>
        <w:t>progn</w:t>
      </w:r>
    </w:p>
    <w:p w:rsidR="009E272F" w:rsidRPr="009E272F" w:rsidRDefault="009E272F" w:rsidP="009E272F">
      <w:pPr>
        <w:jc w:val="both"/>
        <w:rPr>
          <w:sz w:val="32"/>
          <w:szCs w:val="32"/>
        </w:rPr>
      </w:pPr>
      <w:r w:rsidRPr="009E272F">
        <w:rPr>
          <w:sz w:val="32"/>
          <w:szCs w:val="32"/>
        </w:rPr>
        <w:t xml:space="preserve">       (format file-output (list-to-string (gethash 'the-list (eval x)))) (terpri file-output)</w:t>
      </w:r>
    </w:p>
    <w:p w:rsidR="009E272F" w:rsidRPr="009E272F" w:rsidRDefault="009E272F" w:rsidP="009E272F">
      <w:pPr>
        <w:jc w:val="both"/>
        <w:rPr>
          <w:sz w:val="32"/>
          <w:szCs w:val="32"/>
        </w:rPr>
      </w:pPr>
      <w:r w:rsidRPr="009E272F">
        <w:rPr>
          <w:sz w:val="32"/>
          <w:szCs w:val="32"/>
        </w:rPr>
        <w:t xml:space="preserve">       (format file-output (list-to-string (gethash 'chars (eval x)))) (terpri file-output)</w:t>
      </w:r>
    </w:p>
    <w:p w:rsidR="009E272F" w:rsidRPr="009E272F" w:rsidRDefault="009E272F" w:rsidP="009E272F">
      <w:pPr>
        <w:jc w:val="both"/>
        <w:rPr>
          <w:sz w:val="32"/>
          <w:szCs w:val="32"/>
        </w:rPr>
      </w:pPr>
      <w:r w:rsidRPr="009E272F">
        <w:rPr>
          <w:sz w:val="32"/>
          <w:szCs w:val="32"/>
        </w:rPr>
        <w:t xml:space="preserve">       (update-components x (gethash 'the-list (eval x)))))</w:t>
      </w:r>
    </w:p>
    <w:p w:rsidR="009E272F" w:rsidRDefault="009E272F" w:rsidP="009E272F">
      <w:pPr>
        <w:jc w:val="both"/>
        <w:rPr>
          <w:sz w:val="32"/>
          <w:szCs w:val="32"/>
        </w:rPr>
      </w:pPr>
      <w:r w:rsidRPr="009E272F">
        <w:rPr>
          <w:sz w:val="32"/>
          <w:szCs w:val="32"/>
        </w:rPr>
        <w:t xml:space="preserve">    (close file-output)))</w:t>
      </w:r>
    </w:p>
    <w:p w:rsidR="009E272F" w:rsidRPr="009E272F" w:rsidRDefault="009E272F" w:rsidP="009E272F">
      <w:pPr>
        <w:jc w:val="both"/>
        <w:rPr>
          <w:sz w:val="32"/>
          <w:szCs w:val="32"/>
        </w:rPr>
      </w:pPr>
    </w:p>
    <w:p w:rsidR="000266CD" w:rsidRDefault="000266CD" w:rsidP="00D06338">
      <w:pPr>
        <w:jc w:val="both"/>
        <w:rPr>
          <w:sz w:val="28"/>
          <w:szCs w:val="28"/>
        </w:rPr>
      </w:pPr>
      <w:r>
        <w:rPr>
          <w:sz w:val="28"/>
          <w:szCs w:val="28"/>
        </w:rPr>
        <w:tab/>
      </w:r>
      <w:r w:rsidR="00AA570D">
        <w:rPr>
          <w:sz w:val="28"/>
          <w:szCs w:val="28"/>
        </w:rPr>
        <w:t xml:space="preserve">Aceasta este funcţia de scriere în fişier, de data aceasta nu mai am două, ci una singură din cauza acelei prime linii. Când deschid fişierul eu specific că acesta este de ieşire prin </w:t>
      </w:r>
      <w:proofErr w:type="gramStart"/>
      <w:r w:rsidR="00AA570D">
        <w:rPr>
          <w:sz w:val="28"/>
          <w:szCs w:val="28"/>
        </w:rPr>
        <w:t>“:direction</w:t>
      </w:r>
      <w:proofErr w:type="gramEnd"/>
      <w:r w:rsidR="00AA570D">
        <w:rPr>
          <w:sz w:val="28"/>
          <w:szCs w:val="28"/>
        </w:rPr>
        <w:t xml:space="preserve"> :output” şi dacă există deja ceva în el, să scrie peste</w:t>
      </w:r>
      <w:r w:rsidR="003D0433">
        <w:rPr>
          <w:sz w:val="28"/>
          <w:szCs w:val="28"/>
        </w:rPr>
        <w:t xml:space="preserve"> (”</w:t>
      </w:r>
      <w:r w:rsidR="003D0433" w:rsidRPr="009E272F">
        <w:rPr>
          <w:sz w:val="32"/>
          <w:szCs w:val="32"/>
        </w:rPr>
        <w:t>:if-exists :supersede</w:t>
      </w:r>
      <w:r w:rsidR="003D0433">
        <w:rPr>
          <w:sz w:val="28"/>
          <w:szCs w:val="28"/>
        </w:rPr>
        <w:t>”)</w:t>
      </w:r>
      <w:r w:rsidR="00AA570D">
        <w:rPr>
          <w:sz w:val="28"/>
          <w:szCs w:val="28"/>
        </w:rPr>
        <w:t>. Asta înseamnă ca nu pot să updatez o parte din bază iar pe cealaltă s-o las aşa. E foarte posibil să existe o metodă pentru a face lucrul acesta, dar nu am ajuns încă la un stadiu la care să fiu conştient de ea.</w:t>
      </w:r>
      <w:r w:rsidR="00D97921">
        <w:rPr>
          <w:sz w:val="28"/>
          <w:szCs w:val="28"/>
        </w:rPr>
        <w:t xml:space="preserve"> Format este pur şi simplu o funcţie de scriere care primeşte un stream si un argument pe care să-l afişeze în acel stream. De asemenea, numele său, “format”, îl cam dă de gol că acesta poate să formateze într-un anumit fel scrisul, doar că acesta este un alt lucru pe care n-am ajuns să-l studiez</w:t>
      </w:r>
      <w:r w:rsidR="003D0433">
        <w:rPr>
          <w:sz w:val="28"/>
          <w:szCs w:val="28"/>
        </w:rPr>
        <w:t xml:space="preserve"> prea mult</w:t>
      </w:r>
      <w:r w:rsidR="00D97921">
        <w:rPr>
          <w:sz w:val="28"/>
          <w:szCs w:val="28"/>
        </w:rPr>
        <w:t>. Terpri este un fel de #\newline, pentru a putea scrie pe linia următoare.</w:t>
      </w:r>
    </w:p>
    <w:p w:rsidR="003D0433" w:rsidRDefault="003D0433" w:rsidP="00D06338">
      <w:pPr>
        <w:jc w:val="both"/>
        <w:rPr>
          <w:sz w:val="28"/>
          <w:szCs w:val="28"/>
        </w:rPr>
      </w:pPr>
      <w:r>
        <w:rPr>
          <w:sz w:val="28"/>
          <w:szCs w:val="28"/>
        </w:rPr>
        <w:tab/>
        <w:t>Funcția de</w:t>
      </w:r>
      <w:r w:rsidR="00D97921">
        <w:rPr>
          <w:sz w:val="28"/>
          <w:szCs w:val="28"/>
        </w:rPr>
        <w:t xml:space="preserve"> scri</w:t>
      </w:r>
      <w:r>
        <w:rPr>
          <w:sz w:val="28"/>
          <w:szCs w:val="28"/>
        </w:rPr>
        <w:t>ere merge în sens invers al celei de scriere, punând î</w:t>
      </w:r>
      <w:r w:rsidR="00D97921">
        <w:rPr>
          <w:sz w:val="28"/>
          <w:szCs w:val="28"/>
        </w:rPr>
        <w:t>n fişier lista de admini, apoi lista de useri, urmând să scrie informaţiile referitoare</w:t>
      </w:r>
      <w:r w:rsidR="00F77BDC">
        <w:rPr>
          <w:sz w:val="28"/>
          <w:szCs w:val="28"/>
        </w:rPr>
        <w:t xml:space="preserve"> la fiecare dintre ei. La fel şi partea pentru componente, scrie în fişier lista de componente, </w:t>
      </w:r>
      <w:r w:rsidR="00F77BDC">
        <w:rPr>
          <w:sz w:val="28"/>
          <w:szCs w:val="28"/>
        </w:rPr>
        <w:lastRenderedPageBreak/>
        <w:t>caracteristicile şi apoi informaţiile referitoare la fiecare piesă. După ce am scris toate aceste date închid stream-ul şi funcţia,</w:t>
      </w:r>
      <w:r w:rsidR="0009547C">
        <w:rPr>
          <w:sz w:val="28"/>
          <w:szCs w:val="28"/>
        </w:rPr>
        <w:t xml:space="preserve"> care</w:t>
      </w:r>
      <w:r w:rsidR="00F77BDC">
        <w:rPr>
          <w:sz w:val="28"/>
          <w:szCs w:val="28"/>
        </w:rPr>
        <w:t xml:space="preserve"> la fel ca această filă, se termină.</w:t>
      </w:r>
    </w:p>
    <w:p w:rsidR="00F77BDC" w:rsidRDefault="00F77BDC" w:rsidP="00D06338">
      <w:pPr>
        <w:jc w:val="both"/>
        <w:rPr>
          <w:b/>
          <w:sz w:val="36"/>
          <w:szCs w:val="36"/>
        </w:rPr>
      </w:pPr>
      <w:r>
        <w:rPr>
          <w:b/>
          <w:sz w:val="36"/>
          <w:szCs w:val="36"/>
        </w:rPr>
        <w:t>database-user-</w:t>
      </w:r>
      <w:proofErr w:type="gramStart"/>
      <w:r>
        <w:rPr>
          <w:b/>
          <w:sz w:val="36"/>
          <w:szCs w:val="36"/>
        </w:rPr>
        <w:t>commands.lisp</w:t>
      </w:r>
      <w:proofErr w:type="gramEnd"/>
    </w:p>
    <w:p w:rsidR="00F77BDC" w:rsidRDefault="00F77BDC" w:rsidP="00D06338">
      <w:pPr>
        <w:jc w:val="both"/>
        <w:rPr>
          <w:sz w:val="28"/>
          <w:szCs w:val="28"/>
        </w:rPr>
      </w:pPr>
      <w:r>
        <w:rPr>
          <w:b/>
          <w:sz w:val="36"/>
          <w:szCs w:val="36"/>
        </w:rPr>
        <w:tab/>
      </w:r>
      <w:r>
        <w:rPr>
          <w:sz w:val="28"/>
          <w:szCs w:val="28"/>
        </w:rPr>
        <w:t>Deja ne apropiem tot mai mult de suprafaţă</w:t>
      </w:r>
      <w:r w:rsidR="00EF23BB">
        <w:rPr>
          <w:sz w:val="28"/>
          <w:szCs w:val="28"/>
        </w:rPr>
        <w:t>, fiind deja la un nivel destul de apropiat de utilizatorul normal, această</w:t>
      </w:r>
      <w:r w:rsidR="0009547C">
        <w:rPr>
          <w:sz w:val="28"/>
          <w:szCs w:val="28"/>
        </w:rPr>
        <w:t xml:space="preserve"> filă fiind destinată comenzilor</w:t>
      </w:r>
      <w:r w:rsidR="00EF23BB">
        <w:rPr>
          <w:sz w:val="28"/>
          <w:szCs w:val="28"/>
        </w:rPr>
        <w:t xml:space="preserve"> prin care user-u</w:t>
      </w:r>
      <w:r w:rsidR="00347F75">
        <w:rPr>
          <w:sz w:val="28"/>
          <w:szCs w:val="28"/>
        </w:rPr>
        <w:t>l interacţionează cu Vindictus.</w:t>
      </w:r>
    </w:p>
    <w:p w:rsidR="00EF23BB" w:rsidRDefault="009E272F" w:rsidP="00D06338">
      <w:pPr>
        <w:jc w:val="both"/>
        <w:rPr>
          <w:b/>
          <w:sz w:val="32"/>
          <w:szCs w:val="32"/>
        </w:rPr>
      </w:pPr>
      <w:r>
        <w:rPr>
          <w:b/>
          <w:sz w:val="32"/>
          <w:szCs w:val="32"/>
        </w:rPr>
        <w:t>Login</w:t>
      </w:r>
    </w:p>
    <w:p w:rsidR="009E272F" w:rsidRPr="009E272F" w:rsidRDefault="009E272F" w:rsidP="009E272F">
      <w:pPr>
        <w:jc w:val="both"/>
        <w:rPr>
          <w:sz w:val="32"/>
          <w:szCs w:val="32"/>
        </w:rPr>
      </w:pPr>
      <w:r w:rsidRPr="009E272F">
        <w:rPr>
          <w:sz w:val="32"/>
          <w:szCs w:val="32"/>
        </w:rPr>
        <w:t xml:space="preserve">(defun </w:t>
      </w:r>
      <w:proofErr w:type="gramStart"/>
      <w:r w:rsidRPr="009E272F">
        <w:rPr>
          <w:sz w:val="32"/>
          <w:szCs w:val="32"/>
        </w:rPr>
        <w:t>login(</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princ "Introduce your name: ")</w:t>
      </w:r>
    </w:p>
    <w:p w:rsidR="009E272F" w:rsidRPr="009E272F" w:rsidRDefault="009E272F" w:rsidP="009E272F">
      <w:pPr>
        <w:jc w:val="both"/>
        <w:rPr>
          <w:sz w:val="32"/>
          <w:szCs w:val="32"/>
        </w:rPr>
      </w:pPr>
      <w:r w:rsidRPr="009E272F">
        <w:rPr>
          <w:sz w:val="32"/>
          <w:szCs w:val="32"/>
        </w:rPr>
        <w:t xml:space="preserve">   (let ((login-name (read)))</w:t>
      </w:r>
    </w:p>
    <w:p w:rsidR="009E272F" w:rsidRDefault="009E272F" w:rsidP="009E272F">
      <w:pPr>
        <w:jc w:val="both"/>
        <w:rPr>
          <w:sz w:val="32"/>
          <w:szCs w:val="32"/>
        </w:rPr>
      </w:pPr>
      <w:r w:rsidRPr="009E272F">
        <w:rPr>
          <w:sz w:val="32"/>
          <w:szCs w:val="32"/>
        </w:rPr>
        <w:t xml:space="preserve">    (</w:t>
      </w:r>
      <w:proofErr w:type="gramStart"/>
      <w:r w:rsidRPr="009E272F">
        <w:rPr>
          <w:sz w:val="32"/>
          <w:szCs w:val="32"/>
        </w:rPr>
        <w:t>if(</w:t>
      </w:r>
      <w:proofErr w:type="gramEnd"/>
      <w:r w:rsidRPr="009E272F">
        <w:rPr>
          <w:sz w:val="32"/>
          <w:szCs w:val="32"/>
        </w:rPr>
        <w:t>userp login-name) (ask-password login-name) '(the name introduce is not associated with an account. try again!))))</w:t>
      </w:r>
    </w:p>
    <w:p w:rsidR="009E272F" w:rsidRPr="009E272F" w:rsidRDefault="009E272F" w:rsidP="009E272F">
      <w:pPr>
        <w:jc w:val="both"/>
        <w:rPr>
          <w:sz w:val="32"/>
          <w:szCs w:val="32"/>
        </w:rPr>
      </w:pPr>
    </w:p>
    <w:p w:rsidR="009E272F" w:rsidRDefault="00EF23BB" w:rsidP="00D06338">
      <w:pPr>
        <w:jc w:val="both"/>
        <w:rPr>
          <w:sz w:val="28"/>
          <w:szCs w:val="28"/>
        </w:rPr>
      </w:pPr>
      <w:r>
        <w:rPr>
          <w:sz w:val="28"/>
          <w:szCs w:val="28"/>
        </w:rPr>
        <w:tab/>
        <w:t xml:space="preserve">Prima funcţie este cea de </w:t>
      </w:r>
      <w:r w:rsidRPr="009E272F">
        <w:rPr>
          <w:sz w:val="28"/>
          <w:szCs w:val="28"/>
          <w:u w:val="single"/>
        </w:rPr>
        <w:t>login</w:t>
      </w:r>
      <w:r w:rsidRPr="009E272F">
        <w:rPr>
          <w:sz w:val="28"/>
          <w:szCs w:val="28"/>
        </w:rPr>
        <w:t>,</w:t>
      </w:r>
      <w:r>
        <w:rPr>
          <w:sz w:val="28"/>
          <w:szCs w:val="28"/>
        </w:rPr>
        <w:t xml:space="preserve"> care citeşte numele şi verifică d</w:t>
      </w:r>
      <w:r w:rsidR="0009547C">
        <w:rPr>
          <w:sz w:val="28"/>
          <w:szCs w:val="28"/>
        </w:rPr>
        <w:t>acă exista un cont asociat acestuia</w:t>
      </w:r>
      <w:r>
        <w:rPr>
          <w:sz w:val="28"/>
          <w:szCs w:val="28"/>
        </w:rPr>
        <w:t xml:space="preserve">, în caz afirmativ continuând </w:t>
      </w:r>
      <w:r w:rsidR="00EA6F5A">
        <w:rPr>
          <w:sz w:val="28"/>
          <w:szCs w:val="28"/>
        </w:rPr>
        <w:t>procesul de logare cu ask-password.</w:t>
      </w:r>
    </w:p>
    <w:p w:rsidR="009E272F" w:rsidRDefault="009E272F" w:rsidP="00D06338">
      <w:pPr>
        <w:jc w:val="both"/>
        <w:rPr>
          <w:b/>
          <w:sz w:val="32"/>
          <w:szCs w:val="32"/>
        </w:rPr>
      </w:pPr>
      <w:r>
        <w:rPr>
          <w:b/>
          <w:sz w:val="32"/>
          <w:szCs w:val="32"/>
        </w:rPr>
        <w:t>Create-account</w:t>
      </w:r>
    </w:p>
    <w:p w:rsidR="009E272F" w:rsidRPr="009E272F" w:rsidRDefault="009E272F" w:rsidP="009E272F">
      <w:pPr>
        <w:jc w:val="both"/>
        <w:rPr>
          <w:sz w:val="32"/>
          <w:szCs w:val="32"/>
        </w:rPr>
      </w:pPr>
      <w:r w:rsidRPr="009E272F">
        <w:rPr>
          <w:sz w:val="32"/>
          <w:szCs w:val="32"/>
        </w:rPr>
        <w:t>(defun create-</w:t>
      </w:r>
      <w:proofErr w:type="gramStart"/>
      <w:r w:rsidRPr="009E272F">
        <w:rPr>
          <w:sz w:val="32"/>
          <w:szCs w:val="32"/>
        </w:rPr>
        <w:t>account(</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princ "If the name you picked is already used you'll have to try again until you are asked to select a password") (princ #\newline)</w:t>
      </w:r>
    </w:p>
    <w:p w:rsidR="009E272F" w:rsidRPr="009E272F" w:rsidRDefault="009E272F" w:rsidP="009E272F">
      <w:pPr>
        <w:jc w:val="both"/>
        <w:rPr>
          <w:sz w:val="32"/>
          <w:szCs w:val="32"/>
        </w:rPr>
      </w:pPr>
      <w:r w:rsidRPr="009E272F">
        <w:rPr>
          <w:sz w:val="32"/>
          <w:szCs w:val="32"/>
        </w:rPr>
        <w:t xml:space="preserve">       (princ "Type the name you want to use: ")</w:t>
      </w:r>
    </w:p>
    <w:p w:rsidR="009E272F" w:rsidRPr="009E272F" w:rsidRDefault="009E272F" w:rsidP="009E272F">
      <w:pPr>
        <w:jc w:val="both"/>
        <w:rPr>
          <w:sz w:val="32"/>
          <w:szCs w:val="32"/>
        </w:rPr>
      </w:pPr>
      <w:r w:rsidRPr="009E272F">
        <w:rPr>
          <w:sz w:val="32"/>
          <w:szCs w:val="32"/>
        </w:rPr>
        <w:t xml:space="preserve">       (labels ((verify-</w:t>
      </w:r>
      <w:proofErr w:type="gramStart"/>
      <w:r w:rsidRPr="009E272F">
        <w:rPr>
          <w:sz w:val="32"/>
          <w:szCs w:val="32"/>
        </w:rPr>
        <w:t>name(</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let ((name (read)))</w:t>
      </w:r>
    </w:p>
    <w:p w:rsidR="009E272F" w:rsidRPr="009E272F" w:rsidRDefault="009E272F" w:rsidP="009E272F">
      <w:pPr>
        <w:jc w:val="both"/>
        <w:rPr>
          <w:sz w:val="32"/>
          <w:szCs w:val="32"/>
        </w:rPr>
      </w:pPr>
      <w:r w:rsidRPr="009E272F">
        <w:rPr>
          <w:sz w:val="32"/>
          <w:szCs w:val="32"/>
        </w:rPr>
        <w:t xml:space="preserve">                     (</w:t>
      </w:r>
      <w:proofErr w:type="gramStart"/>
      <w:r w:rsidRPr="009E272F">
        <w:rPr>
          <w:sz w:val="32"/>
          <w:szCs w:val="32"/>
        </w:rPr>
        <w:t>if(</w:t>
      </w:r>
      <w:proofErr w:type="gramEnd"/>
      <w:r w:rsidRPr="009E272F">
        <w:rPr>
          <w:sz w:val="32"/>
          <w:szCs w:val="32"/>
        </w:rPr>
        <w:t>userp name) (verify-name) name))))</w:t>
      </w:r>
    </w:p>
    <w:p w:rsidR="009E272F" w:rsidRPr="009E272F" w:rsidRDefault="009E272F" w:rsidP="009E272F">
      <w:pPr>
        <w:jc w:val="both"/>
        <w:rPr>
          <w:sz w:val="32"/>
          <w:szCs w:val="32"/>
        </w:rPr>
      </w:pPr>
      <w:r w:rsidRPr="009E272F">
        <w:rPr>
          <w:sz w:val="32"/>
          <w:szCs w:val="32"/>
        </w:rPr>
        <w:t xml:space="preserve">               (let ((name (verify-name)))</w:t>
      </w:r>
    </w:p>
    <w:p w:rsidR="009E272F" w:rsidRPr="009E272F" w:rsidRDefault="009E272F" w:rsidP="009E272F">
      <w:pPr>
        <w:jc w:val="both"/>
        <w:rPr>
          <w:sz w:val="32"/>
          <w:szCs w:val="32"/>
        </w:rPr>
      </w:pPr>
      <w:r w:rsidRPr="009E272F">
        <w:rPr>
          <w:sz w:val="32"/>
          <w:szCs w:val="32"/>
        </w:rPr>
        <w:lastRenderedPageBreak/>
        <w:t xml:space="preserve">                (setf (symbol-value name) (make-hash-table))</w:t>
      </w:r>
    </w:p>
    <w:p w:rsidR="009E272F" w:rsidRPr="009E272F" w:rsidRDefault="009E272F" w:rsidP="009E272F">
      <w:pPr>
        <w:jc w:val="both"/>
        <w:rPr>
          <w:sz w:val="32"/>
          <w:szCs w:val="32"/>
        </w:rPr>
      </w:pPr>
      <w:r w:rsidRPr="009E272F">
        <w:rPr>
          <w:sz w:val="32"/>
          <w:szCs w:val="32"/>
        </w:rPr>
        <w:t xml:space="preserve">                (princ "Select a new password: ") (setf temp-pass (read-line))</w:t>
      </w:r>
    </w:p>
    <w:p w:rsidR="009E272F" w:rsidRPr="009E272F" w:rsidRDefault="009E272F" w:rsidP="009E272F">
      <w:pPr>
        <w:jc w:val="both"/>
        <w:rPr>
          <w:sz w:val="32"/>
          <w:szCs w:val="32"/>
        </w:rPr>
      </w:pPr>
      <w:r w:rsidRPr="009E272F">
        <w:rPr>
          <w:sz w:val="32"/>
          <w:szCs w:val="32"/>
        </w:rPr>
        <w:t xml:space="preserve">                (setf ind-name (find-index (sum-list (map 'list #'char-code (string name)))))</w:t>
      </w:r>
    </w:p>
    <w:p w:rsidR="009E272F" w:rsidRPr="009E272F" w:rsidRDefault="009E272F" w:rsidP="009E272F">
      <w:pPr>
        <w:jc w:val="both"/>
        <w:rPr>
          <w:sz w:val="32"/>
          <w:szCs w:val="32"/>
        </w:rPr>
      </w:pPr>
      <w:r w:rsidRPr="009E272F">
        <w:rPr>
          <w:sz w:val="32"/>
          <w:szCs w:val="32"/>
        </w:rPr>
        <w:t xml:space="preserve">                (</w:t>
      </w:r>
      <w:proofErr w:type="gramStart"/>
      <w:r w:rsidRPr="009E272F">
        <w:rPr>
          <w:sz w:val="32"/>
          <w:szCs w:val="32"/>
        </w:rPr>
        <w:t>let(</w:t>
      </w:r>
      <w:proofErr w:type="gramEnd"/>
      <w:r w:rsidRPr="009E272F">
        <w:rPr>
          <w:sz w:val="32"/>
          <w:szCs w:val="32"/>
        </w:rPr>
        <w:t>(perm-pass (coerce (mapcar #'code-char(hash-it (map 'list #'char-code temp-pass) ind-name)) 'string)))</w:t>
      </w:r>
    </w:p>
    <w:p w:rsidR="009E272F" w:rsidRPr="009E272F" w:rsidRDefault="009E272F" w:rsidP="009E272F">
      <w:pPr>
        <w:jc w:val="both"/>
        <w:rPr>
          <w:sz w:val="32"/>
          <w:szCs w:val="32"/>
        </w:rPr>
      </w:pPr>
      <w:r w:rsidRPr="009E272F">
        <w:rPr>
          <w:sz w:val="32"/>
          <w:szCs w:val="32"/>
        </w:rPr>
        <w:t xml:space="preserve">                 (setf (gethash 'password (eval name)) perm-pass)</w:t>
      </w:r>
    </w:p>
    <w:p w:rsidR="009E272F" w:rsidRPr="009E272F" w:rsidRDefault="009E272F" w:rsidP="009E272F">
      <w:pPr>
        <w:jc w:val="both"/>
        <w:rPr>
          <w:sz w:val="32"/>
          <w:szCs w:val="32"/>
        </w:rPr>
      </w:pPr>
      <w:r w:rsidRPr="009E272F">
        <w:rPr>
          <w:sz w:val="32"/>
          <w:szCs w:val="32"/>
        </w:rPr>
        <w:t xml:space="preserve">                 (setf *logged* t)</w:t>
      </w:r>
    </w:p>
    <w:p w:rsidR="009E272F" w:rsidRPr="009E272F" w:rsidRDefault="009E272F" w:rsidP="009E272F">
      <w:pPr>
        <w:jc w:val="both"/>
        <w:rPr>
          <w:sz w:val="32"/>
          <w:szCs w:val="32"/>
        </w:rPr>
      </w:pPr>
      <w:r w:rsidRPr="009E272F">
        <w:rPr>
          <w:sz w:val="32"/>
          <w:szCs w:val="32"/>
        </w:rPr>
        <w:t xml:space="preserve">                 (setf *logged-account* name)</w:t>
      </w:r>
    </w:p>
    <w:p w:rsidR="009E272F" w:rsidRPr="009E272F" w:rsidRDefault="009E272F" w:rsidP="009E272F">
      <w:pPr>
        <w:jc w:val="both"/>
        <w:rPr>
          <w:sz w:val="32"/>
          <w:szCs w:val="32"/>
        </w:rPr>
      </w:pPr>
      <w:r w:rsidRPr="009E272F">
        <w:rPr>
          <w:sz w:val="32"/>
          <w:szCs w:val="32"/>
        </w:rPr>
        <w:t xml:space="preserve">                 (push name *users*)</w:t>
      </w:r>
    </w:p>
    <w:p w:rsidR="009E272F" w:rsidRPr="009E272F" w:rsidRDefault="009E272F" w:rsidP="009E272F">
      <w:pPr>
        <w:jc w:val="both"/>
        <w:rPr>
          <w:sz w:val="32"/>
          <w:szCs w:val="32"/>
        </w:rPr>
      </w:pPr>
      <w:r w:rsidRPr="009E272F">
        <w:rPr>
          <w:sz w:val="32"/>
          <w:szCs w:val="32"/>
        </w:rPr>
        <w:t xml:space="preserve">                 (push nil (gethash 'orders (eval name)))</w:t>
      </w:r>
    </w:p>
    <w:p w:rsidR="009E272F" w:rsidRDefault="009E272F" w:rsidP="009E272F">
      <w:pPr>
        <w:jc w:val="both"/>
        <w:rPr>
          <w:sz w:val="32"/>
          <w:szCs w:val="32"/>
        </w:rPr>
      </w:pPr>
      <w:r w:rsidRPr="009E272F">
        <w:rPr>
          <w:sz w:val="32"/>
          <w:szCs w:val="32"/>
        </w:rPr>
        <w:t xml:space="preserve">                  </w:t>
      </w:r>
      <w:proofErr w:type="gramStart"/>
      <w:r w:rsidRPr="009E272F">
        <w:rPr>
          <w:sz w:val="32"/>
          <w:szCs w:val="32"/>
        </w:rPr>
        <w:t>`(</w:t>
      </w:r>
      <w:proofErr w:type="gramEnd"/>
      <w:r w:rsidRPr="009E272F">
        <w:rPr>
          <w:sz w:val="32"/>
          <w:szCs w:val="32"/>
        </w:rPr>
        <w:t>welcome ,*logged-account* at "Vindictus!")))))</w:t>
      </w:r>
    </w:p>
    <w:p w:rsidR="009E272F" w:rsidRPr="009E272F" w:rsidRDefault="009E272F" w:rsidP="009E272F">
      <w:pPr>
        <w:jc w:val="both"/>
        <w:rPr>
          <w:sz w:val="32"/>
          <w:szCs w:val="32"/>
        </w:rPr>
      </w:pPr>
    </w:p>
    <w:p w:rsidR="00EA6F5A" w:rsidRDefault="00EA6F5A" w:rsidP="00D06338">
      <w:pPr>
        <w:jc w:val="both"/>
        <w:rPr>
          <w:sz w:val="28"/>
          <w:szCs w:val="28"/>
        </w:rPr>
      </w:pPr>
      <w:r>
        <w:rPr>
          <w:sz w:val="28"/>
          <w:szCs w:val="28"/>
        </w:rPr>
        <w:tab/>
      </w:r>
      <w:r w:rsidRPr="009E272F">
        <w:rPr>
          <w:sz w:val="28"/>
          <w:szCs w:val="28"/>
          <w:u w:val="single"/>
        </w:rPr>
        <w:t>Create-account</w:t>
      </w:r>
      <w:r>
        <w:rPr>
          <w:sz w:val="28"/>
          <w:szCs w:val="28"/>
        </w:rPr>
        <w:t xml:space="preserve"> este un pic mai mare, necesitând mai multe operaţii pentru crearea unui cont. Prima dată avem o funcţie de verificare a numelui, pe care am lăsat-o special pentru a sublinia cum verificam validitatea unui nume printr-o metodă recursivă versus cum o fac acum printr-o metodă iterativă. Funcţia citeşte un nume şi dacă există deja un utilizator cu acest nume se reapelează până când un nume valid este introdus. După ce variabila “name” memorează un nume valid, este creat un nou hash-table cu acel nume şi în următoarele 4 linii este creată şi salvată o parolă printr-un proces identic cu atunci când o generez pentru logare. După ce contul este creat</w:t>
      </w:r>
      <w:r w:rsidR="007C590E">
        <w:rPr>
          <w:sz w:val="28"/>
          <w:szCs w:val="28"/>
        </w:rPr>
        <w:t>, setez flag-ul ca să ştie sistemul că este un cont logat şi pun în *logged-account* numele noului cont pentru a</w:t>
      </w:r>
      <w:r w:rsidR="0009547C">
        <w:rPr>
          <w:sz w:val="28"/>
          <w:szCs w:val="28"/>
        </w:rPr>
        <w:t xml:space="preserve"> putea</w:t>
      </w:r>
      <w:r w:rsidR="007C590E">
        <w:rPr>
          <w:sz w:val="28"/>
          <w:szCs w:val="28"/>
        </w:rPr>
        <w:t xml:space="preserve"> interacţiona cu Vindictus</w:t>
      </w:r>
      <w:r w:rsidR="0009547C">
        <w:rPr>
          <w:sz w:val="28"/>
          <w:szCs w:val="28"/>
        </w:rPr>
        <w:t xml:space="preserve"> direct, prin contul abia făcut</w:t>
      </w:r>
      <w:r w:rsidR="007C590E">
        <w:rPr>
          <w:sz w:val="28"/>
          <w:szCs w:val="28"/>
        </w:rPr>
        <w:t>. Poate pare bizar că în câmpul pentru comenzi pun un NIL, dar acesta este pent</w:t>
      </w:r>
      <w:r w:rsidR="0009547C">
        <w:rPr>
          <w:sz w:val="28"/>
          <w:szCs w:val="28"/>
        </w:rPr>
        <w:t>ru a-mi rezerva o linie în fișierul cu informații pentru comenzi</w:t>
      </w:r>
      <w:r w:rsidR="007C590E">
        <w:rPr>
          <w:sz w:val="28"/>
          <w:szCs w:val="28"/>
        </w:rPr>
        <w:t>, ca să nu fie ocupată de parola altcuiva şi să ajung</w:t>
      </w:r>
      <w:r w:rsidR="0009547C">
        <w:rPr>
          <w:sz w:val="28"/>
          <w:szCs w:val="28"/>
        </w:rPr>
        <w:t>ă</w:t>
      </w:r>
      <w:r w:rsidR="007C590E">
        <w:rPr>
          <w:sz w:val="28"/>
          <w:szCs w:val="28"/>
        </w:rPr>
        <w:t xml:space="preserve"> astfel să fie dat peste cap totul. La final îi urez noului client un</w:t>
      </w:r>
      <w:r w:rsidR="0009547C">
        <w:rPr>
          <w:sz w:val="28"/>
          <w:szCs w:val="28"/>
        </w:rPr>
        <w:t xml:space="preserve"> călduros</w:t>
      </w:r>
      <w:r w:rsidR="007C590E">
        <w:rPr>
          <w:sz w:val="28"/>
          <w:szCs w:val="28"/>
        </w:rPr>
        <w:t xml:space="preserve"> bun venit, folosind din nou quasiquoting.</w:t>
      </w:r>
    </w:p>
    <w:p w:rsidR="007C590E" w:rsidRDefault="009E272F" w:rsidP="00D06338">
      <w:pPr>
        <w:jc w:val="both"/>
        <w:rPr>
          <w:b/>
          <w:sz w:val="32"/>
          <w:szCs w:val="32"/>
        </w:rPr>
      </w:pPr>
      <w:r>
        <w:rPr>
          <w:b/>
          <w:sz w:val="32"/>
          <w:szCs w:val="32"/>
        </w:rPr>
        <w:lastRenderedPageBreak/>
        <w:t>Build-pc</w:t>
      </w:r>
    </w:p>
    <w:p w:rsidR="009E272F" w:rsidRPr="009E272F" w:rsidRDefault="009E272F" w:rsidP="009E272F">
      <w:pPr>
        <w:jc w:val="both"/>
        <w:rPr>
          <w:sz w:val="32"/>
          <w:szCs w:val="32"/>
        </w:rPr>
      </w:pPr>
      <w:r w:rsidRPr="009E272F">
        <w:rPr>
          <w:sz w:val="32"/>
          <w:szCs w:val="32"/>
        </w:rPr>
        <w:t xml:space="preserve">    (defun build-</w:t>
      </w:r>
      <w:proofErr w:type="gramStart"/>
      <w:r w:rsidRPr="009E272F">
        <w:rPr>
          <w:sz w:val="32"/>
          <w:szCs w:val="32"/>
        </w:rPr>
        <w:t>pc(</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labels ((add-to-pc (lst-pc price comp piece)</w:t>
      </w:r>
    </w:p>
    <w:p w:rsidR="009E272F" w:rsidRPr="009E272F" w:rsidRDefault="009E272F" w:rsidP="009E272F">
      <w:pPr>
        <w:jc w:val="both"/>
        <w:rPr>
          <w:sz w:val="32"/>
          <w:szCs w:val="32"/>
        </w:rPr>
      </w:pPr>
      <w:r w:rsidRPr="009E272F">
        <w:rPr>
          <w:sz w:val="32"/>
          <w:szCs w:val="32"/>
        </w:rPr>
        <w:t xml:space="preserve">      (when piece</w:t>
      </w:r>
    </w:p>
    <w:p w:rsidR="009E272F" w:rsidRPr="009E272F" w:rsidRDefault="009E272F" w:rsidP="009E272F">
      <w:pPr>
        <w:jc w:val="both"/>
        <w:rPr>
          <w:sz w:val="32"/>
          <w:szCs w:val="32"/>
        </w:rPr>
      </w:pPr>
      <w:r w:rsidRPr="009E272F">
        <w:rPr>
          <w:sz w:val="32"/>
          <w:szCs w:val="32"/>
        </w:rPr>
        <w:t xml:space="preserve">        (let ((pieces-list (concatenate 'list (gethash 'the-list (eval comp)) (list nil))))</w:t>
      </w:r>
    </w:p>
    <w:p w:rsidR="009E272F" w:rsidRPr="009E272F" w:rsidRDefault="009E272F" w:rsidP="009E272F">
      <w:pPr>
        <w:jc w:val="both"/>
        <w:rPr>
          <w:sz w:val="32"/>
          <w:szCs w:val="32"/>
        </w:rPr>
      </w:pPr>
      <w:r w:rsidRPr="009E272F">
        <w:rPr>
          <w:sz w:val="32"/>
          <w:szCs w:val="32"/>
        </w:rPr>
        <w:t xml:space="preserve">        (when (not (eq piece 'blnk))</w:t>
      </w:r>
    </w:p>
    <w:p w:rsidR="009E272F" w:rsidRPr="009E272F" w:rsidRDefault="009E272F" w:rsidP="009E272F">
      <w:pPr>
        <w:jc w:val="both"/>
        <w:rPr>
          <w:sz w:val="32"/>
          <w:szCs w:val="32"/>
        </w:rPr>
      </w:pPr>
      <w:r w:rsidRPr="009E272F">
        <w:rPr>
          <w:sz w:val="32"/>
          <w:szCs w:val="32"/>
        </w:rPr>
        <w:t xml:space="preserve">          (if (not (eq (elt (gethash piece (eval comp)) 1) 0))</w:t>
      </w:r>
    </w:p>
    <w:p w:rsidR="009E272F" w:rsidRPr="009E272F" w:rsidRDefault="009E272F" w:rsidP="009E272F">
      <w:pPr>
        <w:jc w:val="both"/>
        <w:rPr>
          <w:sz w:val="32"/>
          <w:szCs w:val="32"/>
        </w:rPr>
      </w:pPr>
      <w:r w:rsidRPr="009E272F">
        <w:rPr>
          <w:sz w:val="32"/>
          <w:szCs w:val="32"/>
        </w:rPr>
        <w:t xml:space="preserve">            (progn</w:t>
      </w:r>
    </w:p>
    <w:p w:rsidR="009E272F" w:rsidRPr="009E272F" w:rsidRDefault="009E272F" w:rsidP="009E272F">
      <w:pPr>
        <w:jc w:val="both"/>
        <w:rPr>
          <w:sz w:val="32"/>
          <w:szCs w:val="32"/>
        </w:rPr>
      </w:pPr>
      <w:r w:rsidRPr="009E272F">
        <w:rPr>
          <w:sz w:val="32"/>
          <w:szCs w:val="32"/>
        </w:rPr>
        <w:t xml:space="preserve">              (push_back lst-pc piece)</w:t>
      </w:r>
    </w:p>
    <w:p w:rsidR="009E272F" w:rsidRPr="009E272F" w:rsidRDefault="009E272F" w:rsidP="009E272F">
      <w:pPr>
        <w:jc w:val="both"/>
        <w:rPr>
          <w:sz w:val="32"/>
          <w:szCs w:val="32"/>
        </w:rPr>
      </w:pPr>
      <w:r w:rsidRPr="009E272F">
        <w:rPr>
          <w:sz w:val="32"/>
          <w:szCs w:val="32"/>
        </w:rPr>
        <w:t xml:space="preserve">              (decf (elt (gethash piece (eval comp)) 1))</w:t>
      </w:r>
    </w:p>
    <w:p w:rsidR="009E272F" w:rsidRPr="009E272F" w:rsidRDefault="009E272F" w:rsidP="009E272F">
      <w:pPr>
        <w:jc w:val="both"/>
        <w:rPr>
          <w:sz w:val="32"/>
          <w:szCs w:val="32"/>
        </w:rPr>
      </w:pPr>
      <w:r w:rsidRPr="009E272F">
        <w:rPr>
          <w:sz w:val="32"/>
          <w:szCs w:val="32"/>
        </w:rPr>
        <w:t xml:space="preserve">              (setf price (+ price (elt (gethash piece (eval comp)) 0))))</w:t>
      </w:r>
    </w:p>
    <w:p w:rsidR="009E272F" w:rsidRPr="009E272F" w:rsidRDefault="009E272F" w:rsidP="009E272F">
      <w:pPr>
        <w:jc w:val="both"/>
        <w:rPr>
          <w:sz w:val="32"/>
          <w:szCs w:val="32"/>
        </w:rPr>
      </w:pPr>
      <w:r w:rsidRPr="009E272F">
        <w:rPr>
          <w:sz w:val="32"/>
          <w:szCs w:val="32"/>
        </w:rPr>
        <w:t xml:space="preserve">            '(this component is no longer in stock! please select another!)))</w:t>
      </w:r>
    </w:p>
    <w:p w:rsidR="009E272F" w:rsidRPr="009E272F" w:rsidRDefault="009E272F" w:rsidP="009E272F">
      <w:pPr>
        <w:jc w:val="both"/>
        <w:rPr>
          <w:sz w:val="32"/>
          <w:szCs w:val="32"/>
        </w:rPr>
      </w:pPr>
      <w:r w:rsidRPr="009E272F">
        <w:rPr>
          <w:sz w:val="32"/>
          <w:szCs w:val="32"/>
        </w:rPr>
        <w:t xml:space="preserve">        (let ((aux (read)))</w:t>
      </w:r>
    </w:p>
    <w:p w:rsidR="009E272F" w:rsidRPr="009E272F" w:rsidRDefault="009E272F" w:rsidP="009E272F">
      <w:pPr>
        <w:jc w:val="both"/>
        <w:rPr>
          <w:sz w:val="32"/>
          <w:szCs w:val="32"/>
        </w:rPr>
      </w:pPr>
      <w:r w:rsidRPr="009E272F">
        <w:rPr>
          <w:sz w:val="32"/>
          <w:szCs w:val="32"/>
        </w:rPr>
        <w:t xml:space="preserve">        (loop while (not (member aux pieces-list)) do (setf aux (read)))</w:t>
      </w:r>
    </w:p>
    <w:p w:rsidR="009E272F" w:rsidRPr="009E272F" w:rsidRDefault="009E272F" w:rsidP="009E272F">
      <w:pPr>
        <w:jc w:val="both"/>
        <w:rPr>
          <w:sz w:val="32"/>
          <w:szCs w:val="32"/>
        </w:rPr>
      </w:pPr>
      <w:r w:rsidRPr="009E272F">
        <w:rPr>
          <w:sz w:val="32"/>
          <w:szCs w:val="32"/>
        </w:rPr>
        <w:t xml:space="preserve">        (setf piece aux))</w:t>
      </w:r>
    </w:p>
    <w:p w:rsidR="009E272F" w:rsidRPr="009E272F" w:rsidRDefault="009E272F" w:rsidP="009E272F">
      <w:pPr>
        <w:jc w:val="both"/>
        <w:rPr>
          <w:sz w:val="32"/>
          <w:szCs w:val="32"/>
        </w:rPr>
      </w:pPr>
      <w:r w:rsidRPr="009E272F">
        <w:rPr>
          <w:sz w:val="32"/>
          <w:szCs w:val="32"/>
        </w:rPr>
        <w:t xml:space="preserve">        (multiple-value-bind (a b) (add-to-pc lst-pc price comp piece)</w:t>
      </w:r>
    </w:p>
    <w:p w:rsidR="009E272F" w:rsidRPr="009E272F" w:rsidRDefault="009E272F" w:rsidP="009E272F">
      <w:pPr>
        <w:jc w:val="both"/>
        <w:rPr>
          <w:sz w:val="32"/>
          <w:szCs w:val="32"/>
        </w:rPr>
      </w:pPr>
      <w:r w:rsidRPr="009E272F">
        <w:rPr>
          <w:sz w:val="32"/>
          <w:szCs w:val="32"/>
        </w:rPr>
        <w:t xml:space="preserve">        (setf lst-pc a) (setf price b))))</w:t>
      </w:r>
    </w:p>
    <w:p w:rsidR="009E272F" w:rsidRPr="009E272F" w:rsidRDefault="009E272F" w:rsidP="009E272F">
      <w:pPr>
        <w:jc w:val="both"/>
        <w:rPr>
          <w:sz w:val="32"/>
          <w:szCs w:val="32"/>
        </w:rPr>
      </w:pPr>
      <w:r w:rsidRPr="009E272F">
        <w:rPr>
          <w:sz w:val="32"/>
          <w:szCs w:val="32"/>
        </w:rPr>
        <w:t xml:space="preserve">        (values lst-pc price)))</w:t>
      </w:r>
    </w:p>
    <w:p w:rsidR="009E272F" w:rsidRPr="009E272F" w:rsidRDefault="009E272F" w:rsidP="009E272F">
      <w:pPr>
        <w:jc w:val="both"/>
        <w:rPr>
          <w:sz w:val="32"/>
          <w:szCs w:val="32"/>
        </w:rPr>
      </w:pPr>
      <w:r w:rsidRPr="009E272F">
        <w:rPr>
          <w:sz w:val="32"/>
          <w:szCs w:val="32"/>
        </w:rPr>
        <w:t xml:space="preserve">    (princ "Pick a name for your pc: ")</w:t>
      </w:r>
    </w:p>
    <w:p w:rsidR="009E272F" w:rsidRPr="009E272F" w:rsidRDefault="009E272F" w:rsidP="009E272F">
      <w:pPr>
        <w:jc w:val="both"/>
        <w:rPr>
          <w:sz w:val="32"/>
          <w:szCs w:val="32"/>
        </w:rPr>
      </w:pPr>
      <w:r w:rsidRPr="009E272F">
        <w:rPr>
          <w:sz w:val="32"/>
          <w:szCs w:val="32"/>
        </w:rPr>
        <w:t xml:space="preserve">    (let ((name (read-line))</w:t>
      </w:r>
    </w:p>
    <w:p w:rsidR="009E272F" w:rsidRPr="009E272F" w:rsidRDefault="009E272F" w:rsidP="009E272F">
      <w:pPr>
        <w:jc w:val="both"/>
        <w:rPr>
          <w:sz w:val="32"/>
          <w:szCs w:val="32"/>
        </w:rPr>
      </w:pPr>
      <w:r w:rsidRPr="009E272F">
        <w:rPr>
          <w:sz w:val="32"/>
          <w:szCs w:val="32"/>
        </w:rPr>
        <w:t xml:space="preserve">      (pc-list '())</w:t>
      </w:r>
    </w:p>
    <w:p w:rsidR="009E272F" w:rsidRPr="009E272F" w:rsidRDefault="009E272F" w:rsidP="009E272F">
      <w:pPr>
        <w:jc w:val="both"/>
        <w:rPr>
          <w:sz w:val="32"/>
          <w:szCs w:val="32"/>
        </w:rPr>
      </w:pPr>
      <w:r w:rsidRPr="009E272F">
        <w:rPr>
          <w:sz w:val="32"/>
          <w:szCs w:val="32"/>
        </w:rPr>
        <w:lastRenderedPageBreak/>
        <w:t xml:space="preserve">      (price 0))</w:t>
      </w:r>
    </w:p>
    <w:p w:rsidR="009E272F" w:rsidRPr="009E272F" w:rsidRDefault="009E272F" w:rsidP="009E272F">
      <w:pPr>
        <w:jc w:val="both"/>
        <w:rPr>
          <w:sz w:val="32"/>
          <w:szCs w:val="32"/>
        </w:rPr>
      </w:pPr>
      <w:r w:rsidRPr="009E272F">
        <w:rPr>
          <w:sz w:val="32"/>
          <w:szCs w:val="32"/>
        </w:rPr>
        <w:t xml:space="preserve">      (push_back pc-list name)</w:t>
      </w:r>
    </w:p>
    <w:p w:rsidR="009E272F" w:rsidRPr="009E272F" w:rsidRDefault="009E272F" w:rsidP="009E272F">
      <w:pPr>
        <w:jc w:val="both"/>
        <w:rPr>
          <w:sz w:val="32"/>
          <w:szCs w:val="32"/>
        </w:rPr>
      </w:pPr>
      <w:r w:rsidRPr="009E272F">
        <w:rPr>
          <w:sz w:val="32"/>
          <w:szCs w:val="32"/>
        </w:rPr>
        <w:t xml:space="preserve">      (princ "Type the name of the piece you want and hit enter.")</w:t>
      </w:r>
    </w:p>
    <w:p w:rsidR="009E272F" w:rsidRPr="009E272F" w:rsidRDefault="009E272F" w:rsidP="009E272F">
      <w:pPr>
        <w:jc w:val="both"/>
        <w:rPr>
          <w:sz w:val="32"/>
          <w:szCs w:val="32"/>
        </w:rPr>
      </w:pPr>
      <w:r w:rsidRPr="009E272F">
        <w:rPr>
          <w:sz w:val="32"/>
          <w:szCs w:val="32"/>
        </w:rPr>
        <w:t xml:space="preserve">      (princ "If the component you typed is not available just type the name of another one that is.")</w:t>
      </w:r>
    </w:p>
    <w:p w:rsidR="009E272F" w:rsidRPr="009E272F" w:rsidRDefault="009E272F" w:rsidP="009E272F">
      <w:pPr>
        <w:jc w:val="both"/>
        <w:rPr>
          <w:sz w:val="32"/>
          <w:szCs w:val="32"/>
        </w:rPr>
      </w:pPr>
      <w:r w:rsidRPr="009E272F">
        <w:rPr>
          <w:sz w:val="32"/>
          <w:szCs w:val="32"/>
        </w:rPr>
        <w:t xml:space="preserve">      (princ "After you picked enough components of a type use 'NIL' to go to the next component.")</w:t>
      </w:r>
    </w:p>
    <w:p w:rsidR="009E272F" w:rsidRPr="009E272F" w:rsidRDefault="009E272F" w:rsidP="009E272F">
      <w:pPr>
        <w:jc w:val="both"/>
        <w:rPr>
          <w:sz w:val="32"/>
          <w:szCs w:val="32"/>
        </w:rPr>
      </w:pPr>
      <w:r w:rsidRPr="009E272F">
        <w:rPr>
          <w:sz w:val="32"/>
          <w:szCs w:val="32"/>
        </w:rPr>
        <w:t xml:space="preserve">    (loop for comp in *components* </w:t>
      </w:r>
      <w:proofErr w:type="gramStart"/>
      <w:r w:rsidRPr="009E272F">
        <w:rPr>
          <w:sz w:val="32"/>
          <w:szCs w:val="32"/>
        </w:rPr>
        <w:t>do(</w:t>
      </w:r>
      <w:proofErr w:type="gramEnd"/>
      <w:r w:rsidRPr="009E272F">
        <w:rPr>
          <w:sz w:val="32"/>
          <w:szCs w:val="32"/>
        </w:rPr>
        <w:t>progn</w:t>
      </w:r>
    </w:p>
    <w:p w:rsidR="009E272F" w:rsidRPr="009E272F" w:rsidRDefault="009E272F" w:rsidP="009E272F">
      <w:pPr>
        <w:jc w:val="both"/>
        <w:rPr>
          <w:sz w:val="32"/>
          <w:szCs w:val="32"/>
        </w:rPr>
      </w:pPr>
      <w:r w:rsidRPr="009E272F">
        <w:rPr>
          <w:sz w:val="32"/>
          <w:szCs w:val="32"/>
        </w:rPr>
        <w:t xml:space="preserve">      (print-components comp)</w:t>
      </w:r>
    </w:p>
    <w:p w:rsidR="009E272F" w:rsidRPr="009E272F" w:rsidRDefault="009E272F" w:rsidP="009E272F">
      <w:pPr>
        <w:jc w:val="both"/>
        <w:rPr>
          <w:sz w:val="32"/>
          <w:szCs w:val="32"/>
        </w:rPr>
      </w:pPr>
      <w:r w:rsidRPr="009E272F">
        <w:rPr>
          <w:sz w:val="32"/>
          <w:szCs w:val="32"/>
        </w:rPr>
        <w:t xml:space="preserve">      (multiple-value-bind (a b) (add-to-pc '() 0 comp 'blnk)</w:t>
      </w:r>
    </w:p>
    <w:p w:rsidR="009E272F" w:rsidRPr="009E272F" w:rsidRDefault="009E272F" w:rsidP="009E272F">
      <w:pPr>
        <w:jc w:val="both"/>
        <w:rPr>
          <w:sz w:val="32"/>
          <w:szCs w:val="32"/>
        </w:rPr>
      </w:pPr>
      <w:r w:rsidRPr="009E272F">
        <w:rPr>
          <w:sz w:val="32"/>
          <w:szCs w:val="32"/>
        </w:rPr>
        <w:t xml:space="preserve">      (push_back pc-list a) (setf price (+ price b)))))</w:t>
      </w:r>
    </w:p>
    <w:p w:rsidR="009E272F" w:rsidRPr="009E272F" w:rsidRDefault="009E272F" w:rsidP="009E272F">
      <w:pPr>
        <w:jc w:val="both"/>
        <w:rPr>
          <w:sz w:val="32"/>
          <w:szCs w:val="32"/>
        </w:rPr>
      </w:pPr>
      <w:r w:rsidRPr="009E272F">
        <w:rPr>
          <w:sz w:val="32"/>
          <w:szCs w:val="32"/>
        </w:rPr>
        <w:t xml:space="preserve">      (princ "You purchased the pc: ") (database-print pc-list)</w:t>
      </w:r>
    </w:p>
    <w:p w:rsidR="009E272F" w:rsidRPr="009E272F" w:rsidRDefault="009E272F" w:rsidP="009E272F">
      <w:pPr>
        <w:jc w:val="both"/>
        <w:rPr>
          <w:sz w:val="32"/>
          <w:szCs w:val="32"/>
        </w:rPr>
      </w:pPr>
      <w:r w:rsidRPr="009E272F">
        <w:rPr>
          <w:sz w:val="32"/>
          <w:szCs w:val="32"/>
        </w:rPr>
        <w:t xml:space="preserve">      (push_back (gethash 'orders (eval *logged-account*)) pc-list)</w:t>
      </w:r>
    </w:p>
    <w:p w:rsidR="00347F75" w:rsidRPr="009E272F" w:rsidRDefault="009E272F" w:rsidP="009E272F">
      <w:pPr>
        <w:jc w:val="both"/>
        <w:rPr>
          <w:sz w:val="32"/>
          <w:szCs w:val="32"/>
        </w:rPr>
      </w:pPr>
      <w:r w:rsidRPr="009E272F">
        <w:rPr>
          <w:sz w:val="32"/>
          <w:szCs w:val="32"/>
        </w:rPr>
        <w:t xml:space="preserve">      (princ "With the price of: ") (database-print price))))</w:t>
      </w:r>
    </w:p>
    <w:p w:rsidR="007A376E" w:rsidRDefault="00CF04AA" w:rsidP="00D06338">
      <w:pPr>
        <w:jc w:val="both"/>
        <w:rPr>
          <w:sz w:val="28"/>
          <w:szCs w:val="28"/>
        </w:rPr>
      </w:pPr>
      <w:r>
        <w:rPr>
          <w:sz w:val="28"/>
          <w:szCs w:val="28"/>
        </w:rPr>
        <w:tab/>
        <w:t xml:space="preserve">Acum, pentru principala bestie a programului, </w:t>
      </w:r>
      <w:r w:rsidRPr="009E272F">
        <w:rPr>
          <w:sz w:val="28"/>
          <w:szCs w:val="28"/>
          <w:u w:val="single"/>
        </w:rPr>
        <w:t>build-pc</w:t>
      </w:r>
      <w:r>
        <w:rPr>
          <w:sz w:val="28"/>
          <w:szCs w:val="28"/>
        </w:rPr>
        <w:t xml:space="preserve"> este funcţia în jurul căreia se învârte programul, fiind cea prin care utilizatorii pot achiziţiona un PC c</w:t>
      </w:r>
      <w:r w:rsidR="0009547C">
        <w:rPr>
          <w:sz w:val="28"/>
          <w:szCs w:val="28"/>
        </w:rPr>
        <w:t>ustom, făcut după piesele alese</w:t>
      </w:r>
      <w:r>
        <w:rPr>
          <w:sz w:val="28"/>
          <w:szCs w:val="28"/>
        </w:rPr>
        <w:t xml:space="preserve"> de ei. Partea recursivă a funcţiei e probabil cea mai urâtă dintre toate deoarece e mai lungă</w:t>
      </w:r>
      <w:r w:rsidR="0009547C">
        <w:rPr>
          <w:sz w:val="28"/>
          <w:szCs w:val="28"/>
        </w:rPr>
        <w:t xml:space="preserve"> și încurcată</w:t>
      </w:r>
      <w:r>
        <w:rPr>
          <w:sz w:val="28"/>
          <w:szCs w:val="28"/>
        </w:rPr>
        <w:t xml:space="preserve"> decât mi-ar plăcea mie. Prima dată verifică dacă piesa pe care o primeşte este NIL, acesta fiind modul prin care utilizatorul poate să</w:t>
      </w:r>
      <w:r w:rsidR="007360B3">
        <w:rPr>
          <w:sz w:val="28"/>
          <w:szCs w:val="28"/>
        </w:rPr>
        <w:t xml:space="preserve"> iasă din loop şi să</w:t>
      </w:r>
      <w:r>
        <w:rPr>
          <w:sz w:val="28"/>
          <w:szCs w:val="28"/>
        </w:rPr>
        <w:t xml:space="preserve"> treacă la următoarea componentă</w:t>
      </w:r>
      <w:r w:rsidR="007360B3">
        <w:rPr>
          <w:sz w:val="28"/>
          <w:szCs w:val="28"/>
        </w:rPr>
        <w:t xml:space="preserve">, aşa cum este specificat la liniile 47-49. După îmi declar o listă de componente din care pot alege, asigurându-mă că pot alege inclusiv NIL pentru a trece mai departe. Deoarece eu la apel chem funcţia cu o piesă denumită </w:t>
      </w:r>
      <w:proofErr w:type="gramStart"/>
      <w:r w:rsidR="007360B3">
        <w:rPr>
          <w:sz w:val="28"/>
          <w:szCs w:val="28"/>
        </w:rPr>
        <w:t>“ ‘</w:t>
      </w:r>
      <w:proofErr w:type="gramEnd"/>
      <w:r w:rsidR="007360B3">
        <w:rPr>
          <w:sz w:val="28"/>
          <w:szCs w:val="28"/>
        </w:rPr>
        <w:t>blnk ” mă asigur prima dată că nu încerc s-o adaug în lista de componente</w:t>
      </w:r>
      <w:r w:rsidR="007C6279">
        <w:rPr>
          <w:sz w:val="28"/>
          <w:szCs w:val="28"/>
        </w:rPr>
        <w:t>,</w:t>
      </w:r>
      <w:r w:rsidR="007360B3">
        <w:rPr>
          <w:sz w:val="28"/>
          <w:szCs w:val="28"/>
        </w:rPr>
        <w:t xml:space="preserve"> ci o ignor</w:t>
      </w:r>
      <w:r w:rsidR="007A376E">
        <w:rPr>
          <w:sz w:val="28"/>
          <w:szCs w:val="28"/>
        </w:rPr>
        <w:t>. Dacă este o piesă validă verific dacă mai este în stoc</w:t>
      </w:r>
      <w:r w:rsidR="007C6279">
        <w:rPr>
          <w:sz w:val="28"/>
          <w:szCs w:val="28"/>
        </w:rPr>
        <w:t xml:space="preserve"> (acest detaliu aflandu-se mereu pe a doua poziţie din câmpul unei piese, iar preţul fiind mereu primul detaliu)</w:t>
      </w:r>
      <w:r w:rsidR="007A376E">
        <w:rPr>
          <w:sz w:val="28"/>
          <w:szCs w:val="28"/>
        </w:rPr>
        <w:t>, iar dacă mai este</w:t>
      </w:r>
      <w:r w:rsidR="0009547C">
        <w:rPr>
          <w:sz w:val="28"/>
          <w:szCs w:val="28"/>
        </w:rPr>
        <w:t>,</w:t>
      </w:r>
      <w:r w:rsidR="007A376E">
        <w:rPr>
          <w:sz w:val="28"/>
          <w:szCs w:val="28"/>
        </w:rPr>
        <w:t xml:space="preserve"> o adaug</w:t>
      </w:r>
      <w:r w:rsidR="00CE7029">
        <w:rPr>
          <w:sz w:val="28"/>
          <w:szCs w:val="28"/>
        </w:rPr>
        <w:t xml:space="preserve"> (elt este o comandă care primeşte o listă şi un nr mai mic decât lungimea </w:t>
      </w:r>
      <w:r w:rsidR="00CE7029">
        <w:rPr>
          <w:sz w:val="28"/>
          <w:szCs w:val="28"/>
        </w:rPr>
        <w:lastRenderedPageBreak/>
        <w:t>acesteia şi returnează elementul de pe poziţia i, unde i e indexul oferit ca parametru)</w:t>
      </w:r>
      <w:r w:rsidR="007A376E">
        <w:rPr>
          <w:sz w:val="28"/>
          <w:szCs w:val="28"/>
        </w:rPr>
        <w:t>, pe cand dacă nu mai este, afi</w:t>
      </w:r>
      <w:r w:rsidR="001160B7">
        <w:rPr>
          <w:sz w:val="28"/>
          <w:szCs w:val="28"/>
        </w:rPr>
        <w:t>şez un mesaj de atenţionare.</w:t>
      </w:r>
      <w:r w:rsidR="007A376E">
        <w:rPr>
          <w:sz w:val="28"/>
          <w:szCs w:val="28"/>
        </w:rPr>
        <w:t xml:space="preserve"> </w:t>
      </w:r>
    </w:p>
    <w:p w:rsidR="00CF04AA" w:rsidRDefault="009E272F" w:rsidP="007A376E">
      <w:pPr>
        <w:ind w:firstLine="720"/>
        <w:jc w:val="both"/>
        <w:rPr>
          <w:sz w:val="28"/>
          <w:szCs w:val="28"/>
        </w:rPr>
      </w:pPr>
      <w:r>
        <w:rPr>
          <w:sz w:val="28"/>
          <w:szCs w:val="28"/>
        </w:rPr>
        <w:t>Subprogramul</w:t>
      </w:r>
      <w:r w:rsidR="007360B3">
        <w:rPr>
          <w:sz w:val="28"/>
          <w:szCs w:val="28"/>
        </w:rPr>
        <w:t xml:space="preserve"> la final va ajunge cu o listă de piese şi un preţ, dar pentru că este recursivă se va întoarce la valorile pe care le avea</w:t>
      </w:r>
      <w:r w:rsidR="0009547C">
        <w:rPr>
          <w:sz w:val="28"/>
          <w:szCs w:val="28"/>
        </w:rPr>
        <w:t xml:space="preserve"> înainte de apel</w:t>
      </w:r>
      <w:r w:rsidR="007A376E">
        <w:rPr>
          <w:sz w:val="28"/>
          <w:szCs w:val="28"/>
        </w:rPr>
        <w:t>, ajungând ca la finalul apelului să-mi întoarcă o listă goală şi un preţ de 0 lei. De asta am folosit o nouă chestie numită multiple-value-bind</w:t>
      </w:r>
      <w:r w:rsidR="00440619">
        <w:rPr>
          <w:sz w:val="28"/>
          <w:szCs w:val="28"/>
        </w:rPr>
        <w:t xml:space="preserve">, care primeşte </w:t>
      </w:r>
      <w:r w:rsidR="00892B83">
        <w:rPr>
          <w:sz w:val="28"/>
          <w:szCs w:val="28"/>
        </w:rPr>
        <w:t>o listă de parametri</w:t>
      </w:r>
      <w:r w:rsidR="00440619">
        <w:rPr>
          <w:sz w:val="28"/>
          <w:szCs w:val="28"/>
        </w:rPr>
        <w:t xml:space="preserve"> pe care îi uneşte cu valorile returnate de o funcţie, putând să fie folosiţi în corpul acestui form</w:t>
      </w:r>
      <w:r w:rsidR="007A376E">
        <w:rPr>
          <w:sz w:val="28"/>
          <w:szCs w:val="28"/>
        </w:rPr>
        <w:t xml:space="preserve">. </w:t>
      </w:r>
      <w:r w:rsidR="00347F75">
        <w:rPr>
          <w:sz w:val="28"/>
          <w:szCs w:val="28"/>
        </w:rPr>
        <w:t>F</w:t>
      </w:r>
      <w:r w:rsidR="007A376E">
        <w:rPr>
          <w:sz w:val="28"/>
          <w:szCs w:val="28"/>
        </w:rPr>
        <w:t xml:space="preserve">olosind funcţia </w:t>
      </w:r>
      <w:r w:rsidR="007A376E" w:rsidRPr="00347F75">
        <w:rPr>
          <w:sz w:val="28"/>
          <w:szCs w:val="28"/>
          <w:u w:val="single"/>
        </w:rPr>
        <w:t>value</w:t>
      </w:r>
      <w:r w:rsidR="0009547C" w:rsidRPr="00347F75">
        <w:rPr>
          <w:sz w:val="28"/>
          <w:szCs w:val="28"/>
          <w:u w:val="single"/>
        </w:rPr>
        <w:t>s</w:t>
      </w:r>
      <w:r w:rsidR="007A376E">
        <w:rPr>
          <w:sz w:val="28"/>
          <w:szCs w:val="28"/>
        </w:rPr>
        <w:t xml:space="preserve"> Lisp oferă libertatea de a întoarce parametri multipli. Într-un context normal doar prima valoare ar fi folosită, dar în tandem cu multiple-value-bind po</w:t>
      </w:r>
      <w:r w:rsidR="00347F75">
        <w:rPr>
          <w:sz w:val="28"/>
          <w:szCs w:val="28"/>
        </w:rPr>
        <w:t>t folosi toate valorile întoase. Funcţia</w:t>
      </w:r>
      <w:r w:rsidR="007A376E">
        <w:rPr>
          <w:sz w:val="28"/>
          <w:szCs w:val="28"/>
        </w:rPr>
        <w:t xml:space="preserve"> merge pe principiul următor: cât timp utilizatorul tot adaugă piese şi eu adaug în lista de compone</w:t>
      </w:r>
      <w:r w:rsidR="00755521">
        <w:rPr>
          <w:sz w:val="28"/>
          <w:szCs w:val="28"/>
        </w:rPr>
        <w:t>nte şi în preţ valorile respective, dar la urmă chem funcţia cu valorile pe care le am şi folosind multiple-value-bind</w:t>
      </w:r>
      <w:r w:rsidR="0009547C">
        <w:rPr>
          <w:sz w:val="28"/>
          <w:szCs w:val="28"/>
        </w:rPr>
        <w:t>,</w:t>
      </w:r>
      <w:r w:rsidR="00755521">
        <w:rPr>
          <w:sz w:val="28"/>
          <w:szCs w:val="28"/>
        </w:rPr>
        <w:t xml:space="preserve"> iau valorile pe care mi le intoarce funcţia şi le bag în lista de componente şi </w:t>
      </w:r>
      <w:r w:rsidR="0009547C">
        <w:rPr>
          <w:sz w:val="28"/>
          <w:szCs w:val="28"/>
        </w:rPr>
        <w:t xml:space="preserve">în </w:t>
      </w:r>
      <w:r w:rsidR="00755521">
        <w:rPr>
          <w:sz w:val="28"/>
          <w:szCs w:val="28"/>
        </w:rPr>
        <w:t>preţ, când utilizatorul introduce NIL subprogramul întoarce lista completă, împreună cu preţul corect, prin toate apelurile</w:t>
      </w:r>
      <w:r w:rsidR="00800B00">
        <w:rPr>
          <w:sz w:val="28"/>
          <w:szCs w:val="28"/>
        </w:rPr>
        <w:t>.</w:t>
      </w:r>
    </w:p>
    <w:p w:rsidR="00800B00" w:rsidRDefault="00771B17" w:rsidP="00800B00">
      <w:pPr>
        <w:jc w:val="both"/>
        <w:rPr>
          <w:sz w:val="28"/>
          <w:szCs w:val="28"/>
        </w:rPr>
      </w:pPr>
      <w:r>
        <w:rPr>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4.2pt">
            <v:imagedata r:id="rId8" o:title="exemplu"/>
          </v:shape>
        </w:pict>
      </w:r>
    </w:p>
    <w:p w:rsidR="00800B00" w:rsidRDefault="00800B00" w:rsidP="00800B00">
      <w:pPr>
        <w:jc w:val="both"/>
        <w:rPr>
          <w:sz w:val="28"/>
          <w:szCs w:val="28"/>
        </w:rPr>
      </w:pPr>
      <w:r>
        <w:rPr>
          <w:sz w:val="28"/>
          <w:szCs w:val="28"/>
        </w:rPr>
        <w:lastRenderedPageBreak/>
        <w:tab/>
        <w:t>Vedem</w:t>
      </w:r>
      <w:r w:rsidR="00987A14">
        <w:rPr>
          <w:sz w:val="28"/>
          <w:szCs w:val="28"/>
        </w:rPr>
        <w:t>, în acest exemplu menit să prezinte coneptul subprogramului add-to-pc,</w:t>
      </w:r>
      <w:r>
        <w:rPr>
          <w:sz w:val="28"/>
          <w:szCs w:val="28"/>
        </w:rPr>
        <w:t xml:space="preserve"> cum atât timp cât condiţia de a intra in “when” este respectată cele două numere tot cresc, iar când un număr nu mai respectă condiţia se ajunge la acel (values a b) care întoarce</w:t>
      </w:r>
      <w:r w:rsidR="00440619">
        <w:rPr>
          <w:sz w:val="28"/>
          <w:szCs w:val="28"/>
        </w:rPr>
        <w:t xml:space="preserve"> din al 10-lea apel</w:t>
      </w:r>
      <w:r>
        <w:rPr>
          <w:sz w:val="28"/>
          <w:szCs w:val="28"/>
        </w:rPr>
        <w:t xml:space="preserve"> </w:t>
      </w:r>
      <w:r w:rsidR="00440619">
        <w:rPr>
          <w:sz w:val="28"/>
          <w:szCs w:val="28"/>
        </w:rPr>
        <w:t>la al 9-lea</w:t>
      </w:r>
      <w:r>
        <w:rPr>
          <w:sz w:val="28"/>
          <w:szCs w:val="28"/>
        </w:rPr>
        <w:t xml:space="preserve"> 10 şi 11, valori care sunt atribuite lui a şi b, urmând să i le </w:t>
      </w:r>
      <w:r w:rsidR="00440619">
        <w:rPr>
          <w:sz w:val="28"/>
          <w:szCs w:val="28"/>
        </w:rPr>
        <w:t>întoarcă celui de-al 8-lea apel şi tot aşa până la primul apel care le returnează.</w:t>
      </w:r>
    </w:p>
    <w:p w:rsidR="00440619" w:rsidRDefault="00440619" w:rsidP="00800B00">
      <w:pPr>
        <w:jc w:val="both"/>
        <w:rPr>
          <w:sz w:val="28"/>
          <w:szCs w:val="28"/>
        </w:rPr>
      </w:pPr>
      <w:r>
        <w:rPr>
          <w:sz w:val="28"/>
          <w:szCs w:val="28"/>
        </w:rPr>
        <w:tab/>
        <w:t>Sub funcţie se află o serie de variabile locale, prima fiind numele sistemului care va fi pus la începutul listei şi folosit în principal la acţiu</w:t>
      </w:r>
      <w:r w:rsidR="00215C6A">
        <w:rPr>
          <w:sz w:val="28"/>
          <w:szCs w:val="28"/>
        </w:rPr>
        <w:t xml:space="preserve">nea de ştergere a unei comenzi. </w:t>
      </w:r>
      <w:r w:rsidR="00CE7029">
        <w:rPr>
          <w:sz w:val="28"/>
          <w:szCs w:val="28"/>
        </w:rPr>
        <w:t>Numele este pus în listă, după care se trece prin categoriile de componente fiind construită o listă şi un preţ pentru fiecare, ce vor fi adăugate la finalul apelului în configuraţie şi în preţul total. La final este afişată comanda făcută, adăugată în câmpul de comenzi al contului şi afişat preţul configuraţiei.</w:t>
      </w:r>
    </w:p>
    <w:p w:rsidR="00CE7029" w:rsidRDefault="009E272F" w:rsidP="00800B00">
      <w:pPr>
        <w:jc w:val="both"/>
        <w:rPr>
          <w:b/>
          <w:sz w:val="32"/>
          <w:szCs w:val="32"/>
        </w:rPr>
      </w:pPr>
      <w:r>
        <w:rPr>
          <w:b/>
          <w:sz w:val="32"/>
          <w:szCs w:val="32"/>
        </w:rPr>
        <w:t>Delete-account + delete-order + view-history + log-off</w:t>
      </w:r>
    </w:p>
    <w:p w:rsidR="009E272F" w:rsidRPr="009E272F" w:rsidRDefault="009E272F" w:rsidP="009E272F">
      <w:pPr>
        <w:jc w:val="both"/>
        <w:rPr>
          <w:sz w:val="32"/>
          <w:szCs w:val="32"/>
        </w:rPr>
      </w:pPr>
      <w:r w:rsidRPr="009E272F">
        <w:rPr>
          <w:sz w:val="32"/>
          <w:szCs w:val="32"/>
        </w:rPr>
        <w:t>(defun delete-</w:t>
      </w:r>
      <w:proofErr w:type="gramStart"/>
      <w:r w:rsidRPr="009E272F">
        <w:rPr>
          <w:sz w:val="32"/>
          <w:szCs w:val="32"/>
        </w:rPr>
        <w:t>account(</w:t>
      </w:r>
      <w:proofErr w:type="gramEnd"/>
      <w:r w:rsidRPr="009E272F">
        <w:rPr>
          <w:sz w:val="32"/>
          <w:szCs w:val="32"/>
        </w:rPr>
        <w:t>) (a-delete-account *logged-account*))</w:t>
      </w:r>
    </w:p>
    <w:p w:rsidR="009E272F" w:rsidRPr="009E272F" w:rsidRDefault="009E272F" w:rsidP="009E272F">
      <w:pPr>
        <w:jc w:val="both"/>
        <w:rPr>
          <w:sz w:val="32"/>
          <w:szCs w:val="32"/>
        </w:rPr>
      </w:pPr>
    </w:p>
    <w:p w:rsidR="009E272F" w:rsidRPr="009E272F" w:rsidRDefault="009E272F" w:rsidP="009E272F">
      <w:pPr>
        <w:jc w:val="both"/>
        <w:rPr>
          <w:sz w:val="32"/>
          <w:szCs w:val="32"/>
        </w:rPr>
      </w:pPr>
      <w:r w:rsidRPr="009E272F">
        <w:rPr>
          <w:sz w:val="32"/>
          <w:szCs w:val="32"/>
        </w:rPr>
        <w:t>(defun delete-</w:t>
      </w:r>
      <w:proofErr w:type="gramStart"/>
      <w:r w:rsidRPr="009E272F">
        <w:rPr>
          <w:sz w:val="32"/>
          <w:szCs w:val="32"/>
        </w:rPr>
        <w:t>order(</w:t>
      </w:r>
      <w:proofErr w:type="gramEnd"/>
      <w:r w:rsidRPr="009E272F">
        <w:rPr>
          <w:sz w:val="32"/>
          <w:szCs w:val="32"/>
        </w:rPr>
        <w:t>) (a-delete-order *logged-account*))</w:t>
      </w:r>
    </w:p>
    <w:p w:rsidR="009E272F" w:rsidRPr="009E272F" w:rsidRDefault="009E272F" w:rsidP="009E272F">
      <w:pPr>
        <w:jc w:val="both"/>
        <w:rPr>
          <w:sz w:val="32"/>
          <w:szCs w:val="32"/>
        </w:rPr>
      </w:pPr>
    </w:p>
    <w:p w:rsidR="009E272F" w:rsidRPr="009E272F" w:rsidRDefault="009E272F" w:rsidP="009E272F">
      <w:pPr>
        <w:jc w:val="both"/>
        <w:rPr>
          <w:sz w:val="32"/>
          <w:szCs w:val="32"/>
        </w:rPr>
      </w:pPr>
      <w:r w:rsidRPr="009E272F">
        <w:rPr>
          <w:sz w:val="32"/>
          <w:szCs w:val="32"/>
        </w:rPr>
        <w:t>(defun view-</w:t>
      </w:r>
      <w:proofErr w:type="gramStart"/>
      <w:r w:rsidRPr="009E272F">
        <w:rPr>
          <w:sz w:val="32"/>
          <w:szCs w:val="32"/>
        </w:rPr>
        <w:t>history(</w:t>
      </w:r>
      <w:proofErr w:type="gramEnd"/>
      <w:r w:rsidRPr="009E272F">
        <w:rPr>
          <w:sz w:val="32"/>
          <w:szCs w:val="32"/>
        </w:rPr>
        <w:t>) (a-view-history *logged-account*))</w:t>
      </w:r>
    </w:p>
    <w:p w:rsidR="009E272F" w:rsidRPr="009E272F" w:rsidRDefault="009E272F" w:rsidP="009E272F">
      <w:pPr>
        <w:jc w:val="both"/>
        <w:rPr>
          <w:sz w:val="32"/>
          <w:szCs w:val="32"/>
        </w:rPr>
      </w:pPr>
    </w:p>
    <w:p w:rsidR="009E272F" w:rsidRPr="009E272F" w:rsidRDefault="009E272F" w:rsidP="009E272F">
      <w:pPr>
        <w:jc w:val="both"/>
        <w:rPr>
          <w:sz w:val="32"/>
          <w:szCs w:val="32"/>
        </w:rPr>
      </w:pPr>
      <w:r w:rsidRPr="009E272F">
        <w:rPr>
          <w:sz w:val="32"/>
          <w:szCs w:val="32"/>
        </w:rPr>
        <w:t>(defun log-off ()</w:t>
      </w:r>
    </w:p>
    <w:p w:rsidR="009E272F" w:rsidRPr="009E272F" w:rsidRDefault="009E272F" w:rsidP="009E272F">
      <w:pPr>
        <w:jc w:val="both"/>
        <w:rPr>
          <w:sz w:val="32"/>
          <w:szCs w:val="32"/>
        </w:rPr>
      </w:pPr>
      <w:r w:rsidRPr="009E272F">
        <w:rPr>
          <w:sz w:val="32"/>
          <w:szCs w:val="32"/>
        </w:rPr>
        <w:t xml:space="preserve">    (princ "Are you sure you want to exit? 'Yes/no'") (princ #\newline)</w:t>
      </w:r>
    </w:p>
    <w:p w:rsidR="009E272F" w:rsidRPr="009E272F" w:rsidRDefault="009E272F" w:rsidP="009E272F">
      <w:pPr>
        <w:jc w:val="both"/>
        <w:rPr>
          <w:sz w:val="32"/>
          <w:szCs w:val="32"/>
        </w:rPr>
      </w:pPr>
      <w:r w:rsidRPr="009E272F">
        <w:rPr>
          <w:sz w:val="32"/>
          <w:szCs w:val="32"/>
        </w:rPr>
        <w:t xml:space="preserve">    (let ((answer (read)))</w:t>
      </w:r>
    </w:p>
    <w:p w:rsidR="009E272F" w:rsidRPr="009E272F" w:rsidRDefault="009E272F" w:rsidP="009E272F">
      <w:pPr>
        <w:jc w:val="both"/>
        <w:rPr>
          <w:sz w:val="32"/>
          <w:szCs w:val="32"/>
        </w:rPr>
      </w:pPr>
      <w:r w:rsidRPr="009E272F">
        <w:rPr>
          <w:sz w:val="32"/>
          <w:szCs w:val="32"/>
        </w:rPr>
        <w:t xml:space="preserve">        (when (eq answer 'yes)</w:t>
      </w:r>
    </w:p>
    <w:p w:rsidR="009E272F" w:rsidRPr="009E272F" w:rsidRDefault="009E272F" w:rsidP="009E272F">
      <w:pPr>
        <w:jc w:val="both"/>
        <w:rPr>
          <w:sz w:val="32"/>
          <w:szCs w:val="32"/>
        </w:rPr>
      </w:pPr>
      <w:r w:rsidRPr="009E272F">
        <w:rPr>
          <w:sz w:val="32"/>
          <w:szCs w:val="32"/>
        </w:rPr>
        <w:t xml:space="preserve">          (setf *logged-account* nil)</w:t>
      </w:r>
    </w:p>
    <w:p w:rsidR="009E272F" w:rsidRPr="009E272F" w:rsidRDefault="009E272F" w:rsidP="009E272F">
      <w:pPr>
        <w:jc w:val="both"/>
        <w:rPr>
          <w:sz w:val="32"/>
          <w:szCs w:val="32"/>
        </w:rPr>
      </w:pPr>
      <w:r w:rsidRPr="009E272F">
        <w:rPr>
          <w:sz w:val="32"/>
          <w:szCs w:val="32"/>
        </w:rPr>
        <w:t xml:space="preserve">          (setf *logged* nil)</w:t>
      </w:r>
    </w:p>
    <w:p w:rsidR="009E272F" w:rsidRPr="009E272F" w:rsidRDefault="009E272F" w:rsidP="009E272F">
      <w:pPr>
        <w:jc w:val="both"/>
        <w:rPr>
          <w:sz w:val="32"/>
          <w:szCs w:val="32"/>
        </w:rPr>
      </w:pPr>
      <w:r w:rsidRPr="009E272F">
        <w:rPr>
          <w:sz w:val="32"/>
          <w:szCs w:val="32"/>
        </w:rPr>
        <w:t xml:space="preserve">          (setf *admin-logged* nil)</w:t>
      </w:r>
    </w:p>
    <w:p w:rsidR="009E272F" w:rsidRPr="009E272F" w:rsidRDefault="009E272F" w:rsidP="009E272F">
      <w:pPr>
        <w:jc w:val="both"/>
        <w:rPr>
          <w:sz w:val="32"/>
          <w:szCs w:val="32"/>
        </w:rPr>
      </w:pPr>
      <w:r w:rsidRPr="009E272F">
        <w:rPr>
          <w:sz w:val="32"/>
          <w:szCs w:val="32"/>
        </w:rPr>
        <w:lastRenderedPageBreak/>
        <w:t xml:space="preserve">          (update-database)</w:t>
      </w:r>
    </w:p>
    <w:p w:rsidR="009E272F" w:rsidRDefault="009E272F" w:rsidP="009E272F">
      <w:pPr>
        <w:jc w:val="both"/>
        <w:rPr>
          <w:sz w:val="32"/>
          <w:szCs w:val="32"/>
        </w:rPr>
      </w:pPr>
      <w:r w:rsidRPr="009E272F">
        <w:rPr>
          <w:sz w:val="32"/>
          <w:szCs w:val="32"/>
        </w:rPr>
        <w:t xml:space="preserve">          '(we hope that we will see you soon!))))</w:t>
      </w:r>
    </w:p>
    <w:p w:rsidR="009E272F" w:rsidRPr="009E272F" w:rsidRDefault="009E272F" w:rsidP="009E272F">
      <w:pPr>
        <w:jc w:val="both"/>
        <w:rPr>
          <w:sz w:val="32"/>
          <w:szCs w:val="32"/>
        </w:rPr>
      </w:pPr>
    </w:p>
    <w:p w:rsidR="00B90C1C" w:rsidRDefault="00CE7029" w:rsidP="00800B00">
      <w:pPr>
        <w:jc w:val="both"/>
        <w:rPr>
          <w:sz w:val="28"/>
          <w:szCs w:val="28"/>
        </w:rPr>
      </w:pPr>
      <w:r>
        <w:rPr>
          <w:sz w:val="28"/>
          <w:szCs w:val="28"/>
        </w:rPr>
        <w:tab/>
      </w:r>
      <w:r w:rsidR="00571983">
        <w:rPr>
          <w:sz w:val="28"/>
          <w:szCs w:val="28"/>
        </w:rPr>
        <w:t>Acestea sunt ultimele 4 funcţii de pe aceasta filă, pe lângă cea de help pe care n-are rost s-o descriu. Dar avem parte de o surpriză</w:t>
      </w:r>
      <w:r w:rsidR="00987A14">
        <w:rPr>
          <w:sz w:val="28"/>
          <w:szCs w:val="28"/>
        </w:rPr>
        <w:t xml:space="preserve"> plăcută câ</w:t>
      </w:r>
      <w:r w:rsidR="00571983">
        <w:rPr>
          <w:sz w:val="28"/>
          <w:szCs w:val="28"/>
        </w:rPr>
        <w:t>nd 3/4 funcţii sunt pur şi simplu apeluri la versiunile destinate adminilor, doar că având ca parametru numele contului logat. Am vrut să evit să las utilizatorilor normali funcţii ce trebuiesc apelate cu vreun</w:t>
      </w:r>
      <w:r w:rsidR="00987A14">
        <w:rPr>
          <w:sz w:val="28"/>
          <w:szCs w:val="28"/>
        </w:rPr>
        <w:t xml:space="preserve"> parametru, deoarece dacă nu este oferit parametrul, utilizatoul primește o eroare care scoate din REPL-ul custom şi îi oferă acces la orice</w:t>
      </w:r>
      <w:r w:rsidR="00571983">
        <w:rPr>
          <w:sz w:val="28"/>
          <w:szCs w:val="28"/>
        </w:rPr>
        <w:t xml:space="preserve"> funcţii din program</w:t>
      </w:r>
      <w:r w:rsidR="00987A14">
        <w:rPr>
          <w:sz w:val="28"/>
          <w:szCs w:val="28"/>
        </w:rPr>
        <w:t>, inclusiv la variabilele unde sunt memorate datele</w:t>
      </w:r>
      <w:r w:rsidR="00571983">
        <w:rPr>
          <w:sz w:val="28"/>
          <w:szCs w:val="28"/>
        </w:rPr>
        <w:t xml:space="preserve">. Acest bug este </w:t>
      </w:r>
      <w:r w:rsidR="009F4A21">
        <w:rPr>
          <w:sz w:val="28"/>
          <w:szCs w:val="28"/>
        </w:rPr>
        <w:t>evitat în cazul adminilor prin o a doua verificare</w:t>
      </w:r>
      <w:r w:rsidR="00987A14">
        <w:rPr>
          <w:sz w:val="28"/>
          <w:szCs w:val="28"/>
        </w:rPr>
        <w:t>, ce se află în database-</w:t>
      </w:r>
      <w:proofErr w:type="gramStart"/>
      <w:r w:rsidR="00987A14">
        <w:rPr>
          <w:sz w:val="28"/>
          <w:szCs w:val="28"/>
        </w:rPr>
        <w:t>repl.lisp</w:t>
      </w:r>
      <w:proofErr w:type="gramEnd"/>
      <w:r w:rsidR="00987A14">
        <w:rPr>
          <w:sz w:val="28"/>
          <w:szCs w:val="28"/>
        </w:rPr>
        <w:t xml:space="preserve"> și</w:t>
      </w:r>
      <w:r w:rsidR="009F4A21">
        <w:rPr>
          <w:sz w:val="28"/>
          <w:szCs w:val="28"/>
        </w:rPr>
        <w:t xml:space="preserve"> se asigură că dacă este apelată o funcţie care necesită un parametru, input-ul conţine exact două elemente (funţie+parametru).</w:t>
      </w:r>
    </w:p>
    <w:p w:rsidR="00CE7029" w:rsidRDefault="00B90C1C" w:rsidP="00800B00">
      <w:pPr>
        <w:jc w:val="both"/>
        <w:rPr>
          <w:sz w:val="28"/>
          <w:szCs w:val="28"/>
        </w:rPr>
      </w:pPr>
      <w:r>
        <w:rPr>
          <w:sz w:val="28"/>
          <w:szCs w:val="28"/>
        </w:rPr>
        <w:tab/>
        <w:t>Ultimul subp</w:t>
      </w:r>
      <w:r w:rsidR="00987A14">
        <w:rPr>
          <w:sz w:val="28"/>
          <w:szCs w:val="28"/>
        </w:rPr>
        <w:t>rogram despre care vom discuta di</w:t>
      </w:r>
      <w:r>
        <w:rPr>
          <w:sz w:val="28"/>
          <w:szCs w:val="28"/>
        </w:rPr>
        <w:t xml:space="preserve">n această filă este </w:t>
      </w:r>
      <w:r w:rsidRPr="009E272F">
        <w:rPr>
          <w:sz w:val="28"/>
          <w:szCs w:val="28"/>
          <w:u w:val="single"/>
        </w:rPr>
        <w:t>log-off</w:t>
      </w:r>
      <w:r>
        <w:rPr>
          <w:sz w:val="28"/>
          <w:szCs w:val="28"/>
        </w:rPr>
        <w:t>. Prima dată acesta va cere c</w:t>
      </w:r>
      <w:r w:rsidR="00A34134">
        <w:rPr>
          <w:sz w:val="28"/>
          <w:szCs w:val="28"/>
        </w:rPr>
        <w:t>onfirmarea acţiunii dorite, în urma căreia va trece printr-un proces identic ca atunci când cineva îşi şterge contul: contul logat o să fie golit, flag-ul pentru online este dezactivat şi baza de date este actualizată.</w:t>
      </w:r>
    </w:p>
    <w:p w:rsidR="00A34134" w:rsidRDefault="00A34134" w:rsidP="00800B00">
      <w:pPr>
        <w:jc w:val="both"/>
        <w:rPr>
          <w:b/>
          <w:sz w:val="36"/>
          <w:szCs w:val="36"/>
        </w:rPr>
      </w:pPr>
      <w:r>
        <w:rPr>
          <w:b/>
          <w:sz w:val="36"/>
          <w:szCs w:val="36"/>
        </w:rPr>
        <w:t>database-</w:t>
      </w:r>
      <w:proofErr w:type="gramStart"/>
      <w:r>
        <w:rPr>
          <w:b/>
          <w:sz w:val="36"/>
          <w:szCs w:val="36"/>
        </w:rPr>
        <w:t>repl.lisp</w:t>
      </w:r>
      <w:proofErr w:type="gramEnd"/>
    </w:p>
    <w:p w:rsidR="00F02A6A" w:rsidRDefault="00A34134" w:rsidP="00800B00">
      <w:pPr>
        <w:jc w:val="both"/>
        <w:rPr>
          <w:sz w:val="28"/>
          <w:szCs w:val="28"/>
        </w:rPr>
      </w:pPr>
      <w:r>
        <w:rPr>
          <w:sz w:val="28"/>
          <w:szCs w:val="28"/>
        </w:rPr>
        <w:tab/>
        <w:t>Ultima filă conţine cod referitor la REPL-ul</w:t>
      </w:r>
      <w:r w:rsidR="007A15BE">
        <w:rPr>
          <w:sz w:val="28"/>
          <w:szCs w:val="28"/>
        </w:rPr>
        <w:t xml:space="preserve"> (Read-Eval-Print-Loop)</w:t>
      </w:r>
      <w:r>
        <w:rPr>
          <w:sz w:val="28"/>
          <w:szCs w:val="28"/>
        </w:rPr>
        <w:t xml:space="preserve"> custom pe care îl utilizează Vindictus ca “frontend”, asigurând o experienţă mai plăcută celor ce nu sunt obişnuiţi cu Lisp. Această ultimă parte a fost făcută urmând </w:t>
      </w:r>
      <w:r w:rsidR="00F02A6A">
        <w:rPr>
          <w:sz w:val="28"/>
          <w:szCs w:val="28"/>
        </w:rPr>
        <w:t>instrucţiunile din Land of Lisp, de la pagina 93.</w:t>
      </w:r>
    </w:p>
    <w:p w:rsidR="00A34134" w:rsidRDefault="009E272F" w:rsidP="00800B00">
      <w:pPr>
        <w:jc w:val="both"/>
        <w:rPr>
          <w:b/>
          <w:sz w:val="32"/>
          <w:szCs w:val="32"/>
        </w:rPr>
      </w:pPr>
      <w:r>
        <w:rPr>
          <w:b/>
          <w:sz w:val="32"/>
          <w:szCs w:val="32"/>
        </w:rPr>
        <w:t>Database-repl</w:t>
      </w:r>
    </w:p>
    <w:p w:rsidR="009E272F" w:rsidRPr="009E272F" w:rsidRDefault="009E272F" w:rsidP="009E272F">
      <w:pPr>
        <w:jc w:val="both"/>
        <w:rPr>
          <w:sz w:val="32"/>
          <w:szCs w:val="32"/>
        </w:rPr>
      </w:pPr>
      <w:r w:rsidRPr="009E272F">
        <w:rPr>
          <w:sz w:val="32"/>
          <w:szCs w:val="32"/>
        </w:rPr>
        <w:t>(defun database-</w:t>
      </w:r>
      <w:proofErr w:type="gramStart"/>
      <w:r w:rsidRPr="009E272F">
        <w:rPr>
          <w:sz w:val="32"/>
          <w:szCs w:val="32"/>
        </w:rPr>
        <w:t>repl(</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w:t>
      </w:r>
      <w:proofErr w:type="gramStart"/>
      <w:r w:rsidRPr="009E272F">
        <w:rPr>
          <w:sz w:val="32"/>
          <w:szCs w:val="32"/>
        </w:rPr>
        <w:t>let(</w:t>
      </w:r>
      <w:proofErr w:type="gramEnd"/>
      <w:r w:rsidRPr="009E272F">
        <w:rPr>
          <w:sz w:val="32"/>
          <w:szCs w:val="32"/>
        </w:rPr>
        <w:t>(cmd (database-read)))</w:t>
      </w:r>
    </w:p>
    <w:p w:rsidR="009E272F" w:rsidRPr="009E272F" w:rsidRDefault="009E272F" w:rsidP="009E272F">
      <w:pPr>
        <w:jc w:val="both"/>
        <w:rPr>
          <w:sz w:val="32"/>
          <w:szCs w:val="32"/>
        </w:rPr>
      </w:pPr>
      <w:r w:rsidRPr="009E272F">
        <w:rPr>
          <w:sz w:val="32"/>
          <w:szCs w:val="32"/>
        </w:rPr>
        <w:t xml:space="preserve">          (unless (and (eq (car cmd) 'quit) *admin-logged*)</w:t>
      </w:r>
    </w:p>
    <w:p w:rsidR="009E272F" w:rsidRPr="009E272F" w:rsidRDefault="009E272F" w:rsidP="009E272F">
      <w:pPr>
        <w:jc w:val="both"/>
        <w:rPr>
          <w:sz w:val="32"/>
          <w:szCs w:val="32"/>
        </w:rPr>
      </w:pPr>
      <w:r w:rsidRPr="009E272F">
        <w:rPr>
          <w:sz w:val="32"/>
          <w:szCs w:val="32"/>
        </w:rPr>
        <w:t xml:space="preserve">           (database-print (database-eval cmd))</w:t>
      </w:r>
    </w:p>
    <w:p w:rsidR="009E272F" w:rsidRDefault="009E272F" w:rsidP="009E272F">
      <w:pPr>
        <w:jc w:val="both"/>
        <w:rPr>
          <w:sz w:val="32"/>
          <w:szCs w:val="32"/>
        </w:rPr>
      </w:pPr>
      <w:r w:rsidRPr="009E272F">
        <w:rPr>
          <w:sz w:val="32"/>
          <w:szCs w:val="32"/>
        </w:rPr>
        <w:t xml:space="preserve">           (database-repl))))</w:t>
      </w:r>
    </w:p>
    <w:p w:rsidR="009E272F" w:rsidRPr="009E272F" w:rsidRDefault="009E272F" w:rsidP="009E272F">
      <w:pPr>
        <w:jc w:val="both"/>
        <w:rPr>
          <w:sz w:val="32"/>
          <w:szCs w:val="32"/>
        </w:rPr>
      </w:pPr>
    </w:p>
    <w:p w:rsidR="00F02A6A" w:rsidRDefault="00F02A6A" w:rsidP="00800B00">
      <w:pPr>
        <w:jc w:val="both"/>
        <w:rPr>
          <w:sz w:val="28"/>
          <w:szCs w:val="28"/>
        </w:rPr>
      </w:pPr>
      <w:r>
        <w:rPr>
          <w:sz w:val="28"/>
          <w:szCs w:val="28"/>
        </w:rPr>
        <w:tab/>
        <w:t>Prima funcţie este REPL-ul în sine unde prima dată este declarat</w:t>
      </w:r>
      <w:r w:rsidR="007A15BE">
        <w:rPr>
          <w:sz w:val="28"/>
          <w:szCs w:val="28"/>
        </w:rPr>
        <w:t>ă</w:t>
      </w:r>
      <w:r>
        <w:rPr>
          <w:sz w:val="28"/>
          <w:szCs w:val="28"/>
        </w:rPr>
        <w:t xml:space="preserve"> o variabilă cmd, care apelează funcţia database-read. După ce primeşte comanda</w:t>
      </w:r>
      <w:r w:rsidR="007A15BE">
        <w:rPr>
          <w:sz w:val="28"/>
          <w:szCs w:val="28"/>
        </w:rPr>
        <w:t>,</w:t>
      </w:r>
      <w:r>
        <w:rPr>
          <w:sz w:val="28"/>
          <w:szCs w:val="28"/>
        </w:rPr>
        <w:t xml:space="preserve"> verifică d</w:t>
      </w:r>
      <w:r w:rsidR="00270E85">
        <w:rPr>
          <w:sz w:val="28"/>
          <w:szCs w:val="28"/>
        </w:rPr>
        <w:t>acă nu cumva un admin doreşte să iasă din REPL, pentru a face nişte modificări</w:t>
      </w:r>
      <w:r w:rsidR="007A15BE">
        <w:rPr>
          <w:sz w:val="28"/>
          <w:szCs w:val="28"/>
        </w:rPr>
        <w:t xml:space="preserve"> sau teste</w:t>
      </w:r>
      <w:r w:rsidR="00270E85">
        <w:rPr>
          <w:sz w:val="28"/>
          <w:szCs w:val="28"/>
        </w:rPr>
        <w:t>, folosind comanda “quit”. Dacă un user ar încerca să iasă n-ar avea permisiunea de a o face, lucrul acesta l-am făcut, din nou, pentru a mă asigura că un user nu poate să iasă din REPL şi să aibă acces la întreg programul. Dacă totul este bine este apelată funcţia database-print pentru a afişa rezultatul evaluării comenzii de către database-eval, după care se reapelează.</w:t>
      </w:r>
    </w:p>
    <w:p w:rsidR="009E272F" w:rsidRDefault="009E272F" w:rsidP="00800B00">
      <w:pPr>
        <w:jc w:val="both"/>
        <w:rPr>
          <w:b/>
          <w:sz w:val="32"/>
          <w:szCs w:val="32"/>
        </w:rPr>
      </w:pPr>
      <w:r>
        <w:rPr>
          <w:b/>
          <w:sz w:val="32"/>
          <w:szCs w:val="32"/>
        </w:rPr>
        <w:t>Database-read</w:t>
      </w:r>
    </w:p>
    <w:p w:rsidR="009E272F" w:rsidRPr="009E272F" w:rsidRDefault="009E272F" w:rsidP="009E272F">
      <w:pPr>
        <w:jc w:val="both"/>
        <w:rPr>
          <w:sz w:val="32"/>
          <w:szCs w:val="32"/>
        </w:rPr>
      </w:pPr>
      <w:r w:rsidRPr="009E272F">
        <w:rPr>
          <w:sz w:val="32"/>
          <w:szCs w:val="32"/>
        </w:rPr>
        <w:t>(defun database-</w:t>
      </w:r>
      <w:proofErr w:type="gramStart"/>
      <w:r w:rsidRPr="009E272F">
        <w:rPr>
          <w:sz w:val="32"/>
          <w:szCs w:val="32"/>
        </w:rPr>
        <w:t>read(</w:t>
      </w:r>
      <w:proofErr w:type="gramEnd"/>
      <w:r w:rsidRPr="009E272F">
        <w:rPr>
          <w:sz w:val="32"/>
          <w:szCs w:val="32"/>
        </w:rPr>
        <w:t>)</w:t>
      </w:r>
    </w:p>
    <w:p w:rsidR="009E272F" w:rsidRPr="009E272F" w:rsidRDefault="009E272F" w:rsidP="009E272F">
      <w:pPr>
        <w:jc w:val="both"/>
        <w:rPr>
          <w:sz w:val="32"/>
          <w:szCs w:val="32"/>
        </w:rPr>
      </w:pPr>
      <w:r w:rsidRPr="009E272F">
        <w:rPr>
          <w:sz w:val="32"/>
          <w:szCs w:val="32"/>
        </w:rPr>
        <w:t xml:space="preserve">  (</w:t>
      </w:r>
      <w:proofErr w:type="gramStart"/>
      <w:r w:rsidRPr="009E272F">
        <w:rPr>
          <w:sz w:val="32"/>
          <w:szCs w:val="32"/>
        </w:rPr>
        <w:t>let(</w:t>
      </w:r>
      <w:proofErr w:type="gramEnd"/>
      <w:r w:rsidRPr="009E272F">
        <w:rPr>
          <w:sz w:val="32"/>
          <w:szCs w:val="32"/>
        </w:rPr>
        <w:t>(cmd (read-from-string (concatenate 'string "(" (read-line) ")"))))</w:t>
      </w:r>
    </w:p>
    <w:p w:rsidR="009E272F" w:rsidRPr="009E272F" w:rsidRDefault="009E272F" w:rsidP="009E272F">
      <w:pPr>
        <w:jc w:val="both"/>
        <w:rPr>
          <w:sz w:val="32"/>
          <w:szCs w:val="32"/>
        </w:rPr>
      </w:pPr>
      <w:r w:rsidRPr="009E272F">
        <w:rPr>
          <w:sz w:val="32"/>
          <w:szCs w:val="32"/>
        </w:rPr>
        <w:t xml:space="preserve">    (flet ((quote-it(x)</w:t>
      </w:r>
    </w:p>
    <w:p w:rsidR="009E272F" w:rsidRPr="009E272F" w:rsidRDefault="009E272F" w:rsidP="009E272F">
      <w:pPr>
        <w:jc w:val="both"/>
        <w:rPr>
          <w:sz w:val="32"/>
          <w:szCs w:val="32"/>
        </w:rPr>
      </w:pPr>
      <w:r w:rsidRPr="009E272F">
        <w:rPr>
          <w:sz w:val="32"/>
          <w:szCs w:val="32"/>
        </w:rPr>
        <w:t xml:space="preserve">            (list 'quote x)))</w:t>
      </w:r>
    </w:p>
    <w:p w:rsidR="009E272F" w:rsidRDefault="009E272F" w:rsidP="009E272F">
      <w:pPr>
        <w:jc w:val="both"/>
        <w:rPr>
          <w:sz w:val="32"/>
          <w:szCs w:val="32"/>
        </w:rPr>
      </w:pPr>
      <w:r w:rsidRPr="009E272F">
        <w:rPr>
          <w:sz w:val="32"/>
          <w:szCs w:val="32"/>
        </w:rPr>
        <w:t xml:space="preserve">      (cons (car cmd) (mapcar #'quote-</w:t>
      </w:r>
      <w:proofErr w:type="gramStart"/>
      <w:r w:rsidRPr="009E272F">
        <w:rPr>
          <w:sz w:val="32"/>
          <w:szCs w:val="32"/>
        </w:rPr>
        <w:t>it(</w:t>
      </w:r>
      <w:proofErr w:type="gramEnd"/>
      <w:r w:rsidRPr="009E272F">
        <w:rPr>
          <w:sz w:val="32"/>
          <w:szCs w:val="32"/>
        </w:rPr>
        <w:t>cdr cmd))))))</w:t>
      </w:r>
    </w:p>
    <w:p w:rsidR="009E272F" w:rsidRPr="009E272F" w:rsidRDefault="009E272F" w:rsidP="009E272F">
      <w:pPr>
        <w:jc w:val="both"/>
        <w:rPr>
          <w:sz w:val="32"/>
          <w:szCs w:val="32"/>
        </w:rPr>
      </w:pPr>
    </w:p>
    <w:p w:rsidR="00270E85" w:rsidRDefault="00270E85" w:rsidP="00800B00">
      <w:pPr>
        <w:jc w:val="both"/>
        <w:rPr>
          <w:sz w:val="28"/>
          <w:szCs w:val="28"/>
        </w:rPr>
      </w:pPr>
      <w:r>
        <w:rPr>
          <w:sz w:val="28"/>
          <w:szCs w:val="28"/>
        </w:rPr>
        <w:tab/>
        <w:t xml:space="preserve">Urmează </w:t>
      </w:r>
      <w:r w:rsidRPr="009E272F">
        <w:rPr>
          <w:sz w:val="28"/>
          <w:szCs w:val="28"/>
          <w:u w:val="single"/>
        </w:rPr>
        <w:t>database-read</w:t>
      </w:r>
      <w:r>
        <w:rPr>
          <w:sz w:val="28"/>
          <w:szCs w:val="28"/>
        </w:rPr>
        <w:t xml:space="preserve"> a cărui scop principal este de a permite utilizatorului să introducă o comandă fără ca să fie obligat să o pună intre paranteze. Funcţia foloseşte read-line, care întoarce un string şi la care concatenează paranteze la început şi la sfârşit, transformându-l într-o listă.  </w:t>
      </w:r>
      <w:r w:rsidR="0010036B">
        <w:rPr>
          <w:sz w:val="28"/>
          <w:szCs w:val="28"/>
        </w:rPr>
        <w:t>Funcţia quote-it este una care doar pune un apostrof în faţa unui element. Folosind cons (în Lisp o listă este alcătuită din cons cells, deci cu ajutorul lui cons</w:t>
      </w:r>
      <w:r w:rsidR="007A15BE">
        <w:rPr>
          <w:sz w:val="28"/>
          <w:szCs w:val="28"/>
        </w:rPr>
        <w:t>, care primește două elemente și le leagă împreună,</w:t>
      </w:r>
      <w:r w:rsidR="0010036B">
        <w:rPr>
          <w:sz w:val="28"/>
          <w:szCs w:val="28"/>
        </w:rPr>
        <w:t xml:space="preserve"> putem construi liste) alcătuiesc o listă în care primu</w:t>
      </w:r>
      <w:r w:rsidR="009F4A21">
        <w:rPr>
          <w:sz w:val="28"/>
          <w:szCs w:val="28"/>
        </w:rPr>
        <w:t>l element (</w:t>
      </w:r>
      <w:r w:rsidR="0010036B">
        <w:rPr>
          <w:sz w:val="28"/>
          <w:szCs w:val="28"/>
        </w:rPr>
        <w:t>f</w:t>
      </w:r>
      <w:r w:rsidR="008E09F4">
        <w:rPr>
          <w:sz w:val="28"/>
          <w:szCs w:val="28"/>
        </w:rPr>
        <w:t>uncţia) rămâne neschimbat</w:t>
      </w:r>
      <w:r w:rsidR="007A15BE">
        <w:rPr>
          <w:sz w:val="28"/>
          <w:szCs w:val="28"/>
        </w:rPr>
        <w:t>,</w:t>
      </w:r>
      <w:r w:rsidR="008E09F4">
        <w:rPr>
          <w:sz w:val="28"/>
          <w:szCs w:val="28"/>
        </w:rPr>
        <w:t xml:space="preserve"> pe când folosind mapcar pun apostrof înaintea celorlalte elemente, pentru a înşt</w:t>
      </w:r>
      <w:r w:rsidR="007A15BE">
        <w:rPr>
          <w:sz w:val="28"/>
          <w:szCs w:val="28"/>
        </w:rPr>
        <w:t>i</w:t>
      </w:r>
      <w:r w:rsidR="008E09F4">
        <w:rPr>
          <w:sz w:val="28"/>
          <w:szCs w:val="28"/>
        </w:rPr>
        <w:t>inţa Lisp-ul că eu transmit simboluri, nu variabile.</w:t>
      </w:r>
    </w:p>
    <w:p w:rsidR="009800AB" w:rsidRDefault="009800AB" w:rsidP="00800B00">
      <w:pPr>
        <w:jc w:val="both"/>
        <w:rPr>
          <w:b/>
          <w:sz w:val="32"/>
          <w:szCs w:val="32"/>
        </w:rPr>
      </w:pPr>
    </w:p>
    <w:p w:rsidR="009800AB" w:rsidRDefault="009800AB" w:rsidP="00800B00">
      <w:pPr>
        <w:jc w:val="both"/>
        <w:rPr>
          <w:b/>
          <w:sz w:val="32"/>
          <w:szCs w:val="32"/>
        </w:rPr>
      </w:pPr>
    </w:p>
    <w:p w:rsidR="009800AB" w:rsidRDefault="009800AB" w:rsidP="00800B00">
      <w:pPr>
        <w:jc w:val="both"/>
        <w:rPr>
          <w:b/>
          <w:sz w:val="32"/>
          <w:szCs w:val="32"/>
        </w:rPr>
      </w:pPr>
    </w:p>
    <w:p w:rsidR="009E272F" w:rsidRDefault="009E272F" w:rsidP="00800B00">
      <w:pPr>
        <w:jc w:val="both"/>
        <w:rPr>
          <w:b/>
          <w:sz w:val="32"/>
          <w:szCs w:val="32"/>
        </w:rPr>
      </w:pPr>
      <w:r>
        <w:rPr>
          <w:b/>
          <w:sz w:val="32"/>
          <w:szCs w:val="32"/>
        </w:rPr>
        <w:lastRenderedPageBreak/>
        <w:t>Database-eval</w:t>
      </w:r>
    </w:p>
    <w:p w:rsidR="009E272F" w:rsidRPr="009E272F" w:rsidRDefault="009E272F" w:rsidP="009E272F">
      <w:pPr>
        <w:jc w:val="both"/>
        <w:rPr>
          <w:sz w:val="32"/>
          <w:szCs w:val="32"/>
        </w:rPr>
      </w:pPr>
      <w:r w:rsidRPr="009E272F">
        <w:rPr>
          <w:sz w:val="32"/>
          <w:szCs w:val="32"/>
        </w:rPr>
        <w:t>(defun database-eval(input)</w:t>
      </w:r>
    </w:p>
    <w:p w:rsidR="009E272F" w:rsidRPr="009E272F" w:rsidRDefault="009E272F" w:rsidP="009E272F">
      <w:pPr>
        <w:jc w:val="both"/>
        <w:rPr>
          <w:sz w:val="32"/>
          <w:szCs w:val="32"/>
        </w:rPr>
      </w:pPr>
      <w:r w:rsidRPr="009E272F">
        <w:rPr>
          <w:sz w:val="32"/>
          <w:szCs w:val="32"/>
        </w:rPr>
        <w:t xml:space="preserve">    (if (member (car input) (if *logged* (if *admin-logged* *admin-commands* *consumer-commands*) *guest-commands*))</w:t>
      </w:r>
    </w:p>
    <w:p w:rsidR="009E272F" w:rsidRPr="009E272F" w:rsidRDefault="009E272F" w:rsidP="009E272F">
      <w:pPr>
        <w:jc w:val="both"/>
        <w:rPr>
          <w:sz w:val="32"/>
          <w:szCs w:val="32"/>
        </w:rPr>
      </w:pPr>
      <w:r w:rsidRPr="009E272F">
        <w:rPr>
          <w:sz w:val="32"/>
          <w:szCs w:val="32"/>
        </w:rPr>
        <w:t xml:space="preserve">      (if (and (member (car input) *param-req-com*) (not (= (length input) 2)))</w:t>
      </w:r>
    </w:p>
    <w:p w:rsidR="009E272F" w:rsidRPr="009E272F" w:rsidRDefault="009E272F" w:rsidP="009E272F">
      <w:pPr>
        <w:jc w:val="both"/>
        <w:rPr>
          <w:sz w:val="32"/>
          <w:szCs w:val="32"/>
        </w:rPr>
      </w:pPr>
      <w:r w:rsidRPr="009E272F">
        <w:rPr>
          <w:sz w:val="32"/>
          <w:szCs w:val="32"/>
        </w:rPr>
        <w:t xml:space="preserve">        '(this function requires one parameter to access)</w:t>
      </w:r>
    </w:p>
    <w:p w:rsidR="009E272F" w:rsidRPr="009E272F" w:rsidRDefault="009E272F" w:rsidP="009E272F">
      <w:pPr>
        <w:jc w:val="both"/>
        <w:rPr>
          <w:sz w:val="32"/>
          <w:szCs w:val="32"/>
        </w:rPr>
      </w:pPr>
      <w:r w:rsidRPr="009E272F">
        <w:rPr>
          <w:sz w:val="32"/>
          <w:szCs w:val="32"/>
        </w:rPr>
        <w:t xml:space="preserve">        (eval input))</w:t>
      </w:r>
    </w:p>
    <w:p w:rsidR="009E272F" w:rsidRDefault="009E272F" w:rsidP="009E272F">
      <w:pPr>
        <w:jc w:val="both"/>
        <w:rPr>
          <w:sz w:val="32"/>
          <w:szCs w:val="32"/>
        </w:rPr>
      </w:pPr>
      <w:r w:rsidRPr="009E272F">
        <w:rPr>
          <w:sz w:val="32"/>
          <w:szCs w:val="32"/>
        </w:rPr>
        <w:t xml:space="preserve">        '(i do not know the command)))</w:t>
      </w:r>
    </w:p>
    <w:p w:rsidR="009E272F" w:rsidRPr="009E272F" w:rsidRDefault="009E272F" w:rsidP="009E272F">
      <w:pPr>
        <w:jc w:val="both"/>
        <w:rPr>
          <w:sz w:val="32"/>
          <w:szCs w:val="32"/>
        </w:rPr>
      </w:pPr>
    </w:p>
    <w:p w:rsidR="008E09F4" w:rsidRDefault="008E09F4" w:rsidP="00800B00">
      <w:pPr>
        <w:jc w:val="both"/>
        <w:rPr>
          <w:sz w:val="28"/>
          <w:szCs w:val="28"/>
        </w:rPr>
      </w:pPr>
      <w:r>
        <w:rPr>
          <w:sz w:val="28"/>
          <w:szCs w:val="28"/>
        </w:rPr>
        <w:tab/>
      </w:r>
      <w:r w:rsidRPr="009E272F">
        <w:rPr>
          <w:sz w:val="28"/>
          <w:szCs w:val="28"/>
          <w:u w:val="single"/>
        </w:rPr>
        <w:t>Database-eval</w:t>
      </w:r>
      <w:r>
        <w:rPr>
          <w:sz w:val="28"/>
          <w:szCs w:val="28"/>
        </w:rPr>
        <w:t xml:space="preserve"> verifică da</w:t>
      </w:r>
      <w:r w:rsidR="00724F09">
        <w:rPr>
          <w:sz w:val="28"/>
          <w:szCs w:val="28"/>
        </w:rPr>
        <w:t>că primul element al input</w:t>
      </w:r>
      <w:r>
        <w:rPr>
          <w:sz w:val="28"/>
          <w:szCs w:val="28"/>
        </w:rPr>
        <w:t xml:space="preserve">ului este o comandă accesibilă. Dacă flag-ul pentru cont logat este activ atunci se mai face o verificare pentru a determina dacă utilizatorul are acces la comenzile de utilizator </w:t>
      </w:r>
      <w:r w:rsidR="009800AB">
        <w:rPr>
          <w:sz w:val="28"/>
          <w:szCs w:val="28"/>
        </w:rPr>
        <w:t>sau de admin, iar dacă nu este activat flag-ul pentru on,</w:t>
      </w:r>
      <w:r>
        <w:rPr>
          <w:sz w:val="28"/>
          <w:szCs w:val="28"/>
        </w:rPr>
        <w:t xml:space="preserve"> utilizatorul are acces doar l</w:t>
      </w:r>
      <w:r w:rsidR="009800AB">
        <w:rPr>
          <w:sz w:val="28"/>
          <w:szCs w:val="28"/>
        </w:rPr>
        <w:t>a login ș</w:t>
      </w:r>
      <w:r>
        <w:rPr>
          <w:sz w:val="28"/>
          <w:szCs w:val="28"/>
        </w:rPr>
        <w:t>i create-account.</w:t>
      </w:r>
      <w:r w:rsidR="00724F09">
        <w:rPr>
          <w:sz w:val="28"/>
          <w:szCs w:val="28"/>
        </w:rPr>
        <w:t xml:space="preserve"> Dacă inputul e o comandă validă atunci este evaluat, iar dacă nu, este afişat un mesaj de informare.</w:t>
      </w:r>
    </w:p>
    <w:p w:rsidR="00210DA5" w:rsidRDefault="00210DA5" w:rsidP="00800B00">
      <w:pPr>
        <w:jc w:val="both"/>
        <w:rPr>
          <w:b/>
          <w:sz w:val="32"/>
          <w:szCs w:val="32"/>
        </w:rPr>
      </w:pPr>
      <w:r>
        <w:rPr>
          <w:b/>
          <w:sz w:val="32"/>
          <w:szCs w:val="32"/>
        </w:rPr>
        <w:t>Tweak-text</w:t>
      </w:r>
    </w:p>
    <w:p w:rsidR="00210DA5" w:rsidRPr="00210DA5" w:rsidRDefault="00210DA5" w:rsidP="00210DA5">
      <w:pPr>
        <w:jc w:val="both"/>
        <w:rPr>
          <w:sz w:val="28"/>
          <w:szCs w:val="28"/>
        </w:rPr>
      </w:pPr>
      <w:r w:rsidRPr="00210DA5">
        <w:rPr>
          <w:sz w:val="28"/>
          <w:szCs w:val="28"/>
        </w:rPr>
        <w:t>(defun tweak-text (lst caps lit)</w:t>
      </w:r>
    </w:p>
    <w:p w:rsidR="00210DA5" w:rsidRPr="00210DA5" w:rsidRDefault="00210DA5" w:rsidP="00210DA5">
      <w:pPr>
        <w:jc w:val="both"/>
        <w:rPr>
          <w:sz w:val="28"/>
          <w:szCs w:val="28"/>
        </w:rPr>
      </w:pPr>
      <w:r w:rsidRPr="00210DA5">
        <w:rPr>
          <w:sz w:val="28"/>
          <w:szCs w:val="28"/>
        </w:rPr>
        <w:t xml:space="preserve">          (when lst</w:t>
      </w:r>
    </w:p>
    <w:p w:rsidR="00210DA5" w:rsidRPr="00210DA5" w:rsidRDefault="00210DA5" w:rsidP="00210DA5">
      <w:pPr>
        <w:jc w:val="both"/>
        <w:rPr>
          <w:sz w:val="28"/>
          <w:szCs w:val="28"/>
        </w:rPr>
      </w:pPr>
      <w:r w:rsidRPr="00210DA5">
        <w:rPr>
          <w:sz w:val="28"/>
          <w:szCs w:val="28"/>
        </w:rPr>
        <w:t xml:space="preserve">           (let ((item (car lst))</w:t>
      </w:r>
    </w:p>
    <w:p w:rsidR="00210DA5" w:rsidRPr="00210DA5" w:rsidRDefault="00210DA5" w:rsidP="00210DA5">
      <w:pPr>
        <w:jc w:val="both"/>
        <w:rPr>
          <w:sz w:val="28"/>
          <w:szCs w:val="28"/>
        </w:rPr>
      </w:pPr>
      <w:r w:rsidRPr="00210DA5">
        <w:rPr>
          <w:sz w:val="28"/>
          <w:szCs w:val="28"/>
        </w:rPr>
        <w:t xml:space="preserve">                 (rest (cdr lst)))</w:t>
      </w:r>
    </w:p>
    <w:p w:rsidR="00210DA5" w:rsidRPr="00210DA5" w:rsidRDefault="00210DA5" w:rsidP="00210DA5">
      <w:pPr>
        <w:jc w:val="both"/>
        <w:rPr>
          <w:sz w:val="28"/>
          <w:szCs w:val="28"/>
        </w:rPr>
      </w:pPr>
      <w:r w:rsidRPr="00210DA5">
        <w:rPr>
          <w:sz w:val="28"/>
          <w:szCs w:val="28"/>
        </w:rPr>
        <w:t xml:space="preserve">            (cond ((eql item #\space) (cons item (tweak-text rest caps lit)))</w:t>
      </w:r>
    </w:p>
    <w:p w:rsidR="00210DA5" w:rsidRPr="00210DA5" w:rsidRDefault="00210DA5" w:rsidP="00210DA5">
      <w:pPr>
        <w:jc w:val="both"/>
        <w:rPr>
          <w:sz w:val="28"/>
          <w:szCs w:val="28"/>
        </w:rPr>
      </w:pPr>
      <w:r w:rsidRPr="00210DA5">
        <w:rPr>
          <w:sz w:val="28"/>
          <w:szCs w:val="28"/>
        </w:rPr>
        <w:t xml:space="preserve">                  ((member item '(#\! #\? #\.)) (cons item (tweak-text rest t lit)))</w:t>
      </w:r>
    </w:p>
    <w:p w:rsidR="00210DA5" w:rsidRPr="00210DA5" w:rsidRDefault="00210DA5" w:rsidP="00210DA5">
      <w:pPr>
        <w:jc w:val="both"/>
        <w:rPr>
          <w:sz w:val="28"/>
          <w:szCs w:val="28"/>
        </w:rPr>
      </w:pPr>
      <w:r w:rsidRPr="00210DA5">
        <w:rPr>
          <w:sz w:val="28"/>
          <w:szCs w:val="28"/>
        </w:rPr>
        <w:t xml:space="preserve">                  ((eql item #\") (tweak-text rest caps (not lit)))</w:t>
      </w:r>
    </w:p>
    <w:p w:rsidR="00210DA5" w:rsidRPr="00210DA5" w:rsidRDefault="00210DA5" w:rsidP="00210DA5">
      <w:pPr>
        <w:jc w:val="both"/>
        <w:rPr>
          <w:sz w:val="28"/>
          <w:szCs w:val="28"/>
        </w:rPr>
      </w:pPr>
      <w:r w:rsidRPr="00210DA5">
        <w:rPr>
          <w:sz w:val="28"/>
          <w:szCs w:val="28"/>
        </w:rPr>
        <w:t xml:space="preserve">                  (lit (cons item (tweak-text rest nil lit)))</w:t>
      </w:r>
    </w:p>
    <w:p w:rsidR="00210DA5" w:rsidRPr="00210DA5" w:rsidRDefault="00210DA5" w:rsidP="00210DA5">
      <w:pPr>
        <w:jc w:val="both"/>
        <w:rPr>
          <w:sz w:val="28"/>
          <w:szCs w:val="28"/>
        </w:rPr>
      </w:pPr>
      <w:r w:rsidRPr="00210DA5">
        <w:rPr>
          <w:sz w:val="28"/>
          <w:szCs w:val="28"/>
        </w:rPr>
        <w:lastRenderedPageBreak/>
        <w:t xml:space="preserve">                  (caps (cons (char-upcase item) (tweak-text rest nil lit)))</w:t>
      </w:r>
    </w:p>
    <w:p w:rsidR="00210DA5" w:rsidRDefault="00210DA5" w:rsidP="00210DA5">
      <w:pPr>
        <w:jc w:val="both"/>
        <w:rPr>
          <w:sz w:val="28"/>
          <w:szCs w:val="28"/>
        </w:rPr>
      </w:pPr>
      <w:r w:rsidRPr="00210DA5">
        <w:rPr>
          <w:sz w:val="28"/>
          <w:szCs w:val="28"/>
        </w:rPr>
        <w:t xml:space="preserve">                  (t (cons (char-downcase item) (tweak-text rest nil nil)))))))</w:t>
      </w:r>
    </w:p>
    <w:p w:rsidR="00210DA5" w:rsidRDefault="004D717C" w:rsidP="00210DA5">
      <w:pPr>
        <w:jc w:val="both"/>
        <w:rPr>
          <w:sz w:val="28"/>
          <w:szCs w:val="28"/>
        </w:rPr>
      </w:pPr>
      <w:r>
        <w:rPr>
          <w:sz w:val="28"/>
          <w:szCs w:val="28"/>
        </w:rPr>
        <w:tab/>
      </w:r>
    </w:p>
    <w:p w:rsidR="00210DA5" w:rsidRDefault="004D717C" w:rsidP="00987A14">
      <w:pPr>
        <w:ind w:firstLine="720"/>
        <w:jc w:val="both"/>
        <w:rPr>
          <w:sz w:val="28"/>
          <w:szCs w:val="28"/>
        </w:rPr>
      </w:pPr>
      <w:r w:rsidRPr="00210DA5">
        <w:rPr>
          <w:sz w:val="28"/>
          <w:szCs w:val="28"/>
          <w:u w:val="single"/>
        </w:rPr>
        <w:t>Tweak-text</w:t>
      </w:r>
      <w:r>
        <w:rPr>
          <w:sz w:val="28"/>
          <w:szCs w:val="28"/>
        </w:rPr>
        <w:t xml:space="preserve"> este un subprogram care are rolul de a înfrumuseţa output-ul. Aşa cum am amintit în treacăt ca simbolurile sunt case insensitive şi afişate cu toate literele mari, lucru foarte neplăcut vizual. Această funcţie primeşte ca parametru o listă de caractere prin care trece caracter cu caracter pentru a face ajustările necesare. Aceasta foloseşte operatorul logic cond care ar fi echiva</w:t>
      </w:r>
      <w:r w:rsidR="009800AB">
        <w:rPr>
          <w:sz w:val="28"/>
          <w:szCs w:val="28"/>
        </w:rPr>
        <w:t>lentul switch-ului din C++</w:t>
      </w:r>
      <w:r>
        <w:rPr>
          <w:sz w:val="28"/>
          <w:szCs w:val="28"/>
        </w:rPr>
        <w:t>, fiecare</w:t>
      </w:r>
      <w:r w:rsidR="009800AB">
        <w:rPr>
          <w:sz w:val="28"/>
          <w:szCs w:val="28"/>
        </w:rPr>
        <w:t xml:space="preserve"> caz</w:t>
      </w:r>
      <w:r>
        <w:rPr>
          <w:sz w:val="28"/>
          <w:szCs w:val="28"/>
        </w:rPr>
        <w:t xml:space="preserve"> începând cu câte o condiţie care trebuie îndeplinită pentru a accesa blocul respectiv de cod. Rezultatul acesteia este o noua listă, construită cu ajutorul comenzii cons, care urmează să fie transformată în </w:t>
      </w:r>
      <w:r w:rsidR="007723E8">
        <w:rPr>
          <w:sz w:val="28"/>
          <w:szCs w:val="28"/>
        </w:rPr>
        <w:t>string. Dacă se află pe un caracter #\space codul trece mai departe fără a face ceva. Când dă peste un semn de punctuaţie schimbă un flag pentru a pune următorul caracter cu literă mare. Atunci când în listă apare #\” codul schimbă un flag pentru a-şi da seama dacă a intrat în interiorul unui citat şi trebuie să lase lucrurile aşa, sau dacă</w:t>
      </w:r>
      <w:r w:rsidR="009800AB">
        <w:rPr>
          <w:sz w:val="28"/>
          <w:szCs w:val="28"/>
        </w:rPr>
        <w:t xml:space="preserve"> tocmai a ieşit şi trebuie să continue cu schimbările</w:t>
      </w:r>
      <w:r w:rsidR="007723E8">
        <w:rPr>
          <w:sz w:val="28"/>
          <w:szCs w:val="28"/>
        </w:rPr>
        <w:t>. Dacă niciunul dintre flag-uri nu este adevărat atunci doar va trece caracterul cu literă m</w:t>
      </w:r>
      <w:r w:rsidR="00210DA5">
        <w:rPr>
          <w:sz w:val="28"/>
          <w:szCs w:val="28"/>
        </w:rPr>
        <w:t>i</w:t>
      </w:r>
      <w:r w:rsidR="00987A14">
        <w:rPr>
          <w:sz w:val="28"/>
          <w:szCs w:val="28"/>
        </w:rPr>
        <w:t>că, acesta fiind cazul general.</w:t>
      </w:r>
    </w:p>
    <w:p w:rsidR="00210DA5" w:rsidRDefault="00210DA5" w:rsidP="00210DA5">
      <w:pPr>
        <w:jc w:val="both"/>
        <w:rPr>
          <w:b/>
          <w:sz w:val="32"/>
          <w:szCs w:val="32"/>
        </w:rPr>
      </w:pPr>
      <w:r>
        <w:rPr>
          <w:b/>
          <w:sz w:val="32"/>
          <w:szCs w:val="32"/>
        </w:rPr>
        <w:t>Database-print</w:t>
      </w:r>
    </w:p>
    <w:p w:rsidR="00210DA5" w:rsidRPr="00210DA5" w:rsidRDefault="00210DA5" w:rsidP="00210DA5">
      <w:pPr>
        <w:jc w:val="both"/>
        <w:rPr>
          <w:sz w:val="32"/>
          <w:szCs w:val="32"/>
        </w:rPr>
      </w:pPr>
      <w:r w:rsidRPr="00210DA5">
        <w:rPr>
          <w:sz w:val="32"/>
          <w:szCs w:val="32"/>
        </w:rPr>
        <w:t>(defun database-print (lst)</w:t>
      </w:r>
    </w:p>
    <w:p w:rsidR="00210DA5" w:rsidRPr="00210DA5" w:rsidRDefault="00210DA5" w:rsidP="00210DA5">
      <w:pPr>
        <w:jc w:val="both"/>
        <w:rPr>
          <w:sz w:val="32"/>
          <w:szCs w:val="32"/>
        </w:rPr>
      </w:pPr>
      <w:r w:rsidRPr="00210DA5">
        <w:rPr>
          <w:sz w:val="32"/>
          <w:szCs w:val="32"/>
        </w:rPr>
        <w:t xml:space="preserve"> (princ (coerce (tweak-text (coerce (string-trim "()" (prin1-to-string lst)) 'list) t nil) 'string))</w:t>
      </w:r>
    </w:p>
    <w:p w:rsidR="00210DA5" w:rsidRDefault="00210DA5" w:rsidP="00210DA5">
      <w:pPr>
        <w:jc w:val="both"/>
        <w:rPr>
          <w:sz w:val="32"/>
          <w:szCs w:val="32"/>
        </w:rPr>
      </w:pPr>
      <w:r w:rsidRPr="00210DA5">
        <w:rPr>
          <w:sz w:val="32"/>
          <w:szCs w:val="32"/>
        </w:rPr>
        <w:t xml:space="preserve"> (fresh-line))</w:t>
      </w:r>
    </w:p>
    <w:p w:rsidR="00210DA5" w:rsidRPr="00210DA5" w:rsidRDefault="00210DA5" w:rsidP="00210DA5">
      <w:pPr>
        <w:jc w:val="both"/>
        <w:rPr>
          <w:sz w:val="32"/>
          <w:szCs w:val="32"/>
        </w:rPr>
      </w:pPr>
    </w:p>
    <w:p w:rsidR="007723E8" w:rsidRDefault="009800AB" w:rsidP="00800B00">
      <w:pPr>
        <w:jc w:val="both"/>
        <w:rPr>
          <w:sz w:val="28"/>
          <w:szCs w:val="28"/>
        </w:rPr>
      </w:pPr>
      <w:r>
        <w:rPr>
          <w:sz w:val="28"/>
          <w:szCs w:val="28"/>
        </w:rPr>
        <w:tab/>
        <w:t>Ultimul</w:t>
      </w:r>
      <w:r w:rsidR="007723E8">
        <w:rPr>
          <w:sz w:val="28"/>
          <w:szCs w:val="28"/>
        </w:rPr>
        <w:t>, dar nu şi cea din urmă, este subprogramul database-print, care primeşte o listă de elemente, foloseşte funcţia prin1-to-string, care primeşte un simbol sau o listă şi returnează un string, pentru a avea mesajul sub formă de şir de caractere, căruia îi sunt îndepărtate parantezele şi transformat prin funcţia coerce în listă de caractere</w:t>
      </w:r>
      <w:r w:rsidR="00033558">
        <w:rPr>
          <w:sz w:val="28"/>
          <w:szCs w:val="28"/>
        </w:rPr>
        <w:t>. Această listă este hrănită subprogramului tweak-text, care va returna tot o listă de caractere, dar modificate aşa cum trebuie, aceasta fiind transformată într-un string şi afişat pe ecran, trecându-se la o linie nouă.</w:t>
      </w:r>
    </w:p>
    <w:p w:rsidR="009800AB" w:rsidRDefault="009800AB" w:rsidP="00800B00">
      <w:pPr>
        <w:jc w:val="both"/>
        <w:rPr>
          <w:b/>
          <w:sz w:val="36"/>
          <w:szCs w:val="36"/>
          <w:u w:val="single"/>
        </w:rPr>
      </w:pPr>
      <w:r w:rsidRPr="009800AB">
        <w:rPr>
          <w:b/>
          <w:sz w:val="36"/>
          <w:szCs w:val="36"/>
          <w:u w:val="single"/>
        </w:rPr>
        <w:lastRenderedPageBreak/>
        <w:t>Bibliografie:</w:t>
      </w:r>
    </w:p>
    <w:p w:rsidR="009800AB" w:rsidRDefault="009800AB" w:rsidP="009800AB">
      <w:pPr>
        <w:pStyle w:val="ListParagraph"/>
        <w:numPr>
          <w:ilvl w:val="0"/>
          <w:numId w:val="3"/>
        </w:numPr>
        <w:jc w:val="both"/>
        <w:rPr>
          <w:sz w:val="28"/>
          <w:szCs w:val="28"/>
        </w:rPr>
      </w:pPr>
      <w:r w:rsidRPr="009800AB">
        <w:rPr>
          <w:sz w:val="28"/>
          <w:szCs w:val="28"/>
        </w:rPr>
        <w:t>Land of Lisp: Learn to Program in Lisp, One Game at a Time!</w:t>
      </w:r>
      <w:r>
        <w:rPr>
          <w:sz w:val="28"/>
          <w:szCs w:val="28"/>
        </w:rPr>
        <w:t xml:space="preserve"> by </w:t>
      </w:r>
      <w:r w:rsidRPr="009800AB">
        <w:rPr>
          <w:sz w:val="28"/>
          <w:szCs w:val="28"/>
        </w:rPr>
        <w:t>Conrad Barski</w:t>
      </w:r>
    </w:p>
    <w:p w:rsidR="009800AB" w:rsidRPr="009800AB" w:rsidRDefault="001C1C22" w:rsidP="009800AB">
      <w:pPr>
        <w:pStyle w:val="ListParagraph"/>
        <w:numPr>
          <w:ilvl w:val="0"/>
          <w:numId w:val="3"/>
        </w:numPr>
        <w:jc w:val="both"/>
        <w:rPr>
          <w:sz w:val="28"/>
          <w:szCs w:val="28"/>
        </w:rPr>
      </w:pPr>
      <w:hyperlink r:id="rId9" w:history="1">
        <w:r w:rsidR="009800AB">
          <w:rPr>
            <w:rStyle w:val="Hyperlink"/>
          </w:rPr>
          <w:t>http://www.lispworks.com/products/myths_and_legends.html</w:t>
        </w:r>
      </w:hyperlink>
    </w:p>
    <w:p w:rsidR="009800AB" w:rsidRPr="009800AB" w:rsidRDefault="001C1C22" w:rsidP="009800AB">
      <w:pPr>
        <w:pStyle w:val="ListParagraph"/>
        <w:numPr>
          <w:ilvl w:val="0"/>
          <w:numId w:val="3"/>
        </w:numPr>
        <w:jc w:val="both"/>
        <w:rPr>
          <w:sz w:val="28"/>
          <w:szCs w:val="28"/>
        </w:rPr>
      </w:pPr>
      <w:hyperlink r:id="rId10" w:history="1">
        <w:r w:rsidR="009800AB">
          <w:rPr>
            <w:rStyle w:val="Hyperlink"/>
          </w:rPr>
          <w:t>https://www.xanalys.com/</w:t>
        </w:r>
      </w:hyperlink>
    </w:p>
    <w:p w:rsidR="008D4E1A" w:rsidRPr="00771B17" w:rsidRDefault="001C1C22" w:rsidP="008D4E1A">
      <w:pPr>
        <w:pStyle w:val="ListParagraph"/>
        <w:numPr>
          <w:ilvl w:val="0"/>
          <w:numId w:val="3"/>
        </w:numPr>
        <w:jc w:val="both"/>
        <w:rPr>
          <w:rStyle w:val="Hyperlink"/>
          <w:color w:val="auto"/>
          <w:sz w:val="28"/>
          <w:szCs w:val="28"/>
          <w:u w:val="none"/>
        </w:rPr>
      </w:pPr>
      <w:hyperlink r:id="rId11" w:history="1">
        <w:r w:rsidR="009800AB">
          <w:rPr>
            <w:rStyle w:val="Hyperlink"/>
          </w:rPr>
          <w:t>http://www.lispworks.com/documentation/HyperSpec/Front/X_Master.htm</w:t>
        </w:r>
      </w:hyperlink>
    </w:p>
    <w:p w:rsidR="00771B17" w:rsidRPr="00771B17" w:rsidRDefault="00771B17" w:rsidP="008D4E1A">
      <w:pPr>
        <w:pStyle w:val="ListParagraph"/>
        <w:numPr>
          <w:ilvl w:val="0"/>
          <w:numId w:val="3"/>
        </w:numPr>
        <w:jc w:val="both"/>
        <w:rPr>
          <w:rStyle w:val="Hyperlink"/>
          <w:color w:val="auto"/>
          <w:sz w:val="28"/>
          <w:szCs w:val="28"/>
          <w:u w:val="none"/>
        </w:rPr>
      </w:pPr>
      <w:hyperlink r:id="rId12" w:history="1">
        <w:r>
          <w:rPr>
            <w:rStyle w:val="Hyperlink"/>
          </w:rPr>
          <w:t>https://www.gnu.org/fun/jokes/eternal-flame.en.html</w:t>
        </w:r>
      </w:hyperlink>
    </w:p>
    <w:p w:rsidR="00771B17" w:rsidRDefault="00771B17" w:rsidP="00771B17">
      <w:pPr>
        <w:jc w:val="both"/>
        <w:rPr>
          <w:b/>
          <w:sz w:val="36"/>
          <w:szCs w:val="36"/>
          <w:u w:val="single"/>
        </w:rPr>
      </w:pPr>
      <w:r w:rsidRPr="00771B17">
        <w:rPr>
          <w:b/>
          <w:sz w:val="36"/>
          <w:szCs w:val="36"/>
          <w:u w:val="single"/>
        </w:rPr>
        <w:t>Poezie:</w:t>
      </w:r>
    </w:p>
    <w:p w:rsidR="00771B17" w:rsidRDefault="00771B17" w:rsidP="00771B17">
      <w:pPr>
        <w:jc w:val="both"/>
        <w:rPr>
          <w:sz w:val="24"/>
          <w:szCs w:val="24"/>
        </w:rPr>
        <w:sectPr w:rsidR="00771B17" w:rsidSect="00193B23">
          <w:footerReference w:type="default" r:id="rId13"/>
          <w:pgSz w:w="12240" w:h="15840"/>
          <w:pgMar w:top="1440" w:right="1440" w:bottom="1440" w:left="1440" w:header="720" w:footer="720" w:gutter="0"/>
          <w:cols w:space="720"/>
          <w:titlePg/>
          <w:docGrid w:linePitch="360"/>
        </w:sectPr>
      </w:pPr>
    </w:p>
    <w:p w:rsidR="00771B17" w:rsidRPr="00771B17" w:rsidRDefault="00771B17" w:rsidP="00771B17">
      <w:pPr>
        <w:jc w:val="both"/>
        <w:rPr>
          <w:sz w:val="24"/>
          <w:szCs w:val="24"/>
        </w:rPr>
      </w:pPr>
      <w:r w:rsidRPr="00771B17">
        <w:rPr>
          <w:sz w:val="24"/>
          <w:szCs w:val="24"/>
        </w:rPr>
        <w:t>For God wrote in Lisp code</w:t>
      </w:r>
    </w:p>
    <w:p w:rsidR="00771B17" w:rsidRPr="00771B17" w:rsidRDefault="00771B17" w:rsidP="00771B17">
      <w:pPr>
        <w:jc w:val="both"/>
        <w:rPr>
          <w:sz w:val="24"/>
          <w:szCs w:val="24"/>
        </w:rPr>
      </w:pPr>
      <w:r w:rsidRPr="00771B17">
        <w:rPr>
          <w:sz w:val="24"/>
          <w:szCs w:val="24"/>
        </w:rPr>
        <w:t>When he filled the leaves with green.</w:t>
      </w:r>
    </w:p>
    <w:p w:rsidR="00771B17" w:rsidRPr="00771B17" w:rsidRDefault="00771B17" w:rsidP="00771B17">
      <w:pPr>
        <w:jc w:val="both"/>
        <w:rPr>
          <w:sz w:val="24"/>
          <w:szCs w:val="24"/>
        </w:rPr>
      </w:pPr>
      <w:r w:rsidRPr="00771B17">
        <w:rPr>
          <w:sz w:val="24"/>
          <w:szCs w:val="24"/>
        </w:rPr>
        <w:t>The fractal flowers and recursive roots:</w:t>
      </w:r>
    </w:p>
    <w:p w:rsidR="00771B17" w:rsidRPr="00771B17" w:rsidRDefault="00771B17" w:rsidP="00771B17">
      <w:pPr>
        <w:jc w:val="both"/>
        <w:rPr>
          <w:sz w:val="24"/>
          <w:szCs w:val="24"/>
        </w:rPr>
      </w:pPr>
      <w:r w:rsidRPr="00771B17">
        <w:rPr>
          <w:sz w:val="24"/>
          <w:szCs w:val="24"/>
        </w:rPr>
        <w:t xml:space="preserve">The </w:t>
      </w:r>
      <w:proofErr w:type="gramStart"/>
      <w:r w:rsidRPr="00771B17">
        <w:rPr>
          <w:sz w:val="24"/>
          <w:szCs w:val="24"/>
        </w:rPr>
        <w:t>most lovely</w:t>
      </w:r>
      <w:proofErr w:type="gramEnd"/>
      <w:r w:rsidRPr="00771B17">
        <w:rPr>
          <w:sz w:val="24"/>
          <w:szCs w:val="24"/>
        </w:rPr>
        <w:t xml:space="preserve"> hack I've seen.</w:t>
      </w:r>
    </w:p>
    <w:p w:rsidR="00771B17" w:rsidRPr="00771B17" w:rsidRDefault="00771B17" w:rsidP="00771B17">
      <w:pPr>
        <w:jc w:val="both"/>
        <w:rPr>
          <w:sz w:val="24"/>
          <w:szCs w:val="24"/>
        </w:rPr>
      </w:pPr>
      <w:r w:rsidRPr="00771B17">
        <w:rPr>
          <w:sz w:val="24"/>
          <w:szCs w:val="24"/>
        </w:rPr>
        <w:t>And when I ponder snowflakes,</w:t>
      </w:r>
    </w:p>
    <w:p w:rsidR="00771B17" w:rsidRPr="00771B17" w:rsidRDefault="00771B17" w:rsidP="00771B17">
      <w:pPr>
        <w:jc w:val="both"/>
        <w:rPr>
          <w:sz w:val="24"/>
          <w:szCs w:val="24"/>
        </w:rPr>
      </w:pPr>
      <w:r w:rsidRPr="00771B17">
        <w:rPr>
          <w:sz w:val="24"/>
          <w:szCs w:val="24"/>
        </w:rPr>
        <w:t>never finding two the same,</w:t>
      </w:r>
    </w:p>
    <w:p w:rsidR="00771B17" w:rsidRPr="00771B17" w:rsidRDefault="00771B17" w:rsidP="00771B17">
      <w:pPr>
        <w:jc w:val="both"/>
        <w:rPr>
          <w:sz w:val="24"/>
          <w:szCs w:val="24"/>
        </w:rPr>
      </w:pPr>
      <w:r w:rsidRPr="00771B17">
        <w:rPr>
          <w:sz w:val="24"/>
          <w:szCs w:val="24"/>
        </w:rPr>
        <w:t>I know God likes a language</w:t>
      </w:r>
    </w:p>
    <w:p w:rsidR="00771B17" w:rsidRPr="00771B17" w:rsidRDefault="00771B17" w:rsidP="00771B17">
      <w:pPr>
        <w:jc w:val="both"/>
        <w:rPr>
          <w:sz w:val="24"/>
          <w:szCs w:val="24"/>
        </w:rPr>
      </w:pPr>
      <w:r w:rsidRPr="00771B17">
        <w:rPr>
          <w:sz w:val="24"/>
          <w:szCs w:val="24"/>
        </w:rPr>
        <w:t>with its own four-letter name.</w:t>
      </w:r>
    </w:p>
    <w:p w:rsidR="00771B17" w:rsidRPr="00771B17" w:rsidRDefault="00771B17" w:rsidP="00771B17">
      <w:pPr>
        <w:jc w:val="both"/>
        <w:rPr>
          <w:sz w:val="24"/>
          <w:szCs w:val="24"/>
        </w:rPr>
      </w:pPr>
      <w:r w:rsidRPr="00771B17">
        <w:rPr>
          <w:sz w:val="24"/>
          <w:szCs w:val="24"/>
        </w:rPr>
        <w:t>Now, I've used a SUN under Unix,</w:t>
      </w:r>
    </w:p>
    <w:p w:rsidR="00771B17" w:rsidRPr="00771B17" w:rsidRDefault="00771B17" w:rsidP="00771B17">
      <w:pPr>
        <w:jc w:val="both"/>
        <w:rPr>
          <w:sz w:val="24"/>
          <w:szCs w:val="24"/>
        </w:rPr>
      </w:pPr>
      <w:r w:rsidRPr="00771B17">
        <w:rPr>
          <w:sz w:val="24"/>
          <w:szCs w:val="24"/>
        </w:rPr>
        <w:t>so I've seen what C can hold.</w:t>
      </w:r>
    </w:p>
    <w:p w:rsidR="00771B17" w:rsidRPr="00771B17" w:rsidRDefault="00771B17" w:rsidP="00771B17">
      <w:pPr>
        <w:jc w:val="both"/>
        <w:rPr>
          <w:sz w:val="24"/>
          <w:szCs w:val="24"/>
        </w:rPr>
      </w:pPr>
      <w:r w:rsidRPr="00771B17">
        <w:rPr>
          <w:sz w:val="24"/>
          <w:szCs w:val="24"/>
        </w:rPr>
        <w:t>I've surfed for Perls, found what Fortran's for,</w:t>
      </w:r>
    </w:p>
    <w:p w:rsidR="00771B17" w:rsidRPr="00771B17" w:rsidRDefault="00771B17" w:rsidP="00771B17">
      <w:pPr>
        <w:jc w:val="both"/>
        <w:rPr>
          <w:sz w:val="24"/>
          <w:szCs w:val="24"/>
        </w:rPr>
      </w:pPr>
      <w:r w:rsidRPr="00771B17">
        <w:rPr>
          <w:sz w:val="24"/>
          <w:szCs w:val="24"/>
        </w:rPr>
        <w:t>Got that Java stuff down cold.</w:t>
      </w:r>
    </w:p>
    <w:p w:rsidR="00771B17" w:rsidRPr="00771B17" w:rsidRDefault="00771B17" w:rsidP="00771B17">
      <w:pPr>
        <w:jc w:val="both"/>
        <w:rPr>
          <w:sz w:val="24"/>
          <w:szCs w:val="24"/>
        </w:rPr>
      </w:pPr>
      <w:r w:rsidRPr="00771B17">
        <w:rPr>
          <w:sz w:val="24"/>
          <w:szCs w:val="24"/>
        </w:rPr>
        <w:t>Though the chance that I'd write COBOL code</w:t>
      </w:r>
    </w:p>
    <w:p w:rsidR="00771B17" w:rsidRPr="00771B17" w:rsidRDefault="00771B17" w:rsidP="00771B17">
      <w:pPr>
        <w:jc w:val="both"/>
        <w:rPr>
          <w:sz w:val="24"/>
          <w:szCs w:val="24"/>
        </w:rPr>
      </w:pPr>
      <w:r w:rsidRPr="00771B17">
        <w:rPr>
          <w:sz w:val="24"/>
          <w:szCs w:val="24"/>
        </w:rPr>
        <w:t xml:space="preserve">is a SNOBOL's chance in </w:t>
      </w:r>
      <w:proofErr w:type="gramStart"/>
      <w:r w:rsidRPr="00771B17">
        <w:rPr>
          <w:sz w:val="24"/>
          <w:szCs w:val="24"/>
        </w:rPr>
        <w:t>Hell.</w:t>
      </w:r>
      <w:proofErr w:type="gramEnd"/>
    </w:p>
    <w:p w:rsidR="00771B17" w:rsidRPr="00771B17" w:rsidRDefault="00771B17" w:rsidP="00771B17">
      <w:pPr>
        <w:jc w:val="both"/>
        <w:rPr>
          <w:sz w:val="24"/>
          <w:szCs w:val="24"/>
        </w:rPr>
      </w:pPr>
      <w:r w:rsidRPr="00771B17">
        <w:rPr>
          <w:sz w:val="24"/>
          <w:szCs w:val="24"/>
        </w:rPr>
        <w:t>And I basically hate hieroglyphs,</w:t>
      </w:r>
    </w:p>
    <w:p w:rsidR="00771B17" w:rsidRPr="00771B17" w:rsidRDefault="00771B17" w:rsidP="00771B17">
      <w:pPr>
        <w:jc w:val="both"/>
        <w:rPr>
          <w:sz w:val="24"/>
          <w:szCs w:val="24"/>
        </w:rPr>
      </w:pPr>
      <w:r w:rsidRPr="00771B17">
        <w:rPr>
          <w:sz w:val="24"/>
          <w:szCs w:val="24"/>
        </w:rPr>
        <w:t>so I won't use APL.</w:t>
      </w:r>
    </w:p>
    <w:p w:rsidR="00771B17" w:rsidRPr="00771B17" w:rsidRDefault="00771B17" w:rsidP="00771B17">
      <w:pPr>
        <w:jc w:val="both"/>
        <w:rPr>
          <w:sz w:val="24"/>
          <w:szCs w:val="24"/>
        </w:rPr>
      </w:pPr>
      <w:r w:rsidRPr="00771B17">
        <w:rPr>
          <w:sz w:val="24"/>
          <w:szCs w:val="24"/>
        </w:rPr>
        <w:t>Now, God must know all these languages,</w:t>
      </w:r>
    </w:p>
    <w:p w:rsidR="00771B17" w:rsidRPr="00771B17" w:rsidRDefault="00771B17" w:rsidP="00771B17">
      <w:pPr>
        <w:jc w:val="both"/>
        <w:rPr>
          <w:sz w:val="24"/>
          <w:szCs w:val="24"/>
        </w:rPr>
      </w:pPr>
      <w:r w:rsidRPr="00771B17">
        <w:rPr>
          <w:sz w:val="24"/>
          <w:szCs w:val="24"/>
        </w:rPr>
        <w:t>and a few I haven't named.</w:t>
      </w:r>
    </w:p>
    <w:p w:rsidR="00771B17" w:rsidRPr="00771B17" w:rsidRDefault="00771B17" w:rsidP="00771B17">
      <w:pPr>
        <w:jc w:val="both"/>
        <w:rPr>
          <w:sz w:val="24"/>
          <w:szCs w:val="24"/>
        </w:rPr>
      </w:pPr>
      <w:r w:rsidRPr="00771B17">
        <w:rPr>
          <w:sz w:val="24"/>
          <w:szCs w:val="24"/>
        </w:rPr>
        <w:t>But the Lord made sure, when each sparrow falls,</w:t>
      </w:r>
    </w:p>
    <w:p w:rsidR="00771B17" w:rsidRPr="00771B17" w:rsidRDefault="00771B17" w:rsidP="00771B17">
      <w:pPr>
        <w:jc w:val="both"/>
        <w:rPr>
          <w:sz w:val="24"/>
          <w:szCs w:val="24"/>
        </w:rPr>
      </w:pPr>
      <w:r w:rsidRPr="00771B17">
        <w:rPr>
          <w:sz w:val="24"/>
          <w:szCs w:val="24"/>
        </w:rPr>
        <w:t>that its flesh will be reclaimed.</w:t>
      </w:r>
    </w:p>
    <w:p w:rsidR="00771B17" w:rsidRPr="00771B17" w:rsidRDefault="00771B17" w:rsidP="00771B17">
      <w:pPr>
        <w:jc w:val="both"/>
        <w:rPr>
          <w:sz w:val="24"/>
          <w:szCs w:val="24"/>
        </w:rPr>
      </w:pPr>
      <w:r w:rsidRPr="00771B17">
        <w:rPr>
          <w:sz w:val="24"/>
          <w:szCs w:val="24"/>
        </w:rPr>
        <w:t>And the Lord could not count grains of sand</w:t>
      </w:r>
    </w:p>
    <w:p w:rsidR="00771B17" w:rsidRPr="00771B17" w:rsidRDefault="00771B17" w:rsidP="00771B17">
      <w:pPr>
        <w:jc w:val="both"/>
        <w:rPr>
          <w:sz w:val="24"/>
          <w:szCs w:val="24"/>
        </w:rPr>
      </w:pPr>
      <w:r w:rsidRPr="00771B17">
        <w:rPr>
          <w:sz w:val="24"/>
          <w:szCs w:val="24"/>
        </w:rPr>
        <w:t>with a 32-bit word.</w:t>
      </w:r>
    </w:p>
    <w:p w:rsidR="00771B17" w:rsidRPr="00771B17" w:rsidRDefault="00771B17" w:rsidP="00771B17">
      <w:pPr>
        <w:jc w:val="both"/>
        <w:rPr>
          <w:sz w:val="24"/>
          <w:szCs w:val="24"/>
        </w:rPr>
      </w:pPr>
      <w:r w:rsidRPr="00771B17">
        <w:rPr>
          <w:sz w:val="24"/>
          <w:szCs w:val="24"/>
        </w:rPr>
        <w:t>Who knows where we would go to</w:t>
      </w:r>
    </w:p>
    <w:p w:rsidR="00771B17" w:rsidRPr="00771B17" w:rsidRDefault="00771B17" w:rsidP="00771B17">
      <w:pPr>
        <w:jc w:val="both"/>
        <w:rPr>
          <w:sz w:val="24"/>
          <w:szCs w:val="24"/>
        </w:rPr>
      </w:pPr>
      <w:r w:rsidRPr="00771B17">
        <w:rPr>
          <w:sz w:val="24"/>
          <w:szCs w:val="24"/>
        </w:rPr>
        <w:t>if Lisp weren't what he preferred?</w:t>
      </w:r>
    </w:p>
    <w:p w:rsidR="00771B17" w:rsidRPr="00771B17" w:rsidRDefault="00771B17" w:rsidP="00771B17">
      <w:pPr>
        <w:jc w:val="both"/>
        <w:rPr>
          <w:sz w:val="24"/>
          <w:szCs w:val="24"/>
        </w:rPr>
      </w:pPr>
      <w:r w:rsidRPr="00771B17">
        <w:rPr>
          <w:sz w:val="24"/>
          <w:szCs w:val="24"/>
        </w:rPr>
        <w:t>And God wrote in Lisp code</w:t>
      </w:r>
    </w:p>
    <w:p w:rsidR="00771B17" w:rsidRPr="00771B17" w:rsidRDefault="00771B17" w:rsidP="00771B17">
      <w:pPr>
        <w:jc w:val="both"/>
        <w:rPr>
          <w:sz w:val="24"/>
          <w:szCs w:val="24"/>
        </w:rPr>
      </w:pPr>
      <w:r w:rsidRPr="00771B17">
        <w:rPr>
          <w:sz w:val="24"/>
          <w:szCs w:val="24"/>
        </w:rPr>
        <w:t>Every creature great and small.</w:t>
      </w:r>
    </w:p>
    <w:p w:rsidR="00771B17" w:rsidRPr="00771B17" w:rsidRDefault="00771B17" w:rsidP="00771B17">
      <w:pPr>
        <w:jc w:val="both"/>
        <w:rPr>
          <w:sz w:val="24"/>
          <w:szCs w:val="24"/>
        </w:rPr>
      </w:pPr>
      <w:r w:rsidRPr="00771B17">
        <w:rPr>
          <w:sz w:val="24"/>
          <w:szCs w:val="24"/>
        </w:rPr>
        <w:t>Don't search the disk drive for man.c,</w:t>
      </w:r>
    </w:p>
    <w:p w:rsidR="00771B17" w:rsidRPr="00771B17" w:rsidRDefault="00771B17" w:rsidP="00771B17">
      <w:pPr>
        <w:jc w:val="both"/>
        <w:rPr>
          <w:sz w:val="24"/>
          <w:szCs w:val="24"/>
        </w:rPr>
      </w:pPr>
      <w:r w:rsidRPr="00771B17">
        <w:rPr>
          <w:sz w:val="24"/>
          <w:szCs w:val="24"/>
        </w:rPr>
        <w:t xml:space="preserve">When the </w:t>
      </w:r>
      <w:proofErr w:type="gramStart"/>
      <w:r w:rsidRPr="00771B17">
        <w:rPr>
          <w:sz w:val="24"/>
          <w:szCs w:val="24"/>
        </w:rPr>
        <w:t>listing's</w:t>
      </w:r>
      <w:proofErr w:type="gramEnd"/>
      <w:r w:rsidRPr="00771B17">
        <w:rPr>
          <w:sz w:val="24"/>
          <w:szCs w:val="24"/>
        </w:rPr>
        <w:t xml:space="preserve"> on the wall.</w:t>
      </w:r>
    </w:p>
    <w:p w:rsidR="00771B17" w:rsidRPr="00771B17" w:rsidRDefault="00771B17" w:rsidP="00771B17">
      <w:pPr>
        <w:jc w:val="both"/>
        <w:rPr>
          <w:sz w:val="24"/>
          <w:szCs w:val="24"/>
        </w:rPr>
      </w:pPr>
      <w:r w:rsidRPr="00771B17">
        <w:rPr>
          <w:sz w:val="24"/>
          <w:szCs w:val="24"/>
        </w:rPr>
        <w:t>And when I watch the lightning burn</w:t>
      </w:r>
    </w:p>
    <w:p w:rsidR="00771B17" w:rsidRPr="00771B17" w:rsidRDefault="00771B17" w:rsidP="00771B17">
      <w:pPr>
        <w:jc w:val="both"/>
        <w:rPr>
          <w:sz w:val="24"/>
          <w:szCs w:val="24"/>
        </w:rPr>
      </w:pPr>
      <w:r w:rsidRPr="00771B17">
        <w:rPr>
          <w:sz w:val="24"/>
          <w:szCs w:val="24"/>
        </w:rPr>
        <w:t>Unbelievers to a crisp,</w:t>
      </w:r>
    </w:p>
    <w:p w:rsidR="00771B17" w:rsidRPr="00771B17" w:rsidRDefault="00771B17" w:rsidP="00771B17">
      <w:pPr>
        <w:jc w:val="both"/>
        <w:rPr>
          <w:sz w:val="24"/>
          <w:szCs w:val="24"/>
        </w:rPr>
      </w:pPr>
      <w:r w:rsidRPr="00771B17">
        <w:rPr>
          <w:sz w:val="24"/>
          <w:szCs w:val="24"/>
        </w:rPr>
        <w:t>I know God had six days to work,</w:t>
      </w:r>
      <w:bookmarkStart w:id="0" w:name="_GoBack"/>
      <w:bookmarkEnd w:id="0"/>
    </w:p>
    <w:p w:rsidR="00771B17" w:rsidRPr="00771B17" w:rsidRDefault="00771B17" w:rsidP="00771B17">
      <w:pPr>
        <w:jc w:val="both"/>
        <w:rPr>
          <w:sz w:val="24"/>
          <w:szCs w:val="24"/>
        </w:rPr>
      </w:pPr>
      <w:r w:rsidRPr="00771B17">
        <w:rPr>
          <w:sz w:val="24"/>
          <w:szCs w:val="24"/>
        </w:rPr>
        <w:t>So he wrote it all in Lisp.</w:t>
      </w:r>
    </w:p>
    <w:sectPr w:rsidR="00771B17" w:rsidRPr="00771B17" w:rsidSect="00771B17">
      <w:type w:val="continuous"/>
      <w:pgSz w:w="12240" w:h="15840"/>
      <w:pgMar w:top="1440" w:right="1440" w:bottom="1440" w:left="144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1C22" w:rsidRDefault="001C1C22" w:rsidP="00FF08F6">
      <w:pPr>
        <w:spacing w:after="0" w:line="240" w:lineRule="auto"/>
      </w:pPr>
      <w:r>
        <w:separator/>
      </w:r>
    </w:p>
  </w:endnote>
  <w:endnote w:type="continuationSeparator" w:id="0">
    <w:p w:rsidR="001C1C22" w:rsidRDefault="001C1C22" w:rsidP="00FF0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1388014"/>
      <w:docPartObj>
        <w:docPartGallery w:val="Page Numbers (Bottom of Page)"/>
        <w:docPartUnique/>
      </w:docPartObj>
    </w:sdtPr>
    <w:sdtEndPr>
      <w:rPr>
        <w:color w:val="7F7F7F" w:themeColor="background1" w:themeShade="7F"/>
        <w:spacing w:val="60"/>
      </w:rPr>
    </w:sdtEndPr>
    <w:sdtContent>
      <w:p w:rsidR="00987A14" w:rsidRDefault="00987A1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71B17" w:rsidRPr="00771B17">
          <w:rPr>
            <w:b/>
            <w:bCs/>
            <w:noProof/>
          </w:rPr>
          <w:t>34</w:t>
        </w:r>
        <w:r>
          <w:rPr>
            <w:b/>
            <w:bCs/>
            <w:noProof/>
          </w:rPr>
          <w:fldChar w:fldCharType="end"/>
        </w:r>
        <w:r>
          <w:rPr>
            <w:b/>
            <w:bCs/>
          </w:rPr>
          <w:t xml:space="preserve"> | </w:t>
        </w:r>
        <w:r>
          <w:rPr>
            <w:color w:val="7F7F7F" w:themeColor="background1" w:themeShade="7F"/>
            <w:spacing w:val="60"/>
          </w:rPr>
          <w:t>Page</w:t>
        </w:r>
      </w:p>
    </w:sdtContent>
  </w:sdt>
  <w:p w:rsidR="00987A14" w:rsidRDefault="00987A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1C22" w:rsidRDefault="001C1C22" w:rsidP="00FF08F6">
      <w:pPr>
        <w:spacing w:after="0" w:line="240" w:lineRule="auto"/>
      </w:pPr>
      <w:r>
        <w:separator/>
      </w:r>
    </w:p>
  </w:footnote>
  <w:footnote w:type="continuationSeparator" w:id="0">
    <w:p w:rsidR="001C1C22" w:rsidRDefault="001C1C22" w:rsidP="00FF08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F6011C"/>
    <w:multiLevelType w:val="hybridMultilevel"/>
    <w:tmpl w:val="752ECDEC"/>
    <w:lvl w:ilvl="0" w:tplc="EE9458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4C5151"/>
    <w:multiLevelType w:val="hybridMultilevel"/>
    <w:tmpl w:val="D2A21572"/>
    <w:lvl w:ilvl="0" w:tplc="253A83E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7067B2C"/>
    <w:multiLevelType w:val="hybridMultilevel"/>
    <w:tmpl w:val="4E1015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TAzsrAwNzIyNDNQ0lEKTi0uzszPAykwqwUA4bVSdiwAAAA="/>
  </w:docVars>
  <w:rsids>
    <w:rsidRoot w:val="000E60BF"/>
    <w:rsid w:val="00016630"/>
    <w:rsid w:val="000266CD"/>
    <w:rsid w:val="00033558"/>
    <w:rsid w:val="000342DC"/>
    <w:rsid w:val="0009547C"/>
    <w:rsid w:val="000E60BF"/>
    <w:rsid w:val="0010036B"/>
    <w:rsid w:val="001160B7"/>
    <w:rsid w:val="001759BC"/>
    <w:rsid w:val="00187FB4"/>
    <w:rsid w:val="00193B23"/>
    <w:rsid w:val="001C1C22"/>
    <w:rsid w:val="001F1532"/>
    <w:rsid w:val="00210DA5"/>
    <w:rsid w:val="00215C6A"/>
    <w:rsid w:val="00223F19"/>
    <w:rsid w:val="002345D9"/>
    <w:rsid w:val="00270E85"/>
    <w:rsid w:val="002907BB"/>
    <w:rsid w:val="002E04AC"/>
    <w:rsid w:val="002F0F66"/>
    <w:rsid w:val="00301102"/>
    <w:rsid w:val="00347F75"/>
    <w:rsid w:val="003B45F3"/>
    <w:rsid w:val="003C5F04"/>
    <w:rsid w:val="003D0433"/>
    <w:rsid w:val="004318D1"/>
    <w:rsid w:val="00440619"/>
    <w:rsid w:val="004D717C"/>
    <w:rsid w:val="0052469C"/>
    <w:rsid w:val="00525421"/>
    <w:rsid w:val="0053457F"/>
    <w:rsid w:val="00544839"/>
    <w:rsid w:val="00552B4F"/>
    <w:rsid w:val="00571983"/>
    <w:rsid w:val="00576B82"/>
    <w:rsid w:val="005C1935"/>
    <w:rsid w:val="005E6811"/>
    <w:rsid w:val="005F02C3"/>
    <w:rsid w:val="005F0C98"/>
    <w:rsid w:val="006456A8"/>
    <w:rsid w:val="00657A0A"/>
    <w:rsid w:val="006A32CB"/>
    <w:rsid w:val="00724F09"/>
    <w:rsid w:val="00725AFF"/>
    <w:rsid w:val="007360B3"/>
    <w:rsid w:val="00736472"/>
    <w:rsid w:val="00740746"/>
    <w:rsid w:val="00754521"/>
    <w:rsid w:val="00755521"/>
    <w:rsid w:val="00771B17"/>
    <w:rsid w:val="007723E8"/>
    <w:rsid w:val="007A15BE"/>
    <w:rsid w:val="007A376E"/>
    <w:rsid w:val="007C590E"/>
    <w:rsid w:val="007C6279"/>
    <w:rsid w:val="007F51C5"/>
    <w:rsid w:val="00800B00"/>
    <w:rsid w:val="00892B83"/>
    <w:rsid w:val="008C5E50"/>
    <w:rsid w:val="008D4E1A"/>
    <w:rsid w:val="008E09F4"/>
    <w:rsid w:val="008F0400"/>
    <w:rsid w:val="008F0C20"/>
    <w:rsid w:val="008F4016"/>
    <w:rsid w:val="009800AB"/>
    <w:rsid w:val="009828E4"/>
    <w:rsid w:val="00986699"/>
    <w:rsid w:val="00987A14"/>
    <w:rsid w:val="009A3821"/>
    <w:rsid w:val="009B3AA3"/>
    <w:rsid w:val="009E272F"/>
    <w:rsid w:val="009F4A21"/>
    <w:rsid w:val="00A07697"/>
    <w:rsid w:val="00A34134"/>
    <w:rsid w:val="00AA570D"/>
    <w:rsid w:val="00AB30F8"/>
    <w:rsid w:val="00B27D96"/>
    <w:rsid w:val="00B90C1C"/>
    <w:rsid w:val="00BD19F7"/>
    <w:rsid w:val="00BD245C"/>
    <w:rsid w:val="00BF2F0D"/>
    <w:rsid w:val="00C22AFD"/>
    <w:rsid w:val="00C60A0D"/>
    <w:rsid w:val="00C61BC8"/>
    <w:rsid w:val="00C76C15"/>
    <w:rsid w:val="00C91FE1"/>
    <w:rsid w:val="00C924B6"/>
    <w:rsid w:val="00CA4446"/>
    <w:rsid w:val="00CE0EBD"/>
    <w:rsid w:val="00CE7029"/>
    <w:rsid w:val="00CF04AA"/>
    <w:rsid w:val="00D06338"/>
    <w:rsid w:val="00D152C4"/>
    <w:rsid w:val="00D27E28"/>
    <w:rsid w:val="00D47583"/>
    <w:rsid w:val="00D53C16"/>
    <w:rsid w:val="00D655ED"/>
    <w:rsid w:val="00D656C3"/>
    <w:rsid w:val="00D6601C"/>
    <w:rsid w:val="00D75CC7"/>
    <w:rsid w:val="00D95E11"/>
    <w:rsid w:val="00D97921"/>
    <w:rsid w:val="00E23468"/>
    <w:rsid w:val="00E26F3A"/>
    <w:rsid w:val="00E569F0"/>
    <w:rsid w:val="00EA6F5A"/>
    <w:rsid w:val="00EF0720"/>
    <w:rsid w:val="00EF23BB"/>
    <w:rsid w:val="00F02A6A"/>
    <w:rsid w:val="00F77BDC"/>
    <w:rsid w:val="00FA6C7B"/>
    <w:rsid w:val="00FF08F6"/>
    <w:rsid w:val="00FF1979"/>
    <w:rsid w:val="00FF2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0E91F"/>
  <w15:chartTrackingRefBased/>
  <w15:docId w15:val="{DAF82FF8-CA9A-49BE-9BFD-1E5D565A2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0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1663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166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F153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6">
    <w:name w:val="heading 6"/>
    <w:basedOn w:val="Normal"/>
    <w:next w:val="Normal"/>
    <w:link w:val="Heading6Char"/>
    <w:qFormat/>
    <w:rsid w:val="00D656C3"/>
    <w:pPr>
      <w:spacing w:before="240" w:after="60" w:line="240" w:lineRule="auto"/>
      <w:outlineLvl w:val="5"/>
    </w:pPr>
    <w:rPr>
      <w:rFonts w:ascii="Times New Roman" w:eastAsia="Times New Roman" w:hAnsi="Times New Roman" w:cs="Times New Roman"/>
      <w:b/>
      <w:bCs/>
      <w:lang w:val="ro-RO" w:eastAsia="ro-R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166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16630"/>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0166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6630"/>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rsid w:val="00D656C3"/>
    <w:rPr>
      <w:rFonts w:ascii="Times New Roman" w:eastAsia="Times New Roman" w:hAnsi="Times New Roman" w:cs="Times New Roman"/>
      <w:b/>
      <w:bCs/>
      <w:lang w:val="ro-RO" w:eastAsia="ro-RO"/>
    </w:rPr>
  </w:style>
  <w:style w:type="paragraph" w:styleId="Header">
    <w:name w:val="header"/>
    <w:basedOn w:val="Normal"/>
    <w:link w:val="HeaderChar"/>
    <w:rsid w:val="00D656C3"/>
    <w:pPr>
      <w:tabs>
        <w:tab w:val="center" w:pos="4320"/>
        <w:tab w:val="right" w:pos="8640"/>
      </w:tabs>
      <w:spacing w:after="0" w:line="240" w:lineRule="auto"/>
    </w:pPr>
    <w:rPr>
      <w:rFonts w:ascii="Times New Roman" w:eastAsia="Times New Roman" w:hAnsi="Times New Roman" w:cs="Times New Roman"/>
      <w:sz w:val="24"/>
      <w:szCs w:val="24"/>
      <w:lang w:val="ro-RO" w:eastAsia="ro-RO"/>
    </w:rPr>
  </w:style>
  <w:style w:type="character" w:customStyle="1" w:styleId="HeaderChar">
    <w:name w:val="Header Char"/>
    <w:basedOn w:val="DefaultParagraphFont"/>
    <w:link w:val="Header"/>
    <w:rsid w:val="00D656C3"/>
    <w:rPr>
      <w:rFonts w:ascii="Times New Roman" w:eastAsia="Times New Roman" w:hAnsi="Times New Roman" w:cs="Times New Roman"/>
      <w:sz w:val="24"/>
      <w:szCs w:val="24"/>
      <w:lang w:val="ro-RO" w:eastAsia="ro-RO"/>
    </w:rPr>
  </w:style>
  <w:style w:type="character" w:customStyle="1" w:styleId="Heading4Char">
    <w:name w:val="Heading 4 Char"/>
    <w:basedOn w:val="DefaultParagraphFont"/>
    <w:link w:val="Heading4"/>
    <w:uiPriority w:val="9"/>
    <w:semiHidden/>
    <w:rsid w:val="001F1532"/>
    <w:rPr>
      <w:rFonts w:asciiTheme="majorHAnsi" w:eastAsiaTheme="majorEastAsia" w:hAnsiTheme="majorHAnsi" w:cstheme="majorBidi"/>
      <w:i/>
      <w:iCs/>
      <w:color w:val="2E74B5" w:themeColor="accent1" w:themeShade="BF"/>
    </w:rPr>
  </w:style>
  <w:style w:type="paragraph" w:styleId="Footer">
    <w:name w:val="footer"/>
    <w:basedOn w:val="Normal"/>
    <w:link w:val="FooterChar"/>
    <w:uiPriority w:val="99"/>
    <w:unhideWhenUsed/>
    <w:rsid w:val="00FF08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08F6"/>
  </w:style>
  <w:style w:type="paragraph" w:styleId="ListParagraph">
    <w:name w:val="List Paragraph"/>
    <w:basedOn w:val="Normal"/>
    <w:uiPriority w:val="34"/>
    <w:qFormat/>
    <w:rsid w:val="00A07697"/>
    <w:pPr>
      <w:ind w:left="720"/>
      <w:contextualSpacing/>
    </w:pPr>
  </w:style>
  <w:style w:type="character" w:customStyle="1" w:styleId="Heading1Char">
    <w:name w:val="Heading 1 Char"/>
    <w:basedOn w:val="DefaultParagraphFont"/>
    <w:link w:val="Heading1"/>
    <w:uiPriority w:val="9"/>
    <w:rsid w:val="009800AB"/>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9800A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133833">
      <w:bodyDiv w:val="1"/>
      <w:marLeft w:val="0"/>
      <w:marRight w:val="0"/>
      <w:marTop w:val="0"/>
      <w:marBottom w:val="0"/>
      <w:divBdr>
        <w:top w:val="none" w:sz="0" w:space="0" w:color="auto"/>
        <w:left w:val="none" w:sz="0" w:space="0" w:color="auto"/>
        <w:bottom w:val="none" w:sz="0" w:space="0" w:color="auto"/>
        <w:right w:val="none" w:sz="0" w:space="0" w:color="auto"/>
      </w:divBdr>
    </w:div>
    <w:div w:id="1159269501">
      <w:bodyDiv w:val="1"/>
      <w:marLeft w:val="0"/>
      <w:marRight w:val="0"/>
      <w:marTop w:val="0"/>
      <w:marBottom w:val="0"/>
      <w:divBdr>
        <w:top w:val="none" w:sz="0" w:space="0" w:color="auto"/>
        <w:left w:val="none" w:sz="0" w:space="0" w:color="auto"/>
        <w:bottom w:val="none" w:sz="0" w:space="0" w:color="auto"/>
        <w:right w:val="none" w:sz="0" w:space="0" w:color="auto"/>
      </w:divBdr>
    </w:div>
    <w:div w:id="1200362700">
      <w:bodyDiv w:val="1"/>
      <w:marLeft w:val="0"/>
      <w:marRight w:val="0"/>
      <w:marTop w:val="0"/>
      <w:marBottom w:val="0"/>
      <w:divBdr>
        <w:top w:val="none" w:sz="0" w:space="0" w:color="auto"/>
        <w:left w:val="none" w:sz="0" w:space="0" w:color="auto"/>
        <w:bottom w:val="none" w:sz="0" w:space="0" w:color="auto"/>
        <w:right w:val="none" w:sz="0" w:space="0" w:color="auto"/>
      </w:divBdr>
    </w:div>
    <w:div w:id="1695570757">
      <w:bodyDiv w:val="1"/>
      <w:marLeft w:val="0"/>
      <w:marRight w:val="0"/>
      <w:marTop w:val="0"/>
      <w:marBottom w:val="0"/>
      <w:divBdr>
        <w:top w:val="none" w:sz="0" w:space="0" w:color="auto"/>
        <w:left w:val="none" w:sz="0" w:space="0" w:color="auto"/>
        <w:bottom w:val="none" w:sz="0" w:space="0" w:color="auto"/>
        <w:right w:val="none" w:sz="0" w:space="0" w:color="auto"/>
      </w:divBdr>
    </w:div>
    <w:div w:id="210286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nu.org/fun/jokes/eternal-flame.e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spworks.com/documentation/HyperSpec/Front/X_Master.ht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xanalys.com/" TargetMode="External"/><Relationship Id="rId4" Type="http://schemas.openxmlformats.org/officeDocument/2006/relationships/settings" Target="settings.xml"/><Relationship Id="rId9" Type="http://schemas.openxmlformats.org/officeDocument/2006/relationships/hyperlink" Target="http://www.lispworks.com/products/myths_and_legend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3F3AC-A3EE-4548-948D-72A18B262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TotalTime>
  <Pages>35</Pages>
  <Words>7533</Words>
  <Characters>4293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Bacauanu</dc:creator>
  <cp:keywords/>
  <dc:description/>
  <cp:lastModifiedBy>Gabriel Bacauanu</cp:lastModifiedBy>
  <cp:revision>20</cp:revision>
  <dcterms:created xsi:type="dcterms:W3CDTF">2019-05-11T14:59:00Z</dcterms:created>
  <dcterms:modified xsi:type="dcterms:W3CDTF">2019-05-18T18:59:00Z</dcterms:modified>
</cp:coreProperties>
</file>